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931" w:tblpY="-539"/>
        <w:tblW w:w="0" w:type="auto"/>
        <w:tblInd w:w="0" w:type="dxa"/>
        <w:tblLook w:val="04A0" w:firstRow="1" w:lastRow="0" w:firstColumn="1" w:lastColumn="0" w:noHBand="0" w:noVBand="1"/>
      </w:tblPr>
      <w:tblGrid>
        <w:gridCol w:w="4957"/>
        <w:gridCol w:w="3285"/>
      </w:tblGrid>
      <w:tr w:rsidR="001B1C84" w14:paraId="70F45D91" w14:textId="77777777" w:rsidTr="001B1C84">
        <w:tc>
          <w:tcPr>
            <w:tcW w:w="4957" w:type="dxa"/>
          </w:tcPr>
          <w:p w14:paraId="06E4DC1B" w14:textId="77777777" w:rsidR="001B1C84" w:rsidRDefault="001B1C84" w:rsidP="001B1C84">
            <w:pPr>
              <w:pStyle w:val="NoSpacing"/>
              <w:rPr>
                <w:color w:val="FFFFFF" w:themeColor="background1"/>
                <w:sz w:val="48"/>
                <w:szCs w:val="48"/>
              </w:rPr>
            </w:pPr>
            <w:r>
              <w:rPr>
                <w:color w:val="FFFFFF" w:themeColor="background1"/>
                <w:sz w:val="48"/>
                <w:szCs w:val="48"/>
              </w:rPr>
              <w:t>Joseph Ambrose</w:t>
            </w:r>
          </w:p>
        </w:tc>
        <w:tc>
          <w:tcPr>
            <w:tcW w:w="3285" w:type="dxa"/>
          </w:tcPr>
          <w:p w14:paraId="14DCAD63" w14:textId="547B0E1E" w:rsidR="001B1C84" w:rsidRDefault="003C6338" w:rsidP="001B1C84">
            <w:pPr>
              <w:pStyle w:val="NoSpacing"/>
              <w:rPr>
                <w:color w:val="FFFFFF" w:themeColor="background1"/>
                <w:sz w:val="48"/>
                <w:szCs w:val="48"/>
              </w:rPr>
            </w:pPr>
            <w:r w:rsidRPr="00853231">
              <w:rPr>
                <w:color w:val="FFFFFF" w:themeColor="background1"/>
                <w:sz w:val="48"/>
                <w:szCs w:val="48"/>
              </w:rPr>
              <w:t>20142218</w:t>
            </w:r>
          </w:p>
        </w:tc>
      </w:tr>
      <w:tr w:rsidR="001B1C84" w14:paraId="10A0F280" w14:textId="77777777" w:rsidTr="001B1C84">
        <w:tc>
          <w:tcPr>
            <w:tcW w:w="4957" w:type="dxa"/>
          </w:tcPr>
          <w:p w14:paraId="69B68320" w14:textId="77777777" w:rsidR="001B1C84" w:rsidRDefault="001B1C84" w:rsidP="001B1C84">
            <w:pPr>
              <w:pStyle w:val="NoSpacing"/>
              <w:rPr>
                <w:color w:val="FFFFFF" w:themeColor="background1"/>
                <w:sz w:val="48"/>
                <w:szCs w:val="48"/>
              </w:rPr>
            </w:pPr>
            <w:r>
              <w:rPr>
                <w:color w:val="FFFFFF" w:themeColor="background1"/>
                <w:sz w:val="48"/>
                <w:szCs w:val="48"/>
              </w:rPr>
              <w:t>Thomas Ludwig</w:t>
            </w:r>
          </w:p>
        </w:tc>
        <w:tc>
          <w:tcPr>
            <w:tcW w:w="3285" w:type="dxa"/>
          </w:tcPr>
          <w:p w14:paraId="19D161C8" w14:textId="77777777" w:rsidR="001B1C84" w:rsidRDefault="001B1C84" w:rsidP="001B1C84">
            <w:pPr>
              <w:pStyle w:val="NoSpacing"/>
              <w:rPr>
                <w:color w:val="FFFFFF" w:themeColor="background1"/>
                <w:sz w:val="48"/>
                <w:szCs w:val="48"/>
              </w:rPr>
            </w:pPr>
            <w:r w:rsidRPr="00642535">
              <w:rPr>
                <w:color w:val="FFFFFF" w:themeColor="background1"/>
                <w:sz w:val="48"/>
                <w:szCs w:val="48"/>
              </w:rPr>
              <w:t>20246182</w:t>
            </w:r>
          </w:p>
        </w:tc>
      </w:tr>
      <w:tr w:rsidR="001B1C84" w14:paraId="3ABD829C" w14:textId="77777777" w:rsidTr="001B1C84">
        <w:tc>
          <w:tcPr>
            <w:tcW w:w="4957" w:type="dxa"/>
          </w:tcPr>
          <w:p w14:paraId="0983DEDC" w14:textId="77777777" w:rsidR="001B1C84" w:rsidRDefault="001B1C84" w:rsidP="001B1C84">
            <w:pPr>
              <w:pStyle w:val="NoSpacing"/>
              <w:rPr>
                <w:color w:val="FFFFFF" w:themeColor="background1"/>
                <w:sz w:val="48"/>
                <w:szCs w:val="48"/>
              </w:rPr>
            </w:pPr>
            <w:r>
              <w:rPr>
                <w:color w:val="FFFFFF" w:themeColor="background1"/>
                <w:sz w:val="48"/>
                <w:szCs w:val="48"/>
              </w:rPr>
              <w:t>Kelly McConvey</w:t>
            </w:r>
          </w:p>
        </w:tc>
        <w:tc>
          <w:tcPr>
            <w:tcW w:w="3285" w:type="dxa"/>
          </w:tcPr>
          <w:p w14:paraId="230966E7" w14:textId="3C9A59A9" w:rsidR="001B1C84" w:rsidRDefault="00F86BFE" w:rsidP="001B1C84">
            <w:pPr>
              <w:pStyle w:val="NoSpacing"/>
              <w:rPr>
                <w:color w:val="FFFFFF" w:themeColor="background1"/>
                <w:sz w:val="48"/>
                <w:szCs w:val="48"/>
              </w:rPr>
            </w:pPr>
            <w:r w:rsidRPr="00F86BFE">
              <w:rPr>
                <w:color w:val="FFFFFF" w:themeColor="background1"/>
                <w:sz w:val="48"/>
                <w:szCs w:val="48"/>
              </w:rPr>
              <w:t>20229337</w:t>
            </w:r>
          </w:p>
        </w:tc>
      </w:tr>
      <w:tr w:rsidR="001B1C84" w14:paraId="58C13FDF" w14:textId="77777777" w:rsidTr="001B1C84">
        <w:tc>
          <w:tcPr>
            <w:tcW w:w="4957" w:type="dxa"/>
          </w:tcPr>
          <w:p w14:paraId="13487A95" w14:textId="778CF465" w:rsidR="001B1C84" w:rsidRDefault="001B1C84" w:rsidP="001B1C84">
            <w:pPr>
              <w:pStyle w:val="NoSpacing"/>
              <w:rPr>
                <w:color w:val="FFFFFF" w:themeColor="background1"/>
                <w:sz w:val="48"/>
                <w:szCs w:val="48"/>
              </w:rPr>
            </w:pPr>
            <w:r>
              <w:rPr>
                <w:color w:val="FFFFFF" w:themeColor="background1"/>
                <w:sz w:val="48"/>
                <w:szCs w:val="48"/>
              </w:rPr>
              <w:t>Hamid Baz M</w:t>
            </w:r>
            <w:r w:rsidR="00D50805">
              <w:rPr>
                <w:color w:val="FFFFFF" w:themeColor="background1"/>
                <w:sz w:val="48"/>
                <w:szCs w:val="48"/>
              </w:rPr>
              <w:t>oh</w:t>
            </w:r>
            <w:r>
              <w:rPr>
                <w:color w:val="FFFFFF" w:themeColor="background1"/>
                <w:sz w:val="48"/>
                <w:szCs w:val="48"/>
              </w:rPr>
              <w:t>amm</w:t>
            </w:r>
            <w:r w:rsidR="00D50805">
              <w:rPr>
                <w:color w:val="FFFFFF" w:themeColor="background1"/>
                <w:sz w:val="48"/>
                <w:szCs w:val="48"/>
              </w:rPr>
              <w:t>a</w:t>
            </w:r>
            <w:r>
              <w:rPr>
                <w:color w:val="FFFFFF" w:themeColor="background1"/>
                <w:sz w:val="48"/>
                <w:szCs w:val="48"/>
              </w:rPr>
              <w:t>di</w:t>
            </w:r>
          </w:p>
        </w:tc>
        <w:tc>
          <w:tcPr>
            <w:tcW w:w="3285" w:type="dxa"/>
          </w:tcPr>
          <w:p w14:paraId="5E936CC9" w14:textId="77777777" w:rsidR="001B1C84" w:rsidRDefault="001B1C84" w:rsidP="001B1C84">
            <w:pPr>
              <w:pStyle w:val="NoSpacing"/>
              <w:rPr>
                <w:color w:val="FFFFFF" w:themeColor="background1"/>
                <w:sz w:val="48"/>
                <w:szCs w:val="48"/>
              </w:rPr>
            </w:pPr>
            <w:r w:rsidRPr="00642535">
              <w:rPr>
                <w:color w:val="FFFFFF" w:themeColor="background1"/>
                <w:sz w:val="48"/>
                <w:szCs w:val="48"/>
              </w:rPr>
              <w:t>20252900</w:t>
            </w:r>
          </w:p>
        </w:tc>
      </w:tr>
      <w:tr w:rsidR="001B1C84" w14:paraId="496531B4" w14:textId="77777777" w:rsidTr="001B1C84">
        <w:tc>
          <w:tcPr>
            <w:tcW w:w="4957" w:type="dxa"/>
          </w:tcPr>
          <w:p w14:paraId="08BC3A96" w14:textId="77777777" w:rsidR="001B1C84" w:rsidRDefault="001B1C84" w:rsidP="001B1C84">
            <w:pPr>
              <w:pStyle w:val="NoSpacing"/>
              <w:rPr>
                <w:color w:val="FFFFFF" w:themeColor="background1"/>
                <w:sz w:val="48"/>
                <w:szCs w:val="48"/>
              </w:rPr>
            </w:pPr>
            <w:r>
              <w:rPr>
                <w:color w:val="FFFFFF" w:themeColor="background1"/>
                <w:sz w:val="48"/>
                <w:szCs w:val="48"/>
              </w:rPr>
              <w:t>Taha Shafique</w:t>
            </w:r>
          </w:p>
        </w:tc>
        <w:tc>
          <w:tcPr>
            <w:tcW w:w="3285" w:type="dxa"/>
          </w:tcPr>
          <w:p w14:paraId="38204789" w14:textId="7C794301" w:rsidR="001B1C84" w:rsidRDefault="004B57F9" w:rsidP="001B1C84">
            <w:pPr>
              <w:pStyle w:val="NoSpacing"/>
              <w:rPr>
                <w:color w:val="FFFFFF" w:themeColor="background1"/>
                <w:sz w:val="48"/>
                <w:szCs w:val="48"/>
              </w:rPr>
            </w:pPr>
            <w:r>
              <w:rPr>
                <w:color w:val="FFFFFF" w:themeColor="background1"/>
                <w:sz w:val="48"/>
                <w:szCs w:val="48"/>
              </w:rPr>
              <w:t>20245433</w:t>
            </w:r>
          </w:p>
        </w:tc>
      </w:tr>
      <w:tr w:rsidR="001B1C84" w14:paraId="44DA486F" w14:textId="77777777" w:rsidTr="001B1C84">
        <w:tc>
          <w:tcPr>
            <w:tcW w:w="4957" w:type="dxa"/>
          </w:tcPr>
          <w:p w14:paraId="4A30A58D" w14:textId="77777777" w:rsidR="001B1C84" w:rsidRDefault="001B1C84" w:rsidP="001B1C84">
            <w:pPr>
              <w:pStyle w:val="NoSpacing"/>
              <w:rPr>
                <w:color w:val="FFFFFF" w:themeColor="background1"/>
                <w:sz w:val="48"/>
                <w:szCs w:val="48"/>
              </w:rPr>
            </w:pPr>
            <w:r>
              <w:rPr>
                <w:color w:val="FFFFFF" w:themeColor="background1"/>
                <w:sz w:val="48"/>
                <w:szCs w:val="48"/>
              </w:rPr>
              <w:t>Anuj Singh</w:t>
            </w:r>
          </w:p>
        </w:tc>
        <w:tc>
          <w:tcPr>
            <w:tcW w:w="3285" w:type="dxa"/>
          </w:tcPr>
          <w:p w14:paraId="474BDFEC" w14:textId="77777777" w:rsidR="001B1C84" w:rsidRDefault="001B1C84" w:rsidP="001B1C84">
            <w:pPr>
              <w:pStyle w:val="NoSpacing"/>
              <w:rPr>
                <w:color w:val="FFFFFF" w:themeColor="background1"/>
                <w:sz w:val="48"/>
                <w:szCs w:val="48"/>
              </w:rPr>
            </w:pPr>
            <w:r>
              <w:rPr>
                <w:color w:val="FFFFFF" w:themeColor="background1"/>
                <w:sz w:val="48"/>
                <w:szCs w:val="48"/>
              </w:rPr>
              <w:t>20250333</w:t>
            </w:r>
          </w:p>
        </w:tc>
      </w:tr>
      <w:tr w:rsidR="001B1C84" w14:paraId="39822DFC" w14:textId="77777777" w:rsidTr="001B1C84">
        <w:tc>
          <w:tcPr>
            <w:tcW w:w="4957" w:type="dxa"/>
          </w:tcPr>
          <w:p w14:paraId="0519B327" w14:textId="77777777" w:rsidR="001B1C84" w:rsidRDefault="001B1C84" w:rsidP="001B1C84">
            <w:pPr>
              <w:pStyle w:val="NoSpacing"/>
              <w:rPr>
                <w:color w:val="FFFFFF" w:themeColor="background1"/>
                <w:sz w:val="48"/>
                <w:szCs w:val="48"/>
              </w:rPr>
            </w:pPr>
            <w:r>
              <w:rPr>
                <w:color w:val="FFFFFF" w:themeColor="background1"/>
                <w:sz w:val="48"/>
                <w:szCs w:val="48"/>
              </w:rPr>
              <w:t>Jichen Song</w:t>
            </w:r>
          </w:p>
        </w:tc>
        <w:tc>
          <w:tcPr>
            <w:tcW w:w="3285" w:type="dxa"/>
          </w:tcPr>
          <w:p w14:paraId="45FA9710" w14:textId="77777777" w:rsidR="001B1C84" w:rsidRDefault="001B1C84" w:rsidP="001B1C84">
            <w:pPr>
              <w:pStyle w:val="NoSpacing"/>
              <w:rPr>
                <w:color w:val="FFFFFF" w:themeColor="background1"/>
                <w:sz w:val="48"/>
                <w:szCs w:val="48"/>
              </w:rPr>
            </w:pPr>
            <w:r w:rsidRPr="00642535">
              <w:rPr>
                <w:color w:val="FFFFFF" w:themeColor="background1"/>
                <w:sz w:val="48"/>
                <w:szCs w:val="48"/>
              </w:rPr>
              <w:t>20197262</w:t>
            </w:r>
          </w:p>
        </w:tc>
      </w:tr>
      <w:tr w:rsidR="001B1C84" w14:paraId="39180D2D" w14:textId="77777777" w:rsidTr="001B1C84">
        <w:tc>
          <w:tcPr>
            <w:tcW w:w="4957" w:type="dxa"/>
          </w:tcPr>
          <w:p w14:paraId="522AE8F9" w14:textId="77777777" w:rsidR="001B1C84" w:rsidRDefault="001B1C84" w:rsidP="001B1C84">
            <w:pPr>
              <w:pStyle w:val="NoSpacing"/>
              <w:rPr>
                <w:color w:val="FFFFFF" w:themeColor="background1"/>
                <w:sz w:val="48"/>
                <w:szCs w:val="48"/>
              </w:rPr>
            </w:pPr>
            <w:r>
              <w:rPr>
                <w:color w:val="FFFFFF" w:themeColor="background1"/>
                <w:sz w:val="48"/>
                <w:szCs w:val="48"/>
              </w:rPr>
              <w:t>Selina Wang</w:t>
            </w:r>
          </w:p>
        </w:tc>
        <w:tc>
          <w:tcPr>
            <w:tcW w:w="3285" w:type="dxa"/>
          </w:tcPr>
          <w:p w14:paraId="53387CC9" w14:textId="77777777" w:rsidR="001B1C84" w:rsidRDefault="001B1C84" w:rsidP="001B1C84">
            <w:pPr>
              <w:pStyle w:val="NoSpacing"/>
              <w:rPr>
                <w:color w:val="FFFFFF" w:themeColor="background1"/>
                <w:sz w:val="48"/>
                <w:szCs w:val="48"/>
              </w:rPr>
            </w:pPr>
            <w:r w:rsidRPr="00642535">
              <w:rPr>
                <w:color w:val="FFFFFF" w:themeColor="background1"/>
                <w:sz w:val="48"/>
                <w:szCs w:val="48"/>
              </w:rPr>
              <w:t>20251610</w:t>
            </w:r>
          </w:p>
        </w:tc>
      </w:tr>
    </w:tbl>
    <w:sdt>
      <w:sdtPr>
        <w:id w:val="1487818433"/>
        <w:docPartObj>
          <w:docPartGallery w:val="Cover Pages"/>
          <w:docPartUnique/>
        </w:docPartObj>
      </w:sdtPr>
      <w:sdtEndPr/>
      <w:sdtContent>
        <w:p w14:paraId="76F2A022" w14:textId="5BD242BD" w:rsidR="001676E4" w:rsidRDefault="001676E4" w:rsidP="00964CB6">
          <w:r>
            <w:rPr>
              <w:noProof/>
            </w:rPr>
            <mc:AlternateContent>
              <mc:Choice Requires="wpg">
                <w:drawing>
                  <wp:anchor distT="0" distB="0" distL="114300" distR="114300" simplePos="0" relativeHeight="251654144" behindDoc="1" locked="0" layoutInCell="1" allowOverlap="1" wp14:anchorId="54F62DD7" wp14:editId="034963C1">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3B4B1632" w14:textId="59DDD639" w:rsidR="004D7CA6" w:rsidRPr="00642535" w:rsidRDefault="004D7CA6" w:rsidP="00964CB6">
                                    <w:pPr>
                                      <w:rPr>
                                        <w:lang w:eastAsia="en-CA"/>
                                      </w:rPr>
                                    </w:pPr>
                                  </w:p>
                                  <w:p w14:paraId="2627BC80" w14:textId="77777777" w:rsidR="004D7CA6" w:rsidRDefault="004D7CA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44AF2D81" w14:textId="39C571D3" w:rsidR="004D7CA6" w:rsidRDefault="004D7CA6">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Crack Detection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F718036" w14:textId="07827C14" w:rsidR="004D7CA6" w:rsidRDefault="004D7CA6">
                                      <w:pPr>
                                        <w:pStyle w:val="NoSpacing"/>
                                        <w:spacing w:before="120"/>
                                        <w:rPr>
                                          <w:color w:val="4472C4" w:themeColor="accent1"/>
                                          <w:sz w:val="36"/>
                                          <w:szCs w:val="36"/>
                                        </w:rPr>
                                      </w:pPr>
                                      <w:r>
                                        <w:rPr>
                                          <w:color w:val="4472C4" w:themeColor="accent1"/>
                                          <w:sz w:val="36"/>
                                          <w:szCs w:val="36"/>
                                        </w:rPr>
                                        <w:t>MMAI 894</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4F62DD7" id="Group 48" o:spid="_x0000_s1026" style="position:absolute;left:0;text-align:left;margin-left:0;margin-top:0;width:540pt;height:10in;z-index:-25166233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3B4B1632" w14:textId="59DDD639" w:rsidR="004D7CA6" w:rsidRPr="00642535" w:rsidRDefault="004D7CA6" w:rsidP="00964CB6">
                              <w:pPr>
                                <w:rPr>
                                  <w:lang w:eastAsia="en-CA"/>
                                </w:rPr>
                              </w:pPr>
                            </w:p>
                            <w:p w14:paraId="2627BC80" w14:textId="77777777" w:rsidR="004D7CA6" w:rsidRDefault="004D7CA6">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44AF2D81" w14:textId="39C571D3" w:rsidR="004D7CA6" w:rsidRDefault="004D7CA6">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Crack Detection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F718036" w14:textId="07827C14" w:rsidR="004D7CA6" w:rsidRDefault="004D7CA6">
                                <w:pPr>
                                  <w:pStyle w:val="NoSpacing"/>
                                  <w:spacing w:before="120"/>
                                  <w:rPr>
                                    <w:color w:val="4472C4" w:themeColor="accent1"/>
                                    <w:sz w:val="36"/>
                                    <w:szCs w:val="36"/>
                                  </w:rPr>
                                </w:pPr>
                                <w:r>
                                  <w:rPr>
                                    <w:color w:val="4472C4" w:themeColor="accent1"/>
                                    <w:sz w:val="36"/>
                                    <w:szCs w:val="36"/>
                                  </w:rPr>
                                  <w:t>MMAI 894</w:t>
                                </w:r>
                              </w:p>
                            </w:sdtContent>
                          </w:sdt>
                        </w:txbxContent>
                      </v:textbox>
                    </v:shape>
                    <w10:wrap anchorx="page" anchory="page"/>
                  </v:group>
                </w:pict>
              </mc:Fallback>
            </mc:AlternateContent>
          </w:r>
        </w:p>
        <w:p w14:paraId="7CC2B27F" w14:textId="77777777" w:rsidR="00C154D8" w:rsidRDefault="001676E4" w:rsidP="00964CB6">
          <w:r>
            <w:br w:type="page"/>
          </w:r>
        </w:p>
      </w:sdtContent>
    </w:sdt>
    <w:sdt>
      <w:sdtPr>
        <w:rPr>
          <w:rFonts w:asciiTheme="minorHAnsi" w:eastAsiaTheme="minorHAnsi" w:hAnsiTheme="minorHAnsi" w:cstheme="minorHAnsi"/>
          <w:color w:val="auto"/>
          <w:sz w:val="24"/>
          <w:szCs w:val="24"/>
          <w:lang w:val="en-CA"/>
        </w:rPr>
        <w:id w:val="306283523"/>
        <w:docPartObj>
          <w:docPartGallery w:val="Table of Contents"/>
          <w:docPartUnique/>
        </w:docPartObj>
      </w:sdtPr>
      <w:sdtEndPr>
        <w:rPr>
          <w:b/>
          <w:bCs/>
          <w:noProof/>
        </w:rPr>
      </w:sdtEndPr>
      <w:sdtContent>
        <w:p w14:paraId="28F82731" w14:textId="3D2D2CE8" w:rsidR="002538BB" w:rsidRDefault="002538BB">
          <w:pPr>
            <w:pStyle w:val="TOCHeading"/>
          </w:pPr>
          <w:r>
            <w:t>Contents</w:t>
          </w:r>
        </w:p>
        <w:p w14:paraId="022E6010" w14:textId="13473F96" w:rsidR="00DA55C5" w:rsidRDefault="002538BB">
          <w:pPr>
            <w:pStyle w:val="TOC1"/>
            <w:rPr>
              <w:rFonts w:eastAsiaTheme="minorEastAsia" w:cstheme="minorBidi"/>
              <w:noProof/>
              <w:sz w:val="22"/>
              <w:szCs w:val="22"/>
              <w:lang w:eastAsia="en-CA"/>
            </w:rPr>
          </w:pPr>
          <w:r>
            <w:fldChar w:fldCharType="begin"/>
          </w:r>
          <w:r>
            <w:instrText xml:space="preserve"> TOC \o "1-3" \h \z \u </w:instrText>
          </w:r>
          <w:r>
            <w:fldChar w:fldCharType="separate"/>
          </w:r>
          <w:hyperlink w:anchor="_Toc68438096" w:history="1">
            <w:r w:rsidR="00DA55C5" w:rsidRPr="000E21D7">
              <w:rPr>
                <w:rStyle w:val="Hyperlink"/>
                <w:noProof/>
              </w:rPr>
              <w:t>Executive Summary</w:t>
            </w:r>
            <w:r w:rsidR="00DA55C5">
              <w:rPr>
                <w:noProof/>
                <w:webHidden/>
              </w:rPr>
              <w:tab/>
            </w:r>
            <w:r w:rsidR="00DA55C5">
              <w:rPr>
                <w:noProof/>
                <w:webHidden/>
              </w:rPr>
              <w:fldChar w:fldCharType="begin"/>
            </w:r>
            <w:r w:rsidR="00DA55C5">
              <w:rPr>
                <w:noProof/>
                <w:webHidden/>
              </w:rPr>
              <w:instrText xml:space="preserve"> PAGEREF _Toc68438096 \h </w:instrText>
            </w:r>
            <w:r w:rsidR="00DA55C5">
              <w:rPr>
                <w:noProof/>
                <w:webHidden/>
              </w:rPr>
            </w:r>
            <w:r w:rsidR="00DA55C5">
              <w:rPr>
                <w:noProof/>
                <w:webHidden/>
              </w:rPr>
              <w:fldChar w:fldCharType="separate"/>
            </w:r>
            <w:r w:rsidR="00DA55C5">
              <w:rPr>
                <w:noProof/>
                <w:webHidden/>
              </w:rPr>
              <w:t>3</w:t>
            </w:r>
            <w:r w:rsidR="00DA55C5">
              <w:rPr>
                <w:noProof/>
                <w:webHidden/>
              </w:rPr>
              <w:fldChar w:fldCharType="end"/>
            </w:r>
          </w:hyperlink>
        </w:p>
        <w:p w14:paraId="48280953" w14:textId="2CFEF5A7" w:rsidR="00DA55C5" w:rsidRDefault="00664C70">
          <w:pPr>
            <w:pStyle w:val="TOC2"/>
            <w:rPr>
              <w:rFonts w:eastAsiaTheme="minorEastAsia" w:cstheme="minorBidi"/>
              <w:noProof/>
              <w:sz w:val="22"/>
              <w:szCs w:val="22"/>
              <w:lang w:eastAsia="en-CA"/>
            </w:rPr>
          </w:pPr>
          <w:hyperlink w:anchor="_Toc68438097" w:history="1">
            <w:r w:rsidR="00DA55C5" w:rsidRPr="000E21D7">
              <w:rPr>
                <w:rStyle w:val="Hyperlink"/>
                <w:noProof/>
              </w:rPr>
              <w:t>Business Opportunity</w:t>
            </w:r>
            <w:r w:rsidR="00DA55C5">
              <w:rPr>
                <w:noProof/>
                <w:webHidden/>
              </w:rPr>
              <w:tab/>
            </w:r>
            <w:r w:rsidR="00DA55C5">
              <w:rPr>
                <w:noProof/>
                <w:webHidden/>
              </w:rPr>
              <w:fldChar w:fldCharType="begin"/>
            </w:r>
            <w:r w:rsidR="00DA55C5">
              <w:rPr>
                <w:noProof/>
                <w:webHidden/>
              </w:rPr>
              <w:instrText xml:space="preserve"> PAGEREF _Toc68438097 \h </w:instrText>
            </w:r>
            <w:r w:rsidR="00DA55C5">
              <w:rPr>
                <w:noProof/>
                <w:webHidden/>
              </w:rPr>
            </w:r>
            <w:r w:rsidR="00DA55C5">
              <w:rPr>
                <w:noProof/>
                <w:webHidden/>
              </w:rPr>
              <w:fldChar w:fldCharType="separate"/>
            </w:r>
            <w:r w:rsidR="00DA55C5">
              <w:rPr>
                <w:noProof/>
                <w:webHidden/>
              </w:rPr>
              <w:t>3</w:t>
            </w:r>
            <w:r w:rsidR="00DA55C5">
              <w:rPr>
                <w:noProof/>
                <w:webHidden/>
              </w:rPr>
              <w:fldChar w:fldCharType="end"/>
            </w:r>
          </w:hyperlink>
        </w:p>
        <w:p w14:paraId="42FA81E2" w14:textId="6B263482" w:rsidR="00DA55C5" w:rsidRDefault="00664C70">
          <w:pPr>
            <w:pStyle w:val="TOC2"/>
            <w:rPr>
              <w:rFonts w:eastAsiaTheme="minorEastAsia" w:cstheme="minorBidi"/>
              <w:noProof/>
              <w:sz w:val="22"/>
              <w:szCs w:val="22"/>
              <w:lang w:eastAsia="en-CA"/>
            </w:rPr>
          </w:pPr>
          <w:hyperlink w:anchor="_Toc68438098" w:history="1">
            <w:r w:rsidR="00DA55C5" w:rsidRPr="000E21D7">
              <w:rPr>
                <w:rStyle w:val="Hyperlink"/>
                <w:noProof/>
              </w:rPr>
              <w:t>Modelling</w:t>
            </w:r>
            <w:r w:rsidR="00DA55C5">
              <w:rPr>
                <w:noProof/>
                <w:webHidden/>
              </w:rPr>
              <w:tab/>
            </w:r>
            <w:r w:rsidR="00DA55C5">
              <w:rPr>
                <w:noProof/>
                <w:webHidden/>
              </w:rPr>
              <w:fldChar w:fldCharType="begin"/>
            </w:r>
            <w:r w:rsidR="00DA55C5">
              <w:rPr>
                <w:noProof/>
                <w:webHidden/>
              </w:rPr>
              <w:instrText xml:space="preserve"> PAGEREF _Toc68438098 \h </w:instrText>
            </w:r>
            <w:r w:rsidR="00DA55C5">
              <w:rPr>
                <w:noProof/>
                <w:webHidden/>
              </w:rPr>
            </w:r>
            <w:r w:rsidR="00DA55C5">
              <w:rPr>
                <w:noProof/>
                <w:webHidden/>
              </w:rPr>
              <w:fldChar w:fldCharType="separate"/>
            </w:r>
            <w:r w:rsidR="00DA55C5">
              <w:rPr>
                <w:noProof/>
                <w:webHidden/>
              </w:rPr>
              <w:t>3</w:t>
            </w:r>
            <w:r w:rsidR="00DA55C5">
              <w:rPr>
                <w:noProof/>
                <w:webHidden/>
              </w:rPr>
              <w:fldChar w:fldCharType="end"/>
            </w:r>
          </w:hyperlink>
        </w:p>
        <w:p w14:paraId="1F558595" w14:textId="27C06EFD" w:rsidR="00DA55C5" w:rsidRDefault="00664C70">
          <w:pPr>
            <w:pStyle w:val="TOC2"/>
            <w:rPr>
              <w:rFonts w:eastAsiaTheme="minorEastAsia" w:cstheme="minorBidi"/>
              <w:noProof/>
              <w:sz w:val="22"/>
              <w:szCs w:val="22"/>
              <w:lang w:eastAsia="en-CA"/>
            </w:rPr>
          </w:pPr>
          <w:hyperlink w:anchor="_Toc68438099" w:history="1">
            <w:r w:rsidR="00DA55C5" w:rsidRPr="000E21D7">
              <w:rPr>
                <w:rStyle w:val="Hyperlink"/>
                <w:noProof/>
              </w:rPr>
              <w:t>Next Steps</w:t>
            </w:r>
            <w:r w:rsidR="00DA55C5">
              <w:rPr>
                <w:noProof/>
                <w:webHidden/>
              </w:rPr>
              <w:tab/>
            </w:r>
            <w:r w:rsidR="00DA55C5">
              <w:rPr>
                <w:noProof/>
                <w:webHidden/>
              </w:rPr>
              <w:fldChar w:fldCharType="begin"/>
            </w:r>
            <w:r w:rsidR="00DA55C5">
              <w:rPr>
                <w:noProof/>
                <w:webHidden/>
              </w:rPr>
              <w:instrText xml:space="preserve"> PAGEREF _Toc68438099 \h </w:instrText>
            </w:r>
            <w:r w:rsidR="00DA55C5">
              <w:rPr>
                <w:noProof/>
                <w:webHidden/>
              </w:rPr>
            </w:r>
            <w:r w:rsidR="00DA55C5">
              <w:rPr>
                <w:noProof/>
                <w:webHidden/>
              </w:rPr>
              <w:fldChar w:fldCharType="separate"/>
            </w:r>
            <w:r w:rsidR="00DA55C5">
              <w:rPr>
                <w:noProof/>
                <w:webHidden/>
              </w:rPr>
              <w:t>3</w:t>
            </w:r>
            <w:r w:rsidR="00DA55C5">
              <w:rPr>
                <w:noProof/>
                <w:webHidden/>
              </w:rPr>
              <w:fldChar w:fldCharType="end"/>
            </w:r>
          </w:hyperlink>
        </w:p>
        <w:p w14:paraId="2EF26DBC" w14:textId="6AAE2A7F" w:rsidR="00DA55C5" w:rsidRDefault="00664C70">
          <w:pPr>
            <w:pStyle w:val="TOC2"/>
            <w:rPr>
              <w:rFonts w:eastAsiaTheme="minorEastAsia" w:cstheme="minorBidi"/>
              <w:noProof/>
              <w:sz w:val="22"/>
              <w:szCs w:val="22"/>
              <w:lang w:eastAsia="en-CA"/>
            </w:rPr>
          </w:pPr>
          <w:hyperlink w:anchor="_Toc68438100" w:history="1">
            <w:r w:rsidR="00DA55C5" w:rsidRPr="000E21D7">
              <w:rPr>
                <w:rStyle w:val="Hyperlink"/>
                <w:noProof/>
              </w:rPr>
              <w:t>Implementation</w:t>
            </w:r>
            <w:r w:rsidR="00DA55C5">
              <w:rPr>
                <w:noProof/>
                <w:webHidden/>
              </w:rPr>
              <w:tab/>
            </w:r>
            <w:r w:rsidR="00DA55C5">
              <w:rPr>
                <w:noProof/>
                <w:webHidden/>
              </w:rPr>
              <w:fldChar w:fldCharType="begin"/>
            </w:r>
            <w:r w:rsidR="00DA55C5">
              <w:rPr>
                <w:noProof/>
                <w:webHidden/>
              </w:rPr>
              <w:instrText xml:space="preserve"> PAGEREF _Toc68438100 \h </w:instrText>
            </w:r>
            <w:r w:rsidR="00DA55C5">
              <w:rPr>
                <w:noProof/>
                <w:webHidden/>
              </w:rPr>
            </w:r>
            <w:r w:rsidR="00DA55C5">
              <w:rPr>
                <w:noProof/>
                <w:webHidden/>
              </w:rPr>
              <w:fldChar w:fldCharType="separate"/>
            </w:r>
            <w:r w:rsidR="00DA55C5">
              <w:rPr>
                <w:noProof/>
                <w:webHidden/>
              </w:rPr>
              <w:t>4</w:t>
            </w:r>
            <w:r w:rsidR="00DA55C5">
              <w:rPr>
                <w:noProof/>
                <w:webHidden/>
              </w:rPr>
              <w:fldChar w:fldCharType="end"/>
            </w:r>
          </w:hyperlink>
        </w:p>
        <w:p w14:paraId="25689F83" w14:textId="0681182C" w:rsidR="00DA55C5" w:rsidRDefault="00664C70">
          <w:pPr>
            <w:pStyle w:val="TOC1"/>
            <w:rPr>
              <w:rFonts w:eastAsiaTheme="minorEastAsia" w:cstheme="minorBidi"/>
              <w:noProof/>
              <w:sz w:val="22"/>
              <w:szCs w:val="22"/>
              <w:lang w:eastAsia="en-CA"/>
            </w:rPr>
          </w:pPr>
          <w:hyperlink w:anchor="_Toc68438101" w:history="1">
            <w:r w:rsidR="00DA55C5" w:rsidRPr="000E21D7">
              <w:rPr>
                <w:rStyle w:val="Hyperlink"/>
                <w:noProof/>
              </w:rPr>
              <w:t>Business Opportunity</w:t>
            </w:r>
            <w:r w:rsidR="00DA55C5">
              <w:rPr>
                <w:noProof/>
                <w:webHidden/>
              </w:rPr>
              <w:tab/>
            </w:r>
            <w:r w:rsidR="00DA55C5">
              <w:rPr>
                <w:noProof/>
                <w:webHidden/>
              </w:rPr>
              <w:fldChar w:fldCharType="begin"/>
            </w:r>
            <w:r w:rsidR="00DA55C5">
              <w:rPr>
                <w:noProof/>
                <w:webHidden/>
              </w:rPr>
              <w:instrText xml:space="preserve"> PAGEREF _Toc68438101 \h </w:instrText>
            </w:r>
            <w:r w:rsidR="00DA55C5">
              <w:rPr>
                <w:noProof/>
                <w:webHidden/>
              </w:rPr>
            </w:r>
            <w:r w:rsidR="00DA55C5">
              <w:rPr>
                <w:noProof/>
                <w:webHidden/>
              </w:rPr>
              <w:fldChar w:fldCharType="separate"/>
            </w:r>
            <w:r w:rsidR="00DA55C5">
              <w:rPr>
                <w:noProof/>
                <w:webHidden/>
              </w:rPr>
              <w:t>5</w:t>
            </w:r>
            <w:r w:rsidR="00DA55C5">
              <w:rPr>
                <w:noProof/>
                <w:webHidden/>
              </w:rPr>
              <w:fldChar w:fldCharType="end"/>
            </w:r>
          </w:hyperlink>
        </w:p>
        <w:p w14:paraId="39BC32BE" w14:textId="52F0970F" w:rsidR="00DA55C5" w:rsidRDefault="00664C70">
          <w:pPr>
            <w:pStyle w:val="TOC1"/>
            <w:rPr>
              <w:rFonts w:eastAsiaTheme="minorEastAsia" w:cstheme="minorBidi"/>
              <w:noProof/>
              <w:sz w:val="22"/>
              <w:szCs w:val="22"/>
              <w:lang w:eastAsia="en-CA"/>
            </w:rPr>
          </w:pPr>
          <w:hyperlink w:anchor="_Toc68438102" w:history="1">
            <w:r w:rsidR="00DA55C5" w:rsidRPr="000E21D7">
              <w:rPr>
                <w:rStyle w:val="Hyperlink"/>
                <w:noProof/>
              </w:rPr>
              <w:t>Modelling</w:t>
            </w:r>
            <w:r w:rsidR="00DA55C5">
              <w:rPr>
                <w:noProof/>
                <w:webHidden/>
              </w:rPr>
              <w:tab/>
            </w:r>
            <w:r w:rsidR="00DA55C5">
              <w:rPr>
                <w:noProof/>
                <w:webHidden/>
              </w:rPr>
              <w:fldChar w:fldCharType="begin"/>
            </w:r>
            <w:r w:rsidR="00DA55C5">
              <w:rPr>
                <w:noProof/>
                <w:webHidden/>
              </w:rPr>
              <w:instrText xml:space="preserve"> PAGEREF _Toc68438102 \h </w:instrText>
            </w:r>
            <w:r w:rsidR="00DA55C5">
              <w:rPr>
                <w:noProof/>
                <w:webHidden/>
              </w:rPr>
            </w:r>
            <w:r w:rsidR="00DA55C5">
              <w:rPr>
                <w:noProof/>
                <w:webHidden/>
              </w:rPr>
              <w:fldChar w:fldCharType="separate"/>
            </w:r>
            <w:r w:rsidR="00DA55C5">
              <w:rPr>
                <w:noProof/>
                <w:webHidden/>
              </w:rPr>
              <w:t>6</w:t>
            </w:r>
            <w:r w:rsidR="00DA55C5">
              <w:rPr>
                <w:noProof/>
                <w:webHidden/>
              </w:rPr>
              <w:fldChar w:fldCharType="end"/>
            </w:r>
          </w:hyperlink>
        </w:p>
        <w:p w14:paraId="03F367D0" w14:textId="4997FA86" w:rsidR="00DA55C5" w:rsidRDefault="00664C70">
          <w:pPr>
            <w:pStyle w:val="TOC2"/>
            <w:rPr>
              <w:rFonts w:eastAsiaTheme="minorEastAsia" w:cstheme="minorBidi"/>
              <w:noProof/>
              <w:sz w:val="22"/>
              <w:szCs w:val="22"/>
              <w:lang w:eastAsia="en-CA"/>
            </w:rPr>
          </w:pPr>
          <w:hyperlink w:anchor="_Toc68438103" w:history="1">
            <w:r w:rsidR="00DA55C5" w:rsidRPr="000E21D7">
              <w:rPr>
                <w:rStyle w:val="Hyperlink"/>
                <w:noProof/>
              </w:rPr>
              <w:t>Model Selection</w:t>
            </w:r>
            <w:r w:rsidR="00DA55C5">
              <w:rPr>
                <w:noProof/>
                <w:webHidden/>
              </w:rPr>
              <w:tab/>
            </w:r>
            <w:r w:rsidR="00DA55C5">
              <w:rPr>
                <w:noProof/>
                <w:webHidden/>
              </w:rPr>
              <w:fldChar w:fldCharType="begin"/>
            </w:r>
            <w:r w:rsidR="00DA55C5">
              <w:rPr>
                <w:noProof/>
                <w:webHidden/>
              </w:rPr>
              <w:instrText xml:space="preserve"> PAGEREF _Toc68438103 \h </w:instrText>
            </w:r>
            <w:r w:rsidR="00DA55C5">
              <w:rPr>
                <w:noProof/>
                <w:webHidden/>
              </w:rPr>
            </w:r>
            <w:r w:rsidR="00DA55C5">
              <w:rPr>
                <w:noProof/>
                <w:webHidden/>
              </w:rPr>
              <w:fldChar w:fldCharType="separate"/>
            </w:r>
            <w:r w:rsidR="00DA55C5">
              <w:rPr>
                <w:noProof/>
                <w:webHidden/>
              </w:rPr>
              <w:t>6</w:t>
            </w:r>
            <w:r w:rsidR="00DA55C5">
              <w:rPr>
                <w:noProof/>
                <w:webHidden/>
              </w:rPr>
              <w:fldChar w:fldCharType="end"/>
            </w:r>
          </w:hyperlink>
        </w:p>
        <w:p w14:paraId="2BE2404D" w14:textId="0D6187E3" w:rsidR="00DA55C5" w:rsidRDefault="00664C70">
          <w:pPr>
            <w:pStyle w:val="TOC2"/>
            <w:rPr>
              <w:rFonts w:eastAsiaTheme="minorEastAsia" w:cstheme="minorBidi"/>
              <w:noProof/>
              <w:sz w:val="22"/>
              <w:szCs w:val="22"/>
              <w:lang w:eastAsia="en-CA"/>
            </w:rPr>
          </w:pPr>
          <w:hyperlink w:anchor="_Toc68438104" w:history="1">
            <w:r w:rsidR="00DA55C5" w:rsidRPr="000E21D7">
              <w:rPr>
                <w:rStyle w:val="Hyperlink"/>
                <w:noProof/>
              </w:rPr>
              <w:t>Primary Dataset</w:t>
            </w:r>
            <w:r w:rsidR="00DA55C5">
              <w:rPr>
                <w:noProof/>
                <w:webHidden/>
              </w:rPr>
              <w:tab/>
            </w:r>
            <w:r w:rsidR="00DA55C5">
              <w:rPr>
                <w:noProof/>
                <w:webHidden/>
              </w:rPr>
              <w:fldChar w:fldCharType="begin"/>
            </w:r>
            <w:r w:rsidR="00DA55C5">
              <w:rPr>
                <w:noProof/>
                <w:webHidden/>
              </w:rPr>
              <w:instrText xml:space="preserve"> PAGEREF _Toc68438104 \h </w:instrText>
            </w:r>
            <w:r w:rsidR="00DA55C5">
              <w:rPr>
                <w:noProof/>
                <w:webHidden/>
              </w:rPr>
            </w:r>
            <w:r w:rsidR="00DA55C5">
              <w:rPr>
                <w:noProof/>
                <w:webHidden/>
              </w:rPr>
              <w:fldChar w:fldCharType="separate"/>
            </w:r>
            <w:r w:rsidR="00DA55C5">
              <w:rPr>
                <w:noProof/>
                <w:webHidden/>
              </w:rPr>
              <w:t>6</w:t>
            </w:r>
            <w:r w:rsidR="00DA55C5">
              <w:rPr>
                <w:noProof/>
                <w:webHidden/>
              </w:rPr>
              <w:fldChar w:fldCharType="end"/>
            </w:r>
          </w:hyperlink>
        </w:p>
        <w:p w14:paraId="21C9841F" w14:textId="27474C00" w:rsidR="00DA55C5" w:rsidRDefault="00664C70">
          <w:pPr>
            <w:pStyle w:val="TOC2"/>
            <w:rPr>
              <w:rFonts w:eastAsiaTheme="minorEastAsia" w:cstheme="minorBidi"/>
              <w:noProof/>
              <w:sz w:val="22"/>
              <w:szCs w:val="22"/>
              <w:lang w:eastAsia="en-CA"/>
            </w:rPr>
          </w:pPr>
          <w:hyperlink w:anchor="_Toc68438105" w:history="1">
            <w:r w:rsidR="00DA55C5" w:rsidRPr="000E21D7">
              <w:rPr>
                <w:rStyle w:val="Hyperlink"/>
                <w:noProof/>
              </w:rPr>
              <w:t>Secondary Dataset</w:t>
            </w:r>
            <w:r w:rsidR="00DA55C5">
              <w:rPr>
                <w:noProof/>
                <w:webHidden/>
              </w:rPr>
              <w:tab/>
            </w:r>
            <w:r w:rsidR="00DA55C5">
              <w:rPr>
                <w:noProof/>
                <w:webHidden/>
              </w:rPr>
              <w:fldChar w:fldCharType="begin"/>
            </w:r>
            <w:r w:rsidR="00DA55C5">
              <w:rPr>
                <w:noProof/>
                <w:webHidden/>
              </w:rPr>
              <w:instrText xml:space="preserve"> PAGEREF _Toc68438105 \h </w:instrText>
            </w:r>
            <w:r w:rsidR="00DA55C5">
              <w:rPr>
                <w:noProof/>
                <w:webHidden/>
              </w:rPr>
            </w:r>
            <w:r w:rsidR="00DA55C5">
              <w:rPr>
                <w:noProof/>
                <w:webHidden/>
              </w:rPr>
              <w:fldChar w:fldCharType="separate"/>
            </w:r>
            <w:r w:rsidR="00DA55C5">
              <w:rPr>
                <w:noProof/>
                <w:webHidden/>
              </w:rPr>
              <w:t>7</w:t>
            </w:r>
            <w:r w:rsidR="00DA55C5">
              <w:rPr>
                <w:noProof/>
                <w:webHidden/>
              </w:rPr>
              <w:fldChar w:fldCharType="end"/>
            </w:r>
          </w:hyperlink>
        </w:p>
        <w:p w14:paraId="4ADE4AF0" w14:textId="126128D3" w:rsidR="00DA55C5" w:rsidRDefault="00664C70">
          <w:pPr>
            <w:pStyle w:val="TOC2"/>
            <w:rPr>
              <w:rFonts w:eastAsiaTheme="minorEastAsia" w:cstheme="minorBidi"/>
              <w:noProof/>
              <w:sz w:val="22"/>
              <w:szCs w:val="22"/>
              <w:lang w:eastAsia="en-CA"/>
            </w:rPr>
          </w:pPr>
          <w:hyperlink w:anchor="_Toc68438106" w:history="1">
            <w:r w:rsidR="00DA55C5" w:rsidRPr="000E21D7">
              <w:rPr>
                <w:rStyle w:val="Hyperlink"/>
                <w:noProof/>
              </w:rPr>
              <w:t>Preprocessing</w:t>
            </w:r>
            <w:r w:rsidR="00DA55C5">
              <w:rPr>
                <w:noProof/>
                <w:webHidden/>
              </w:rPr>
              <w:tab/>
            </w:r>
            <w:r w:rsidR="00DA55C5">
              <w:rPr>
                <w:noProof/>
                <w:webHidden/>
              </w:rPr>
              <w:fldChar w:fldCharType="begin"/>
            </w:r>
            <w:r w:rsidR="00DA55C5">
              <w:rPr>
                <w:noProof/>
                <w:webHidden/>
              </w:rPr>
              <w:instrText xml:space="preserve"> PAGEREF _Toc68438106 \h </w:instrText>
            </w:r>
            <w:r w:rsidR="00DA55C5">
              <w:rPr>
                <w:noProof/>
                <w:webHidden/>
              </w:rPr>
            </w:r>
            <w:r w:rsidR="00DA55C5">
              <w:rPr>
                <w:noProof/>
                <w:webHidden/>
              </w:rPr>
              <w:fldChar w:fldCharType="separate"/>
            </w:r>
            <w:r w:rsidR="00DA55C5">
              <w:rPr>
                <w:noProof/>
                <w:webHidden/>
              </w:rPr>
              <w:t>8</w:t>
            </w:r>
            <w:r w:rsidR="00DA55C5">
              <w:rPr>
                <w:noProof/>
                <w:webHidden/>
              </w:rPr>
              <w:fldChar w:fldCharType="end"/>
            </w:r>
          </w:hyperlink>
        </w:p>
        <w:p w14:paraId="4CEDC36F" w14:textId="2172456F" w:rsidR="00DA55C5" w:rsidRDefault="00664C70">
          <w:pPr>
            <w:pStyle w:val="TOC2"/>
            <w:rPr>
              <w:rFonts w:eastAsiaTheme="minorEastAsia" w:cstheme="minorBidi"/>
              <w:noProof/>
              <w:sz w:val="22"/>
              <w:szCs w:val="22"/>
              <w:lang w:eastAsia="en-CA"/>
            </w:rPr>
          </w:pPr>
          <w:hyperlink w:anchor="_Toc68438107" w:history="1">
            <w:r w:rsidR="00DA55C5" w:rsidRPr="000E21D7">
              <w:rPr>
                <w:rStyle w:val="Hyperlink"/>
                <w:noProof/>
              </w:rPr>
              <w:t>Data Preparation</w:t>
            </w:r>
            <w:r w:rsidR="00DA55C5">
              <w:rPr>
                <w:noProof/>
                <w:webHidden/>
              </w:rPr>
              <w:tab/>
            </w:r>
            <w:r w:rsidR="00DA55C5">
              <w:rPr>
                <w:noProof/>
                <w:webHidden/>
              </w:rPr>
              <w:fldChar w:fldCharType="begin"/>
            </w:r>
            <w:r w:rsidR="00DA55C5">
              <w:rPr>
                <w:noProof/>
                <w:webHidden/>
              </w:rPr>
              <w:instrText xml:space="preserve"> PAGEREF _Toc68438107 \h </w:instrText>
            </w:r>
            <w:r w:rsidR="00DA55C5">
              <w:rPr>
                <w:noProof/>
                <w:webHidden/>
              </w:rPr>
            </w:r>
            <w:r w:rsidR="00DA55C5">
              <w:rPr>
                <w:noProof/>
                <w:webHidden/>
              </w:rPr>
              <w:fldChar w:fldCharType="separate"/>
            </w:r>
            <w:r w:rsidR="00DA55C5">
              <w:rPr>
                <w:noProof/>
                <w:webHidden/>
              </w:rPr>
              <w:t>8</w:t>
            </w:r>
            <w:r w:rsidR="00DA55C5">
              <w:rPr>
                <w:noProof/>
                <w:webHidden/>
              </w:rPr>
              <w:fldChar w:fldCharType="end"/>
            </w:r>
          </w:hyperlink>
        </w:p>
        <w:p w14:paraId="586F68E4" w14:textId="55CDC8D9" w:rsidR="00DA55C5" w:rsidRDefault="00664C70">
          <w:pPr>
            <w:pStyle w:val="TOC2"/>
            <w:rPr>
              <w:rFonts w:eastAsiaTheme="minorEastAsia" w:cstheme="minorBidi"/>
              <w:noProof/>
              <w:sz w:val="22"/>
              <w:szCs w:val="22"/>
              <w:lang w:eastAsia="en-CA"/>
            </w:rPr>
          </w:pPr>
          <w:hyperlink w:anchor="_Toc68438108" w:history="1">
            <w:r w:rsidR="00DA55C5" w:rsidRPr="000E21D7">
              <w:rPr>
                <w:rStyle w:val="Hyperlink"/>
                <w:noProof/>
              </w:rPr>
              <w:t>Optimizing Performance</w:t>
            </w:r>
            <w:r w:rsidR="00DA55C5">
              <w:rPr>
                <w:noProof/>
                <w:webHidden/>
              </w:rPr>
              <w:tab/>
            </w:r>
            <w:r w:rsidR="00DA55C5">
              <w:rPr>
                <w:noProof/>
                <w:webHidden/>
              </w:rPr>
              <w:fldChar w:fldCharType="begin"/>
            </w:r>
            <w:r w:rsidR="00DA55C5">
              <w:rPr>
                <w:noProof/>
                <w:webHidden/>
              </w:rPr>
              <w:instrText xml:space="preserve"> PAGEREF _Toc68438108 \h </w:instrText>
            </w:r>
            <w:r w:rsidR="00DA55C5">
              <w:rPr>
                <w:noProof/>
                <w:webHidden/>
              </w:rPr>
            </w:r>
            <w:r w:rsidR="00DA55C5">
              <w:rPr>
                <w:noProof/>
                <w:webHidden/>
              </w:rPr>
              <w:fldChar w:fldCharType="separate"/>
            </w:r>
            <w:r w:rsidR="00DA55C5">
              <w:rPr>
                <w:noProof/>
                <w:webHidden/>
              </w:rPr>
              <w:t>9</w:t>
            </w:r>
            <w:r w:rsidR="00DA55C5">
              <w:rPr>
                <w:noProof/>
                <w:webHidden/>
              </w:rPr>
              <w:fldChar w:fldCharType="end"/>
            </w:r>
          </w:hyperlink>
        </w:p>
        <w:p w14:paraId="4517DE6D" w14:textId="18C2B50D" w:rsidR="00DA55C5" w:rsidRDefault="00664C70">
          <w:pPr>
            <w:pStyle w:val="TOC2"/>
            <w:rPr>
              <w:rFonts w:eastAsiaTheme="minorEastAsia" w:cstheme="minorBidi"/>
              <w:noProof/>
              <w:sz w:val="22"/>
              <w:szCs w:val="22"/>
              <w:lang w:eastAsia="en-CA"/>
            </w:rPr>
          </w:pPr>
          <w:hyperlink w:anchor="_Toc68438109" w:history="1">
            <w:r w:rsidR="00DA55C5" w:rsidRPr="000E21D7">
              <w:rPr>
                <w:rStyle w:val="Hyperlink"/>
                <w:noProof/>
              </w:rPr>
              <w:t>The Modelling Journey</w:t>
            </w:r>
            <w:r w:rsidR="00DA55C5">
              <w:rPr>
                <w:noProof/>
                <w:webHidden/>
              </w:rPr>
              <w:tab/>
            </w:r>
            <w:r w:rsidR="00DA55C5">
              <w:rPr>
                <w:noProof/>
                <w:webHidden/>
              </w:rPr>
              <w:fldChar w:fldCharType="begin"/>
            </w:r>
            <w:r w:rsidR="00DA55C5">
              <w:rPr>
                <w:noProof/>
                <w:webHidden/>
              </w:rPr>
              <w:instrText xml:space="preserve"> PAGEREF _Toc68438109 \h </w:instrText>
            </w:r>
            <w:r w:rsidR="00DA55C5">
              <w:rPr>
                <w:noProof/>
                <w:webHidden/>
              </w:rPr>
            </w:r>
            <w:r w:rsidR="00DA55C5">
              <w:rPr>
                <w:noProof/>
                <w:webHidden/>
              </w:rPr>
              <w:fldChar w:fldCharType="separate"/>
            </w:r>
            <w:r w:rsidR="00DA55C5">
              <w:rPr>
                <w:noProof/>
                <w:webHidden/>
              </w:rPr>
              <w:t>9</w:t>
            </w:r>
            <w:r w:rsidR="00DA55C5">
              <w:rPr>
                <w:noProof/>
                <w:webHidden/>
              </w:rPr>
              <w:fldChar w:fldCharType="end"/>
            </w:r>
          </w:hyperlink>
        </w:p>
        <w:p w14:paraId="3FBCCF25" w14:textId="4BC20172" w:rsidR="00DA55C5" w:rsidRDefault="00664C70">
          <w:pPr>
            <w:pStyle w:val="TOC3"/>
            <w:tabs>
              <w:tab w:val="right" w:leader="dot" w:pos="9350"/>
            </w:tabs>
            <w:rPr>
              <w:rFonts w:eastAsiaTheme="minorEastAsia" w:cstheme="minorBidi"/>
              <w:noProof/>
              <w:sz w:val="22"/>
              <w:szCs w:val="22"/>
              <w:lang w:eastAsia="en-CA"/>
            </w:rPr>
          </w:pPr>
          <w:hyperlink w:anchor="_Toc68438110" w:history="1">
            <w:r w:rsidR="00DA55C5" w:rsidRPr="000E21D7">
              <w:rPr>
                <w:rStyle w:val="Hyperlink"/>
                <w:noProof/>
              </w:rPr>
              <w:t>High-Level Model Architecture</w:t>
            </w:r>
            <w:r w:rsidR="00DA55C5">
              <w:rPr>
                <w:noProof/>
                <w:webHidden/>
              </w:rPr>
              <w:tab/>
            </w:r>
            <w:r w:rsidR="00DA55C5">
              <w:rPr>
                <w:noProof/>
                <w:webHidden/>
              </w:rPr>
              <w:fldChar w:fldCharType="begin"/>
            </w:r>
            <w:r w:rsidR="00DA55C5">
              <w:rPr>
                <w:noProof/>
                <w:webHidden/>
              </w:rPr>
              <w:instrText xml:space="preserve"> PAGEREF _Toc68438110 \h </w:instrText>
            </w:r>
            <w:r w:rsidR="00DA55C5">
              <w:rPr>
                <w:noProof/>
                <w:webHidden/>
              </w:rPr>
            </w:r>
            <w:r w:rsidR="00DA55C5">
              <w:rPr>
                <w:noProof/>
                <w:webHidden/>
              </w:rPr>
              <w:fldChar w:fldCharType="separate"/>
            </w:r>
            <w:r w:rsidR="00DA55C5">
              <w:rPr>
                <w:noProof/>
                <w:webHidden/>
              </w:rPr>
              <w:t>9</w:t>
            </w:r>
            <w:r w:rsidR="00DA55C5">
              <w:rPr>
                <w:noProof/>
                <w:webHidden/>
              </w:rPr>
              <w:fldChar w:fldCharType="end"/>
            </w:r>
          </w:hyperlink>
        </w:p>
        <w:p w14:paraId="49638639" w14:textId="1BDF8BAF" w:rsidR="00DA55C5" w:rsidRDefault="00664C70">
          <w:pPr>
            <w:pStyle w:val="TOC3"/>
            <w:tabs>
              <w:tab w:val="right" w:leader="dot" w:pos="9350"/>
            </w:tabs>
            <w:rPr>
              <w:rFonts w:eastAsiaTheme="minorEastAsia" w:cstheme="minorBidi"/>
              <w:noProof/>
              <w:sz w:val="22"/>
              <w:szCs w:val="22"/>
              <w:lang w:eastAsia="en-CA"/>
            </w:rPr>
          </w:pPr>
          <w:hyperlink w:anchor="_Toc68438111" w:history="1">
            <w:r w:rsidR="00DA55C5" w:rsidRPr="000E21D7">
              <w:rPr>
                <w:rStyle w:val="Hyperlink"/>
                <w:noProof/>
              </w:rPr>
              <w:t>Model Building and Selection</w:t>
            </w:r>
            <w:r w:rsidR="00DA55C5">
              <w:rPr>
                <w:noProof/>
                <w:webHidden/>
              </w:rPr>
              <w:tab/>
            </w:r>
            <w:r w:rsidR="00DA55C5">
              <w:rPr>
                <w:noProof/>
                <w:webHidden/>
              </w:rPr>
              <w:fldChar w:fldCharType="begin"/>
            </w:r>
            <w:r w:rsidR="00DA55C5">
              <w:rPr>
                <w:noProof/>
                <w:webHidden/>
              </w:rPr>
              <w:instrText xml:space="preserve"> PAGEREF _Toc68438111 \h </w:instrText>
            </w:r>
            <w:r w:rsidR="00DA55C5">
              <w:rPr>
                <w:noProof/>
                <w:webHidden/>
              </w:rPr>
            </w:r>
            <w:r w:rsidR="00DA55C5">
              <w:rPr>
                <w:noProof/>
                <w:webHidden/>
              </w:rPr>
              <w:fldChar w:fldCharType="separate"/>
            </w:r>
            <w:r w:rsidR="00DA55C5">
              <w:rPr>
                <w:noProof/>
                <w:webHidden/>
              </w:rPr>
              <w:t>10</w:t>
            </w:r>
            <w:r w:rsidR="00DA55C5">
              <w:rPr>
                <w:noProof/>
                <w:webHidden/>
              </w:rPr>
              <w:fldChar w:fldCharType="end"/>
            </w:r>
          </w:hyperlink>
        </w:p>
        <w:p w14:paraId="0A211300" w14:textId="28244FE1" w:rsidR="00DA55C5" w:rsidRDefault="00664C70">
          <w:pPr>
            <w:pStyle w:val="TOC3"/>
            <w:tabs>
              <w:tab w:val="right" w:leader="dot" w:pos="9350"/>
            </w:tabs>
            <w:rPr>
              <w:rFonts w:eastAsiaTheme="minorEastAsia" w:cstheme="minorBidi"/>
              <w:noProof/>
              <w:sz w:val="22"/>
              <w:szCs w:val="22"/>
              <w:lang w:eastAsia="en-CA"/>
            </w:rPr>
          </w:pPr>
          <w:hyperlink w:anchor="_Toc68438112" w:history="1">
            <w:r w:rsidR="00DA55C5" w:rsidRPr="000E21D7">
              <w:rPr>
                <w:rStyle w:val="Hyperlink"/>
                <w:noProof/>
              </w:rPr>
              <w:t>Model Training and Validation</w:t>
            </w:r>
            <w:r w:rsidR="00DA55C5">
              <w:rPr>
                <w:noProof/>
                <w:webHidden/>
              </w:rPr>
              <w:tab/>
            </w:r>
            <w:r w:rsidR="00DA55C5">
              <w:rPr>
                <w:noProof/>
                <w:webHidden/>
              </w:rPr>
              <w:fldChar w:fldCharType="begin"/>
            </w:r>
            <w:r w:rsidR="00DA55C5">
              <w:rPr>
                <w:noProof/>
                <w:webHidden/>
              </w:rPr>
              <w:instrText xml:space="preserve"> PAGEREF _Toc68438112 \h </w:instrText>
            </w:r>
            <w:r w:rsidR="00DA55C5">
              <w:rPr>
                <w:noProof/>
                <w:webHidden/>
              </w:rPr>
            </w:r>
            <w:r w:rsidR="00DA55C5">
              <w:rPr>
                <w:noProof/>
                <w:webHidden/>
              </w:rPr>
              <w:fldChar w:fldCharType="separate"/>
            </w:r>
            <w:r w:rsidR="00DA55C5">
              <w:rPr>
                <w:noProof/>
                <w:webHidden/>
              </w:rPr>
              <w:t>10</w:t>
            </w:r>
            <w:r w:rsidR="00DA55C5">
              <w:rPr>
                <w:noProof/>
                <w:webHidden/>
              </w:rPr>
              <w:fldChar w:fldCharType="end"/>
            </w:r>
          </w:hyperlink>
        </w:p>
        <w:p w14:paraId="31E295C2" w14:textId="1E4EC617" w:rsidR="00DA55C5" w:rsidRDefault="00664C70">
          <w:pPr>
            <w:pStyle w:val="TOC3"/>
            <w:tabs>
              <w:tab w:val="right" w:leader="dot" w:pos="9350"/>
            </w:tabs>
            <w:rPr>
              <w:rFonts w:eastAsiaTheme="minorEastAsia" w:cstheme="minorBidi"/>
              <w:noProof/>
              <w:sz w:val="22"/>
              <w:szCs w:val="22"/>
              <w:lang w:eastAsia="en-CA"/>
            </w:rPr>
          </w:pPr>
          <w:hyperlink w:anchor="_Toc68438113" w:history="1">
            <w:r w:rsidR="00DA55C5" w:rsidRPr="000E21D7">
              <w:rPr>
                <w:rStyle w:val="Hyperlink"/>
                <w:noProof/>
              </w:rPr>
              <w:t>Model Testing</w:t>
            </w:r>
            <w:r w:rsidR="00DA55C5">
              <w:rPr>
                <w:noProof/>
                <w:webHidden/>
              </w:rPr>
              <w:tab/>
            </w:r>
            <w:r w:rsidR="00DA55C5">
              <w:rPr>
                <w:noProof/>
                <w:webHidden/>
              </w:rPr>
              <w:fldChar w:fldCharType="begin"/>
            </w:r>
            <w:r w:rsidR="00DA55C5">
              <w:rPr>
                <w:noProof/>
                <w:webHidden/>
              </w:rPr>
              <w:instrText xml:space="preserve"> PAGEREF _Toc68438113 \h </w:instrText>
            </w:r>
            <w:r w:rsidR="00DA55C5">
              <w:rPr>
                <w:noProof/>
                <w:webHidden/>
              </w:rPr>
            </w:r>
            <w:r w:rsidR="00DA55C5">
              <w:rPr>
                <w:noProof/>
                <w:webHidden/>
              </w:rPr>
              <w:fldChar w:fldCharType="separate"/>
            </w:r>
            <w:r w:rsidR="00DA55C5">
              <w:rPr>
                <w:noProof/>
                <w:webHidden/>
              </w:rPr>
              <w:t>11</w:t>
            </w:r>
            <w:r w:rsidR="00DA55C5">
              <w:rPr>
                <w:noProof/>
                <w:webHidden/>
              </w:rPr>
              <w:fldChar w:fldCharType="end"/>
            </w:r>
          </w:hyperlink>
        </w:p>
        <w:p w14:paraId="5C97F423" w14:textId="073D795F" w:rsidR="00DA55C5" w:rsidRDefault="00664C70">
          <w:pPr>
            <w:pStyle w:val="TOC3"/>
            <w:tabs>
              <w:tab w:val="right" w:leader="dot" w:pos="9350"/>
            </w:tabs>
            <w:rPr>
              <w:rFonts w:eastAsiaTheme="minorEastAsia" w:cstheme="minorBidi"/>
              <w:noProof/>
              <w:sz w:val="22"/>
              <w:szCs w:val="22"/>
              <w:lang w:eastAsia="en-CA"/>
            </w:rPr>
          </w:pPr>
          <w:hyperlink w:anchor="_Toc68438114" w:history="1">
            <w:r w:rsidR="00DA55C5" w:rsidRPr="000E21D7">
              <w:rPr>
                <w:rStyle w:val="Hyperlink"/>
                <w:noProof/>
              </w:rPr>
              <w:t>Convolution Neural Networks (CNN) 1</w:t>
            </w:r>
            <w:r w:rsidR="00DA55C5">
              <w:rPr>
                <w:noProof/>
                <w:webHidden/>
              </w:rPr>
              <w:tab/>
            </w:r>
            <w:r w:rsidR="00DA55C5">
              <w:rPr>
                <w:noProof/>
                <w:webHidden/>
              </w:rPr>
              <w:fldChar w:fldCharType="begin"/>
            </w:r>
            <w:r w:rsidR="00DA55C5">
              <w:rPr>
                <w:noProof/>
                <w:webHidden/>
              </w:rPr>
              <w:instrText xml:space="preserve"> PAGEREF _Toc68438114 \h </w:instrText>
            </w:r>
            <w:r w:rsidR="00DA55C5">
              <w:rPr>
                <w:noProof/>
                <w:webHidden/>
              </w:rPr>
            </w:r>
            <w:r w:rsidR="00DA55C5">
              <w:rPr>
                <w:noProof/>
                <w:webHidden/>
              </w:rPr>
              <w:fldChar w:fldCharType="separate"/>
            </w:r>
            <w:r w:rsidR="00DA55C5">
              <w:rPr>
                <w:noProof/>
                <w:webHidden/>
              </w:rPr>
              <w:t>12</w:t>
            </w:r>
            <w:r w:rsidR="00DA55C5">
              <w:rPr>
                <w:noProof/>
                <w:webHidden/>
              </w:rPr>
              <w:fldChar w:fldCharType="end"/>
            </w:r>
          </w:hyperlink>
        </w:p>
        <w:p w14:paraId="4C7DD98D" w14:textId="53645588" w:rsidR="00DA55C5" w:rsidRDefault="00664C70">
          <w:pPr>
            <w:pStyle w:val="TOC3"/>
            <w:tabs>
              <w:tab w:val="right" w:leader="dot" w:pos="9350"/>
            </w:tabs>
            <w:rPr>
              <w:rFonts w:eastAsiaTheme="minorEastAsia" w:cstheme="minorBidi"/>
              <w:noProof/>
              <w:sz w:val="22"/>
              <w:szCs w:val="22"/>
              <w:lang w:eastAsia="en-CA"/>
            </w:rPr>
          </w:pPr>
          <w:hyperlink w:anchor="_Toc68438115" w:history="1">
            <w:r w:rsidR="00DA55C5" w:rsidRPr="000E21D7">
              <w:rPr>
                <w:rStyle w:val="Hyperlink"/>
                <w:noProof/>
              </w:rPr>
              <w:t>Convolution Neural Networks (CNN) 2</w:t>
            </w:r>
            <w:r w:rsidR="00DA55C5">
              <w:rPr>
                <w:noProof/>
                <w:webHidden/>
              </w:rPr>
              <w:tab/>
            </w:r>
            <w:r w:rsidR="00DA55C5">
              <w:rPr>
                <w:noProof/>
                <w:webHidden/>
              </w:rPr>
              <w:fldChar w:fldCharType="begin"/>
            </w:r>
            <w:r w:rsidR="00DA55C5">
              <w:rPr>
                <w:noProof/>
                <w:webHidden/>
              </w:rPr>
              <w:instrText xml:space="preserve"> PAGEREF _Toc68438115 \h </w:instrText>
            </w:r>
            <w:r w:rsidR="00DA55C5">
              <w:rPr>
                <w:noProof/>
                <w:webHidden/>
              </w:rPr>
            </w:r>
            <w:r w:rsidR="00DA55C5">
              <w:rPr>
                <w:noProof/>
                <w:webHidden/>
              </w:rPr>
              <w:fldChar w:fldCharType="separate"/>
            </w:r>
            <w:r w:rsidR="00DA55C5">
              <w:rPr>
                <w:noProof/>
                <w:webHidden/>
              </w:rPr>
              <w:t>13</w:t>
            </w:r>
            <w:r w:rsidR="00DA55C5">
              <w:rPr>
                <w:noProof/>
                <w:webHidden/>
              </w:rPr>
              <w:fldChar w:fldCharType="end"/>
            </w:r>
          </w:hyperlink>
        </w:p>
        <w:p w14:paraId="130FD336" w14:textId="405D1D67" w:rsidR="00DA55C5" w:rsidRDefault="00664C70">
          <w:pPr>
            <w:pStyle w:val="TOC3"/>
            <w:tabs>
              <w:tab w:val="right" w:leader="dot" w:pos="9350"/>
            </w:tabs>
            <w:rPr>
              <w:rFonts w:eastAsiaTheme="minorEastAsia" w:cstheme="minorBidi"/>
              <w:noProof/>
              <w:sz w:val="22"/>
              <w:szCs w:val="22"/>
              <w:lang w:eastAsia="en-CA"/>
            </w:rPr>
          </w:pPr>
          <w:hyperlink w:anchor="_Toc68438116" w:history="1">
            <w:r w:rsidR="00DA55C5" w:rsidRPr="000E21D7">
              <w:rPr>
                <w:rStyle w:val="Hyperlink"/>
                <w:noProof/>
              </w:rPr>
              <w:t>Convolution Neural Networks (CNN) 3</w:t>
            </w:r>
            <w:r w:rsidR="00DA55C5">
              <w:rPr>
                <w:noProof/>
                <w:webHidden/>
              </w:rPr>
              <w:tab/>
            </w:r>
            <w:r w:rsidR="00DA55C5">
              <w:rPr>
                <w:noProof/>
                <w:webHidden/>
              </w:rPr>
              <w:fldChar w:fldCharType="begin"/>
            </w:r>
            <w:r w:rsidR="00DA55C5">
              <w:rPr>
                <w:noProof/>
                <w:webHidden/>
              </w:rPr>
              <w:instrText xml:space="preserve"> PAGEREF _Toc68438116 \h </w:instrText>
            </w:r>
            <w:r w:rsidR="00DA55C5">
              <w:rPr>
                <w:noProof/>
                <w:webHidden/>
              </w:rPr>
            </w:r>
            <w:r w:rsidR="00DA55C5">
              <w:rPr>
                <w:noProof/>
                <w:webHidden/>
              </w:rPr>
              <w:fldChar w:fldCharType="separate"/>
            </w:r>
            <w:r w:rsidR="00DA55C5">
              <w:rPr>
                <w:noProof/>
                <w:webHidden/>
              </w:rPr>
              <w:t>14</w:t>
            </w:r>
            <w:r w:rsidR="00DA55C5">
              <w:rPr>
                <w:noProof/>
                <w:webHidden/>
              </w:rPr>
              <w:fldChar w:fldCharType="end"/>
            </w:r>
          </w:hyperlink>
        </w:p>
        <w:p w14:paraId="6126820D" w14:textId="11CB9809" w:rsidR="00DA55C5" w:rsidRDefault="00664C70">
          <w:pPr>
            <w:pStyle w:val="TOC3"/>
            <w:tabs>
              <w:tab w:val="right" w:leader="dot" w:pos="9350"/>
            </w:tabs>
            <w:rPr>
              <w:rFonts w:eastAsiaTheme="minorEastAsia" w:cstheme="minorBidi"/>
              <w:noProof/>
              <w:sz w:val="22"/>
              <w:szCs w:val="22"/>
              <w:lang w:eastAsia="en-CA"/>
            </w:rPr>
          </w:pPr>
          <w:hyperlink w:anchor="_Toc68438117" w:history="1">
            <w:r w:rsidR="00DA55C5" w:rsidRPr="000E21D7">
              <w:rPr>
                <w:rStyle w:val="Hyperlink"/>
                <w:noProof/>
              </w:rPr>
              <w:t>Convolution Neural Networks (CNN) 4 &amp; 5</w:t>
            </w:r>
            <w:r w:rsidR="00DA55C5">
              <w:rPr>
                <w:noProof/>
                <w:webHidden/>
              </w:rPr>
              <w:tab/>
            </w:r>
            <w:r w:rsidR="00DA55C5">
              <w:rPr>
                <w:noProof/>
                <w:webHidden/>
              </w:rPr>
              <w:fldChar w:fldCharType="begin"/>
            </w:r>
            <w:r w:rsidR="00DA55C5">
              <w:rPr>
                <w:noProof/>
                <w:webHidden/>
              </w:rPr>
              <w:instrText xml:space="preserve"> PAGEREF _Toc68438117 \h </w:instrText>
            </w:r>
            <w:r w:rsidR="00DA55C5">
              <w:rPr>
                <w:noProof/>
                <w:webHidden/>
              </w:rPr>
            </w:r>
            <w:r w:rsidR="00DA55C5">
              <w:rPr>
                <w:noProof/>
                <w:webHidden/>
              </w:rPr>
              <w:fldChar w:fldCharType="separate"/>
            </w:r>
            <w:r w:rsidR="00DA55C5">
              <w:rPr>
                <w:noProof/>
                <w:webHidden/>
              </w:rPr>
              <w:t>16</w:t>
            </w:r>
            <w:r w:rsidR="00DA55C5">
              <w:rPr>
                <w:noProof/>
                <w:webHidden/>
              </w:rPr>
              <w:fldChar w:fldCharType="end"/>
            </w:r>
          </w:hyperlink>
        </w:p>
        <w:p w14:paraId="1D5818D9" w14:textId="0BBBA9D7" w:rsidR="00DA55C5" w:rsidRDefault="00664C70">
          <w:pPr>
            <w:pStyle w:val="TOC3"/>
            <w:tabs>
              <w:tab w:val="right" w:leader="dot" w:pos="9350"/>
            </w:tabs>
            <w:rPr>
              <w:rFonts w:eastAsiaTheme="minorEastAsia" w:cstheme="minorBidi"/>
              <w:noProof/>
              <w:sz w:val="22"/>
              <w:szCs w:val="22"/>
              <w:lang w:eastAsia="en-CA"/>
            </w:rPr>
          </w:pPr>
          <w:hyperlink w:anchor="_Toc68438118" w:history="1">
            <w:r w:rsidR="00DA55C5" w:rsidRPr="000E21D7">
              <w:rPr>
                <w:rStyle w:val="Hyperlink"/>
                <w:noProof/>
              </w:rPr>
              <w:t>VGG16 Pretrained Model</w:t>
            </w:r>
            <w:r w:rsidR="00DA55C5">
              <w:rPr>
                <w:noProof/>
                <w:webHidden/>
              </w:rPr>
              <w:tab/>
            </w:r>
            <w:r w:rsidR="00DA55C5">
              <w:rPr>
                <w:noProof/>
                <w:webHidden/>
              </w:rPr>
              <w:fldChar w:fldCharType="begin"/>
            </w:r>
            <w:r w:rsidR="00DA55C5">
              <w:rPr>
                <w:noProof/>
                <w:webHidden/>
              </w:rPr>
              <w:instrText xml:space="preserve"> PAGEREF _Toc68438118 \h </w:instrText>
            </w:r>
            <w:r w:rsidR="00DA55C5">
              <w:rPr>
                <w:noProof/>
                <w:webHidden/>
              </w:rPr>
            </w:r>
            <w:r w:rsidR="00DA55C5">
              <w:rPr>
                <w:noProof/>
                <w:webHidden/>
              </w:rPr>
              <w:fldChar w:fldCharType="separate"/>
            </w:r>
            <w:r w:rsidR="00DA55C5">
              <w:rPr>
                <w:noProof/>
                <w:webHidden/>
              </w:rPr>
              <w:t>17</w:t>
            </w:r>
            <w:r w:rsidR="00DA55C5">
              <w:rPr>
                <w:noProof/>
                <w:webHidden/>
              </w:rPr>
              <w:fldChar w:fldCharType="end"/>
            </w:r>
          </w:hyperlink>
        </w:p>
        <w:p w14:paraId="57BDF46D" w14:textId="11D2FFE7" w:rsidR="00DA55C5" w:rsidRDefault="00664C70">
          <w:pPr>
            <w:pStyle w:val="TOC3"/>
            <w:tabs>
              <w:tab w:val="right" w:leader="dot" w:pos="9350"/>
            </w:tabs>
            <w:rPr>
              <w:rFonts w:eastAsiaTheme="minorEastAsia" w:cstheme="minorBidi"/>
              <w:noProof/>
              <w:sz w:val="22"/>
              <w:szCs w:val="22"/>
              <w:lang w:eastAsia="en-CA"/>
            </w:rPr>
          </w:pPr>
          <w:hyperlink w:anchor="_Toc68438119" w:history="1">
            <w:r w:rsidR="00DA55C5" w:rsidRPr="000E21D7">
              <w:rPr>
                <w:rStyle w:val="Hyperlink"/>
                <w:noProof/>
              </w:rPr>
              <w:t>Resnet50 pre-trained model</w:t>
            </w:r>
            <w:r w:rsidR="00DA55C5">
              <w:rPr>
                <w:noProof/>
                <w:webHidden/>
              </w:rPr>
              <w:tab/>
            </w:r>
            <w:r w:rsidR="00DA55C5">
              <w:rPr>
                <w:noProof/>
                <w:webHidden/>
              </w:rPr>
              <w:fldChar w:fldCharType="begin"/>
            </w:r>
            <w:r w:rsidR="00DA55C5">
              <w:rPr>
                <w:noProof/>
                <w:webHidden/>
              </w:rPr>
              <w:instrText xml:space="preserve"> PAGEREF _Toc68438119 \h </w:instrText>
            </w:r>
            <w:r w:rsidR="00DA55C5">
              <w:rPr>
                <w:noProof/>
                <w:webHidden/>
              </w:rPr>
            </w:r>
            <w:r w:rsidR="00DA55C5">
              <w:rPr>
                <w:noProof/>
                <w:webHidden/>
              </w:rPr>
              <w:fldChar w:fldCharType="separate"/>
            </w:r>
            <w:r w:rsidR="00DA55C5">
              <w:rPr>
                <w:noProof/>
                <w:webHidden/>
              </w:rPr>
              <w:t>18</w:t>
            </w:r>
            <w:r w:rsidR="00DA55C5">
              <w:rPr>
                <w:noProof/>
                <w:webHidden/>
              </w:rPr>
              <w:fldChar w:fldCharType="end"/>
            </w:r>
          </w:hyperlink>
        </w:p>
        <w:p w14:paraId="2D56F142" w14:textId="0A41FA47" w:rsidR="00DA55C5" w:rsidRDefault="00664C70">
          <w:pPr>
            <w:pStyle w:val="TOC3"/>
            <w:tabs>
              <w:tab w:val="right" w:leader="dot" w:pos="9350"/>
            </w:tabs>
            <w:rPr>
              <w:rFonts w:eastAsiaTheme="minorEastAsia" w:cstheme="minorBidi"/>
              <w:noProof/>
              <w:sz w:val="22"/>
              <w:szCs w:val="22"/>
              <w:lang w:eastAsia="en-CA"/>
            </w:rPr>
          </w:pPr>
          <w:hyperlink w:anchor="_Toc68438120" w:history="1">
            <w:r w:rsidR="00DA55C5" w:rsidRPr="000E21D7">
              <w:rPr>
                <w:rStyle w:val="Hyperlink"/>
                <w:noProof/>
              </w:rPr>
              <w:t>Other Pre-Trained Models</w:t>
            </w:r>
            <w:r w:rsidR="00DA55C5">
              <w:rPr>
                <w:noProof/>
                <w:webHidden/>
              </w:rPr>
              <w:tab/>
            </w:r>
            <w:r w:rsidR="00DA55C5">
              <w:rPr>
                <w:noProof/>
                <w:webHidden/>
              </w:rPr>
              <w:fldChar w:fldCharType="begin"/>
            </w:r>
            <w:r w:rsidR="00DA55C5">
              <w:rPr>
                <w:noProof/>
                <w:webHidden/>
              </w:rPr>
              <w:instrText xml:space="preserve"> PAGEREF _Toc68438120 \h </w:instrText>
            </w:r>
            <w:r w:rsidR="00DA55C5">
              <w:rPr>
                <w:noProof/>
                <w:webHidden/>
              </w:rPr>
            </w:r>
            <w:r w:rsidR="00DA55C5">
              <w:rPr>
                <w:noProof/>
                <w:webHidden/>
              </w:rPr>
              <w:fldChar w:fldCharType="separate"/>
            </w:r>
            <w:r w:rsidR="00DA55C5">
              <w:rPr>
                <w:noProof/>
                <w:webHidden/>
              </w:rPr>
              <w:t>19</w:t>
            </w:r>
            <w:r w:rsidR="00DA55C5">
              <w:rPr>
                <w:noProof/>
                <w:webHidden/>
              </w:rPr>
              <w:fldChar w:fldCharType="end"/>
            </w:r>
          </w:hyperlink>
        </w:p>
        <w:p w14:paraId="7B724DE2" w14:textId="291F3474" w:rsidR="00DA55C5" w:rsidRDefault="00664C70">
          <w:pPr>
            <w:pStyle w:val="TOC2"/>
            <w:rPr>
              <w:rFonts w:eastAsiaTheme="minorEastAsia" w:cstheme="minorBidi"/>
              <w:noProof/>
              <w:sz w:val="22"/>
              <w:szCs w:val="22"/>
              <w:lang w:eastAsia="en-CA"/>
            </w:rPr>
          </w:pPr>
          <w:hyperlink w:anchor="_Toc68438121" w:history="1">
            <w:r w:rsidR="00DA55C5" w:rsidRPr="000E21D7">
              <w:rPr>
                <w:rStyle w:val="Hyperlink"/>
                <w:noProof/>
              </w:rPr>
              <w:t>Augmentation of the Dataset</w:t>
            </w:r>
            <w:r w:rsidR="00DA55C5">
              <w:rPr>
                <w:noProof/>
                <w:webHidden/>
              </w:rPr>
              <w:tab/>
            </w:r>
            <w:r w:rsidR="00DA55C5">
              <w:rPr>
                <w:noProof/>
                <w:webHidden/>
              </w:rPr>
              <w:fldChar w:fldCharType="begin"/>
            </w:r>
            <w:r w:rsidR="00DA55C5">
              <w:rPr>
                <w:noProof/>
                <w:webHidden/>
              </w:rPr>
              <w:instrText xml:space="preserve"> PAGEREF _Toc68438121 \h </w:instrText>
            </w:r>
            <w:r w:rsidR="00DA55C5">
              <w:rPr>
                <w:noProof/>
                <w:webHidden/>
              </w:rPr>
            </w:r>
            <w:r w:rsidR="00DA55C5">
              <w:rPr>
                <w:noProof/>
                <w:webHidden/>
              </w:rPr>
              <w:fldChar w:fldCharType="separate"/>
            </w:r>
            <w:r w:rsidR="00DA55C5">
              <w:rPr>
                <w:noProof/>
                <w:webHidden/>
              </w:rPr>
              <w:t>20</w:t>
            </w:r>
            <w:r w:rsidR="00DA55C5">
              <w:rPr>
                <w:noProof/>
                <w:webHidden/>
              </w:rPr>
              <w:fldChar w:fldCharType="end"/>
            </w:r>
          </w:hyperlink>
        </w:p>
        <w:p w14:paraId="6B22E04B" w14:textId="5B47C41B" w:rsidR="00DA55C5" w:rsidRDefault="00664C70">
          <w:pPr>
            <w:pStyle w:val="TOC2"/>
            <w:rPr>
              <w:rFonts w:eastAsiaTheme="minorEastAsia" w:cstheme="minorBidi"/>
              <w:noProof/>
              <w:sz w:val="22"/>
              <w:szCs w:val="22"/>
              <w:lang w:eastAsia="en-CA"/>
            </w:rPr>
          </w:pPr>
          <w:hyperlink w:anchor="_Toc68438122" w:history="1">
            <w:r w:rsidR="00DA55C5" w:rsidRPr="000E21D7">
              <w:rPr>
                <w:rStyle w:val="Hyperlink"/>
                <w:noProof/>
              </w:rPr>
              <w:t>Summary of All Models and Key Conclusions</w:t>
            </w:r>
            <w:r w:rsidR="00DA55C5">
              <w:rPr>
                <w:noProof/>
                <w:webHidden/>
              </w:rPr>
              <w:tab/>
            </w:r>
            <w:r w:rsidR="00DA55C5">
              <w:rPr>
                <w:noProof/>
                <w:webHidden/>
              </w:rPr>
              <w:fldChar w:fldCharType="begin"/>
            </w:r>
            <w:r w:rsidR="00DA55C5">
              <w:rPr>
                <w:noProof/>
                <w:webHidden/>
              </w:rPr>
              <w:instrText xml:space="preserve"> PAGEREF _Toc68438122 \h </w:instrText>
            </w:r>
            <w:r w:rsidR="00DA55C5">
              <w:rPr>
                <w:noProof/>
                <w:webHidden/>
              </w:rPr>
            </w:r>
            <w:r w:rsidR="00DA55C5">
              <w:rPr>
                <w:noProof/>
                <w:webHidden/>
              </w:rPr>
              <w:fldChar w:fldCharType="separate"/>
            </w:r>
            <w:r w:rsidR="00DA55C5">
              <w:rPr>
                <w:noProof/>
                <w:webHidden/>
              </w:rPr>
              <w:t>22</w:t>
            </w:r>
            <w:r w:rsidR="00DA55C5">
              <w:rPr>
                <w:noProof/>
                <w:webHidden/>
              </w:rPr>
              <w:fldChar w:fldCharType="end"/>
            </w:r>
          </w:hyperlink>
        </w:p>
        <w:p w14:paraId="34038D91" w14:textId="60084E39" w:rsidR="00DA55C5" w:rsidRDefault="00664C70">
          <w:pPr>
            <w:pStyle w:val="TOC2"/>
            <w:rPr>
              <w:rFonts w:eastAsiaTheme="minorEastAsia" w:cstheme="minorBidi"/>
              <w:noProof/>
              <w:sz w:val="22"/>
              <w:szCs w:val="22"/>
              <w:lang w:eastAsia="en-CA"/>
            </w:rPr>
          </w:pPr>
          <w:hyperlink w:anchor="_Toc68438123" w:history="1">
            <w:r w:rsidR="00DA55C5" w:rsidRPr="000E21D7">
              <w:rPr>
                <w:rStyle w:val="Hyperlink"/>
                <w:noProof/>
              </w:rPr>
              <w:t>Determining the Size of the Crack</w:t>
            </w:r>
            <w:r w:rsidR="00DA55C5">
              <w:rPr>
                <w:noProof/>
                <w:webHidden/>
              </w:rPr>
              <w:tab/>
            </w:r>
            <w:r w:rsidR="00DA55C5">
              <w:rPr>
                <w:noProof/>
                <w:webHidden/>
              </w:rPr>
              <w:fldChar w:fldCharType="begin"/>
            </w:r>
            <w:r w:rsidR="00DA55C5">
              <w:rPr>
                <w:noProof/>
                <w:webHidden/>
              </w:rPr>
              <w:instrText xml:space="preserve"> PAGEREF _Toc68438123 \h </w:instrText>
            </w:r>
            <w:r w:rsidR="00DA55C5">
              <w:rPr>
                <w:noProof/>
                <w:webHidden/>
              </w:rPr>
            </w:r>
            <w:r w:rsidR="00DA55C5">
              <w:rPr>
                <w:noProof/>
                <w:webHidden/>
              </w:rPr>
              <w:fldChar w:fldCharType="separate"/>
            </w:r>
            <w:r w:rsidR="00DA55C5">
              <w:rPr>
                <w:noProof/>
                <w:webHidden/>
              </w:rPr>
              <w:t>23</w:t>
            </w:r>
            <w:r w:rsidR="00DA55C5">
              <w:rPr>
                <w:noProof/>
                <w:webHidden/>
              </w:rPr>
              <w:fldChar w:fldCharType="end"/>
            </w:r>
          </w:hyperlink>
        </w:p>
        <w:p w14:paraId="075AB1F2" w14:textId="66FB3C83" w:rsidR="00DA55C5" w:rsidRDefault="00664C70">
          <w:pPr>
            <w:pStyle w:val="TOC1"/>
            <w:rPr>
              <w:rFonts w:eastAsiaTheme="minorEastAsia" w:cstheme="minorBidi"/>
              <w:noProof/>
              <w:sz w:val="22"/>
              <w:szCs w:val="22"/>
              <w:lang w:eastAsia="en-CA"/>
            </w:rPr>
          </w:pPr>
          <w:hyperlink w:anchor="_Toc68438124" w:history="1">
            <w:r w:rsidR="00DA55C5" w:rsidRPr="000E21D7">
              <w:rPr>
                <w:rStyle w:val="Hyperlink"/>
                <w:noProof/>
              </w:rPr>
              <w:t>Next Steps</w:t>
            </w:r>
            <w:r w:rsidR="00DA55C5">
              <w:rPr>
                <w:noProof/>
                <w:webHidden/>
              </w:rPr>
              <w:tab/>
            </w:r>
            <w:r w:rsidR="00DA55C5">
              <w:rPr>
                <w:noProof/>
                <w:webHidden/>
              </w:rPr>
              <w:fldChar w:fldCharType="begin"/>
            </w:r>
            <w:r w:rsidR="00DA55C5">
              <w:rPr>
                <w:noProof/>
                <w:webHidden/>
              </w:rPr>
              <w:instrText xml:space="preserve"> PAGEREF _Toc68438124 \h </w:instrText>
            </w:r>
            <w:r w:rsidR="00DA55C5">
              <w:rPr>
                <w:noProof/>
                <w:webHidden/>
              </w:rPr>
            </w:r>
            <w:r w:rsidR="00DA55C5">
              <w:rPr>
                <w:noProof/>
                <w:webHidden/>
              </w:rPr>
              <w:fldChar w:fldCharType="separate"/>
            </w:r>
            <w:r w:rsidR="00DA55C5">
              <w:rPr>
                <w:noProof/>
                <w:webHidden/>
              </w:rPr>
              <w:t>24</w:t>
            </w:r>
            <w:r w:rsidR="00DA55C5">
              <w:rPr>
                <w:noProof/>
                <w:webHidden/>
              </w:rPr>
              <w:fldChar w:fldCharType="end"/>
            </w:r>
          </w:hyperlink>
        </w:p>
        <w:p w14:paraId="3D694238" w14:textId="4C697111" w:rsidR="00DA55C5" w:rsidRDefault="00664C70">
          <w:pPr>
            <w:pStyle w:val="TOC2"/>
            <w:rPr>
              <w:rFonts w:eastAsiaTheme="minorEastAsia" w:cstheme="minorBidi"/>
              <w:noProof/>
              <w:sz w:val="22"/>
              <w:szCs w:val="22"/>
              <w:lang w:eastAsia="en-CA"/>
            </w:rPr>
          </w:pPr>
          <w:hyperlink w:anchor="_Toc68438125" w:history="1">
            <w:r w:rsidR="00DA55C5" w:rsidRPr="000E21D7">
              <w:rPr>
                <w:rStyle w:val="Hyperlink"/>
                <w:noProof/>
              </w:rPr>
              <w:t>Implementation</w:t>
            </w:r>
            <w:r w:rsidR="00DA55C5">
              <w:rPr>
                <w:noProof/>
                <w:webHidden/>
              </w:rPr>
              <w:tab/>
            </w:r>
            <w:r w:rsidR="00DA55C5">
              <w:rPr>
                <w:noProof/>
                <w:webHidden/>
              </w:rPr>
              <w:fldChar w:fldCharType="begin"/>
            </w:r>
            <w:r w:rsidR="00DA55C5">
              <w:rPr>
                <w:noProof/>
                <w:webHidden/>
              </w:rPr>
              <w:instrText xml:space="preserve"> PAGEREF _Toc68438125 \h </w:instrText>
            </w:r>
            <w:r w:rsidR="00DA55C5">
              <w:rPr>
                <w:noProof/>
                <w:webHidden/>
              </w:rPr>
            </w:r>
            <w:r w:rsidR="00DA55C5">
              <w:rPr>
                <w:noProof/>
                <w:webHidden/>
              </w:rPr>
              <w:fldChar w:fldCharType="separate"/>
            </w:r>
            <w:r w:rsidR="00DA55C5">
              <w:rPr>
                <w:noProof/>
                <w:webHidden/>
              </w:rPr>
              <w:t>25</w:t>
            </w:r>
            <w:r w:rsidR="00DA55C5">
              <w:rPr>
                <w:noProof/>
                <w:webHidden/>
              </w:rPr>
              <w:fldChar w:fldCharType="end"/>
            </w:r>
          </w:hyperlink>
        </w:p>
        <w:p w14:paraId="0A1E25C1" w14:textId="76FC7C73" w:rsidR="00DA55C5" w:rsidRDefault="00664C70">
          <w:pPr>
            <w:pStyle w:val="TOC1"/>
            <w:rPr>
              <w:rFonts w:eastAsiaTheme="minorEastAsia" w:cstheme="minorBidi"/>
              <w:noProof/>
              <w:sz w:val="22"/>
              <w:szCs w:val="22"/>
              <w:lang w:eastAsia="en-CA"/>
            </w:rPr>
          </w:pPr>
          <w:hyperlink w:anchor="_Toc68438126" w:history="1">
            <w:r w:rsidR="00DA55C5" w:rsidRPr="000E21D7">
              <w:rPr>
                <w:rStyle w:val="Hyperlink"/>
                <w:noProof/>
              </w:rPr>
              <w:t>Conclusion</w:t>
            </w:r>
            <w:r w:rsidR="00DA55C5">
              <w:rPr>
                <w:noProof/>
                <w:webHidden/>
              </w:rPr>
              <w:tab/>
            </w:r>
            <w:r w:rsidR="00DA55C5">
              <w:rPr>
                <w:noProof/>
                <w:webHidden/>
              </w:rPr>
              <w:fldChar w:fldCharType="begin"/>
            </w:r>
            <w:r w:rsidR="00DA55C5">
              <w:rPr>
                <w:noProof/>
                <w:webHidden/>
              </w:rPr>
              <w:instrText xml:space="preserve"> PAGEREF _Toc68438126 \h </w:instrText>
            </w:r>
            <w:r w:rsidR="00DA55C5">
              <w:rPr>
                <w:noProof/>
                <w:webHidden/>
              </w:rPr>
            </w:r>
            <w:r w:rsidR="00DA55C5">
              <w:rPr>
                <w:noProof/>
                <w:webHidden/>
              </w:rPr>
              <w:fldChar w:fldCharType="separate"/>
            </w:r>
            <w:r w:rsidR="00DA55C5">
              <w:rPr>
                <w:noProof/>
                <w:webHidden/>
              </w:rPr>
              <w:t>26</w:t>
            </w:r>
            <w:r w:rsidR="00DA55C5">
              <w:rPr>
                <w:noProof/>
                <w:webHidden/>
              </w:rPr>
              <w:fldChar w:fldCharType="end"/>
            </w:r>
          </w:hyperlink>
        </w:p>
        <w:p w14:paraId="419B148F" w14:textId="42319977" w:rsidR="00DA55C5" w:rsidRDefault="00664C70">
          <w:pPr>
            <w:pStyle w:val="TOC1"/>
            <w:rPr>
              <w:rFonts w:eastAsiaTheme="minorEastAsia" w:cstheme="minorBidi"/>
              <w:noProof/>
              <w:sz w:val="22"/>
              <w:szCs w:val="22"/>
              <w:lang w:eastAsia="en-CA"/>
            </w:rPr>
          </w:pPr>
          <w:hyperlink w:anchor="_Toc68438127" w:history="1">
            <w:r w:rsidR="00DA55C5" w:rsidRPr="000E21D7">
              <w:rPr>
                <w:rStyle w:val="Hyperlink"/>
                <w:noProof/>
              </w:rPr>
              <w:t>APPENDIX</w:t>
            </w:r>
            <w:r w:rsidR="00DA55C5">
              <w:rPr>
                <w:noProof/>
                <w:webHidden/>
              </w:rPr>
              <w:tab/>
            </w:r>
            <w:r w:rsidR="00DA55C5">
              <w:rPr>
                <w:noProof/>
                <w:webHidden/>
              </w:rPr>
              <w:fldChar w:fldCharType="begin"/>
            </w:r>
            <w:r w:rsidR="00DA55C5">
              <w:rPr>
                <w:noProof/>
                <w:webHidden/>
              </w:rPr>
              <w:instrText xml:space="preserve"> PAGEREF _Toc68438127 \h </w:instrText>
            </w:r>
            <w:r w:rsidR="00DA55C5">
              <w:rPr>
                <w:noProof/>
                <w:webHidden/>
              </w:rPr>
            </w:r>
            <w:r w:rsidR="00DA55C5">
              <w:rPr>
                <w:noProof/>
                <w:webHidden/>
              </w:rPr>
              <w:fldChar w:fldCharType="separate"/>
            </w:r>
            <w:r w:rsidR="00DA55C5">
              <w:rPr>
                <w:noProof/>
                <w:webHidden/>
              </w:rPr>
              <w:t>28</w:t>
            </w:r>
            <w:r w:rsidR="00DA55C5">
              <w:rPr>
                <w:noProof/>
                <w:webHidden/>
              </w:rPr>
              <w:fldChar w:fldCharType="end"/>
            </w:r>
          </w:hyperlink>
        </w:p>
        <w:p w14:paraId="75709BAC" w14:textId="58F668AD" w:rsidR="00DA55C5" w:rsidRDefault="00664C70">
          <w:pPr>
            <w:pStyle w:val="TOC1"/>
            <w:rPr>
              <w:rFonts w:eastAsiaTheme="minorEastAsia" w:cstheme="minorBidi"/>
              <w:noProof/>
              <w:sz w:val="22"/>
              <w:szCs w:val="22"/>
              <w:lang w:eastAsia="en-CA"/>
            </w:rPr>
          </w:pPr>
          <w:hyperlink w:anchor="_Toc68438128" w:history="1">
            <w:r w:rsidR="00DA55C5" w:rsidRPr="000E21D7">
              <w:rPr>
                <w:rStyle w:val="Hyperlink"/>
                <w:noProof/>
              </w:rPr>
              <w:t>Resources Used</w:t>
            </w:r>
            <w:r w:rsidR="00DA55C5">
              <w:rPr>
                <w:noProof/>
                <w:webHidden/>
              </w:rPr>
              <w:tab/>
            </w:r>
            <w:r w:rsidR="00DA55C5">
              <w:rPr>
                <w:noProof/>
                <w:webHidden/>
              </w:rPr>
              <w:fldChar w:fldCharType="begin"/>
            </w:r>
            <w:r w:rsidR="00DA55C5">
              <w:rPr>
                <w:noProof/>
                <w:webHidden/>
              </w:rPr>
              <w:instrText xml:space="preserve"> PAGEREF _Toc68438128 \h </w:instrText>
            </w:r>
            <w:r w:rsidR="00DA55C5">
              <w:rPr>
                <w:noProof/>
                <w:webHidden/>
              </w:rPr>
            </w:r>
            <w:r w:rsidR="00DA55C5">
              <w:rPr>
                <w:noProof/>
                <w:webHidden/>
              </w:rPr>
              <w:fldChar w:fldCharType="separate"/>
            </w:r>
            <w:r w:rsidR="00DA55C5">
              <w:rPr>
                <w:noProof/>
                <w:webHidden/>
              </w:rPr>
              <w:t>36</w:t>
            </w:r>
            <w:r w:rsidR="00DA55C5">
              <w:rPr>
                <w:noProof/>
                <w:webHidden/>
              </w:rPr>
              <w:fldChar w:fldCharType="end"/>
            </w:r>
          </w:hyperlink>
        </w:p>
        <w:p w14:paraId="7C10FAA2" w14:textId="18F531CE" w:rsidR="00DA55C5" w:rsidRDefault="00664C70">
          <w:pPr>
            <w:pStyle w:val="TOC1"/>
            <w:rPr>
              <w:rFonts w:eastAsiaTheme="minorEastAsia" w:cstheme="minorBidi"/>
              <w:noProof/>
              <w:sz w:val="22"/>
              <w:szCs w:val="22"/>
              <w:lang w:eastAsia="en-CA"/>
            </w:rPr>
          </w:pPr>
          <w:hyperlink w:anchor="_Toc68438129" w:history="1">
            <w:r w:rsidR="00DA55C5" w:rsidRPr="000E21D7">
              <w:rPr>
                <w:rStyle w:val="Hyperlink"/>
                <w:noProof/>
              </w:rPr>
              <w:t>References Used</w:t>
            </w:r>
            <w:r w:rsidR="00DA55C5">
              <w:rPr>
                <w:noProof/>
                <w:webHidden/>
              </w:rPr>
              <w:tab/>
            </w:r>
            <w:r w:rsidR="00DA55C5">
              <w:rPr>
                <w:noProof/>
                <w:webHidden/>
              </w:rPr>
              <w:fldChar w:fldCharType="begin"/>
            </w:r>
            <w:r w:rsidR="00DA55C5">
              <w:rPr>
                <w:noProof/>
                <w:webHidden/>
              </w:rPr>
              <w:instrText xml:space="preserve"> PAGEREF _Toc68438129 \h </w:instrText>
            </w:r>
            <w:r w:rsidR="00DA55C5">
              <w:rPr>
                <w:noProof/>
                <w:webHidden/>
              </w:rPr>
            </w:r>
            <w:r w:rsidR="00DA55C5">
              <w:rPr>
                <w:noProof/>
                <w:webHidden/>
              </w:rPr>
              <w:fldChar w:fldCharType="separate"/>
            </w:r>
            <w:r w:rsidR="00DA55C5">
              <w:rPr>
                <w:noProof/>
                <w:webHidden/>
              </w:rPr>
              <w:t>37</w:t>
            </w:r>
            <w:r w:rsidR="00DA55C5">
              <w:rPr>
                <w:noProof/>
                <w:webHidden/>
              </w:rPr>
              <w:fldChar w:fldCharType="end"/>
            </w:r>
          </w:hyperlink>
        </w:p>
        <w:p w14:paraId="530458E4" w14:textId="326C2172" w:rsidR="002538BB" w:rsidRDefault="002538BB">
          <w:r>
            <w:rPr>
              <w:b/>
              <w:bCs/>
              <w:noProof/>
            </w:rPr>
            <w:fldChar w:fldCharType="end"/>
          </w:r>
        </w:p>
      </w:sdtContent>
    </w:sdt>
    <w:p w14:paraId="52B7FF22" w14:textId="77777777" w:rsidR="00A33501" w:rsidRDefault="00A33501">
      <w:pPr>
        <w:spacing w:after="160" w:line="259" w:lineRule="auto"/>
        <w:ind w:firstLine="0"/>
        <w:rPr>
          <w:sz w:val="36"/>
          <w:szCs w:val="36"/>
        </w:rPr>
      </w:pPr>
      <w:r>
        <w:br w:type="page"/>
      </w:r>
    </w:p>
    <w:p w14:paraId="0BE725B1" w14:textId="0CAFF51C" w:rsidR="00C42FA0" w:rsidRPr="00274D79" w:rsidRDefault="00C42FA0" w:rsidP="00964CB6">
      <w:pPr>
        <w:pStyle w:val="Heading1"/>
      </w:pPr>
      <w:bookmarkStart w:id="0" w:name="_Toc68438096"/>
      <w:r w:rsidRPr="00274D79">
        <w:lastRenderedPageBreak/>
        <w:t>Executive Summary</w:t>
      </w:r>
      <w:bookmarkEnd w:id="0"/>
    </w:p>
    <w:p w14:paraId="41538690" w14:textId="567A3A3C" w:rsidR="00AA63B1" w:rsidRPr="00274D79" w:rsidRDefault="00AA63B1" w:rsidP="00964CB6">
      <w:pPr>
        <w:pStyle w:val="Heading2"/>
        <w:ind w:firstLine="0"/>
      </w:pPr>
      <w:bookmarkStart w:id="1" w:name="_Toc68435209"/>
      <w:bookmarkStart w:id="2" w:name="_Toc68435452"/>
      <w:bookmarkStart w:id="3" w:name="_Toc68435694"/>
      <w:bookmarkStart w:id="4" w:name="_Toc68438097"/>
      <w:r w:rsidRPr="00274D79">
        <w:t>Business Opportunity</w:t>
      </w:r>
      <w:bookmarkEnd w:id="1"/>
      <w:bookmarkEnd w:id="2"/>
      <w:bookmarkEnd w:id="3"/>
      <w:bookmarkEnd w:id="4"/>
    </w:p>
    <w:p w14:paraId="05C35CF0" w14:textId="15C86C1D" w:rsidR="00C42FA0" w:rsidRDefault="00C42FA0" w:rsidP="00964CB6">
      <w:r w:rsidRPr="001B557C">
        <w:t xml:space="preserve">Detecting and repairing cracks </w:t>
      </w:r>
      <w:r w:rsidR="00C154D8">
        <w:t xml:space="preserve">in concrete and other materials </w:t>
      </w:r>
      <w:r w:rsidRPr="001B557C">
        <w:t>earl</w:t>
      </w:r>
      <w:r>
        <w:t>y</w:t>
      </w:r>
      <w:r w:rsidRPr="001B557C">
        <w:t xml:space="preserve"> can help minimize</w:t>
      </w:r>
      <w:r>
        <w:t xml:space="preserve"> the</w:t>
      </w:r>
      <w:r w:rsidRPr="001B557C">
        <w:t xml:space="preserve"> cost of repairs and prevent structural failures.</w:t>
      </w:r>
      <w:r w:rsidR="00235361">
        <w:t xml:space="preserve"> Using supervised deep learning image </w:t>
      </w:r>
      <w:r w:rsidR="0027432F">
        <w:t>classification,</w:t>
      </w:r>
      <w:r w:rsidR="00235361">
        <w:t xml:space="preserve"> we </w:t>
      </w:r>
      <w:r w:rsidR="00AE64CF">
        <w:t>can</w:t>
      </w:r>
      <w:r w:rsidR="00235361">
        <w:t xml:space="preserve"> create </w:t>
      </w:r>
      <w:r w:rsidR="001D6E16">
        <w:t xml:space="preserve">a </w:t>
      </w:r>
      <w:r w:rsidR="00C154D8">
        <w:t xml:space="preserve">model to detect surface </w:t>
      </w:r>
      <w:r w:rsidR="00235361">
        <w:t>c</w:t>
      </w:r>
      <w:r w:rsidR="00235361" w:rsidRPr="001B557C">
        <w:t>rack</w:t>
      </w:r>
      <w:r w:rsidR="00C154D8">
        <w:t>s</w:t>
      </w:r>
      <w:r w:rsidR="001D6E16">
        <w:t xml:space="preserve">. This model can be </w:t>
      </w:r>
      <w:r w:rsidR="00C154D8">
        <w:t>used</w:t>
      </w:r>
      <w:r w:rsidR="001D6E16" w:rsidRPr="001B557C">
        <w:t xml:space="preserve"> by construction companies, engineers, </w:t>
      </w:r>
      <w:r w:rsidR="00C154D8">
        <w:t xml:space="preserve">and </w:t>
      </w:r>
      <w:r w:rsidR="001D6E16" w:rsidRPr="001B557C">
        <w:t>city infrastructure surveyors to examine industrial and road concrete.</w:t>
      </w:r>
      <w:r w:rsidR="00AE64CF">
        <w:t xml:space="preserve"> </w:t>
      </w:r>
      <w:r w:rsidR="00C154D8">
        <w:t>T</w:t>
      </w:r>
      <w:r w:rsidR="00AE64CF">
        <w:t xml:space="preserve">his solution </w:t>
      </w:r>
      <w:r w:rsidR="00C154D8">
        <w:t xml:space="preserve">may be especially </w:t>
      </w:r>
      <w:r w:rsidR="00AE64CF">
        <w:t xml:space="preserve">useful for </w:t>
      </w:r>
      <w:r w:rsidR="002647FB" w:rsidRPr="001B557C">
        <w:t xml:space="preserve">developing countries, where construction requirements are </w:t>
      </w:r>
      <w:r w:rsidR="00C154D8">
        <w:t>less stringent</w:t>
      </w:r>
      <w:r w:rsidR="002647FB" w:rsidRPr="001B557C">
        <w:t xml:space="preserve">, </w:t>
      </w:r>
      <w:r w:rsidR="002647FB">
        <w:t xml:space="preserve">labour expertise is limited, </w:t>
      </w:r>
      <w:r w:rsidR="002647FB" w:rsidRPr="001B557C">
        <w:t>and civil construction failures are frequent</w:t>
      </w:r>
      <w:sdt>
        <w:sdtPr>
          <w:id w:val="-949008124"/>
          <w:citation/>
        </w:sdtPr>
        <w:sdtEndPr/>
        <w:sdtContent>
          <w:r w:rsidR="00C6374C">
            <w:fldChar w:fldCharType="begin"/>
          </w:r>
          <w:r w:rsidR="00C6374C">
            <w:instrText xml:space="preserve"> CITATION Fer18 \l 4105 </w:instrText>
          </w:r>
          <w:r w:rsidR="00C6374C">
            <w:fldChar w:fldCharType="separate"/>
          </w:r>
          <w:r w:rsidR="00C6374C">
            <w:rPr>
              <w:noProof/>
            </w:rPr>
            <w:t xml:space="preserve"> (Fernandez R. H., 2018)</w:t>
          </w:r>
          <w:r w:rsidR="00C6374C">
            <w:fldChar w:fldCharType="end"/>
          </w:r>
        </w:sdtContent>
      </w:sdt>
      <w:sdt>
        <w:sdtPr>
          <w:id w:val="-2070027408"/>
          <w:citation/>
        </w:sdtPr>
        <w:sdtContent>
          <w:r w:rsidR="00FB6FDA">
            <w:fldChar w:fldCharType="begin"/>
          </w:r>
          <w:r w:rsidR="00FB6FDA">
            <w:instrText xml:space="preserve"> CITATION Ker13 \l 4105 </w:instrText>
          </w:r>
          <w:r w:rsidR="00FB6FDA">
            <w:fldChar w:fldCharType="separate"/>
          </w:r>
          <w:r w:rsidR="00FB6FDA">
            <w:rPr>
              <w:noProof/>
            </w:rPr>
            <w:t xml:space="preserve"> (Ker Than, 2013)</w:t>
          </w:r>
          <w:r w:rsidR="00FB6FDA">
            <w:fldChar w:fldCharType="end"/>
          </w:r>
        </w:sdtContent>
      </w:sdt>
      <w:r w:rsidR="002647FB" w:rsidRPr="001B557C">
        <w:t>.</w:t>
      </w:r>
    </w:p>
    <w:p w14:paraId="445ABF81" w14:textId="3D9DD89E" w:rsidR="00491F59" w:rsidRPr="00964CB6" w:rsidRDefault="00853F6A" w:rsidP="00E617C4">
      <w:r w:rsidRPr="00964CB6">
        <w:t xml:space="preserve">Two sets of datasets have been used for this initiative. One set has been used for </w:t>
      </w:r>
      <w:r w:rsidR="00491F59" w:rsidRPr="00964CB6">
        <w:t>training;</w:t>
      </w:r>
      <w:r w:rsidRPr="00964CB6">
        <w:t xml:space="preserve"> the other set has been used for testing</w:t>
      </w:r>
      <w:r w:rsidR="00F55971" w:rsidRPr="00964CB6">
        <w:t xml:space="preserve"> (SDNET)</w:t>
      </w:r>
      <w:r w:rsidRPr="00964CB6">
        <w:t xml:space="preserve">. This ensures our model </w:t>
      </w:r>
      <w:r w:rsidR="00491F59" w:rsidRPr="00964CB6">
        <w:t>can</w:t>
      </w:r>
      <w:r w:rsidRPr="00964CB6">
        <w:t xml:space="preserve"> handle images</w:t>
      </w:r>
      <w:r w:rsidR="00491F59" w:rsidRPr="00964CB6">
        <w:t xml:space="preserve"> which it </w:t>
      </w:r>
      <w:r w:rsidR="00F55971" w:rsidRPr="00964CB6">
        <w:t>has not</w:t>
      </w:r>
      <w:r w:rsidR="00491F59" w:rsidRPr="00964CB6">
        <w:t xml:space="preserve"> been trained on</w:t>
      </w:r>
      <w:r w:rsidR="00C154D8" w:rsidRPr="00964CB6">
        <w:t>, improving generalizability,</w:t>
      </w:r>
      <w:r w:rsidR="00491F59" w:rsidRPr="00964CB6">
        <w:t xml:space="preserve"> and help us understand the feasibility of using this model in a production environment, where images can differ</w:t>
      </w:r>
      <w:r w:rsidR="00C154D8" w:rsidRPr="00964CB6">
        <w:t xml:space="preserve"> vastly</w:t>
      </w:r>
      <w:r w:rsidR="00491F59" w:rsidRPr="00964CB6">
        <w:t>.</w:t>
      </w:r>
    </w:p>
    <w:p w14:paraId="4E1D146C" w14:textId="25729315" w:rsidR="00C42FA0" w:rsidRDefault="000F5B55" w:rsidP="00964CB6">
      <w:pPr>
        <w:pStyle w:val="Heading2"/>
        <w:ind w:firstLine="0"/>
      </w:pPr>
      <w:bookmarkStart w:id="5" w:name="_Toc68435210"/>
      <w:bookmarkStart w:id="6" w:name="_Toc68435453"/>
      <w:bookmarkStart w:id="7" w:name="_Toc68435695"/>
      <w:bookmarkStart w:id="8" w:name="_Toc68438098"/>
      <w:r>
        <w:t>Modelling</w:t>
      </w:r>
      <w:bookmarkEnd w:id="5"/>
      <w:bookmarkEnd w:id="6"/>
      <w:bookmarkEnd w:id="7"/>
      <w:bookmarkEnd w:id="8"/>
    </w:p>
    <w:p w14:paraId="37814BB8" w14:textId="346D53F0" w:rsidR="000F5B55" w:rsidRPr="00C154D8" w:rsidRDefault="00C154D8" w:rsidP="00964CB6">
      <w:r>
        <w:t>Of all the models we tried, t</w:t>
      </w:r>
      <w:r w:rsidR="00A050CD">
        <w:t>he pre-trained ResNet50 model had the best performanc</w:t>
      </w:r>
      <w:r>
        <w:t>e</w:t>
      </w:r>
      <w:r w:rsidR="00A050CD">
        <w:t xml:space="preserve">. </w:t>
      </w:r>
      <w:r w:rsidR="00E87354">
        <w:t xml:space="preserve">We were able to obtain an average F1 accuracy score of </w:t>
      </w:r>
      <w:r w:rsidR="00A4034B">
        <w:t>8</w:t>
      </w:r>
      <w:r w:rsidR="00B477C1">
        <w:t>4.5%</w:t>
      </w:r>
      <w:r w:rsidR="002E74A4">
        <w:t xml:space="preserve"> on the testing dataset</w:t>
      </w:r>
      <w:r w:rsidR="00B477C1">
        <w:t xml:space="preserve">. Attempts to </w:t>
      </w:r>
      <w:r w:rsidR="00AA5EA4">
        <w:t>augment</w:t>
      </w:r>
      <w:r w:rsidR="00B477C1">
        <w:t xml:space="preserve"> the dataset </w:t>
      </w:r>
      <w:r w:rsidR="00AA5EA4">
        <w:t>help</w:t>
      </w:r>
      <w:r w:rsidR="00F55971">
        <w:t>ed</w:t>
      </w:r>
      <w:r w:rsidR="00B477C1">
        <w:t xml:space="preserve"> increase this score</w:t>
      </w:r>
      <w:r w:rsidR="00AA5EA4">
        <w:t xml:space="preserve"> to 84.7%</w:t>
      </w:r>
      <w:r w:rsidR="00B477C1">
        <w:t xml:space="preserve">. </w:t>
      </w:r>
      <w:r w:rsidR="00FE5CDC">
        <w:t>A</w:t>
      </w:r>
      <w:r>
        <w:t>dditionally, as a</w:t>
      </w:r>
      <w:r w:rsidR="00FE5CDC">
        <w:t xml:space="preserve"> proof of concept</w:t>
      </w:r>
      <w:r>
        <w:t>, a model</w:t>
      </w:r>
      <w:r w:rsidR="00FE5CDC">
        <w:t xml:space="preserve"> was developed to obtain the size of the crack. More investigation will be required to understand if </w:t>
      </w:r>
      <w:r w:rsidR="00AF3FBA">
        <w:t xml:space="preserve">our </w:t>
      </w:r>
      <w:r w:rsidR="00FE5CDC">
        <w:t xml:space="preserve">assumptions </w:t>
      </w:r>
      <w:r>
        <w:t>in this model were valid.</w:t>
      </w:r>
      <w:r w:rsidR="00FE5CDC">
        <w:t xml:space="preserve"> </w:t>
      </w:r>
    </w:p>
    <w:p w14:paraId="592BAB9F" w14:textId="34D17F2D" w:rsidR="00F44DF1" w:rsidRDefault="00F44DF1" w:rsidP="00964CB6">
      <w:pPr>
        <w:pStyle w:val="Heading2"/>
        <w:ind w:firstLine="0"/>
      </w:pPr>
      <w:bookmarkStart w:id="9" w:name="_Toc68435211"/>
      <w:bookmarkStart w:id="10" w:name="_Toc68435454"/>
      <w:bookmarkStart w:id="11" w:name="_Toc68435696"/>
      <w:bookmarkStart w:id="12" w:name="_Toc68438099"/>
      <w:r>
        <w:t>Next Steps</w:t>
      </w:r>
      <w:bookmarkEnd w:id="9"/>
      <w:bookmarkEnd w:id="10"/>
      <w:bookmarkEnd w:id="11"/>
      <w:bookmarkEnd w:id="12"/>
    </w:p>
    <w:p w14:paraId="73597DA7" w14:textId="494850B0" w:rsidR="00C42FA0" w:rsidRPr="00C154D8" w:rsidRDefault="00F55971" w:rsidP="00964CB6">
      <w:r>
        <w:t>More investigation will be required to reach our desired F1 score of</w:t>
      </w:r>
      <w:r w:rsidR="00F44DF1" w:rsidRPr="00853231">
        <w:t xml:space="preserve"> 9</w:t>
      </w:r>
      <w:r w:rsidR="00E617C4">
        <w:t>5</w:t>
      </w:r>
      <w:r w:rsidR="00F44DF1" w:rsidRPr="00853231">
        <w:t xml:space="preserve">%. This could be due to the quality of SDNET images, their variation from </w:t>
      </w:r>
      <w:proofErr w:type="spellStart"/>
      <w:r w:rsidR="00F44DF1" w:rsidRPr="00853231">
        <w:t>concrete_data</w:t>
      </w:r>
      <w:proofErr w:type="spellEnd"/>
      <w:r w:rsidR="00F44DF1" w:rsidRPr="00853231">
        <w:t xml:space="preserve"> images, or issues with </w:t>
      </w:r>
      <w:r w:rsidR="00C154D8">
        <w:lastRenderedPageBreak/>
        <w:t xml:space="preserve">the </w:t>
      </w:r>
      <w:r w:rsidR="00F44DF1" w:rsidRPr="00853231">
        <w:t xml:space="preserve">SDNET images being mislabeled. Further assessment of the model is </w:t>
      </w:r>
      <w:r w:rsidR="005C7D6E">
        <w:t xml:space="preserve">required </w:t>
      </w:r>
      <w:r w:rsidR="005C7D6E" w:rsidRPr="00853231">
        <w:t>using</w:t>
      </w:r>
      <w:r w:rsidR="00F44DF1" w:rsidRPr="00853231">
        <w:t xml:space="preserve"> real images </w:t>
      </w:r>
      <w:r w:rsidR="00C154D8">
        <w:t>collected by the</w:t>
      </w:r>
      <w:r w:rsidR="00F44DF1" w:rsidRPr="00853231">
        <w:t xml:space="preserve"> engineering compan</w:t>
      </w:r>
      <w:r w:rsidR="00AF3FBA">
        <w:t>ies</w:t>
      </w:r>
      <w:r w:rsidR="00F44DF1" w:rsidRPr="00853231">
        <w:t xml:space="preserve"> </w:t>
      </w:r>
      <w:proofErr w:type="gramStart"/>
      <w:r w:rsidR="00C154D8">
        <w:t>we’ve</w:t>
      </w:r>
      <w:proofErr w:type="gramEnd"/>
      <w:r w:rsidR="00C154D8">
        <w:t xml:space="preserve"> targeted as potential customers</w:t>
      </w:r>
      <w:r w:rsidR="00F44DF1" w:rsidRPr="00853231">
        <w:t>.</w:t>
      </w:r>
      <w:r w:rsidR="00AF3FBA">
        <w:t xml:space="preserve"> Furthermore, a</w:t>
      </w:r>
      <w:r w:rsidR="00F44DF1">
        <w:t xml:space="preserve">dditional business value </w:t>
      </w:r>
      <w:r w:rsidR="00C154D8">
        <w:t>c</w:t>
      </w:r>
      <w:r w:rsidR="00F44DF1">
        <w:t>ould be achieved by adding recommendation logic to prioritize crack repair based on urgency.</w:t>
      </w:r>
    </w:p>
    <w:p w14:paraId="01CAB736" w14:textId="27246C1C" w:rsidR="00C42FA0" w:rsidRDefault="005C7D6E" w:rsidP="00964CB6">
      <w:pPr>
        <w:pStyle w:val="Heading2"/>
        <w:ind w:firstLine="0"/>
      </w:pPr>
      <w:bookmarkStart w:id="13" w:name="_Toc68435212"/>
      <w:bookmarkStart w:id="14" w:name="_Toc68435455"/>
      <w:bookmarkStart w:id="15" w:name="_Toc68435697"/>
      <w:bookmarkStart w:id="16" w:name="_Toc68438100"/>
      <w:r>
        <w:t>Implementation</w:t>
      </w:r>
      <w:bookmarkEnd w:id="13"/>
      <w:bookmarkEnd w:id="14"/>
      <w:bookmarkEnd w:id="15"/>
      <w:bookmarkEnd w:id="16"/>
    </w:p>
    <w:p w14:paraId="1EFF9B2F" w14:textId="692E31CF" w:rsidR="00C42FA0" w:rsidRDefault="00233A57" w:rsidP="00964CB6">
      <w:pPr>
        <w:rPr>
          <w:b/>
          <w:bCs/>
          <w:u w:val="single"/>
        </w:rPr>
      </w:pPr>
      <w:r>
        <w:t xml:space="preserve">To </w:t>
      </w:r>
      <w:r w:rsidR="00DD0988">
        <w:t>scale our model for production,</w:t>
      </w:r>
      <w:r>
        <w:t xml:space="preserve"> we recommend using a mobile phone, security cameras or a drone to take pictures or video of the site.  Special considerations will need to </w:t>
      </w:r>
      <w:r w:rsidR="0041167F">
        <w:t xml:space="preserve">be </w:t>
      </w:r>
      <w:r>
        <w:t>give</w:t>
      </w:r>
      <w:r w:rsidR="0041167F">
        <w:t>n</w:t>
      </w:r>
      <w:r>
        <w:t xml:space="preserve"> </w:t>
      </w:r>
      <w:r w:rsidR="0041167F">
        <w:t>on how our</w:t>
      </w:r>
      <w:r>
        <w:t xml:space="preserve"> training data is stored and catalogued, environmental biases, and whether our model retrieves real</w:t>
      </w:r>
      <w:r w:rsidR="00DD0988">
        <w:t>-</w:t>
      </w:r>
      <w:r>
        <w:t xml:space="preserve">time recommendations or </w:t>
      </w:r>
      <w:r w:rsidR="00DD0988">
        <w:t>runs</w:t>
      </w:r>
      <w:r>
        <w:t xml:space="preserve"> a batch job to retrieve the recommendations. Depending on a client’s requirement</w:t>
      </w:r>
      <w:r w:rsidR="00EC58EB">
        <w:t>,</w:t>
      </w:r>
      <w:r>
        <w:t xml:space="preserve"> both can be considered with a higher price for real time retrievals.</w:t>
      </w:r>
    </w:p>
    <w:p w14:paraId="1DD4A6AB" w14:textId="77777777" w:rsidR="00AF3FBA" w:rsidRDefault="00AF3FBA" w:rsidP="00964CB6"/>
    <w:p w14:paraId="03281D61" w14:textId="77777777" w:rsidR="002538BB" w:rsidRDefault="002538BB">
      <w:pPr>
        <w:spacing w:after="160" w:line="259" w:lineRule="auto"/>
        <w:ind w:firstLine="0"/>
        <w:rPr>
          <w:b/>
          <w:bCs/>
          <w:u w:val="single"/>
        </w:rPr>
      </w:pPr>
      <w:r>
        <w:br w:type="page"/>
      </w:r>
    </w:p>
    <w:p w14:paraId="7669AAB7" w14:textId="2E951904" w:rsidR="001B557C" w:rsidRPr="001B557C" w:rsidRDefault="006F1EA8" w:rsidP="002538BB">
      <w:pPr>
        <w:pStyle w:val="Heading1"/>
      </w:pPr>
      <w:bookmarkStart w:id="17" w:name="_Toc68438101"/>
      <w:r>
        <w:lastRenderedPageBreak/>
        <w:t>Business Opportunity</w:t>
      </w:r>
      <w:bookmarkEnd w:id="17"/>
    </w:p>
    <w:p w14:paraId="63296752" w14:textId="7ED353C0" w:rsidR="00A20778" w:rsidRDefault="001B557C" w:rsidP="00964CB6">
      <w:r w:rsidRPr="001B557C">
        <w:t>In the construction industry, monitoring the health and integrity of concrete structures is an important preventative maintenance task</w:t>
      </w:r>
      <w:r>
        <w:t xml:space="preserve"> to ensure the safety of the structure</w:t>
      </w:r>
      <w:r w:rsidRPr="001B557C">
        <w:t>.</w:t>
      </w:r>
      <w:r w:rsidR="00A20778">
        <w:t xml:space="preserve"> </w:t>
      </w:r>
      <w:r w:rsidR="008D1874" w:rsidRPr="008D1874">
        <w:t xml:space="preserve">Concrete provides structures with strength, and resilience from deformation. These characteristics, however, result in concrete structures lacking the flexibility to move in response to </w:t>
      </w:r>
      <w:r w:rsidR="00CB3F1E">
        <w:t xml:space="preserve">volume or environmental </w:t>
      </w:r>
      <w:r w:rsidR="008D1874" w:rsidRPr="008D1874">
        <w:t xml:space="preserve">changes. </w:t>
      </w:r>
      <w:r w:rsidR="002C1E71">
        <w:t>C</w:t>
      </w:r>
      <w:r w:rsidR="008D1874" w:rsidRPr="008D1874">
        <w:t>racking is usually the first sign of distress in concrete</w:t>
      </w:r>
      <w:r w:rsidR="00CB3F1E">
        <w:t xml:space="preserve">, which </w:t>
      </w:r>
      <w:r w:rsidR="00737F2F">
        <w:t xml:space="preserve">can occur </w:t>
      </w:r>
      <w:r w:rsidR="0052623A" w:rsidRPr="0052623A">
        <w:t xml:space="preserve">due to </w:t>
      </w:r>
      <w:r w:rsidR="00E12401">
        <w:t>“</w:t>
      </w:r>
      <w:r w:rsidR="00737F2F">
        <w:t>thermal stress, poor construction practices, weathering</w:t>
      </w:r>
      <w:r w:rsidR="0052623A" w:rsidRPr="0052623A">
        <w:t xml:space="preserve">, or </w:t>
      </w:r>
      <w:r w:rsidR="00C14DA3" w:rsidRPr="0052623A">
        <w:t>overloading</w:t>
      </w:r>
      <w:r w:rsidR="00E12401">
        <w:t>”</w:t>
      </w:r>
      <w:r w:rsidR="00C14DA3" w:rsidRPr="0052623A">
        <w:t>.</w:t>
      </w:r>
      <w:r w:rsidR="009C4262">
        <w:t xml:space="preserve"> </w:t>
      </w:r>
      <w:sdt>
        <w:sdtPr>
          <w:id w:val="619971239"/>
          <w:citation/>
        </w:sdtPr>
        <w:sdtEndPr/>
        <w:sdtContent>
          <w:r w:rsidR="005C5944">
            <w:fldChar w:fldCharType="begin"/>
          </w:r>
          <w:r w:rsidR="005C5944">
            <w:instrText xml:space="preserve"> CITATION Six \l 4105 </w:instrText>
          </w:r>
          <w:r w:rsidR="005C5944">
            <w:fldChar w:fldCharType="separate"/>
          </w:r>
          <w:r w:rsidR="005C5944">
            <w:rPr>
              <w:noProof/>
            </w:rPr>
            <w:t>(SCIENTIFIC, 2019)</w:t>
          </w:r>
          <w:r w:rsidR="005C5944">
            <w:fldChar w:fldCharType="end"/>
          </w:r>
        </w:sdtContent>
      </w:sdt>
      <w:r w:rsidR="0052623A">
        <w:t xml:space="preserve"> </w:t>
      </w:r>
      <w:r w:rsidR="00406C2E">
        <w:t>A c</w:t>
      </w:r>
      <w:r w:rsidR="008D1874" w:rsidRPr="008D1874">
        <w:t>racks size range</w:t>
      </w:r>
      <w:r w:rsidR="00406C2E">
        <w:t>s</w:t>
      </w:r>
      <w:r w:rsidR="008D1874" w:rsidRPr="008D1874">
        <w:t xml:space="preserve"> from micro-cracks that expose the concrete to </w:t>
      </w:r>
      <w:r w:rsidR="00406C2E">
        <w:t>salt</w:t>
      </w:r>
      <w:r w:rsidR="008D1874" w:rsidRPr="008D1874">
        <w:t xml:space="preserve">, to larger cracks caused by external loading conditions. </w:t>
      </w:r>
      <w:r w:rsidR="00CB3F1E">
        <w:t xml:space="preserve">These </w:t>
      </w:r>
      <w:r w:rsidR="00CB3F1E" w:rsidRPr="00274D79">
        <w:t>cracks</w:t>
      </w:r>
      <w:r w:rsidR="00CB3F1E">
        <w:t xml:space="preserve"> can cause foundation issues which may lead to structural failures</w:t>
      </w:r>
      <w:r w:rsidR="00C14DA3">
        <w:t xml:space="preserve"> and result in injury and loss of life.</w:t>
      </w:r>
      <w:r w:rsidR="004F69F9">
        <w:t xml:space="preserve"> </w:t>
      </w:r>
      <w:sdt>
        <w:sdtPr>
          <w:id w:val="-198090722"/>
          <w:citation/>
        </w:sdtPr>
        <w:sdtEndPr/>
        <w:sdtContent>
          <w:r w:rsidR="004F69F9">
            <w:fldChar w:fldCharType="begin"/>
          </w:r>
          <w:r w:rsidR="0046011A">
            <w:instrText xml:space="preserve">CITATION Six \l 4105 </w:instrText>
          </w:r>
          <w:r w:rsidR="004F69F9">
            <w:fldChar w:fldCharType="separate"/>
          </w:r>
          <w:r w:rsidR="0046011A">
            <w:rPr>
              <w:noProof/>
            </w:rPr>
            <w:t>(SCIENTIFIC, 2019)</w:t>
          </w:r>
          <w:r w:rsidR="004F69F9">
            <w:fldChar w:fldCharType="end"/>
          </w:r>
        </w:sdtContent>
      </w:sdt>
    </w:p>
    <w:p w14:paraId="7D3F0854" w14:textId="04C42593" w:rsidR="0053754C" w:rsidRDefault="00C5296B" w:rsidP="00964CB6">
      <w:r w:rsidRPr="001B557C">
        <w:t>Detecting and repairing cracks earl</w:t>
      </w:r>
      <w:r w:rsidR="00737F2F">
        <w:t>y</w:t>
      </w:r>
      <w:r w:rsidRPr="001B557C">
        <w:t>, can help minimize</w:t>
      </w:r>
      <w:r w:rsidR="00737F2F">
        <w:t xml:space="preserve"> the</w:t>
      </w:r>
      <w:r w:rsidRPr="001B557C">
        <w:t xml:space="preserve"> cost of repairs and prevent structural failures. </w:t>
      </w:r>
      <w:r w:rsidR="00086183">
        <w:t>A</w:t>
      </w:r>
      <w:r w:rsidR="00A20778">
        <w:t xml:space="preserve"> </w:t>
      </w:r>
      <w:r w:rsidR="00086183">
        <w:t xml:space="preserve">periodic </w:t>
      </w:r>
      <w:r w:rsidR="00A20778">
        <w:t xml:space="preserve">manual inspection is </w:t>
      </w:r>
      <w:r w:rsidR="00086183">
        <w:t xml:space="preserve">normally </w:t>
      </w:r>
      <w:r w:rsidR="00A20778">
        <w:t xml:space="preserve">done to ensure </w:t>
      </w:r>
      <w:r w:rsidR="00737F2F">
        <w:t>the site is safe</w:t>
      </w:r>
      <w:r w:rsidR="00A20778">
        <w:t>. This is</w:t>
      </w:r>
      <w:r w:rsidR="0052623A">
        <w:t xml:space="preserve"> a</w:t>
      </w:r>
      <w:r w:rsidR="00A20778">
        <w:t xml:space="preserve"> laborious </w:t>
      </w:r>
      <w:r w:rsidR="00BB0B5F">
        <w:t xml:space="preserve">and lengthy </w:t>
      </w:r>
      <w:r w:rsidR="00A20778" w:rsidRPr="001B557C">
        <w:t>process that carries a degree of subjectivity</w:t>
      </w:r>
      <w:r w:rsidR="0052623A">
        <w:t xml:space="preserve"> and requires expertise </w:t>
      </w:r>
      <w:r w:rsidR="00737F2F">
        <w:t xml:space="preserve">by the inspector </w:t>
      </w:r>
      <w:r w:rsidR="0052623A">
        <w:t>to determine whether the crack is structural in nature</w:t>
      </w:r>
      <w:r w:rsidR="00CB3F1E">
        <w:t xml:space="preserve"> and what action needs to be taken to fix the problem</w:t>
      </w:r>
      <w:r w:rsidR="00A20778" w:rsidRPr="001B557C">
        <w:t>. Performing crack detection manually requires physical presence of the inspector</w:t>
      </w:r>
      <w:r w:rsidR="0052623A">
        <w:t xml:space="preserve"> who would </w:t>
      </w:r>
      <w:r w:rsidR="00CB3F1E">
        <w:t xml:space="preserve">have to </w:t>
      </w:r>
      <w:r w:rsidR="0052623A">
        <w:t>manually inspect all areas of the site</w:t>
      </w:r>
      <w:r w:rsidR="00A20778" w:rsidRPr="001B557C">
        <w:t xml:space="preserve">. </w:t>
      </w:r>
      <w:r>
        <w:t>A m</w:t>
      </w:r>
      <w:r w:rsidR="00A20778" w:rsidRPr="001B557C">
        <w:t>anual assessment has limitation</w:t>
      </w:r>
      <w:r>
        <w:t>s</w:t>
      </w:r>
      <w:r w:rsidR="00A20778" w:rsidRPr="001B557C">
        <w:t xml:space="preserve"> on </w:t>
      </w:r>
      <w:r>
        <w:t xml:space="preserve">the </w:t>
      </w:r>
      <w:r w:rsidR="00A20778" w:rsidRPr="001B557C">
        <w:t>volume of concrete that can be examined</w:t>
      </w:r>
      <w:r w:rsidR="0052623A">
        <w:t xml:space="preserve"> as some can be </w:t>
      </w:r>
      <w:r>
        <w:t xml:space="preserve">inadvertently </w:t>
      </w:r>
      <w:r w:rsidR="0052623A">
        <w:t xml:space="preserve">missed which would </w:t>
      </w:r>
      <w:r w:rsidR="0052623A" w:rsidRPr="001B557C">
        <w:t>potentially</w:t>
      </w:r>
      <w:r w:rsidR="00A20778" w:rsidRPr="001B557C">
        <w:t xml:space="preserve"> allow cracks to </w:t>
      </w:r>
      <w:r w:rsidR="0052623A" w:rsidRPr="001B557C">
        <w:t>spread</w:t>
      </w:r>
      <w:r w:rsidR="00A20778" w:rsidRPr="001B557C">
        <w:t xml:space="preserve"> and threaten the structural integrity of the concrete. </w:t>
      </w:r>
      <w:r>
        <w:t xml:space="preserve"> </w:t>
      </w:r>
    </w:p>
    <w:p w14:paraId="3CAD408F" w14:textId="47D1F98F" w:rsidR="0058443A" w:rsidRPr="001B557C" w:rsidRDefault="00737F2F" w:rsidP="00964CB6">
      <w:r w:rsidRPr="001B557C">
        <w:t xml:space="preserve">Commercial, residential, and industrial buildings go through regular engineering inspections that include structural assessment of concrete surfaces. Bridges, roads, tarmacs </w:t>
      </w:r>
      <w:r w:rsidRPr="001B557C">
        <w:lastRenderedPageBreak/>
        <w:t xml:space="preserve">also require visual inspections to ensure safety of those who use these structures and the surrounding environment. </w:t>
      </w:r>
    </w:p>
    <w:p w14:paraId="05226F55" w14:textId="7AFB9873" w:rsidR="00CF5567" w:rsidRDefault="00C5296B" w:rsidP="00964CB6">
      <w:r>
        <w:t>This paper will present a supervised deep learning image</w:t>
      </w:r>
      <w:r w:rsidR="00DD0988">
        <w:t xml:space="preserve"> </w:t>
      </w:r>
      <w:r>
        <w:t>classification c</w:t>
      </w:r>
      <w:r w:rsidR="001B557C" w:rsidRPr="001B557C">
        <w:t>rack</w:t>
      </w:r>
      <w:r w:rsidR="00DD0988">
        <w:t>-</w:t>
      </w:r>
      <w:r w:rsidR="001B557C" w:rsidRPr="001B557C">
        <w:t xml:space="preserve">detection </w:t>
      </w:r>
      <w:r>
        <w:t xml:space="preserve">model which </w:t>
      </w:r>
      <w:r w:rsidR="001B557C" w:rsidRPr="001B557C">
        <w:t>us</w:t>
      </w:r>
      <w:r>
        <w:t>e</w:t>
      </w:r>
      <w:r w:rsidR="00DD0988">
        <w:t>s</w:t>
      </w:r>
      <w:r w:rsidR="001B557C" w:rsidRPr="001B557C">
        <w:t xml:space="preserve"> labeled images of concrete </w:t>
      </w:r>
      <w:r w:rsidR="00C50C3B">
        <w:t>with and without</w:t>
      </w:r>
      <w:r>
        <w:t xml:space="preserve"> cracks</w:t>
      </w:r>
      <w:r w:rsidR="001B557C" w:rsidRPr="001B557C">
        <w:t xml:space="preserve">. </w:t>
      </w:r>
      <w:r w:rsidR="00DD0988">
        <w:t>A variety of</w:t>
      </w:r>
      <w:r w:rsidR="00C50C3B">
        <w:t xml:space="preserve"> deep learning</w:t>
      </w:r>
      <w:r>
        <w:t xml:space="preserve"> </w:t>
      </w:r>
      <w:r w:rsidR="001B557C" w:rsidRPr="001B557C">
        <w:t xml:space="preserve">algorithms </w:t>
      </w:r>
      <w:r w:rsidR="00DD0988">
        <w:t>were experimented with for</w:t>
      </w:r>
      <w:r w:rsidR="001B557C" w:rsidRPr="001B557C">
        <w:t xml:space="preserve"> model development. </w:t>
      </w:r>
      <w:r>
        <w:t>A f</w:t>
      </w:r>
      <w:r w:rsidR="001B557C" w:rsidRPr="001B557C">
        <w:t xml:space="preserve">ully connected Convolution Neural Network (CNN), </w:t>
      </w:r>
      <w:proofErr w:type="spellStart"/>
      <w:r w:rsidR="001B557C" w:rsidRPr="001B557C">
        <w:t>ResNet</w:t>
      </w:r>
      <w:proofErr w:type="spellEnd"/>
      <w:r w:rsidR="001B557C" w:rsidRPr="001B557C">
        <w:t xml:space="preserve"> </w:t>
      </w:r>
      <w:r w:rsidR="0030624C">
        <w:t xml:space="preserve">and other pre-trained models </w:t>
      </w:r>
      <w:r w:rsidR="00DD0988">
        <w:t>were included</w:t>
      </w:r>
      <w:r w:rsidR="0030624C">
        <w:t xml:space="preserve">. </w:t>
      </w:r>
      <w:r w:rsidR="00C50C3B">
        <w:t xml:space="preserve">To evaluate our model, we </w:t>
      </w:r>
      <w:r w:rsidR="007A7A8E">
        <w:t>primarily use</w:t>
      </w:r>
      <w:r w:rsidR="00DD0988">
        <w:t>d</w:t>
      </w:r>
      <w:r w:rsidR="007A7A8E">
        <w:t xml:space="preserve"> the</w:t>
      </w:r>
      <w:r w:rsidR="00C50C3B">
        <w:t xml:space="preserve"> </w:t>
      </w:r>
      <w:r w:rsidR="00FD2389">
        <w:t xml:space="preserve">F1 </w:t>
      </w:r>
      <w:r w:rsidR="00C50C3B">
        <w:t>accuracy metric. We also attempt</w:t>
      </w:r>
      <w:r w:rsidR="00DD0988">
        <w:t>ed</w:t>
      </w:r>
      <w:r w:rsidR="00C50C3B">
        <w:t xml:space="preserve"> to </w:t>
      </w:r>
      <w:r w:rsidR="001B557C" w:rsidRPr="001B557C">
        <w:t>minimi</w:t>
      </w:r>
      <w:r w:rsidR="00C50C3B">
        <w:t>ze</w:t>
      </w:r>
      <w:r w:rsidR="001B557C" w:rsidRPr="001B557C">
        <w:t xml:space="preserve"> false negative</w:t>
      </w:r>
      <w:r w:rsidR="00C50C3B">
        <w:t xml:space="preserve">s as </w:t>
      </w:r>
      <w:r w:rsidR="00F377D0">
        <w:t>we d</w:t>
      </w:r>
      <w:r w:rsidR="00DD0988">
        <w:t>id</w:t>
      </w:r>
      <w:r w:rsidR="00C50C3B">
        <w:t xml:space="preserve"> not</w:t>
      </w:r>
      <w:r w:rsidR="00F377D0">
        <w:t xml:space="preserve"> want to classify images that have cracks incorrectly</w:t>
      </w:r>
      <w:r w:rsidR="00AD2331">
        <w:t>, as this could lead to structur</w:t>
      </w:r>
      <w:r w:rsidR="00DD0988">
        <w:t>al</w:t>
      </w:r>
      <w:r w:rsidR="00AD2331">
        <w:t xml:space="preserve"> failure. </w:t>
      </w:r>
    </w:p>
    <w:p w14:paraId="21146CCA" w14:textId="511EE678" w:rsidR="002538BB" w:rsidRDefault="002538BB" w:rsidP="002538BB">
      <w:pPr>
        <w:pStyle w:val="Heading1"/>
        <w:ind w:firstLine="0"/>
      </w:pPr>
      <w:bookmarkStart w:id="18" w:name="_Toc68438102"/>
      <w:r>
        <w:t>Modelling</w:t>
      </w:r>
      <w:bookmarkEnd w:id="18"/>
    </w:p>
    <w:p w14:paraId="79546D4A" w14:textId="661A8333" w:rsidR="003C6338" w:rsidRDefault="00DD0988" w:rsidP="002538BB">
      <w:pPr>
        <w:pStyle w:val="Heading2"/>
        <w:ind w:firstLine="0"/>
      </w:pPr>
      <w:bookmarkStart w:id="19" w:name="_Toc68438103"/>
      <w:r>
        <w:t>Model Selection</w:t>
      </w:r>
      <w:bookmarkEnd w:id="19"/>
    </w:p>
    <w:p w14:paraId="0C1BE5B0" w14:textId="77777777" w:rsidR="00274D79" w:rsidRPr="00274D79" w:rsidRDefault="003C6338" w:rsidP="00964CB6">
      <w:r w:rsidRPr="00274D79">
        <w:t>Deep learning i</w:t>
      </w:r>
      <w:r w:rsidR="00274D79" w:rsidRPr="00274D79">
        <w:t>s</w:t>
      </w:r>
      <w:r w:rsidRPr="00274D79">
        <w:t xml:space="preserve"> an appropriate solution for real-life problems that involve processing large amount</w:t>
      </w:r>
      <w:r w:rsidR="00DD0988" w:rsidRPr="00274D79">
        <w:t>s</w:t>
      </w:r>
      <w:r w:rsidRPr="00274D79">
        <w:t xml:space="preserve"> of information and </w:t>
      </w:r>
      <w:r w:rsidR="00274D79" w:rsidRPr="00274D79">
        <w:t xml:space="preserve">that </w:t>
      </w:r>
      <w:r w:rsidRPr="00274D79">
        <w:t xml:space="preserve">require constant </w:t>
      </w:r>
      <w:r w:rsidR="00DD0988" w:rsidRPr="00274D79">
        <w:t>oversight</w:t>
      </w:r>
      <w:r w:rsidR="00274D79" w:rsidRPr="00274D79">
        <w:t>, and that have sufficient data available</w:t>
      </w:r>
      <w:r w:rsidRPr="00274D79">
        <w:t xml:space="preserve">. </w:t>
      </w:r>
      <w:r w:rsidR="00274D79" w:rsidRPr="00274D79">
        <w:t>Additionally, r</w:t>
      </w:r>
      <w:r w:rsidRPr="00274D79">
        <w:t xml:space="preserve">outine tasks </w:t>
      </w:r>
      <w:r w:rsidR="00DD0988" w:rsidRPr="00274D79">
        <w:t>with</w:t>
      </w:r>
      <w:r w:rsidRPr="00274D79">
        <w:t xml:space="preserve"> predefined outcome</w:t>
      </w:r>
      <w:r w:rsidR="00DD0988" w:rsidRPr="00274D79">
        <w:t>s</w:t>
      </w:r>
      <w:r w:rsidRPr="00274D79">
        <w:t xml:space="preserve"> </w:t>
      </w:r>
      <w:r w:rsidR="00DD0988" w:rsidRPr="00274D79">
        <w:t>are good candidates for automated decision making with machine learning</w:t>
      </w:r>
      <w:r w:rsidRPr="00274D79">
        <w:t xml:space="preserve">. </w:t>
      </w:r>
    </w:p>
    <w:p w14:paraId="20DE441E" w14:textId="55A62228" w:rsidR="003C6338" w:rsidRPr="00274D79" w:rsidRDefault="003C6338" w:rsidP="00964CB6">
      <w:r w:rsidRPr="00274D79">
        <w:t xml:space="preserve">Crack detection </w:t>
      </w:r>
      <w:r w:rsidR="00274D79" w:rsidRPr="00274D79">
        <w:t>requires the evaluation of</w:t>
      </w:r>
      <w:r w:rsidRPr="00274D79">
        <w:t xml:space="preserve"> many images of concrete surface</w:t>
      </w:r>
      <w:r w:rsidR="00274D79" w:rsidRPr="00274D79">
        <w:t>s</w:t>
      </w:r>
      <w:r w:rsidRPr="00274D79">
        <w:t xml:space="preserve"> </w:t>
      </w:r>
      <w:r w:rsidR="00274D79" w:rsidRPr="00274D79">
        <w:t>with</w:t>
      </w:r>
      <w:r w:rsidRPr="00274D79">
        <w:t xml:space="preserve"> only a small percentage of </w:t>
      </w:r>
      <w:r w:rsidR="00274D79" w:rsidRPr="00274D79">
        <w:t>positive cases</w:t>
      </w:r>
      <w:r w:rsidRPr="00274D79">
        <w:t xml:space="preserve">, </w:t>
      </w:r>
      <w:r w:rsidR="00274D79" w:rsidRPr="00274D79">
        <w:t>resulting in many</w:t>
      </w:r>
      <w:r w:rsidRPr="00274D79">
        <w:t xml:space="preserve"> images without cracks. The outcome is clearly defined, as an image will either be categorized as having a crack or not.  </w:t>
      </w:r>
    </w:p>
    <w:p w14:paraId="3792D8E5" w14:textId="1987ADC7" w:rsidR="001B557C" w:rsidRPr="001B557C" w:rsidRDefault="00086183" w:rsidP="00964CB6">
      <w:pPr>
        <w:pStyle w:val="Heading2"/>
        <w:ind w:firstLine="0"/>
      </w:pPr>
      <w:bookmarkStart w:id="20" w:name="_Toc68438104"/>
      <w:r>
        <w:t xml:space="preserve">Primary </w:t>
      </w:r>
      <w:r w:rsidR="001B557C" w:rsidRPr="001B557C">
        <w:t>Dataset</w:t>
      </w:r>
      <w:bookmarkEnd w:id="20"/>
    </w:p>
    <w:p w14:paraId="3830676E" w14:textId="661CA0ED" w:rsidR="00AD2331" w:rsidRDefault="001B557C" w:rsidP="00964CB6">
      <w:r>
        <w:t>Our primary d</w:t>
      </w:r>
      <w:r w:rsidRPr="001B557C">
        <w:t xml:space="preserve">ataset </w:t>
      </w:r>
      <w:r>
        <w:t>contains</w:t>
      </w:r>
      <w:r w:rsidRPr="001B557C">
        <w:t xml:space="preserve"> 40</w:t>
      </w:r>
      <w:r>
        <w:t>,</w:t>
      </w:r>
      <w:r w:rsidRPr="001B557C">
        <w:t>000 images of concrete, 20</w:t>
      </w:r>
      <w:r>
        <w:t>,</w:t>
      </w:r>
      <w:r w:rsidRPr="001B557C">
        <w:t>000 with cracks and 20</w:t>
      </w:r>
      <w:r>
        <w:t>,</w:t>
      </w:r>
      <w:r w:rsidRPr="001B557C">
        <w:t>000 without cracks</w:t>
      </w:r>
      <w:r w:rsidR="00086183">
        <w:t>. This</w:t>
      </w:r>
      <w:r w:rsidR="00AD2331">
        <w:t xml:space="preserve"> </w:t>
      </w:r>
      <w:r w:rsidR="00086183">
        <w:t xml:space="preserve">dataset </w:t>
      </w:r>
      <w:r w:rsidRPr="001B557C">
        <w:t xml:space="preserve">is publicly available to use </w:t>
      </w:r>
      <w:r w:rsidR="00CE5BDC">
        <w:t>at</w:t>
      </w:r>
      <w:r w:rsidR="008227D2">
        <w:t xml:space="preserve"> </w:t>
      </w:r>
      <w:hyperlink r:id="rId8" w:history="1">
        <w:r w:rsidR="008227D2" w:rsidRPr="00D36567">
          <w:rPr>
            <w:rStyle w:val="Hyperlink"/>
          </w:rPr>
          <w:t>https://data.mendeley.com/datasets/5y9wdsg2zt/2</w:t>
        </w:r>
      </w:hyperlink>
      <w:r w:rsidRPr="001B557C">
        <w:t>.</w:t>
      </w:r>
      <w:sdt>
        <w:sdtPr>
          <w:id w:val="-100422641"/>
          <w:citation/>
        </w:sdtPr>
        <w:sdtEndPr/>
        <w:sdtContent>
          <w:r w:rsidR="00EC049C">
            <w:fldChar w:fldCharType="begin"/>
          </w:r>
          <w:r w:rsidR="00EC049C">
            <w:instrText xml:space="preserve"> CITATION Çağ19 \l 4105 </w:instrText>
          </w:r>
          <w:r w:rsidR="00EC049C">
            <w:fldChar w:fldCharType="separate"/>
          </w:r>
          <w:r w:rsidR="00EC049C">
            <w:rPr>
              <w:noProof/>
            </w:rPr>
            <w:t xml:space="preserve"> (Özgenel, 2019)</w:t>
          </w:r>
          <w:r w:rsidR="00EC049C">
            <w:fldChar w:fldCharType="end"/>
          </w:r>
        </w:sdtContent>
      </w:sdt>
      <w:r w:rsidRPr="001B557C">
        <w:t xml:space="preserve"> </w:t>
      </w:r>
      <w:r w:rsidR="00086183">
        <w:t>The i</w:t>
      </w:r>
      <w:r w:rsidRPr="001B557C">
        <w:t xml:space="preserve">mages </w:t>
      </w:r>
      <w:r w:rsidR="00274D79">
        <w:t>include</w:t>
      </w:r>
      <w:r w:rsidRPr="001B557C">
        <w:t xml:space="preserve"> </w:t>
      </w:r>
      <w:r w:rsidRPr="001B557C">
        <w:lastRenderedPageBreak/>
        <w:t xml:space="preserve">concrete surfaces of different colors and cracks of different sizes, </w:t>
      </w:r>
      <w:r w:rsidR="00E047FE" w:rsidRPr="001B557C">
        <w:t>shapes,</w:t>
      </w:r>
      <w:r w:rsidRPr="001B557C">
        <w:t xml:space="preserve"> and orientations. Each image has a resolution</w:t>
      </w:r>
      <w:r w:rsidR="00086183">
        <w:t xml:space="preserve"> of</w:t>
      </w:r>
      <w:r w:rsidRPr="001B557C">
        <w:t xml:space="preserve"> 227x227 pixels in RGB. </w:t>
      </w:r>
      <w:r w:rsidR="00AD2331" w:rsidRPr="00AD2331">
        <w:t xml:space="preserve">These images represent photos of real concrete taken </w:t>
      </w:r>
      <w:r w:rsidR="00274D79">
        <w:t>in</w:t>
      </w:r>
      <w:r w:rsidR="00AD2331" w:rsidRPr="00AD2331">
        <w:t xml:space="preserve"> high resolution and sliced into smaller images (227×227 pixels).</w:t>
      </w:r>
    </w:p>
    <w:p w14:paraId="4B03EEED" w14:textId="1CC58174" w:rsidR="001B557C" w:rsidRPr="00964CB6" w:rsidRDefault="00E6207E" w:rsidP="00964CB6">
      <w:pPr>
        <w:rPr>
          <w:rStyle w:val="SubtleEmphasis"/>
        </w:rPr>
      </w:pPr>
      <w:r w:rsidRPr="00964CB6">
        <w:rPr>
          <w:rStyle w:val="SubtleEmphasis"/>
        </w:rPr>
        <w:t>Example – Positive Images with Cracks and Negative Images without Cracks</w:t>
      </w:r>
    </w:p>
    <w:p w14:paraId="09C89180" w14:textId="51CAEFA0" w:rsidR="00964CB6" w:rsidRPr="001B557C" w:rsidRDefault="002538BB" w:rsidP="00964CB6">
      <w:pPr>
        <w:ind w:firstLine="0"/>
      </w:pPr>
      <w:r>
        <w:rPr>
          <w:noProof/>
        </w:rPr>
        <w:drawing>
          <wp:anchor distT="0" distB="0" distL="114300" distR="114300" simplePos="0" relativeHeight="251648000" behindDoc="0" locked="0" layoutInCell="1" allowOverlap="1" wp14:anchorId="6CC27C65" wp14:editId="71437F78">
            <wp:simplePos x="0" y="0"/>
            <wp:positionH relativeFrom="margin">
              <wp:posOffset>-38100</wp:posOffset>
            </wp:positionH>
            <wp:positionV relativeFrom="paragraph">
              <wp:posOffset>1127760</wp:posOffset>
            </wp:positionV>
            <wp:extent cx="6010275" cy="876300"/>
            <wp:effectExtent l="0" t="0" r="9525" b="0"/>
            <wp:wrapTopAndBottom/>
            <wp:docPr id="12" name="Picture 12"/>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10275"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331">
        <w:rPr>
          <w:noProof/>
        </w:rPr>
        <w:drawing>
          <wp:inline distT="0" distB="0" distL="0" distR="0" wp14:anchorId="1217AEE9" wp14:editId="068FA598">
            <wp:extent cx="5981700" cy="93980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1700" cy="939800"/>
                    </a:xfrm>
                    <a:prstGeom prst="rect">
                      <a:avLst/>
                    </a:prstGeom>
                    <a:noFill/>
                    <a:ln>
                      <a:noFill/>
                    </a:ln>
                  </pic:spPr>
                </pic:pic>
              </a:graphicData>
            </a:graphic>
          </wp:inline>
        </w:drawing>
      </w:r>
    </w:p>
    <w:p w14:paraId="4A6546A3" w14:textId="77777777" w:rsidR="002538BB" w:rsidRDefault="002538BB" w:rsidP="00964CB6"/>
    <w:p w14:paraId="0F3790AF" w14:textId="6932494D" w:rsidR="00086183" w:rsidRDefault="00C5296B" w:rsidP="00964CB6">
      <w:pPr>
        <w:pStyle w:val="Heading2"/>
        <w:ind w:firstLine="0"/>
      </w:pPr>
      <w:bookmarkStart w:id="21" w:name="_Toc68438105"/>
      <w:r>
        <w:t>Secondary Dataset</w:t>
      </w:r>
      <w:bookmarkEnd w:id="21"/>
      <w:r>
        <w:t xml:space="preserve"> </w:t>
      </w:r>
    </w:p>
    <w:p w14:paraId="4929E08E" w14:textId="5FB565D8" w:rsidR="001B1C84" w:rsidRDefault="00D04775" w:rsidP="00964CB6">
      <w:r w:rsidRPr="00E047FE">
        <w:t xml:space="preserve">We </w:t>
      </w:r>
      <w:r w:rsidR="00AD2331">
        <w:t xml:space="preserve">also </w:t>
      </w:r>
      <w:r w:rsidRPr="00E047FE">
        <w:t>us</w:t>
      </w:r>
      <w:r w:rsidR="00964CB6">
        <w:t>ed</w:t>
      </w:r>
      <w:r w:rsidRPr="00E047FE">
        <w:t xml:space="preserve"> the </w:t>
      </w:r>
      <w:r w:rsidR="00D32BDA" w:rsidRPr="00E047FE">
        <w:t>SDNET</w:t>
      </w:r>
      <w:r w:rsidRPr="00E047FE">
        <w:t xml:space="preserve"> dataset</w:t>
      </w:r>
      <w:r w:rsidR="00964CB6">
        <w:t xml:space="preserve"> containing</w:t>
      </w:r>
      <w:r w:rsidR="00AD2331" w:rsidRPr="00AD2331">
        <w:t xml:space="preserve"> 56</w:t>
      </w:r>
      <w:r w:rsidR="00AD2331">
        <w:t>,</w:t>
      </w:r>
      <w:r w:rsidR="00AD2331" w:rsidRPr="00AD2331">
        <w:t>092 images representing decks (13</w:t>
      </w:r>
      <w:r w:rsidR="00AD2331">
        <w:t>,</w:t>
      </w:r>
      <w:r w:rsidR="00AD2331" w:rsidRPr="00AD2331">
        <w:t>620), pavements (24</w:t>
      </w:r>
      <w:r w:rsidR="00AD2331">
        <w:t>,</w:t>
      </w:r>
      <w:r w:rsidR="00AD2331" w:rsidRPr="00AD2331">
        <w:t>334), and walls (18</w:t>
      </w:r>
      <w:r w:rsidR="00AD2331">
        <w:t>,</w:t>
      </w:r>
      <w:r w:rsidR="00AD2331" w:rsidRPr="00AD2331">
        <w:t xml:space="preserve">138). All images are 256×256 pixels in RGB. </w:t>
      </w:r>
      <w:r w:rsidR="00E047FE" w:rsidRPr="00F3666F">
        <w:t xml:space="preserve">The dataset includes cracks as </w:t>
      </w:r>
      <w:r w:rsidR="0052513E" w:rsidRPr="00F3666F">
        <w:t>thin</w:t>
      </w:r>
      <w:r w:rsidR="00E047FE" w:rsidRPr="00F3666F">
        <w:t xml:space="preserve"> as 0.06 mm and as </w:t>
      </w:r>
      <w:r w:rsidR="0052513E" w:rsidRPr="00F3666F">
        <w:t>thick</w:t>
      </w:r>
      <w:r w:rsidR="00E047FE" w:rsidRPr="00F3666F">
        <w:t xml:space="preserve"> as 25 mm. The images </w:t>
      </w:r>
      <w:r w:rsidR="0052513E" w:rsidRPr="00F3666F">
        <w:t>also contain different types of</w:t>
      </w:r>
      <w:r w:rsidR="00E047FE" w:rsidRPr="00F3666F">
        <w:t xml:space="preserve"> obstructions including shadows, surface </w:t>
      </w:r>
      <w:r w:rsidR="00964CB6">
        <w:t>texture</w:t>
      </w:r>
      <w:r w:rsidR="00E047FE" w:rsidRPr="00F3666F">
        <w:t>, scaling, edges, holes, and background debris.</w:t>
      </w:r>
      <w:r w:rsidR="008227D2">
        <w:t xml:space="preserve"> </w:t>
      </w:r>
      <w:sdt>
        <w:sdtPr>
          <w:id w:val="-934440999"/>
          <w:citation/>
        </w:sdtPr>
        <w:sdtEndPr/>
        <w:sdtContent>
          <w:r w:rsidR="00230480">
            <w:fldChar w:fldCharType="begin"/>
          </w:r>
          <w:r w:rsidR="00230480">
            <w:instrText xml:space="preserve"> CITATION Mag18 \l 4105 </w:instrText>
          </w:r>
          <w:r w:rsidR="00230480">
            <w:fldChar w:fldCharType="separate"/>
          </w:r>
          <w:r w:rsidR="00230480">
            <w:rPr>
              <w:noProof/>
            </w:rPr>
            <w:t xml:space="preserve"> (Maguire, 2018)</w:t>
          </w:r>
          <w:r w:rsidR="00230480">
            <w:fldChar w:fldCharType="end"/>
          </w:r>
        </w:sdtContent>
      </w:sdt>
      <w:r w:rsidR="00E047FE" w:rsidRPr="00F3666F">
        <w:t> </w:t>
      </w:r>
      <w:r w:rsidRPr="00F3666F">
        <w:t xml:space="preserve"> </w:t>
      </w:r>
      <w:r w:rsidR="00964CB6">
        <w:t>With it, we tested</w:t>
      </w:r>
      <w:r w:rsidRPr="00E047FE">
        <w:t xml:space="preserve"> </w:t>
      </w:r>
      <w:r w:rsidR="00964CB6">
        <w:t>the performance of</w:t>
      </w:r>
      <w:r w:rsidRPr="00E047FE">
        <w:t xml:space="preserve"> our crack detection model on surfaces </w:t>
      </w:r>
      <w:r w:rsidR="00964CB6">
        <w:t xml:space="preserve">beyond </w:t>
      </w:r>
      <w:r w:rsidR="00871FE0">
        <w:t>which it had been trained</w:t>
      </w:r>
      <w:r w:rsidRPr="00E047FE">
        <w:t xml:space="preserve">. </w:t>
      </w:r>
      <w:r w:rsidR="00F3666F">
        <w:t xml:space="preserve">The performance of our model using this dataset </w:t>
      </w:r>
      <w:r w:rsidR="00871FE0">
        <w:t>aided us in determining</w:t>
      </w:r>
      <w:r w:rsidR="00F3666F">
        <w:t xml:space="preserve"> the feasibility of using this model in a production environment, where images can vastly differ.</w:t>
      </w:r>
      <w:r w:rsidR="0068730F" w:rsidRPr="0068730F">
        <w:t xml:space="preserve"> </w:t>
      </w:r>
    </w:p>
    <w:p w14:paraId="6E8BE1B1" w14:textId="24D576D8" w:rsidR="00FE08EA" w:rsidRDefault="00FE08EA" w:rsidP="00964CB6"/>
    <w:p w14:paraId="2C3CF617" w14:textId="39B99DFB" w:rsidR="00FE08EA" w:rsidRDefault="00FE08EA" w:rsidP="00964CB6"/>
    <w:p w14:paraId="20EE86EB" w14:textId="77777777" w:rsidR="00FE08EA" w:rsidRDefault="00FE08EA" w:rsidP="00964CB6">
      <w:pPr>
        <w:rPr>
          <w:u w:val="single"/>
        </w:rPr>
      </w:pPr>
    </w:p>
    <w:p w14:paraId="4807F03D" w14:textId="3C728C00" w:rsidR="00C5296B" w:rsidRPr="00871FE0" w:rsidRDefault="00D04775" w:rsidP="00871FE0">
      <w:pPr>
        <w:jc w:val="center"/>
        <w:rPr>
          <w:rStyle w:val="SubtleEmphasis"/>
        </w:rPr>
      </w:pPr>
      <w:r w:rsidRPr="00871FE0">
        <w:rPr>
          <w:rStyle w:val="SubtleEmphasis"/>
        </w:rPr>
        <w:lastRenderedPageBreak/>
        <w:t>Example Cracked Images (Decks / Pavements/ Wall</w:t>
      </w:r>
      <w:r w:rsidR="00CE5BDC" w:rsidRPr="00871FE0">
        <w:rPr>
          <w:rStyle w:val="SubtleEmphasis"/>
        </w:rPr>
        <w:t>s</w:t>
      </w:r>
      <w:r w:rsidR="00871FE0">
        <w:rPr>
          <w:rStyle w:val="SubtleEmphasis"/>
        </w:rPr>
        <w:t>)</w:t>
      </w:r>
    </w:p>
    <w:p w14:paraId="0145440B" w14:textId="39B47404" w:rsidR="00D04775" w:rsidRDefault="00E6207E" w:rsidP="00871FE0">
      <w:pPr>
        <w:ind w:firstLine="0"/>
        <w:rPr>
          <w:u w:val="single"/>
        </w:rPr>
      </w:pPr>
      <w:r>
        <w:rPr>
          <w:noProof/>
        </w:rPr>
        <w:drawing>
          <wp:anchor distT="0" distB="0" distL="114300" distR="114300" simplePos="0" relativeHeight="251649024" behindDoc="0" locked="0" layoutInCell="1" allowOverlap="1" wp14:anchorId="5AD38C20" wp14:editId="0E68C964">
            <wp:simplePos x="0" y="0"/>
            <wp:positionH relativeFrom="margin">
              <wp:align>center</wp:align>
            </wp:positionH>
            <wp:positionV relativeFrom="paragraph">
              <wp:posOffset>1905</wp:posOffset>
            </wp:positionV>
            <wp:extent cx="6134100" cy="828675"/>
            <wp:effectExtent l="0" t="0" r="0" b="9525"/>
            <wp:wrapTopAndBottom/>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34100"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136FC0" w14:textId="54939753" w:rsidR="00C14DA3" w:rsidRDefault="00E6207E" w:rsidP="00871FE0">
      <w:pPr>
        <w:ind w:firstLine="0"/>
        <w:rPr>
          <w:u w:val="single"/>
        </w:rPr>
      </w:pPr>
      <w:r>
        <w:rPr>
          <w:noProof/>
        </w:rPr>
        <w:drawing>
          <wp:anchor distT="0" distB="0" distL="114300" distR="114300" simplePos="0" relativeHeight="251650048" behindDoc="0" locked="0" layoutInCell="1" allowOverlap="1" wp14:anchorId="3D211C9A" wp14:editId="0EF1811C">
            <wp:simplePos x="0" y="0"/>
            <wp:positionH relativeFrom="margin">
              <wp:align>center</wp:align>
            </wp:positionH>
            <wp:positionV relativeFrom="paragraph">
              <wp:posOffset>2540</wp:posOffset>
            </wp:positionV>
            <wp:extent cx="6162675" cy="828675"/>
            <wp:effectExtent l="0" t="0" r="9525" b="9525"/>
            <wp:wrapTopAndBottom/>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2675"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327D56" w14:textId="0B2E7130" w:rsidR="00D04775" w:rsidRDefault="00E6207E" w:rsidP="00871FE0">
      <w:pPr>
        <w:ind w:firstLine="0"/>
        <w:rPr>
          <w:u w:val="single"/>
        </w:rPr>
      </w:pPr>
      <w:r>
        <w:rPr>
          <w:noProof/>
        </w:rPr>
        <w:drawing>
          <wp:anchor distT="0" distB="0" distL="114300" distR="114300" simplePos="0" relativeHeight="251651072" behindDoc="0" locked="0" layoutInCell="1" allowOverlap="1" wp14:anchorId="0FB8E986" wp14:editId="748D3AA3">
            <wp:simplePos x="0" y="0"/>
            <wp:positionH relativeFrom="margin">
              <wp:align>center</wp:align>
            </wp:positionH>
            <wp:positionV relativeFrom="paragraph">
              <wp:posOffset>0</wp:posOffset>
            </wp:positionV>
            <wp:extent cx="6153150" cy="781050"/>
            <wp:effectExtent l="0" t="0" r="0" b="0"/>
            <wp:wrapTopAndBottom/>
            <wp:docPr id="13" name="Picture 13"/>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3150" cy="781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4F4C5" w14:textId="4311EC54" w:rsidR="0058443A" w:rsidRPr="0058443A" w:rsidRDefault="0058443A" w:rsidP="00964CB6">
      <w:pPr>
        <w:pStyle w:val="Heading2"/>
        <w:ind w:firstLine="0"/>
      </w:pPr>
      <w:bookmarkStart w:id="22" w:name="_Toc68438106"/>
      <w:r>
        <w:t>Preprocessing</w:t>
      </w:r>
      <w:bookmarkEnd w:id="22"/>
    </w:p>
    <w:p w14:paraId="319F1098" w14:textId="3151C70D" w:rsidR="0058443A" w:rsidRPr="0058443A" w:rsidRDefault="0058443A" w:rsidP="00964CB6">
      <w:r w:rsidRPr="0058443A">
        <w:t xml:space="preserve">All images </w:t>
      </w:r>
      <w:r w:rsidR="00871FE0">
        <w:t>wer</w:t>
      </w:r>
      <w:r w:rsidRPr="0058443A">
        <w:t xml:space="preserve">e resized to have 227×227 pixels. The label </w:t>
      </w:r>
      <w:r w:rsidR="00871FE0">
        <w:t>wa</w:t>
      </w:r>
      <w:r w:rsidRPr="0058443A">
        <w:t xml:space="preserve">s </w:t>
      </w:r>
      <w:r w:rsidR="00871FE0">
        <w:t>en</w:t>
      </w:r>
      <w:r w:rsidRPr="0058443A">
        <w:t xml:space="preserve">coded categorically (positive/negative class). Further pre-processing operations </w:t>
      </w:r>
      <w:r w:rsidR="00871FE0">
        <w:t>we</w:t>
      </w:r>
      <w:r w:rsidRPr="0058443A">
        <w:t xml:space="preserve">re performed using VGG16 </w:t>
      </w:r>
      <w:r w:rsidR="00FD2389" w:rsidRPr="0058443A">
        <w:t>preprocess input</w:t>
      </w:r>
      <w:r w:rsidRPr="0058443A">
        <w:t xml:space="preserve"> function, which </w:t>
      </w:r>
      <w:r w:rsidR="00FD2389" w:rsidRPr="0058443A">
        <w:t>primarily</w:t>
      </w:r>
      <w:r w:rsidRPr="0058443A">
        <w:t xml:space="preserve"> performs the normalization of colors.</w:t>
      </w:r>
    </w:p>
    <w:p w14:paraId="1432CE4A" w14:textId="72AAD6B7" w:rsidR="0058443A" w:rsidRPr="0058443A" w:rsidRDefault="0058443A" w:rsidP="00964CB6">
      <w:pPr>
        <w:pStyle w:val="Heading2"/>
        <w:ind w:firstLine="0"/>
      </w:pPr>
      <w:bookmarkStart w:id="23" w:name="_Toc68438107"/>
      <w:r w:rsidRPr="0058443A">
        <w:t>Data Preparation</w:t>
      </w:r>
      <w:bookmarkEnd w:id="23"/>
    </w:p>
    <w:p w14:paraId="0536B26D" w14:textId="12DFCC15" w:rsidR="001B1C84" w:rsidRDefault="00C54917" w:rsidP="00C54917">
      <w:r>
        <w:t>The primary dataset of</w:t>
      </w:r>
      <w:r w:rsidR="0058443A" w:rsidRPr="0058443A">
        <w:t xml:space="preserve"> 40</w:t>
      </w:r>
      <w:r w:rsidR="0058443A">
        <w:t>,</w:t>
      </w:r>
      <w:r w:rsidR="0058443A" w:rsidRPr="0058443A">
        <w:t xml:space="preserve">000 concrete data images </w:t>
      </w:r>
      <w:r w:rsidR="00871FE0">
        <w:t>we</w:t>
      </w:r>
      <w:r w:rsidR="0058443A" w:rsidRPr="0058443A">
        <w:t>re randomly split into training (80%) and validation (20%) sets</w:t>
      </w:r>
      <w:r w:rsidR="00871FE0">
        <w:t xml:space="preserve"> and</w:t>
      </w:r>
      <w:r w:rsidR="0058443A" w:rsidRPr="0058443A">
        <w:t xml:space="preserve"> used to build</w:t>
      </w:r>
      <w:r w:rsidR="00871FE0">
        <w:t xml:space="preserve"> and validate</w:t>
      </w:r>
      <w:r w:rsidR="0058443A" w:rsidRPr="0058443A">
        <w:t xml:space="preserve"> models</w:t>
      </w:r>
      <w:r w:rsidR="00871FE0">
        <w:t>. The</w:t>
      </w:r>
      <w:r w:rsidR="00871FE0" w:rsidRPr="0058443A">
        <w:t xml:space="preserve"> training set includ</w:t>
      </w:r>
      <w:r w:rsidR="00871FE0">
        <w:t>ed</w:t>
      </w:r>
      <w:r w:rsidR="00871FE0" w:rsidRPr="0058443A">
        <w:t xml:space="preserve"> 31</w:t>
      </w:r>
      <w:r w:rsidR="00871FE0">
        <w:t>,</w:t>
      </w:r>
      <w:r w:rsidR="00871FE0" w:rsidRPr="0058443A">
        <w:t>998 images (15</w:t>
      </w:r>
      <w:r w:rsidR="00871FE0">
        <w:t>,</w:t>
      </w:r>
      <w:r w:rsidR="00871FE0" w:rsidRPr="0058443A">
        <w:t>999 positive and 15</w:t>
      </w:r>
      <w:r w:rsidR="00871FE0">
        <w:t>,</w:t>
      </w:r>
      <w:r w:rsidR="00871FE0" w:rsidRPr="0058443A">
        <w:t xml:space="preserve">999 negative) and </w:t>
      </w:r>
      <w:r w:rsidR="00871FE0">
        <w:t xml:space="preserve">the </w:t>
      </w:r>
      <w:r w:rsidR="00871FE0" w:rsidRPr="0058443A">
        <w:t xml:space="preserve">validation set </w:t>
      </w:r>
      <w:r w:rsidR="00871FE0">
        <w:t>was comprised of</w:t>
      </w:r>
      <w:r w:rsidR="00871FE0" w:rsidRPr="0058443A">
        <w:t xml:space="preserve"> 8</w:t>
      </w:r>
      <w:r w:rsidR="00871FE0">
        <w:t>,</w:t>
      </w:r>
      <w:r w:rsidR="00871FE0" w:rsidRPr="0058443A">
        <w:t>002 images (4</w:t>
      </w:r>
      <w:r w:rsidR="00871FE0">
        <w:t>,</w:t>
      </w:r>
      <w:r w:rsidR="00871FE0" w:rsidRPr="0058443A">
        <w:t>001 positive and 4</w:t>
      </w:r>
      <w:r w:rsidR="00871FE0">
        <w:t>,</w:t>
      </w:r>
      <w:r w:rsidR="00871FE0" w:rsidRPr="0058443A">
        <w:t xml:space="preserve">001 negative). </w:t>
      </w:r>
      <w:r w:rsidR="00871FE0">
        <w:t xml:space="preserve"> The</w:t>
      </w:r>
      <w:r w:rsidR="0058443A" w:rsidRPr="0058443A">
        <w:t xml:space="preserve"> SDNET dataset </w:t>
      </w:r>
      <w:r w:rsidR="00871FE0">
        <w:t>was</w:t>
      </w:r>
      <w:r w:rsidR="0058443A" w:rsidRPr="0058443A">
        <w:t xml:space="preserve"> used </w:t>
      </w:r>
      <w:r w:rsidR="00871FE0">
        <w:t>in testing to</w:t>
      </w:r>
      <w:r w:rsidR="0058443A" w:rsidRPr="0058443A">
        <w:t xml:space="preserve"> </w:t>
      </w:r>
      <w:r w:rsidR="00871FE0">
        <w:t>evaluate</w:t>
      </w:r>
      <w:r w:rsidR="0058443A" w:rsidRPr="0058443A">
        <w:t xml:space="preserve"> the true model performance.</w:t>
      </w:r>
    </w:p>
    <w:p w14:paraId="2EA508F6" w14:textId="0C559C36" w:rsidR="00C54917" w:rsidRDefault="00C54917" w:rsidP="00C54917"/>
    <w:p w14:paraId="4B568B19" w14:textId="77777777" w:rsidR="00C54917" w:rsidRDefault="00C54917" w:rsidP="00C54917"/>
    <w:p w14:paraId="4B00075E" w14:textId="66988BC3" w:rsidR="00FD2389" w:rsidRPr="00FD2389" w:rsidRDefault="00FD2389" w:rsidP="00964CB6">
      <w:pPr>
        <w:pStyle w:val="Heading2"/>
        <w:ind w:firstLine="0"/>
      </w:pPr>
      <w:bookmarkStart w:id="24" w:name="_Toc68438108"/>
      <w:r>
        <w:lastRenderedPageBreak/>
        <w:t>Optimizing Performance</w:t>
      </w:r>
      <w:bookmarkEnd w:id="24"/>
      <w:r>
        <w:t xml:space="preserve"> </w:t>
      </w:r>
    </w:p>
    <w:p w14:paraId="3FF6256B" w14:textId="6A2CB5A7" w:rsidR="0052513E" w:rsidRPr="00D307CC" w:rsidRDefault="00FD2389" w:rsidP="00964CB6">
      <w:r w:rsidRPr="00FD2389">
        <w:t xml:space="preserve">Considering </w:t>
      </w:r>
      <w:r w:rsidR="00D307CC">
        <w:t xml:space="preserve">the </w:t>
      </w:r>
      <w:r w:rsidRPr="00FD2389">
        <w:t xml:space="preserve">large volume of data, </w:t>
      </w:r>
      <w:proofErr w:type="spellStart"/>
      <w:r w:rsidRPr="00FD2389">
        <w:t>ImageDataGenerator</w:t>
      </w:r>
      <w:proofErr w:type="spellEnd"/>
      <w:r w:rsidRPr="00FD2389">
        <w:t xml:space="preserve"> object and </w:t>
      </w:r>
      <w:r w:rsidR="00D307CC">
        <w:t xml:space="preserve">the </w:t>
      </w:r>
      <w:proofErr w:type="spellStart"/>
      <w:r w:rsidRPr="00FD2389">
        <w:t>flow_from_directory</w:t>
      </w:r>
      <w:proofErr w:type="spellEnd"/>
      <w:r w:rsidRPr="00FD2389">
        <w:t xml:space="preserve"> function </w:t>
      </w:r>
      <w:proofErr w:type="gramStart"/>
      <w:r w:rsidR="00D307CC">
        <w:t>w</w:t>
      </w:r>
      <w:r w:rsidR="00871FE0">
        <w:t>ere</w:t>
      </w:r>
      <w:proofErr w:type="gramEnd"/>
      <w:r w:rsidR="00D307CC">
        <w:t xml:space="preserve"> used </w:t>
      </w:r>
      <w:r w:rsidRPr="00FD2389">
        <w:t>to optimize performance. This approach allow</w:t>
      </w:r>
      <w:r w:rsidR="00871FE0">
        <w:t>ed</w:t>
      </w:r>
      <w:r w:rsidRPr="00FD2389">
        <w:t xml:space="preserve"> </w:t>
      </w:r>
      <w:r w:rsidR="00D307CC">
        <w:t xml:space="preserve">the </w:t>
      </w:r>
      <w:r w:rsidRPr="00FD2389">
        <w:t xml:space="preserve">model to iterate through a batch of 100 images </w:t>
      </w:r>
      <w:r w:rsidR="00D307CC">
        <w:t xml:space="preserve">loaded online </w:t>
      </w:r>
      <w:r w:rsidRPr="00FD2389">
        <w:t xml:space="preserve">at the </w:t>
      </w:r>
      <w:r w:rsidR="00D307CC">
        <w:t xml:space="preserve">same </w:t>
      </w:r>
      <w:r w:rsidRPr="00FD2389">
        <w:t>time. The code snippe</w:t>
      </w:r>
      <w:r w:rsidR="00871FE0">
        <w:t>t</w:t>
      </w:r>
      <w:r w:rsidRPr="00FD2389">
        <w:t xml:space="preserve"> below </w:t>
      </w:r>
      <w:r w:rsidR="00871FE0">
        <w:t>demonstrates</w:t>
      </w:r>
      <w:r w:rsidRPr="00FD2389">
        <w:t xml:space="preserve"> this approach.</w:t>
      </w:r>
    </w:p>
    <w:p w14:paraId="01E09A75" w14:textId="7ADAB53C" w:rsidR="00B865BC" w:rsidRDefault="00D307CC" w:rsidP="00871FE0">
      <w:pPr>
        <w:ind w:firstLine="0"/>
        <w:rPr>
          <w:u w:val="single"/>
        </w:rPr>
      </w:pPr>
      <w:r>
        <w:rPr>
          <w:noProof/>
        </w:rPr>
        <w:drawing>
          <wp:inline distT="0" distB="0" distL="0" distR="0" wp14:anchorId="01599530" wp14:editId="298530A5">
            <wp:extent cx="5941060" cy="2165350"/>
            <wp:effectExtent l="0" t="0" r="2540" b="635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a:extLst>
                        <a:ext uri="{28A0092B-C50C-407E-A947-70E740481C1C}">
                          <a14:useLocalDpi xmlns:a14="http://schemas.microsoft.com/office/drawing/2010/main" val="0"/>
                        </a:ext>
                      </a:extLst>
                    </a:blip>
                    <a:srcRect t="1145" b="1412"/>
                    <a:stretch/>
                  </pic:blipFill>
                  <pic:spPr bwMode="auto">
                    <a:xfrm>
                      <a:off x="0" y="0"/>
                      <a:ext cx="5941060" cy="2165350"/>
                    </a:xfrm>
                    <a:prstGeom prst="rect">
                      <a:avLst/>
                    </a:prstGeom>
                    <a:noFill/>
                    <a:ln>
                      <a:noFill/>
                    </a:ln>
                    <a:extLst>
                      <a:ext uri="{53640926-AAD7-44D8-BBD7-CCE9431645EC}">
                        <a14:shadowObscured xmlns:a14="http://schemas.microsoft.com/office/drawing/2010/main"/>
                      </a:ext>
                    </a:extLst>
                  </pic:spPr>
                </pic:pic>
              </a:graphicData>
            </a:graphic>
          </wp:inline>
        </w:drawing>
      </w:r>
    </w:p>
    <w:p w14:paraId="03B636C8" w14:textId="3DDDB997" w:rsidR="001B557C" w:rsidRDefault="00086183" w:rsidP="00964CB6">
      <w:pPr>
        <w:pStyle w:val="Heading2"/>
        <w:ind w:firstLine="0"/>
      </w:pPr>
      <w:bookmarkStart w:id="25" w:name="_Toc68438109"/>
      <w:r>
        <w:t xml:space="preserve">The </w:t>
      </w:r>
      <w:r w:rsidR="001B557C" w:rsidRPr="001B557C">
        <w:t>Model</w:t>
      </w:r>
      <w:r w:rsidR="0052513E">
        <w:t>ling Journey</w:t>
      </w:r>
      <w:bookmarkEnd w:id="25"/>
    </w:p>
    <w:p w14:paraId="7E25A8B9" w14:textId="4056B27D" w:rsidR="003C6338" w:rsidRPr="00274D79" w:rsidRDefault="003C6338" w:rsidP="00964CB6">
      <w:pPr>
        <w:pStyle w:val="Heading3"/>
        <w:ind w:firstLine="0"/>
      </w:pPr>
      <w:bookmarkStart w:id="26" w:name="_Toc68438110"/>
      <w:r w:rsidRPr="00274D79">
        <w:t>High-Level Model Architecture</w:t>
      </w:r>
      <w:bookmarkEnd w:id="26"/>
    </w:p>
    <w:p w14:paraId="1A5F26D4" w14:textId="4D935B10" w:rsidR="003C6338" w:rsidRPr="00853231" w:rsidRDefault="003C6338" w:rsidP="00964CB6">
      <w:r w:rsidRPr="00853231">
        <w:t xml:space="preserve">The diagram below outlines the </w:t>
      </w:r>
      <w:r w:rsidR="00871FE0" w:rsidRPr="00853231">
        <w:t xml:space="preserve">deep learning neural network </w:t>
      </w:r>
      <w:r w:rsidRPr="00853231">
        <w:t xml:space="preserve">model architecture selected for this project. Image classification tasks are typically performed using CNN (Convolution Neural Network) and pre-trained models. </w:t>
      </w:r>
      <w:r w:rsidR="00871FE0">
        <w:t>After pre-processing, training images</w:t>
      </w:r>
      <w:r w:rsidRPr="00853231">
        <w:t xml:space="preserve"> enter </w:t>
      </w:r>
      <w:r w:rsidR="006160A2">
        <w:t xml:space="preserve">the </w:t>
      </w:r>
      <w:r w:rsidRPr="00853231">
        <w:t xml:space="preserve">neural network model (CNN or pre-trained) in the input tensor with dimensions 227×227 and </w:t>
      </w:r>
      <w:r w:rsidR="006160A2">
        <w:t>three</w:t>
      </w:r>
      <w:r w:rsidRPr="00853231">
        <w:t xml:space="preserve"> channels. The last two layers in the model are </w:t>
      </w:r>
      <w:r w:rsidR="006160A2">
        <w:t xml:space="preserve">a </w:t>
      </w:r>
      <w:r w:rsidRPr="00853231">
        <w:t xml:space="preserve">Dense layer and </w:t>
      </w:r>
      <w:r w:rsidR="006160A2">
        <w:t xml:space="preserve">a </w:t>
      </w:r>
      <w:proofErr w:type="spellStart"/>
      <w:r w:rsidRPr="00853231">
        <w:t>Softmax</w:t>
      </w:r>
      <w:proofErr w:type="spellEnd"/>
      <w:r w:rsidRPr="00853231">
        <w:t xml:space="preserve"> </w:t>
      </w:r>
      <w:r w:rsidR="006160A2">
        <w:t xml:space="preserve">layer </w:t>
      </w:r>
      <w:r w:rsidRPr="00853231">
        <w:t xml:space="preserve">with </w:t>
      </w:r>
      <w:r w:rsidR="006160A2">
        <w:t>two</w:t>
      </w:r>
      <w:r w:rsidRPr="00853231">
        <w:t xml:space="preserve"> nodes representing </w:t>
      </w:r>
      <w:r w:rsidR="006160A2">
        <w:t xml:space="preserve">the output </w:t>
      </w:r>
      <w:r w:rsidRPr="00853231">
        <w:t xml:space="preserve">probabilities of an image being positive or negative. </w:t>
      </w:r>
    </w:p>
    <w:p w14:paraId="4F614E22" w14:textId="2C618674" w:rsidR="003C6338" w:rsidRPr="00853231" w:rsidRDefault="003C6338" w:rsidP="006160A2">
      <w:r w:rsidRPr="00853231">
        <w:t>CNN models have one or more convolution</w:t>
      </w:r>
      <w:r w:rsidR="006160A2">
        <w:t>al</w:t>
      </w:r>
      <w:r w:rsidRPr="00853231">
        <w:t xml:space="preserve"> layers, max or average pooling, flattening, dropout and dense layers. Pre-trained models are integrated within neural network</w:t>
      </w:r>
      <w:r w:rsidR="006160A2">
        <w:t>s</w:t>
      </w:r>
      <w:r w:rsidRPr="00853231">
        <w:t xml:space="preserve"> as the first </w:t>
      </w:r>
      <w:r w:rsidRPr="00853231">
        <w:lastRenderedPageBreak/>
        <w:t>layer with the calculated weights used as input</w:t>
      </w:r>
      <w:r w:rsidR="006160A2">
        <w:t>s</w:t>
      </w:r>
      <w:r w:rsidRPr="00853231">
        <w:t xml:space="preserve"> into trainable dense layers. Models are built using </w:t>
      </w:r>
      <w:r w:rsidR="006160A2">
        <w:t xml:space="preserve">the designated </w:t>
      </w:r>
      <w:r w:rsidRPr="00853231">
        <w:t xml:space="preserve">training data and weights are adjusted using </w:t>
      </w:r>
      <w:r w:rsidR="006160A2">
        <w:t xml:space="preserve">the </w:t>
      </w:r>
      <w:r w:rsidRPr="00853231">
        <w:t xml:space="preserve">validation </w:t>
      </w:r>
      <w:r w:rsidR="006160A2">
        <w:t>data</w:t>
      </w:r>
      <w:r w:rsidRPr="00853231">
        <w:t>.</w:t>
      </w:r>
      <w:r w:rsidR="006160A2">
        <w:t xml:space="preserve"> Model performance</w:t>
      </w:r>
      <w:r w:rsidRPr="00853231">
        <w:t xml:space="preserve"> is assessed using out-of-sample data (SDNET images for testing). The accuracy of the model varies greatly between classification tasks, quality of the image, complexity of the task, etc. Typically, models with 9</w:t>
      </w:r>
      <w:r w:rsidR="00357596">
        <w:t>5</w:t>
      </w:r>
      <w:r w:rsidRPr="00853231">
        <w:t>% accuracy are considered acceptable for implementation</w:t>
      </w:r>
      <w:r w:rsidR="003060D2">
        <w:t xml:space="preserve"> and may be considered for production</w:t>
      </w:r>
      <w:r w:rsidRPr="00853231">
        <w:t>.</w:t>
      </w:r>
      <w:sdt>
        <w:sdtPr>
          <w:id w:val="1285166555"/>
          <w:citation/>
        </w:sdtPr>
        <w:sdtEndPr/>
        <w:sdtContent>
          <w:r w:rsidR="00E36D7F">
            <w:fldChar w:fldCharType="begin"/>
          </w:r>
          <w:r w:rsidR="00E36D7F">
            <w:instrText xml:space="preserve"> CITATION 8To19 \l 4105 </w:instrText>
          </w:r>
          <w:r w:rsidR="00E36D7F">
            <w:fldChar w:fldCharType="separate"/>
          </w:r>
          <w:r w:rsidR="00E36D7F">
            <w:rPr>
              <w:noProof/>
            </w:rPr>
            <w:t xml:space="preserve"> (8 Top-funded Facial Recognition Startups, 2019)</w:t>
          </w:r>
          <w:r w:rsidR="00E36D7F">
            <w:fldChar w:fldCharType="end"/>
          </w:r>
        </w:sdtContent>
      </w:sdt>
    </w:p>
    <w:p w14:paraId="63F72C91" w14:textId="01558091" w:rsidR="003C6338" w:rsidRDefault="003C6338" w:rsidP="00964CB6">
      <w:pPr>
        <w:rPr>
          <w:lang w:val="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9"/>
        <w:gridCol w:w="1414"/>
        <w:gridCol w:w="723"/>
        <w:gridCol w:w="1459"/>
        <w:gridCol w:w="723"/>
        <w:gridCol w:w="724"/>
        <w:gridCol w:w="2388"/>
      </w:tblGrid>
      <w:tr w:rsidR="003C6338" w:rsidRPr="002538BB" w14:paraId="1ECCC3EA" w14:textId="77777777" w:rsidTr="002538BB">
        <w:trPr>
          <w:cantSplit/>
          <w:trHeight w:val="782"/>
        </w:trPr>
        <w:tc>
          <w:tcPr>
            <w:tcW w:w="1753" w:type="dxa"/>
            <w:vMerge w:val="restart"/>
            <w:tcBorders>
              <w:top w:val="nil"/>
              <w:left w:val="nil"/>
              <w:bottom w:val="nil"/>
              <w:right w:val="single" w:sz="4" w:space="0" w:color="auto"/>
            </w:tcBorders>
            <w:hideMark/>
          </w:tcPr>
          <w:p w14:paraId="1C7597A3" w14:textId="2A70C5DC" w:rsidR="003C6338" w:rsidRPr="002538BB" w:rsidRDefault="003C6338" w:rsidP="002538BB">
            <w:pPr>
              <w:ind w:firstLine="32"/>
              <w:rPr>
                <w:sz w:val="20"/>
                <w:szCs w:val="20"/>
                <w:lang w:val="en-US"/>
              </w:rPr>
            </w:pPr>
            <w:r w:rsidRPr="002538BB">
              <w:rPr>
                <w:noProof/>
                <w:sz w:val="20"/>
                <w:szCs w:val="20"/>
                <w:lang w:eastAsia="en-CA"/>
              </w:rPr>
              <w:drawing>
                <wp:inline distT="0" distB="0" distL="0" distR="0" wp14:anchorId="1A91BC72" wp14:editId="6829E631">
                  <wp:extent cx="1057275" cy="1000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57275" cy="1000125"/>
                          </a:xfrm>
                          <a:prstGeom prst="rect">
                            <a:avLst/>
                          </a:prstGeom>
                          <a:noFill/>
                          <a:ln>
                            <a:noFill/>
                          </a:ln>
                        </pic:spPr>
                      </pic:pic>
                    </a:graphicData>
                  </a:graphic>
                </wp:inline>
              </w:drawing>
            </w:r>
          </w:p>
        </w:tc>
        <w:tc>
          <w:tcPr>
            <w:tcW w:w="1313" w:type="dxa"/>
            <w:vMerge w:val="restart"/>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646FD56" w14:textId="77777777" w:rsidR="003C6338" w:rsidRPr="002538BB" w:rsidRDefault="003C6338" w:rsidP="002538BB">
            <w:pPr>
              <w:pStyle w:val="Compact"/>
              <w:ind w:firstLine="32"/>
              <w:rPr>
                <w:sz w:val="20"/>
                <w:szCs w:val="20"/>
              </w:rPr>
            </w:pPr>
            <w:r w:rsidRPr="002538BB">
              <w:rPr>
                <w:sz w:val="20"/>
                <w:szCs w:val="20"/>
              </w:rPr>
              <w:t>Re-sizing and</w:t>
            </w:r>
          </w:p>
          <w:p w14:paraId="4C71C421" w14:textId="77777777" w:rsidR="003C6338" w:rsidRPr="002538BB" w:rsidRDefault="003C6338" w:rsidP="002538BB">
            <w:pPr>
              <w:pStyle w:val="Compact"/>
              <w:ind w:firstLine="32"/>
              <w:rPr>
                <w:sz w:val="20"/>
                <w:szCs w:val="20"/>
              </w:rPr>
            </w:pPr>
            <w:r w:rsidRPr="002538BB">
              <w:rPr>
                <w:sz w:val="20"/>
                <w:szCs w:val="20"/>
              </w:rPr>
              <w:t xml:space="preserve">Normalization </w:t>
            </w:r>
            <w:r w:rsidRPr="002538BB">
              <w:rPr>
                <w:sz w:val="20"/>
                <w:szCs w:val="20"/>
              </w:rPr>
              <w:br/>
              <w:t xml:space="preserve">of colors, </w:t>
            </w:r>
          </w:p>
          <w:p w14:paraId="437DF171" w14:textId="77777777" w:rsidR="003C6338" w:rsidRPr="002538BB" w:rsidRDefault="003C6338" w:rsidP="002538BB">
            <w:pPr>
              <w:pStyle w:val="Compact"/>
              <w:ind w:firstLine="32"/>
              <w:rPr>
                <w:sz w:val="20"/>
                <w:szCs w:val="20"/>
              </w:rPr>
            </w:pPr>
            <w:r w:rsidRPr="002538BB">
              <w:rPr>
                <w:sz w:val="20"/>
                <w:szCs w:val="20"/>
              </w:rPr>
              <w:t>Augmentation</w:t>
            </w:r>
          </w:p>
        </w:tc>
        <w:tc>
          <w:tcPr>
            <w:tcW w:w="683" w:type="dxa"/>
            <w:vMerge w:val="restart"/>
            <w:tcBorders>
              <w:top w:val="nil"/>
              <w:left w:val="single" w:sz="4" w:space="0" w:color="auto"/>
              <w:bottom w:val="nil"/>
              <w:right w:val="single" w:sz="4" w:space="0" w:color="auto"/>
            </w:tcBorders>
            <w:textDirection w:val="btLr"/>
            <w:vAlign w:val="center"/>
            <w:hideMark/>
          </w:tcPr>
          <w:p w14:paraId="51A45284" w14:textId="77777777" w:rsidR="003C6338" w:rsidRPr="002538BB" w:rsidRDefault="003C6338" w:rsidP="002538BB">
            <w:pPr>
              <w:ind w:firstLine="32"/>
              <w:rPr>
                <w:sz w:val="20"/>
                <w:szCs w:val="20"/>
                <w:lang w:val="en-US"/>
              </w:rPr>
            </w:pPr>
            <w:r w:rsidRPr="002538BB">
              <w:rPr>
                <w:sz w:val="20"/>
                <w:szCs w:val="20"/>
                <w:lang w:val="en-US"/>
              </w:rPr>
              <w:t xml:space="preserve">Input tensor </w:t>
            </w:r>
            <w:r w:rsidRPr="002538BB">
              <w:rPr>
                <w:sz w:val="20"/>
                <w:szCs w:val="20"/>
              </w:rPr>
              <w:t>227×227×3</w:t>
            </w:r>
          </w:p>
        </w:tc>
        <w:tc>
          <w:tcPr>
            <w:tcW w:w="1627" w:type="dxa"/>
            <w:vMerge w:val="restart"/>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7FE8352" w14:textId="77777777" w:rsidR="003C6338" w:rsidRPr="002538BB" w:rsidRDefault="003C6338" w:rsidP="002538BB">
            <w:pPr>
              <w:pStyle w:val="Compact"/>
              <w:ind w:firstLine="32"/>
              <w:rPr>
                <w:sz w:val="20"/>
                <w:szCs w:val="20"/>
              </w:rPr>
            </w:pPr>
            <w:r w:rsidRPr="002538BB">
              <w:rPr>
                <w:sz w:val="20"/>
                <w:szCs w:val="20"/>
              </w:rPr>
              <w:t xml:space="preserve">Neural </w:t>
            </w:r>
            <w:r w:rsidRPr="002538BB">
              <w:rPr>
                <w:sz w:val="20"/>
                <w:szCs w:val="20"/>
              </w:rPr>
              <w:br/>
              <w:t>network machine learning model</w:t>
            </w:r>
          </w:p>
          <w:p w14:paraId="6A00B3CF" w14:textId="77777777" w:rsidR="003C6338" w:rsidRPr="002538BB" w:rsidRDefault="003C6338" w:rsidP="002538BB">
            <w:pPr>
              <w:pStyle w:val="Compact"/>
              <w:ind w:firstLine="32"/>
              <w:rPr>
                <w:sz w:val="20"/>
                <w:szCs w:val="20"/>
              </w:rPr>
            </w:pPr>
          </w:p>
          <w:p w14:paraId="37FEEFEE" w14:textId="77777777" w:rsidR="003C6338" w:rsidRPr="002538BB" w:rsidRDefault="003C6338" w:rsidP="002538BB">
            <w:pPr>
              <w:pStyle w:val="Compact"/>
              <w:ind w:firstLine="32"/>
              <w:rPr>
                <w:sz w:val="20"/>
                <w:szCs w:val="20"/>
              </w:rPr>
            </w:pPr>
            <w:r w:rsidRPr="002538BB">
              <w:rPr>
                <w:sz w:val="20"/>
                <w:szCs w:val="20"/>
              </w:rPr>
              <w:t>CNN or Pre-trained</w:t>
            </w:r>
          </w:p>
        </w:tc>
        <w:tc>
          <w:tcPr>
            <w:tcW w:w="474"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A474E3C" w14:textId="77777777" w:rsidR="003C6338" w:rsidRPr="002538BB" w:rsidRDefault="003C6338" w:rsidP="002538BB">
            <w:pPr>
              <w:ind w:firstLine="32"/>
              <w:rPr>
                <w:sz w:val="20"/>
                <w:szCs w:val="20"/>
                <w:lang w:val="en-US"/>
              </w:rPr>
            </w:pPr>
            <w:r w:rsidRPr="002538BB">
              <w:rPr>
                <w:sz w:val="20"/>
                <w:szCs w:val="20"/>
                <w:lang w:val="en-US"/>
              </w:rPr>
              <w:t>Dense layer</w:t>
            </w:r>
          </w:p>
        </w:tc>
        <w:tc>
          <w:tcPr>
            <w:tcW w:w="724"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776E48F" w14:textId="022D63E4" w:rsidR="003C6338" w:rsidRPr="002538BB" w:rsidRDefault="003C6338" w:rsidP="002538BB">
            <w:pPr>
              <w:ind w:firstLine="32"/>
              <w:rPr>
                <w:sz w:val="20"/>
                <w:szCs w:val="20"/>
                <w:lang w:val="en-US"/>
              </w:rPr>
            </w:pPr>
            <w:proofErr w:type="spellStart"/>
            <w:r w:rsidRPr="002538BB">
              <w:rPr>
                <w:sz w:val="20"/>
                <w:szCs w:val="20"/>
                <w:lang w:val="en-US"/>
              </w:rPr>
              <w:t>Softmax</w:t>
            </w:r>
            <w:proofErr w:type="spellEnd"/>
            <w:r w:rsidRPr="002538BB">
              <w:rPr>
                <w:sz w:val="20"/>
                <w:szCs w:val="20"/>
                <w:lang w:val="en-US"/>
              </w:rPr>
              <w:t xml:space="preserve"> layer</w:t>
            </w:r>
            <w:r w:rsidR="002538BB">
              <w:rPr>
                <w:sz w:val="20"/>
                <w:szCs w:val="20"/>
                <w:lang w:val="en-US"/>
              </w:rPr>
              <w:t xml:space="preserve"> </w:t>
            </w:r>
            <w:r w:rsidRPr="002538BB">
              <w:rPr>
                <w:sz w:val="20"/>
                <w:szCs w:val="20"/>
                <w:lang w:val="en-US"/>
              </w:rPr>
              <w:t>with 2 nodes</w:t>
            </w:r>
          </w:p>
        </w:tc>
        <w:tc>
          <w:tcPr>
            <w:tcW w:w="2786" w:type="dxa"/>
            <w:tcBorders>
              <w:top w:val="nil"/>
              <w:left w:val="single" w:sz="4" w:space="0" w:color="auto"/>
              <w:bottom w:val="nil"/>
              <w:right w:val="nil"/>
            </w:tcBorders>
            <w:vAlign w:val="center"/>
            <w:hideMark/>
          </w:tcPr>
          <w:p w14:paraId="6BA1C212" w14:textId="16EBB8E9" w:rsidR="002538BB" w:rsidRPr="002538BB" w:rsidRDefault="002538BB" w:rsidP="006160A2">
            <w:pPr>
              <w:pStyle w:val="Compact"/>
              <w:ind w:firstLine="0"/>
              <w:rPr>
                <w:sz w:val="20"/>
                <w:szCs w:val="20"/>
              </w:rPr>
            </w:pPr>
            <w:r w:rsidRPr="002538BB">
              <w:rPr>
                <w:noProof/>
                <w:sz w:val="20"/>
                <w:szCs w:val="20"/>
              </w:rPr>
              <mc:AlternateContent>
                <mc:Choice Requires="wps">
                  <w:drawing>
                    <wp:anchor distT="0" distB="0" distL="114300" distR="114300" simplePos="0" relativeHeight="251645952" behindDoc="0" locked="0" layoutInCell="1" allowOverlap="1" wp14:anchorId="1F615126" wp14:editId="29DE6207">
                      <wp:simplePos x="0" y="0"/>
                      <wp:positionH relativeFrom="column">
                        <wp:posOffset>-3175</wp:posOffset>
                      </wp:positionH>
                      <wp:positionV relativeFrom="paragraph">
                        <wp:posOffset>19050</wp:posOffset>
                      </wp:positionV>
                      <wp:extent cx="285750" cy="271145"/>
                      <wp:effectExtent l="0" t="0" r="19050" b="14605"/>
                      <wp:wrapNone/>
                      <wp:docPr id="47" name="Oval 47"/>
                      <wp:cNvGraphicFramePr/>
                      <a:graphic xmlns:a="http://schemas.openxmlformats.org/drawingml/2006/main">
                        <a:graphicData uri="http://schemas.microsoft.com/office/word/2010/wordprocessingShape">
                          <wps:wsp>
                            <wps:cNvSpPr/>
                            <wps:spPr>
                              <a:xfrm>
                                <a:off x="0" y="0"/>
                                <a:ext cx="285750" cy="271145"/>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2780B5" id="Oval 47" o:spid="_x0000_s1026" style="position:absolute;margin-left:-.25pt;margin-top:1.5pt;width:22.5pt;height:21.3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" fillcolor="#70ad47 [3209]" strokecolor="#375623 [1609]" strokeweight="1pt">
                      <v:stroke joinstyle="miter"/>
                    </v:oval>
                  </w:pict>
                </mc:Fallback>
              </mc:AlternateContent>
            </w:r>
          </w:p>
          <w:p w14:paraId="5AEB52DD" w14:textId="77777777" w:rsidR="002538BB" w:rsidRPr="002538BB" w:rsidRDefault="002538BB" w:rsidP="006160A2">
            <w:pPr>
              <w:pStyle w:val="Compact"/>
              <w:ind w:firstLine="0"/>
              <w:rPr>
                <w:sz w:val="20"/>
                <w:szCs w:val="20"/>
              </w:rPr>
            </w:pPr>
          </w:p>
          <w:p w14:paraId="072B2F93" w14:textId="6C217751" w:rsidR="003C6338" w:rsidRPr="002538BB" w:rsidRDefault="003C6338" w:rsidP="006160A2">
            <w:pPr>
              <w:pStyle w:val="Compact"/>
              <w:ind w:firstLine="0"/>
              <w:rPr>
                <w:sz w:val="20"/>
                <w:szCs w:val="20"/>
              </w:rPr>
            </w:pPr>
            <w:r w:rsidRPr="002538BB">
              <w:rPr>
                <w:sz w:val="20"/>
                <w:szCs w:val="20"/>
              </w:rPr>
              <w:t xml:space="preserve">Probability of “positive” </w:t>
            </w:r>
            <w:r w:rsidRPr="002538BB">
              <w:rPr>
                <w:sz w:val="20"/>
                <w:szCs w:val="20"/>
              </w:rPr>
              <w:br/>
              <w:t>image (with crack)</w:t>
            </w:r>
          </w:p>
        </w:tc>
      </w:tr>
      <w:tr w:rsidR="003C6338" w:rsidRPr="002538BB" w14:paraId="3CB74548" w14:textId="77777777" w:rsidTr="002538BB">
        <w:trPr>
          <w:cantSplit/>
          <w:trHeight w:val="394"/>
        </w:trPr>
        <w:tc>
          <w:tcPr>
            <w:tcW w:w="0" w:type="auto"/>
            <w:vMerge/>
            <w:tcBorders>
              <w:top w:val="nil"/>
              <w:left w:val="nil"/>
              <w:bottom w:val="nil"/>
              <w:right w:val="single" w:sz="4" w:space="0" w:color="auto"/>
            </w:tcBorders>
            <w:vAlign w:val="center"/>
            <w:hideMark/>
          </w:tcPr>
          <w:p w14:paraId="3084B39D" w14:textId="77777777" w:rsidR="003C6338" w:rsidRPr="002538BB" w:rsidRDefault="003C6338" w:rsidP="002538BB">
            <w:pPr>
              <w:ind w:firstLine="32"/>
              <w:rPr>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4C13" w14:textId="77777777" w:rsidR="003C6338" w:rsidRPr="002538BB" w:rsidRDefault="003C6338" w:rsidP="002538BB">
            <w:pPr>
              <w:ind w:firstLine="32"/>
              <w:rPr>
                <w:sz w:val="20"/>
                <w:szCs w:val="20"/>
                <w:lang w:val="en-US"/>
              </w:rPr>
            </w:pPr>
          </w:p>
        </w:tc>
        <w:tc>
          <w:tcPr>
            <w:tcW w:w="0" w:type="auto"/>
            <w:vMerge/>
            <w:tcBorders>
              <w:top w:val="nil"/>
              <w:left w:val="single" w:sz="4" w:space="0" w:color="auto"/>
              <w:bottom w:val="nil"/>
              <w:right w:val="single" w:sz="4" w:space="0" w:color="auto"/>
            </w:tcBorders>
            <w:vAlign w:val="center"/>
            <w:hideMark/>
          </w:tcPr>
          <w:p w14:paraId="76D25E06" w14:textId="77777777" w:rsidR="003C6338" w:rsidRPr="002538BB" w:rsidRDefault="003C6338" w:rsidP="002538BB">
            <w:pPr>
              <w:ind w:firstLine="32"/>
              <w:rPr>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6E0662" w14:textId="77777777" w:rsidR="003C6338" w:rsidRPr="002538BB" w:rsidRDefault="003C6338" w:rsidP="002538BB">
            <w:pPr>
              <w:ind w:firstLine="32"/>
              <w:rPr>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7E7B2" w14:textId="77777777" w:rsidR="003C6338" w:rsidRPr="002538BB" w:rsidRDefault="003C6338" w:rsidP="002538BB">
            <w:pPr>
              <w:ind w:firstLine="32"/>
              <w:rPr>
                <w:sz w:val="20"/>
                <w:szCs w:val="20"/>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806883" w14:textId="77777777" w:rsidR="003C6338" w:rsidRPr="002538BB" w:rsidRDefault="003C6338" w:rsidP="002538BB">
            <w:pPr>
              <w:ind w:firstLine="32"/>
              <w:rPr>
                <w:sz w:val="20"/>
                <w:szCs w:val="20"/>
                <w:lang w:val="en-US"/>
              </w:rPr>
            </w:pPr>
          </w:p>
        </w:tc>
        <w:tc>
          <w:tcPr>
            <w:tcW w:w="2786" w:type="dxa"/>
            <w:tcBorders>
              <w:top w:val="nil"/>
              <w:left w:val="single" w:sz="4" w:space="0" w:color="auto"/>
              <w:bottom w:val="nil"/>
              <w:right w:val="nil"/>
            </w:tcBorders>
            <w:vAlign w:val="center"/>
            <w:hideMark/>
          </w:tcPr>
          <w:p w14:paraId="56F6CF60" w14:textId="4831DBF2" w:rsidR="002538BB" w:rsidRDefault="002538BB" w:rsidP="006160A2">
            <w:pPr>
              <w:pStyle w:val="Compact"/>
              <w:ind w:firstLine="0"/>
              <w:rPr>
                <w:sz w:val="20"/>
                <w:szCs w:val="20"/>
              </w:rPr>
            </w:pPr>
            <w:r w:rsidRPr="002538BB">
              <w:rPr>
                <w:noProof/>
                <w:sz w:val="20"/>
                <w:szCs w:val="20"/>
              </w:rPr>
              <mc:AlternateContent>
                <mc:Choice Requires="wps">
                  <w:drawing>
                    <wp:anchor distT="0" distB="0" distL="114300" distR="114300" simplePos="0" relativeHeight="251646976" behindDoc="0" locked="0" layoutInCell="1" allowOverlap="1" wp14:anchorId="7372EA41" wp14:editId="012C99AD">
                      <wp:simplePos x="0" y="0"/>
                      <wp:positionH relativeFrom="column">
                        <wp:posOffset>-635</wp:posOffset>
                      </wp:positionH>
                      <wp:positionV relativeFrom="paragraph">
                        <wp:posOffset>49530</wp:posOffset>
                      </wp:positionV>
                      <wp:extent cx="285750" cy="271145"/>
                      <wp:effectExtent l="0" t="0" r="19050" b="14605"/>
                      <wp:wrapNone/>
                      <wp:docPr id="46" name="Oval 46"/>
                      <wp:cNvGraphicFramePr/>
                      <a:graphic xmlns:a="http://schemas.openxmlformats.org/drawingml/2006/main">
                        <a:graphicData uri="http://schemas.microsoft.com/office/word/2010/wordprocessingShape">
                          <wps:wsp>
                            <wps:cNvSpPr/>
                            <wps:spPr>
                              <a:xfrm>
                                <a:off x="0" y="0"/>
                                <a:ext cx="285750" cy="271145"/>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53A52" id="Oval 46" o:spid="_x0000_s1026" style="position:absolute;margin-left:-.05pt;margin-top:3.9pt;width:22.5pt;height:21.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" fillcolor="#ed7d31 [3205]" strokecolor="#823b0b [1605]" strokeweight="1pt">
                      <v:stroke joinstyle="miter"/>
                    </v:oval>
                  </w:pict>
                </mc:Fallback>
              </mc:AlternateContent>
            </w:r>
          </w:p>
          <w:p w14:paraId="6E73D271" w14:textId="77777777" w:rsidR="002538BB" w:rsidRDefault="002538BB" w:rsidP="006160A2">
            <w:pPr>
              <w:pStyle w:val="Compact"/>
              <w:ind w:firstLine="0"/>
              <w:rPr>
                <w:sz w:val="20"/>
                <w:szCs w:val="20"/>
              </w:rPr>
            </w:pPr>
          </w:p>
          <w:p w14:paraId="0036430F" w14:textId="151A636D" w:rsidR="003C6338" w:rsidRPr="002538BB" w:rsidRDefault="003C6338" w:rsidP="006160A2">
            <w:pPr>
              <w:pStyle w:val="Compact"/>
              <w:ind w:firstLine="0"/>
              <w:rPr>
                <w:sz w:val="20"/>
                <w:szCs w:val="20"/>
              </w:rPr>
            </w:pPr>
            <w:r w:rsidRPr="002538BB">
              <w:rPr>
                <w:sz w:val="20"/>
                <w:szCs w:val="20"/>
              </w:rPr>
              <w:t xml:space="preserve">Probability of “negative” </w:t>
            </w:r>
            <w:r w:rsidRPr="002538BB">
              <w:rPr>
                <w:sz w:val="20"/>
                <w:szCs w:val="20"/>
              </w:rPr>
              <w:br/>
              <w:t>image (without crack)</w:t>
            </w:r>
          </w:p>
        </w:tc>
      </w:tr>
      <w:tr w:rsidR="003C6338" w:rsidRPr="002538BB" w14:paraId="7388AD9B" w14:textId="77777777" w:rsidTr="002538BB">
        <w:tc>
          <w:tcPr>
            <w:tcW w:w="1753" w:type="dxa"/>
            <w:hideMark/>
          </w:tcPr>
          <w:p w14:paraId="5DE9A2CA" w14:textId="77777777" w:rsidR="003C6338" w:rsidRPr="002538BB" w:rsidRDefault="003C6338" w:rsidP="002538BB">
            <w:pPr>
              <w:pStyle w:val="Compact"/>
              <w:ind w:firstLine="32"/>
              <w:rPr>
                <w:b/>
                <w:bCs/>
                <w:sz w:val="20"/>
                <w:szCs w:val="20"/>
              </w:rPr>
            </w:pPr>
            <w:r w:rsidRPr="002538BB">
              <w:rPr>
                <w:b/>
                <w:bCs/>
                <w:sz w:val="20"/>
                <w:szCs w:val="20"/>
              </w:rPr>
              <w:t xml:space="preserve">Images of </w:t>
            </w:r>
            <w:r w:rsidRPr="002538BB">
              <w:rPr>
                <w:b/>
                <w:bCs/>
                <w:sz w:val="20"/>
                <w:szCs w:val="20"/>
              </w:rPr>
              <w:br/>
              <w:t>concrete surface</w:t>
            </w:r>
          </w:p>
        </w:tc>
        <w:tc>
          <w:tcPr>
            <w:tcW w:w="1313" w:type="dxa"/>
            <w:tcBorders>
              <w:top w:val="single" w:sz="4" w:space="0" w:color="auto"/>
              <w:left w:val="nil"/>
              <w:bottom w:val="nil"/>
              <w:right w:val="nil"/>
            </w:tcBorders>
            <w:hideMark/>
          </w:tcPr>
          <w:p w14:paraId="6716FA1E" w14:textId="77777777" w:rsidR="003C6338" w:rsidRPr="002538BB" w:rsidRDefault="003C6338" w:rsidP="002538BB">
            <w:pPr>
              <w:pStyle w:val="Compact"/>
              <w:ind w:firstLine="32"/>
              <w:rPr>
                <w:b/>
                <w:bCs/>
                <w:sz w:val="20"/>
                <w:szCs w:val="20"/>
              </w:rPr>
            </w:pPr>
            <w:r w:rsidRPr="002538BB">
              <w:rPr>
                <w:b/>
                <w:bCs/>
                <w:sz w:val="20"/>
                <w:szCs w:val="20"/>
              </w:rPr>
              <w:t>Pre-processing</w:t>
            </w:r>
          </w:p>
        </w:tc>
        <w:tc>
          <w:tcPr>
            <w:tcW w:w="683" w:type="dxa"/>
          </w:tcPr>
          <w:p w14:paraId="77864FD3" w14:textId="77777777" w:rsidR="003C6338" w:rsidRPr="002538BB" w:rsidRDefault="003C6338" w:rsidP="002538BB">
            <w:pPr>
              <w:pStyle w:val="Compact"/>
              <w:ind w:firstLine="32"/>
              <w:rPr>
                <w:b/>
                <w:bCs/>
                <w:sz w:val="20"/>
                <w:szCs w:val="20"/>
              </w:rPr>
            </w:pPr>
          </w:p>
        </w:tc>
        <w:tc>
          <w:tcPr>
            <w:tcW w:w="2825" w:type="dxa"/>
            <w:gridSpan w:val="3"/>
            <w:tcBorders>
              <w:top w:val="single" w:sz="4" w:space="0" w:color="auto"/>
              <w:left w:val="nil"/>
              <w:bottom w:val="nil"/>
              <w:right w:val="nil"/>
            </w:tcBorders>
            <w:hideMark/>
          </w:tcPr>
          <w:p w14:paraId="76B14650" w14:textId="77777777" w:rsidR="003C6338" w:rsidRPr="002538BB" w:rsidRDefault="003C6338" w:rsidP="002538BB">
            <w:pPr>
              <w:pStyle w:val="Compact"/>
              <w:ind w:firstLine="32"/>
              <w:rPr>
                <w:b/>
                <w:bCs/>
                <w:sz w:val="20"/>
                <w:szCs w:val="20"/>
              </w:rPr>
            </w:pPr>
            <w:r w:rsidRPr="002538BB">
              <w:rPr>
                <w:b/>
                <w:bCs/>
                <w:sz w:val="20"/>
                <w:szCs w:val="20"/>
              </w:rPr>
              <w:t>Deep learning</w:t>
            </w:r>
          </w:p>
        </w:tc>
        <w:tc>
          <w:tcPr>
            <w:tcW w:w="2786" w:type="dxa"/>
            <w:hideMark/>
          </w:tcPr>
          <w:p w14:paraId="09E3643A" w14:textId="3577AA7C" w:rsidR="003C6338" w:rsidRPr="002538BB" w:rsidRDefault="003C6338" w:rsidP="006160A2">
            <w:pPr>
              <w:pStyle w:val="Compact"/>
              <w:ind w:firstLine="0"/>
              <w:rPr>
                <w:b/>
                <w:bCs/>
                <w:sz w:val="20"/>
                <w:szCs w:val="20"/>
              </w:rPr>
            </w:pPr>
            <w:r w:rsidRPr="002538BB">
              <w:rPr>
                <w:b/>
                <w:bCs/>
                <w:sz w:val="20"/>
                <w:szCs w:val="20"/>
              </w:rPr>
              <w:t>Model outcome</w:t>
            </w:r>
          </w:p>
        </w:tc>
      </w:tr>
    </w:tbl>
    <w:p w14:paraId="057C3B20" w14:textId="77777777" w:rsidR="002538BB" w:rsidRDefault="002538BB" w:rsidP="00964CB6">
      <w:pPr>
        <w:pStyle w:val="Heading3"/>
        <w:ind w:firstLine="0"/>
      </w:pPr>
    </w:p>
    <w:p w14:paraId="1E560B1B" w14:textId="225DD9E0" w:rsidR="00D307CC" w:rsidRPr="00D307CC" w:rsidRDefault="00D307CC" w:rsidP="00964CB6">
      <w:pPr>
        <w:pStyle w:val="Heading3"/>
        <w:ind w:firstLine="0"/>
      </w:pPr>
      <w:bookmarkStart w:id="27" w:name="_Toc68438111"/>
      <w:r w:rsidRPr="00D307CC">
        <w:t xml:space="preserve">Model </w:t>
      </w:r>
      <w:r w:rsidR="003C6338">
        <w:t xml:space="preserve">Building and </w:t>
      </w:r>
      <w:r w:rsidRPr="00D307CC">
        <w:t>Selection</w:t>
      </w:r>
      <w:bookmarkEnd w:id="27"/>
    </w:p>
    <w:p w14:paraId="0590F591" w14:textId="6043F975" w:rsidR="00D307CC" w:rsidRDefault="00D307CC" w:rsidP="00964CB6">
      <w:r>
        <w:t>For this project</w:t>
      </w:r>
      <w:r w:rsidR="006160A2">
        <w:t>,</w:t>
      </w:r>
      <w:r>
        <w:t xml:space="preserve"> we</w:t>
      </w:r>
      <w:r w:rsidRPr="00D307CC">
        <w:t xml:space="preserve"> examined a variety of ML models</w:t>
      </w:r>
      <w:r w:rsidR="00CF5567">
        <w:t>.</w:t>
      </w:r>
      <w:r w:rsidRPr="00D307CC">
        <w:t xml:space="preserve"> </w:t>
      </w:r>
      <w:r w:rsidR="00CF5567">
        <w:t>S</w:t>
      </w:r>
      <w:r w:rsidRPr="00D307CC">
        <w:t xml:space="preserve">everal </w:t>
      </w:r>
      <w:r w:rsidR="00CF5567">
        <w:t xml:space="preserve">CNN variations were run using different </w:t>
      </w:r>
      <w:r w:rsidRPr="00D307CC">
        <w:t>hyperparameter</w:t>
      </w:r>
      <w:r w:rsidR="003E2A31">
        <w:t>s,</w:t>
      </w:r>
      <w:r w:rsidRPr="00D307CC">
        <w:t xml:space="preserve"> as well as pre-trained models </w:t>
      </w:r>
      <w:r w:rsidR="00CF5567">
        <w:t xml:space="preserve">such as </w:t>
      </w:r>
      <w:r w:rsidRPr="00D307CC">
        <w:t xml:space="preserve">VGG16, ResNet50, </w:t>
      </w:r>
      <w:proofErr w:type="spellStart"/>
      <w:r w:rsidRPr="00D307CC">
        <w:t>Xception</w:t>
      </w:r>
      <w:proofErr w:type="spellEnd"/>
      <w:r w:rsidRPr="00D307CC">
        <w:t xml:space="preserve">, InceptionV3, </w:t>
      </w:r>
      <w:proofErr w:type="spellStart"/>
      <w:r w:rsidRPr="00D307CC">
        <w:t>NASNetLarge</w:t>
      </w:r>
      <w:proofErr w:type="spellEnd"/>
      <w:r w:rsidRPr="00D307CC">
        <w:t xml:space="preserve">, </w:t>
      </w:r>
      <w:r w:rsidR="00C47CE5">
        <w:t xml:space="preserve">and </w:t>
      </w:r>
      <w:proofErr w:type="spellStart"/>
      <w:r w:rsidRPr="00D307CC">
        <w:t>DenseNet</w:t>
      </w:r>
      <w:proofErr w:type="spellEnd"/>
      <w:r w:rsidRPr="00D307CC">
        <w:t xml:space="preserve">. CNN models were built with hyperparameter tuning with batch normalization, different </w:t>
      </w:r>
      <w:r w:rsidR="003E2A31">
        <w:t>configurations</w:t>
      </w:r>
      <w:r w:rsidRPr="00D307CC">
        <w:t xml:space="preserve"> of convolution layers and neurons </w:t>
      </w:r>
      <w:r w:rsidR="003E2A31">
        <w:t>in the final layers</w:t>
      </w:r>
      <w:r w:rsidRPr="00D307CC">
        <w:t xml:space="preserve">. All models were </w:t>
      </w:r>
      <w:r w:rsidR="00CF5567">
        <w:t>tuned</w:t>
      </w:r>
      <w:r w:rsidRPr="00D307CC">
        <w:t xml:space="preserve"> using </w:t>
      </w:r>
      <w:r w:rsidR="003E2A31">
        <w:t xml:space="preserve">the </w:t>
      </w:r>
      <w:r w:rsidRPr="00D307CC">
        <w:t xml:space="preserve">ADAM optimizer, </w:t>
      </w:r>
      <w:r w:rsidR="003E2A31">
        <w:t xml:space="preserve">the </w:t>
      </w:r>
      <w:r w:rsidRPr="00D307CC">
        <w:t>categorical</w:t>
      </w:r>
      <w:r>
        <w:t xml:space="preserve"> </w:t>
      </w:r>
      <w:r w:rsidRPr="00D307CC">
        <w:t>cross</w:t>
      </w:r>
      <w:r w:rsidR="003E2A31">
        <w:t>-</w:t>
      </w:r>
      <w:r w:rsidRPr="00D307CC">
        <w:t>entropy loss function and accuracy metric</w:t>
      </w:r>
      <w:r w:rsidR="00CF5567">
        <w:t>s</w:t>
      </w:r>
      <w:r w:rsidRPr="00D307CC">
        <w:t xml:space="preserve">.  At the last layer, all models have </w:t>
      </w:r>
      <w:r w:rsidR="00CF5567">
        <w:t xml:space="preserve">a </w:t>
      </w:r>
      <w:r w:rsidRPr="00D307CC">
        <w:t xml:space="preserve">Dense layer with </w:t>
      </w:r>
      <w:r w:rsidR="003E2A31">
        <w:t>two</w:t>
      </w:r>
      <w:r w:rsidRPr="00D307CC">
        <w:t xml:space="preserve"> classes and </w:t>
      </w:r>
      <w:r>
        <w:t xml:space="preserve">a </w:t>
      </w:r>
      <w:proofErr w:type="spellStart"/>
      <w:r w:rsidRPr="00D307CC">
        <w:t>softmax</w:t>
      </w:r>
      <w:proofErr w:type="spellEnd"/>
      <w:r w:rsidRPr="00D307CC">
        <w:t xml:space="preserve"> activation function.</w:t>
      </w:r>
      <w:r>
        <w:t xml:space="preserve"> </w:t>
      </w:r>
    </w:p>
    <w:p w14:paraId="5DF1215E" w14:textId="77777777" w:rsidR="00441186" w:rsidRDefault="00441186" w:rsidP="00964CB6">
      <w:pPr>
        <w:pStyle w:val="Heading3"/>
        <w:ind w:firstLine="0"/>
      </w:pPr>
      <w:bookmarkStart w:id="28" w:name="_Toc68438112"/>
    </w:p>
    <w:p w14:paraId="3CD7EB39" w14:textId="186B0D7D" w:rsidR="00D307CC" w:rsidRPr="00D307CC" w:rsidRDefault="00D307CC" w:rsidP="00964CB6">
      <w:pPr>
        <w:pStyle w:val="Heading3"/>
        <w:ind w:firstLine="0"/>
      </w:pPr>
      <w:r w:rsidRPr="00D307CC">
        <w:lastRenderedPageBreak/>
        <w:t>Model Training and Validation</w:t>
      </w:r>
      <w:bookmarkEnd w:id="28"/>
    </w:p>
    <w:p w14:paraId="696F85F0" w14:textId="1AB56C29" w:rsidR="00CF5567" w:rsidRDefault="00D307CC" w:rsidP="00964CB6">
      <w:r w:rsidRPr="00D307CC">
        <w:t xml:space="preserve">Training was conducted using batch size 100 with </w:t>
      </w:r>
      <w:r w:rsidR="003E2A31">
        <w:t>between three and five</w:t>
      </w:r>
      <w:r w:rsidRPr="00D307CC">
        <w:t xml:space="preserve"> epochs. </w:t>
      </w:r>
      <w:r w:rsidR="003E2A31">
        <w:t>Three</w:t>
      </w:r>
      <w:r w:rsidRPr="00D307CC">
        <w:t xml:space="preserve"> epochs for CNN models and </w:t>
      </w:r>
      <w:r w:rsidR="003E2A31">
        <w:t>five</w:t>
      </w:r>
      <w:r w:rsidRPr="00D307CC">
        <w:t xml:space="preserve"> epochs for pre-trained models </w:t>
      </w:r>
      <w:r w:rsidR="003E2A31">
        <w:t>were found</w:t>
      </w:r>
      <w:r w:rsidRPr="00D307CC">
        <w:t xml:space="preserve"> sufficient to achieve over 0.97 validation set accuracy.</w:t>
      </w:r>
    </w:p>
    <w:p w14:paraId="5042EB1A" w14:textId="40E74959" w:rsidR="003807A5" w:rsidRDefault="00C11286" w:rsidP="00964CB6">
      <w:r w:rsidRPr="004E6403">
        <w:t>The example below shows</w:t>
      </w:r>
      <w:r w:rsidR="003E2A31">
        <w:t xml:space="preserve"> the</w:t>
      </w:r>
      <w:r w:rsidRPr="004E6403">
        <w:t xml:space="preserve"> model architecture and training results.</w:t>
      </w:r>
    </w:p>
    <w:p w14:paraId="3DA36FC4" w14:textId="42CEB43E" w:rsidR="00C11286" w:rsidRPr="00D307CC" w:rsidRDefault="00425526" w:rsidP="003E2A31">
      <w:pPr>
        <w:ind w:firstLine="0"/>
      </w:pPr>
      <w:r>
        <w:rPr>
          <w:noProof/>
        </w:rPr>
        <w:drawing>
          <wp:inline distT="0" distB="0" distL="0" distR="0" wp14:anchorId="0EE590D5" wp14:editId="56CC3080">
            <wp:extent cx="5930900" cy="2238375"/>
            <wp:effectExtent l="0" t="0" r="0" b="9525"/>
            <wp:docPr id="43" name="Picture 43"/>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0900" cy="2238375"/>
                    </a:xfrm>
                    <a:prstGeom prst="rect">
                      <a:avLst/>
                    </a:prstGeom>
                    <a:noFill/>
                    <a:ln>
                      <a:noFill/>
                    </a:ln>
                  </pic:spPr>
                </pic:pic>
              </a:graphicData>
            </a:graphic>
          </wp:inline>
        </w:drawing>
      </w:r>
    </w:p>
    <w:p w14:paraId="5046B7B4" w14:textId="50E35F36" w:rsidR="004E6403" w:rsidRPr="00AE6132" w:rsidRDefault="004E6403" w:rsidP="00964CB6">
      <w:r w:rsidRPr="00AE6132">
        <w:t xml:space="preserve">In the above model, there are </w:t>
      </w:r>
      <w:r w:rsidR="003E2A31">
        <w:t>six</w:t>
      </w:r>
      <w:r w:rsidRPr="00AE6132">
        <w:t xml:space="preserve"> layers: convolution 2D with 896 parameters, max pooling, dropout, flatten, dense layer with 128 nodes (51380352 parameters) and final dense layer with 258 parameters. Total number of trainable parameters is 51381506. The model achieved validation accuracy of 0.9819 at the final epoch. </w:t>
      </w:r>
    </w:p>
    <w:p w14:paraId="15BF2B35" w14:textId="683B35E1" w:rsidR="00D307CC" w:rsidRDefault="00D307CC" w:rsidP="00964CB6">
      <w:pPr>
        <w:pStyle w:val="Heading3"/>
        <w:ind w:firstLine="0"/>
      </w:pPr>
      <w:bookmarkStart w:id="29" w:name="_Toc68438113"/>
      <w:r>
        <w:t>Model Testing</w:t>
      </w:r>
      <w:bookmarkEnd w:id="29"/>
    </w:p>
    <w:p w14:paraId="72242EA6" w14:textId="7A44DF6A" w:rsidR="00D307CC" w:rsidRPr="00D307CC" w:rsidRDefault="003E2A31" w:rsidP="00964CB6">
      <w:r>
        <w:t>O</w:t>
      </w:r>
      <w:r w:rsidR="00D307CC" w:rsidRPr="00D307CC">
        <w:t xml:space="preserve">ut of sample performance and accuracy were determined using images from </w:t>
      </w:r>
      <w:r w:rsidR="00D307CC">
        <w:t xml:space="preserve">the </w:t>
      </w:r>
      <w:r w:rsidR="00D307CC" w:rsidRPr="00D307CC">
        <w:t>SDNET dataset. These images represent concrete-like surfaces (decks, pavements, walls)</w:t>
      </w:r>
      <w:r w:rsidR="00CF5567">
        <w:t xml:space="preserve">. By using this method, we can see how our model performs on images that it did not use for training. This approach gives us a better understanding of the model performance and is more tuned to how the model would perform in the real world.  </w:t>
      </w:r>
    </w:p>
    <w:p w14:paraId="711E8EA3" w14:textId="29082F4A" w:rsidR="00D307CC" w:rsidRDefault="00CF5567" w:rsidP="00964CB6">
      <w:r>
        <w:lastRenderedPageBreak/>
        <w:t xml:space="preserve">The </w:t>
      </w:r>
      <w:r w:rsidR="00D307CC" w:rsidRPr="00D307CC">
        <w:t xml:space="preserve">Confusion matrix was created for each assessment showing the number of correctly and incorrectly identified images. </w:t>
      </w:r>
    </w:p>
    <w:tbl>
      <w:tblPr>
        <w:tblStyle w:val="TableGrid"/>
        <w:tblW w:w="0" w:type="auto"/>
        <w:jc w:val="center"/>
        <w:tblInd w:w="0" w:type="dxa"/>
        <w:tblLook w:val="04A0" w:firstRow="1" w:lastRow="0" w:firstColumn="1" w:lastColumn="0" w:noHBand="0" w:noVBand="1"/>
      </w:tblPr>
      <w:tblGrid>
        <w:gridCol w:w="2515"/>
        <w:gridCol w:w="3718"/>
        <w:gridCol w:w="3117"/>
      </w:tblGrid>
      <w:tr w:rsidR="00CF5567" w:rsidRPr="00CF5567" w14:paraId="2F2FDD5A" w14:textId="77777777" w:rsidTr="003E2A31">
        <w:trPr>
          <w:jc w:val="center"/>
        </w:trPr>
        <w:tc>
          <w:tcPr>
            <w:tcW w:w="2515" w:type="dxa"/>
            <w:tcBorders>
              <w:top w:val="single" w:sz="4" w:space="0" w:color="auto"/>
              <w:left w:val="single" w:sz="4" w:space="0" w:color="auto"/>
              <w:bottom w:val="single" w:sz="4" w:space="0" w:color="auto"/>
              <w:right w:val="single" w:sz="4" w:space="0" w:color="auto"/>
            </w:tcBorders>
            <w:hideMark/>
          </w:tcPr>
          <w:p w14:paraId="2B59A525" w14:textId="77777777" w:rsidR="00CF5567" w:rsidRPr="00CF5567" w:rsidRDefault="00CF5567" w:rsidP="003E2A31">
            <w:pPr>
              <w:pStyle w:val="Compact"/>
              <w:ind w:firstLine="0"/>
            </w:pPr>
            <w:r w:rsidRPr="00CF5567">
              <w:t>Confusion matrix</w:t>
            </w:r>
          </w:p>
        </w:tc>
        <w:tc>
          <w:tcPr>
            <w:tcW w:w="3718" w:type="dxa"/>
            <w:tcBorders>
              <w:top w:val="single" w:sz="4" w:space="0" w:color="auto"/>
              <w:left w:val="single" w:sz="4" w:space="0" w:color="auto"/>
              <w:bottom w:val="single" w:sz="4" w:space="0" w:color="auto"/>
              <w:right w:val="single" w:sz="4" w:space="0" w:color="auto"/>
            </w:tcBorders>
            <w:hideMark/>
          </w:tcPr>
          <w:p w14:paraId="292145DF" w14:textId="77777777" w:rsidR="00CF5567" w:rsidRPr="00CF5567" w:rsidRDefault="00CF5567" w:rsidP="003E2A31">
            <w:pPr>
              <w:pStyle w:val="Compact"/>
              <w:ind w:firstLine="0"/>
            </w:pPr>
            <w:r w:rsidRPr="00CF5567">
              <w:t>Predicted (classified) as negative</w:t>
            </w:r>
          </w:p>
        </w:tc>
        <w:tc>
          <w:tcPr>
            <w:tcW w:w="3117" w:type="dxa"/>
            <w:tcBorders>
              <w:top w:val="single" w:sz="4" w:space="0" w:color="auto"/>
              <w:left w:val="single" w:sz="4" w:space="0" w:color="auto"/>
              <w:bottom w:val="single" w:sz="4" w:space="0" w:color="auto"/>
              <w:right w:val="single" w:sz="4" w:space="0" w:color="auto"/>
            </w:tcBorders>
            <w:hideMark/>
          </w:tcPr>
          <w:p w14:paraId="7C825626" w14:textId="77777777" w:rsidR="00CF5567" w:rsidRPr="00CF5567" w:rsidRDefault="00CF5567" w:rsidP="003E2A31">
            <w:pPr>
              <w:pStyle w:val="Compact"/>
              <w:ind w:firstLine="0"/>
            </w:pPr>
            <w:r w:rsidRPr="00CF5567">
              <w:t>Predicted (classified) as positive</w:t>
            </w:r>
          </w:p>
        </w:tc>
      </w:tr>
      <w:tr w:rsidR="00CF5567" w:rsidRPr="00CF5567" w14:paraId="356F33DB" w14:textId="77777777" w:rsidTr="003E2A31">
        <w:trPr>
          <w:jc w:val="center"/>
        </w:trPr>
        <w:tc>
          <w:tcPr>
            <w:tcW w:w="2515" w:type="dxa"/>
            <w:tcBorders>
              <w:top w:val="single" w:sz="4" w:space="0" w:color="auto"/>
              <w:left w:val="single" w:sz="4" w:space="0" w:color="auto"/>
              <w:bottom w:val="single" w:sz="4" w:space="0" w:color="auto"/>
              <w:right w:val="single" w:sz="4" w:space="0" w:color="auto"/>
            </w:tcBorders>
            <w:hideMark/>
          </w:tcPr>
          <w:p w14:paraId="5A4B8EC0" w14:textId="7F4D088E" w:rsidR="00CF5567" w:rsidRPr="00CF5567" w:rsidRDefault="00CF5567" w:rsidP="003E2A31">
            <w:pPr>
              <w:pStyle w:val="Compact"/>
              <w:ind w:firstLine="0"/>
            </w:pPr>
            <w:r>
              <w:t>Actual N</w:t>
            </w:r>
            <w:r w:rsidRPr="00CF5567">
              <w:t>egative images</w:t>
            </w:r>
          </w:p>
        </w:tc>
        <w:tc>
          <w:tcPr>
            <w:tcW w:w="3718"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FB0396A" w14:textId="77777777" w:rsidR="00CF5567" w:rsidRPr="00CF5567" w:rsidRDefault="00CF5567" w:rsidP="003E2A31">
            <w:pPr>
              <w:pStyle w:val="Compact"/>
              <w:ind w:firstLine="0"/>
            </w:pPr>
            <w:r w:rsidRPr="00CF5567">
              <w:t>Correct classification (true negative)</w:t>
            </w:r>
          </w:p>
        </w:tc>
        <w:tc>
          <w:tcPr>
            <w:tcW w:w="31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46974CEE" w14:textId="77777777" w:rsidR="00CF5567" w:rsidRPr="00CF5567" w:rsidRDefault="00CF5567" w:rsidP="003E2A31">
            <w:pPr>
              <w:pStyle w:val="Compact"/>
              <w:ind w:firstLine="0"/>
            </w:pPr>
            <w:r w:rsidRPr="00CF5567">
              <w:t>False positive</w:t>
            </w:r>
          </w:p>
        </w:tc>
      </w:tr>
      <w:tr w:rsidR="00CF5567" w:rsidRPr="00CF5567" w14:paraId="20283BDF" w14:textId="77777777" w:rsidTr="003E2A31">
        <w:trPr>
          <w:jc w:val="center"/>
        </w:trPr>
        <w:tc>
          <w:tcPr>
            <w:tcW w:w="2515" w:type="dxa"/>
            <w:tcBorders>
              <w:top w:val="single" w:sz="4" w:space="0" w:color="auto"/>
              <w:left w:val="single" w:sz="4" w:space="0" w:color="auto"/>
              <w:bottom w:val="single" w:sz="4" w:space="0" w:color="auto"/>
              <w:right w:val="single" w:sz="4" w:space="0" w:color="auto"/>
            </w:tcBorders>
            <w:hideMark/>
          </w:tcPr>
          <w:p w14:paraId="062539E5" w14:textId="5DC5A156" w:rsidR="00CF5567" w:rsidRPr="00CF5567" w:rsidRDefault="00CF5567" w:rsidP="003E2A31">
            <w:pPr>
              <w:pStyle w:val="Compact"/>
              <w:ind w:firstLine="0"/>
            </w:pPr>
            <w:r>
              <w:t>Actual P</w:t>
            </w:r>
            <w:r w:rsidRPr="00CF5567">
              <w:t>ositive images</w:t>
            </w:r>
          </w:p>
        </w:tc>
        <w:tc>
          <w:tcPr>
            <w:tcW w:w="3718"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D2AB7CB" w14:textId="77777777" w:rsidR="00CF5567" w:rsidRPr="00CF5567" w:rsidRDefault="00CF5567" w:rsidP="003E2A31">
            <w:pPr>
              <w:pStyle w:val="Compact"/>
              <w:ind w:firstLine="0"/>
            </w:pPr>
            <w:r w:rsidRPr="00CF5567">
              <w:t>False negative</w:t>
            </w:r>
          </w:p>
        </w:tc>
        <w:tc>
          <w:tcPr>
            <w:tcW w:w="31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AD9CA07" w14:textId="77777777" w:rsidR="00CF5567" w:rsidRPr="00CF5567" w:rsidRDefault="00CF5567" w:rsidP="003E2A31">
            <w:pPr>
              <w:pStyle w:val="Compact"/>
              <w:ind w:firstLine="0"/>
            </w:pPr>
            <w:r w:rsidRPr="00CF5567">
              <w:t>Correct classification (true positive)</w:t>
            </w:r>
          </w:p>
        </w:tc>
      </w:tr>
    </w:tbl>
    <w:p w14:paraId="46D2A876" w14:textId="406C52DE" w:rsidR="00CF5567" w:rsidRPr="00CF5567" w:rsidRDefault="00CF5567" w:rsidP="00964CB6">
      <w:r w:rsidRPr="00CF5567">
        <w:t xml:space="preserve">In addition to </w:t>
      </w:r>
      <w:r>
        <w:t xml:space="preserve">the </w:t>
      </w:r>
      <w:r w:rsidRPr="00CF5567">
        <w:t xml:space="preserve">confusion matrix, </w:t>
      </w:r>
      <w:r>
        <w:t xml:space="preserve">a </w:t>
      </w:r>
      <w:r w:rsidRPr="00CF5567">
        <w:t>classification report showing precision, recall rates, F1 score</w:t>
      </w:r>
      <w:r>
        <w:t xml:space="preserve"> and </w:t>
      </w:r>
      <w:r w:rsidR="003E2A31">
        <w:t>a</w:t>
      </w:r>
      <w:r w:rsidRPr="00CF5567">
        <w:t xml:space="preserve">ccuracy was also generated. </w:t>
      </w:r>
      <w:r w:rsidR="003E2A31">
        <w:t>T</w:t>
      </w:r>
      <w:r>
        <w:t>he</w:t>
      </w:r>
      <w:r w:rsidRPr="00CF5567">
        <w:t xml:space="preserve"> F1 accuracy score</w:t>
      </w:r>
      <w:r>
        <w:t xml:space="preserve"> </w:t>
      </w:r>
      <w:r w:rsidR="003E2A31">
        <w:t xml:space="preserve">was given the most weight </w:t>
      </w:r>
      <w:r>
        <w:t>as</w:t>
      </w:r>
      <w:r w:rsidRPr="00CF5567">
        <w:t xml:space="preserve"> </w:t>
      </w:r>
      <w:r>
        <w:t>i</w:t>
      </w:r>
      <w:r w:rsidRPr="00CF5567">
        <w:t xml:space="preserve">t </w:t>
      </w:r>
      <w:r w:rsidR="003E2A31">
        <w:t>demonstrates the</w:t>
      </w:r>
      <w:r w:rsidRPr="00CF5567">
        <w:t xml:space="preserve"> overall ability of the model to correctly classify both negative and positive images. Higher accuracy value</w:t>
      </w:r>
      <w:r w:rsidR="003E2A31">
        <w:t>s</w:t>
      </w:r>
      <w:r w:rsidRPr="00CF5567">
        <w:t xml:space="preserve"> correspond to</w:t>
      </w:r>
      <w:r>
        <w:t xml:space="preserve"> a</w:t>
      </w:r>
      <w:r w:rsidRPr="00CF5567">
        <w:t xml:space="preserve"> better model.</w:t>
      </w:r>
    </w:p>
    <w:p w14:paraId="11C6A14A" w14:textId="06334C5F" w:rsidR="006324BA" w:rsidRPr="003E2A31" w:rsidRDefault="003E2A31" w:rsidP="003E2A31">
      <w:pPr>
        <w:ind w:firstLine="0"/>
        <w:jc w:val="center"/>
        <w:rPr>
          <w:rStyle w:val="SubtleEmphasis"/>
        </w:rPr>
      </w:pPr>
      <w:r w:rsidRPr="003E2A31">
        <w:rPr>
          <w:rStyle w:val="SubtleEmphasis"/>
        </w:rPr>
        <w:t>C</w:t>
      </w:r>
      <w:r w:rsidR="006324BA" w:rsidRPr="003E2A31">
        <w:rPr>
          <w:rStyle w:val="SubtleEmphasis"/>
        </w:rPr>
        <w:t>onfusion matrix with sections highlighted for interpretation.</w:t>
      </w:r>
    </w:p>
    <w:p w14:paraId="2017A2A0" w14:textId="042E1FF1" w:rsidR="000F6EA5" w:rsidRDefault="00BE55DD" w:rsidP="003E2A31">
      <w:pPr>
        <w:ind w:firstLine="0"/>
        <w:rPr>
          <w:u w:val="single"/>
        </w:rPr>
      </w:pPr>
      <w:r>
        <w:rPr>
          <w:noProof/>
        </w:rPr>
        <w:drawing>
          <wp:anchor distT="0" distB="0" distL="114300" distR="114300" simplePos="0" relativeHeight="251652096" behindDoc="0" locked="0" layoutInCell="1" allowOverlap="1" wp14:anchorId="788C22A2" wp14:editId="2EC9198C">
            <wp:simplePos x="0" y="0"/>
            <wp:positionH relativeFrom="margin">
              <wp:align>center</wp:align>
            </wp:positionH>
            <wp:positionV relativeFrom="paragraph">
              <wp:posOffset>0</wp:posOffset>
            </wp:positionV>
            <wp:extent cx="5848350" cy="1714500"/>
            <wp:effectExtent l="0" t="0" r="0" b="0"/>
            <wp:wrapTopAndBottom/>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1714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150259" w14:textId="6F3B7C81" w:rsidR="0053156F" w:rsidRPr="0053156F" w:rsidRDefault="0053156F" w:rsidP="00964CB6">
      <w:pPr>
        <w:pStyle w:val="Heading3"/>
        <w:ind w:firstLine="0"/>
      </w:pPr>
      <w:bookmarkStart w:id="30" w:name="_Toc68438114"/>
      <w:r w:rsidRPr="0053156F">
        <w:t>Convolution Neural Networks (CNN)</w:t>
      </w:r>
      <w:r>
        <w:t xml:space="preserve"> 1</w:t>
      </w:r>
      <w:bookmarkEnd w:id="30"/>
    </w:p>
    <w:p w14:paraId="13394C24" w14:textId="60E5EE47" w:rsidR="00697CDA" w:rsidRPr="0053156F" w:rsidRDefault="005A64EC" w:rsidP="00964CB6">
      <w:r>
        <w:t xml:space="preserve">Our first CNN </w:t>
      </w:r>
      <w:r w:rsidR="00697CDA" w:rsidRPr="0053156F">
        <w:t xml:space="preserve">model includes </w:t>
      </w:r>
      <w:r>
        <w:t xml:space="preserve">a </w:t>
      </w:r>
      <w:r w:rsidR="00697CDA" w:rsidRPr="0053156F">
        <w:t xml:space="preserve">3x3 convolution layer with 32 nodes, 2x2 Max Pooling, 20% Dropout, Flatten layer, Dense layer with 32 nodes and RELU activation. </w:t>
      </w:r>
      <w:r>
        <w:t>Th</w:t>
      </w:r>
      <w:r w:rsidR="00B37B09">
        <w:t>is m</w:t>
      </w:r>
      <w:r w:rsidR="00697CDA" w:rsidRPr="0053156F">
        <w:t xml:space="preserve">odel has a total of 12,846,050 trainable parameters. </w:t>
      </w:r>
    </w:p>
    <w:p w14:paraId="40B2B40A" w14:textId="5865908E" w:rsidR="00CF5567" w:rsidRDefault="00697CDA" w:rsidP="003E2A31">
      <w:pPr>
        <w:ind w:firstLine="0"/>
      </w:pPr>
      <w:r>
        <w:rPr>
          <w:noProof/>
        </w:rPr>
        <w:lastRenderedPageBreak/>
        <w:drawing>
          <wp:anchor distT="0" distB="0" distL="114300" distR="114300" simplePos="0" relativeHeight="251653120" behindDoc="0" locked="0" layoutInCell="1" allowOverlap="1" wp14:anchorId="4B6789C7" wp14:editId="0AB7491A">
            <wp:simplePos x="0" y="0"/>
            <wp:positionH relativeFrom="margin">
              <wp:align>center</wp:align>
            </wp:positionH>
            <wp:positionV relativeFrom="paragraph">
              <wp:posOffset>635</wp:posOffset>
            </wp:positionV>
            <wp:extent cx="5343525" cy="1855470"/>
            <wp:effectExtent l="0" t="0" r="9525"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3525" cy="18554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738DBB" w14:textId="7621ED05" w:rsidR="00697CDA" w:rsidRPr="0053156F" w:rsidRDefault="00697CDA" w:rsidP="00964CB6">
      <w:r w:rsidRPr="0053156F">
        <w:t xml:space="preserve">CNN1 model achieved 0.9701 validation accuracy, however, the model demonstrated </w:t>
      </w:r>
      <w:r w:rsidR="003E2A31">
        <w:t xml:space="preserve">only </w:t>
      </w:r>
      <w:r w:rsidRPr="0053156F">
        <w:t>average performance on</w:t>
      </w:r>
      <w:r w:rsidR="003E2A31">
        <w:t xml:space="preserve"> the</w:t>
      </w:r>
      <w:r w:rsidRPr="0053156F">
        <w:t xml:space="preserve"> SDNET </w:t>
      </w:r>
      <w:r w:rsidR="003E2A31">
        <w:t xml:space="preserve">test </w:t>
      </w:r>
      <w:r w:rsidRPr="0053156F">
        <w:t>dataset</w:t>
      </w:r>
      <w:r w:rsidR="003E2A31">
        <w:t xml:space="preserve"> and was </w:t>
      </w:r>
      <w:r w:rsidRPr="0053156F">
        <w:t>particularly poor with pavement</w:t>
      </w:r>
      <w:r w:rsidR="003E2A31">
        <w:t xml:space="preserve"> images</w:t>
      </w:r>
      <w:r w:rsidRPr="0053156F">
        <w:t xml:space="preserve">. </w:t>
      </w:r>
      <w:r w:rsidR="003E2A31">
        <w:t>Pavement</w:t>
      </w:r>
      <w:r w:rsidRPr="0053156F">
        <w:t xml:space="preserve"> is more granular and has a beige/light brown colo</w:t>
      </w:r>
      <w:r w:rsidR="0053156F" w:rsidRPr="0053156F">
        <w:t>r, which</w:t>
      </w:r>
      <w:r w:rsidRPr="0053156F">
        <w:t xml:space="preserve"> could explain </w:t>
      </w:r>
      <w:r w:rsidR="005A64EC">
        <w:t xml:space="preserve">the </w:t>
      </w:r>
      <w:r w:rsidRPr="0053156F">
        <w:t>poor performance</w:t>
      </w:r>
      <w:r w:rsidR="005A64EC">
        <w:t xml:space="preserve">. </w:t>
      </w:r>
    </w:p>
    <w:p w14:paraId="15A234F2" w14:textId="20E42FB5" w:rsidR="00CF5567" w:rsidRDefault="00697CDA" w:rsidP="003E2A31">
      <w:pPr>
        <w:ind w:firstLine="0"/>
      </w:pPr>
      <w:r>
        <w:rPr>
          <w:noProof/>
        </w:rPr>
        <w:drawing>
          <wp:anchor distT="0" distB="0" distL="114300" distR="114300" simplePos="0" relativeHeight="251655168" behindDoc="0" locked="0" layoutInCell="1" allowOverlap="1" wp14:anchorId="6D06F0B8" wp14:editId="3CCFA084">
            <wp:simplePos x="0" y="0"/>
            <wp:positionH relativeFrom="margin">
              <wp:align>center</wp:align>
            </wp:positionH>
            <wp:positionV relativeFrom="paragraph">
              <wp:posOffset>-1270</wp:posOffset>
            </wp:positionV>
            <wp:extent cx="3486150" cy="2457450"/>
            <wp:effectExtent l="0" t="0" r="0" b="0"/>
            <wp:wrapTopAndBottom/>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6150" cy="2457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D5C41" w14:textId="5D4DE491" w:rsidR="0053156F" w:rsidRPr="0053156F" w:rsidRDefault="0053156F" w:rsidP="00964CB6">
      <w:pPr>
        <w:pStyle w:val="Heading3"/>
        <w:ind w:firstLine="0"/>
      </w:pPr>
      <w:bookmarkStart w:id="31" w:name="_Toc68438115"/>
      <w:r w:rsidRPr="0053156F">
        <w:t>Convolution Neural Networks (CNN)</w:t>
      </w:r>
      <w:r>
        <w:t xml:space="preserve"> </w:t>
      </w:r>
      <w:r w:rsidR="001B1C84">
        <w:t>2</w:t>
      </w:r>
      <w:bookmarkEnd w:id="31"/>
    </w:p>
    <w:p w14:paraId="78BB8936" w14:textId="2CE42A8F" w:rsidR="0053156F" w:rsidRPr="0053156F" w:rsidRDefault="0053156F" w:rsidP="00964CB6">
      <w:r w:rsidRPr="0053156F">
        <w:t xml:space="preserve">This model </w:t>
      </w:r>
      <w:r w:rsidR="004D7CA6">
        <w:t>was built with a</w:t>
      </w:r>
      <w:r w:rsidRPr="0053156F">
        <w:t xml:space="preserve"> 3x3 convolution layer with 32 nodes, 2x2 Max Pooling, 20% Dropout, Flatten layer, Dense layer with 64 nodes and RELU activation. The main difference between </w:t>
      </w:r>
      <w:r w:rsidR="004D7CA6">
        <w:t xml:space="preserve">the </w:t>
      </w:r>
      <w:r w:rsidRPr="0053156F">
        <w:t>CNN</w:t>
      </w:r>
      <w:r w:rsidR="004D7CA6">
        <w:t>1</w:t>
      </w:r>
      <w:r w:rsidRPr="0053156F">
        <w:t xml:space="preserve"> and CNN</w:t>
      </w:r>
      <w:r w:rsidR="004D7CA6">
        <w:t>2</w:t>
      </w:r>
      <w:r w:rsidRPr="0053156F">
        <w:t xml:space="preserve"> models is </w:t>
      </w:r>
      <w:r w:rsidR="004D7CA6">
        <w:t xml:space="preserve">CNN2 had </w:t>
      </w:r>
      <w:r w:rsidRPr="0053156F">
        <w:t xml:space="preserve">double the number of nodes at the layer before </w:t>
      </w:r>
      <w:r w:rsidR="004D7CA6">
        <w:t xml:space="preserve">the </w:t>
      </w:r>
      <w:proofErr w:type="spellStart"/>
      <w:r w:rsidRPr="0053156F">
        <w:t>softmax</w:t>
      </w:r>
      <w:proofErr w:type="spellEnd"/>
      <w:r w:rsidR="004D7CA6">
        <w:t xml:space="preserve"> function</w:t>
      </w:r>
      <w:r w:rsidRPr="0053156F">
        <w:t>.</w:t>
      </w:r>
      <w:r w:rsidR="00B37B09">
        <w:t xml:space="preserve"> This</w:t>
      </w:r>
      <w:r w:rsidRPr="0053156F">
        <w:t xml:space="preserve"> </w:t>
      </w:r>
      <w:r w:rsidR="00B37B09">
        <w:t>m</w:t>
      </w:r>
      <w:r w:rsidRPr="0053156F">
        <w:t xml:space="preserve">odel has a total of 25,691,202 trainable parameters. </w:t>
      </w:r>
    </w:p>
    <w:p w14:paraId="4A5C90D8" w14:textId="79B2258C" w:rsidR="00CF5567" w:rsidRDefault="0053156F" w:rsidP="004D7CA6">
      <w:pPr>
        <w:ind w:firstLine="0"/>
      </w:pPr>
      <w:r>
        <w:rPr>
          <w:noProof/>
        </w:rPr>
        <w:lastRenderedPageBreak/>
        <w:drawing>
          <wp:anchor distT="0" distB="0" distL="114300" distR="114300" simplePos="0" relativeHeight="251656192" behindDoc="0" locked="0" layoutInCell="1" allowOverlap="1" wp14:anchorId="425756EF" wp14:editId="5BF46E06">
            <wp:simplePos x="0" y="0"/>
            <wp:positionH relativeFrom="margin">
              <wp:align>center</wp:align>
            </wp:positionH>
            <wp:positionV relativeFrom="paragraph">
              <wp:posOffset>3175</wp:posOffset>
            </wp:positionV>
            <wp:extent cx="5438775" cy="1933575"/>
            <wp:effectExtent l="0" t="0" r="9525" b="9525"/>
            <wp:wrapTopAndBottom/>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8775" cy="193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8A86D8" w14:textId="24FBCE79" w:rsidR="005A64EC" w:rsidRPr="005A64EC" w:rsidRDefault="005A64EC" w:rsidP="00964CB6">
      <w:r w:rsidRPr="005A64EC">
        <w:t xml:space="preserve">CNN2 achieved 0.9729 validation accuracy, slightly better than </w:t>
      </w:r>
      <w:r>
        <w:t xml:space="preserve">the </w:t>
      </w:r>
      <w:r w:rsidRPr="005A64EC">
        <w:t xml:space="preserve">CNN1 model. </w:t>
      </w:r>
      <w:r w:rsidR="004D7CA6">
        <w:t>T</w:t>
      </w:r>
      <w:r>
        <w:t xml:space="preserve">his </w:t>
      </w:r>
      <w:r w:rsidRPr="005A64EC">
        <w:t xml:space="preserve">model also had </w:t>
      </w:r>
      <w:r>
        <w:t xml:space="preserve">an </w:t>
      </w:r>
      <w:r w:rsidRPr="005A64EC">
        <w:t xml:space="preserve">average performance on </w:t>
      </w:r>
      <w:r>
        <w:t xml:space="preserve">the </w:t>
      </w:r>
      <w:r w:rsidRPr="005A64EC">
        <w:t>SDNET dataset, with poor accuracy on pavement images.</w:t>
      </w:r>
    </w:p>
    <w:p w14:paraId="17A650E7" w14:textId="442D5174" w:rsidR="000248F5" w:rsidRDefault="005A64EC" w:rsidP="004D7CA6">
      <w:pPr>
        <w:ind w:firstLine="0"/>
        <w:rPr>
          <w:u w:val="single"/>
        </w:rPr>
      </w:pPr>
      <w:r>
        <w:rPr>
          <w:noProof/>
        </w:rPr>
        <w:drawing>
          <wp:anchor distT="0" distB="0" distL="114300" distR="114300" simplePos="0" relativeHeight="251657216" behindDoc="0" locked="0" layoutInCell="1" allowOverlap="1" wp14:anchorId="199AAF34" wp14:editId="202D8818">
            <wp:simplePos x="0" y="0"/>
            <wp:positionH relativeFrom="margin">
              <wp:align>center</wp:align>
            </wp:positionH>
            <wp:positionV relativeFrom="paragraph">
              <wp:posOffset>1270</wp:posOffset>
            </wp:positionV>
            <wp:extent cx="2752725" cy="2476500"/>
            <wp:effectExtent l="0" t="0" r="9525" b="0"/>
            <wp:wrapTopAndBottom/>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2725" cy="247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B7B3BB" w14:textId="0B9D785B" w:rsidR="005A64EC" w:rsidRPr="0053156F" w:rsidRDefault="005A64EC" w:rsidP="00964CB6">
      <w:pPr>
        <w:pStyle w:val="Heading3"/>
        <w:ind w:firstLine="0"/>
      </w:pPr>
      <w:bookmarkStart w:id="32" w:name="_Toc68438116"/>
      <w:r w:rsidRPr="0053156F">
        <w:t>Convolution Neural Networks (CNN)</w:t>
      </w:r>
      <w:r>
        <w:t xml:space="preserve"> 3</w:t>
      </w:r>
      <w:bookmarkEnd w:id="32"/>
    </w:p>
    <w:p w14:paraId="40C0FD83" w14:textId="217B6471" w:rsidR="005A64EC" w:rsidRPr="005A64EC" w:rsidRDefault="005A64EC" w:rsidP="00964CB6">
      <w:r w:rsidRPr="005A64EC">
        <w:t xml:space="preserve">This model is an extension of </w:t>
      </w:r>
      <w:r w:rsidR="004D7CA6">
        <w:t xml:space="preserve">the </w:t>
      </w:r>
      <w:r w:rsidRPr="005A64EC">
        <w:t>CNN1</w:t>
      </w:r>
      <w:r w:rsidR="004D7CA6">
        <w:t xml:space="preserve"> and </w:t>
      </w:r>
      <w:r w:rsidRPr="005A64EC">
        <w:t xml:space="preserve">CNN2 sequence and </w:t>
      </w:r>
      <w:r w:rsidR="004D7CA6">
        <w:t>was also built with</w:t>
      </w:r>
      <w:r w:rsidRPr="005A64EC">
        <w:t xml:space="preserve"> 3x3 convolution layer with 32 nodes, 2x2 Max Pooling, 20% Dropout, </w:t>
      </w:r>
      <w:proofErr w:type="gramStart"/>
      <w:r w:rsidRPr="005A64EC">
        <w:t>Flatten</w:t>
      </w:r>
      <w:proofErr w:type="gramEnd"/>
      <w:r w:rsidRPr="005A64EC">
        <w:t xml:space="preserve"> layer, Dense layer with 128 nodes and RELU activation</w:t>
      </w:r>
      <w:r w:rsidR="004D7CA6">
        <w:t xml:space="preserve"> but</w:t>
      </w:r>
      <w:r w:rsidRPr="005A64EC">
        <w:t xml:space="preserve"> ha</w:t>
      </w:r>
      <w:r w:rsidR="004D7CA6">
        <w:t>d</w:t>
      </w:r>
      <w:r w:rsidRPr="005A64EC">
        <w:t xml:space="preserve"> twice </w:t>
      </w:r>
      <w:r w:rsidR="004D7CA6">
        <w:t xml:space="preserve">as </w:t>
      </w:r>
      <w:r w:rsidRPr="005A64EC">
        <w:t xml:space="preserve">many nodes in the RELU layer compared to </w:t>
      </w:r>
      <w:r w:rsidRPr="005A64EC">
        <w:lastRenderedPageBreak/>
        <w:t xml:space="preserve">CNN2 and consequently the greatest number of trainable parameters (51,381,506). </w:t>
      </w:r>
      <w:r>
        <w:t>The m</w:t>
      </w:r>
      <w:r w:rsidRPr="005A64EC">
        <w:t xml:space="preserve">odel </w:t>
      </w:r>
      <w:r w:rsidR="00215607">
        <w:rPr>
          <w:noProof/>
        </w:rPr>
        <w:drawing>
          <wp:anchor distT="0" distB="0" distL="114300" distR="114300" simplePos="0" relativeHeight="251658240" behindDoc="0" locked="0" layoutInCell="1" allowOverlap="1" wp14:anchorId="16017776" wp14:editId="26A91861">
            <wp:simplePos x="0" y="0"/>
            <wp:positionH relativeFrom="margin">
              <wp:posOffset>114300</wp:posOffset>
            </wp:positionH>
            <wp:positionV relativeFrom="paragraph">
              <wp:posOffset>742950</wp:posOffset>
            </wp:positionV>
            <wp:extent cx="5581650" cy="1728470"/>
            <wp:effectExtent l="0" t="0" r="0" b="5080"/>
            <wp:wrapTopAndBottom/>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1650" cy="17284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64EC">
        <w:t xml:space="preserve">architecture </w:t>
      </w:r>
      <w:r>
        <w:t>can be seen</w:t>
      </w:r>
      <w:r w:rsidRPr="005A64EC">
        <w:t xml:space="preserve"> </w:t>
      </w:r>
      <w:r w:rsidR="004D7CA6">
        <w:t>below</w:t>
      </w:r>
      <w:r w:rsidR="0044223A">
        <w:t xml:space="preserve">. </w:t>
      </w:r>
      <w:r w:rsidRPr="005A64EC">
        <w:t xml:space="preserve">  </w:t>
      </w:r>
    </w:p>
    <w:p w14:paraId="2BF6CEAB" w14:textId="25113DC5" w:rsidR="000248F5" w:rsidRDefault="000248F5" w:rsidP="004D7CA6">
      <w:pPr>
        <w:ind w:firstLine="0"/>
        <w:rPr>
          <w:u w:val="single"/>
        </w:rPr>
      </w:pPr>
    </w:p>
    <w:p w14:paraId="48EDEF9C" w14:textId="064EEAF5" w:rsidR="005A64EC" w:rsidRPr="00215607" w:rsidRDefault="004D7CA6" w:rsidP="00215607">
      <w:r>
        <w:rPr>
          <w:noProof/>
        </w:rPr>
        <w:drawing>
          <wp:anchor distT="0" distB="0" distL="114300" distR="114300" simplePos="0" relativeHeight="251642880" behindDoc="0" locked="0" layoutInCell="1" allowOverlap="1" wp14:anchorId="43B47A0D" wp14:editId="717AF75E">
            <wp:simplePos x="0" y="0"/>
            <wp:positionH relativeFrom="margin">
              <wp:posOffset>3206750</wp:posOffset>
            </wp:positionH>
            <wp:positionV relativeFrom="paragraph">
              <wp:posOffset>1492250</wp:posOffset>
            </wp:positionV>
            <wp:extent cx="2736850" cy="3841750"/>
            <wp:effectExtent l="0" t="0" r="6350" b="635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6850" cy="3841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41983A23" wp14:editId="111B5DED">
            <wp:simplePos x="0" y="0"/>
            <wp:positionH relativeFrom="margin">
              <wp:align>left</wp:align>
            </wp:positionH>
            <wp:positionV relativeFrom="paragraph">
              <wp:posOffset>1485900</wp:posOffset>
            </wp:positionV>
            <wp:extent cx="3067050" cy="3886200"/>
            <wp:effectExtent l="0" t="0" r="0" b="0"/>
            <wp:wrapTopAndBottom/>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7050" cy="38862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w:t>
      </w:r>
      <w:r w:rsidR="005A64EC" w:rsidRPr="005A64EC">
        <w:t xml:space="preserve">CNN3 model achieved high validation accuracy (0.9819) and better performance than </w:t>
      </w:r>
      <w:r>
        <w:t xml:space="preserve">both the </w:t>
      </w:r>
      <w:r w:rsidR="005A64EC" w:rsidRPr="005A64EC">
        <w:t xml:space="preserve">CNN1 and CNN2 models. </w:t>
      </w:r>
      <w:r w:rsidR="0044223A">
        <w:t>More importantly, e</w:t>
      </w:r>
      <w:r w:rsidR="005A64EC" w:rsidRPr="005A64EC">
        <w:t xml:space="preserve">ven on </w:t>
      </w:r>
      <w:r w:rsidR="0044223A">
        <w:t xml:space="preserve">the more </w:t>
      </w:r>
      <w:r w:rsidR="005A64EC" w:rsidRPr="005A64EC">
        <w:t xml:space="preserve">complex SDNET pavement dataset, </w:t>
      </w:r>
      <w:r>
        <w:t>we achieved an</w:t>
      </w:r>
      <w:r w:rsidR="005A64EC" w:rsidRPr="005A64EC">
        <w:t xml:space="preserve"> accuracy of 0.8666. </w:t>
      </w:r>
      <w:r w:rsidR="00B865BC">
        <w:t>This level of accuracy was not achieved in any other CNN model.</w:t>
      </w:r>
    </w:p>
    <w:p w14:paraId="33C81FFA" w14:textId="7E7A4B28" w:rsidR="0044223A" w:rsidRPr="0053156F" w:rsidRDefault="0044223A" w:rsidP="00964CB6">
      <w:pPr>
        <w:pStyle w:val="Heading3"/>
        <w:ind w:firstLine="0"/>
      </w:pPr>
      <w:bookmarkStart w:id="33" w:name="_Toc68438117"/>
      <w:r w:rsidRPr="0053156F">
        <w:lastRenderedPageBreak/>
        <w:t>Convolution Neural Networks (CNN)</w:t>
      </w:r>
      <w:r>
        <w:t xml:space="preserve"> 4 &amp; 5</w:t>
      </w:r>
      <w:bookmarkEnd w:id="33"/>
    </w:p>
    <w:p w14:paraId="0323EFD3" w14:textId="395FA364" w:rsidR="0044223A" w:rsidRPr="0044223A" w:rsidRDefault="00895783" w:rsidP="00964CB6">
      <w:pPr>
        <w:rPr>
          <w:rFonts w:eastAsia="Times New Roman"/>
          <w:color w:val="1D1C1D"/>
          <w:lang w:eastAsia="en-CA"/>
        </w:rPr>
      </w:pPr>
      <w:r>
        <w:t>CNN4</w:t>
      </w:r>
      <w:r w:rsidR="0044223A" w:rsidRPr="0044223A">
        <w:t xml:space="preserve"> is </w:t>
      </w:r>
      <w:r>
        <w:t xml:space="preserve">similar to </w:t>
      </w:r>
      <w:r w:rsidR="0044223A" w:rsidRPr="0044223A">
        <w:t xml:space="preserve">CNN3 but includes a second convolution layer right after the first layer. The overall model architecture </w:t>
      </w:r>
      <w:r w:rsidR="004D7CA6">
        <w:t>includes a</w:t>
      </w:r>
      <w:r w:rsidR="0044223A" w:rsidRPr="0044223A">
        <w:t xml:space="preserve"> 3x3 convolution layer 1 with 32 nodes, 3x3 convolution layer 2 with 32 nodes, 2x2 Max Pooling, 20% Dropout, Flatten layer, Dense layer with 128 nodes and RELU activation. </w:t>
      </w:r>
      <w:r w:rsidR="0044223A" w:rsidRPr="0044223A">
        <w:rPr>
          <w:rFonts w:eastAsia="Times New Roman"/>
          <w:color w:val="1D1C1D"/>
          <w:lang w:eastAsia="en-CA"/>
        </w:rPr>
        <w:t>As expected, CNN4 model achieved slightly better validation accuracy (0.9856) compared to CNN3. However, when tested on SDNET images, the performance was</w:t>
      </w:r>
      <w:r>
        <w:rPr>
          <w:rFonts w:eastAsia="Times New Roman"/>
          <w:color w:val="1D1C1D"/>
          <w:lang w:eastAsia="en-CA"/>
        </w:rPr>
        <w:t xml:space="preserve"> very</w:t>
      </w:r>
      <w:r w:rsidR="0044223A" w:rsidRPr="0044223A">
        <w:rPr>
          <w:rFonts w:eastAsia="Times New Roman"/>
          <w:color w:val="1D1C1D"/>
          <w:lang w:eastAsia="en-CA"/>
        </w:rPr>
        <w:t xml:space="preserve"> poor on pavement images (0.4907 accuracy score). </w:t>
      </w:r>
    </w:p>
    <w:p w14:paraId="0AF4B893" w14:textId="11C8C6B5" w:rsidR="00895783" w:rsidRDefault="00895783" w:rsidP="00964CB6">
      <w:r>
        <w:t>For CNN 5</w:t>
      </w:r>
      <w:r w:rsidR="004D7CA6">
        <w:t>,</w:t>
      </w:r>
      <w:r>
        <w:t xml:space="preserve"> </w:t>
      </w:r>
      <w:r w:rsidRPr="00895783">
        <w:t xml:space="preserve">two batch normalizations were added, one after </w:t>
      </w:r>
      <w:r w:rsidR="001B1C84">
        <w:t xml:space="preserve">the </w:t>
      </w:r>
      <w:r w:rsidRPr="00895783">
        <w:t>convolution and one after dense layers</w:t>
      </w:r>
      <w:r w:rsidR="004D7CA6">
        <w:t xml:space="preserve"> with</w:t>
      </w:r>
      <w:r w:rsidRPr="00895783">
        <w:t xml:space="preserve"> the following architecture: 3x3 convolution layer 1 with 32 nodes, Batch Normalization, 2x2 Max Pooling, 20% Dropout, Flatten layer, Dense layer with 128 nodes and RELU activation, Batch Normalization.</w:t>
      </w:r>
      <w:r>
        <w:t xml:space="preserve"> </w:t>
      </w:r>
      <w:r w:rsidRPr="00895783">
        <w:t>Although the model demonstrated the highest validation accuracy among all CNN models at the time of training (0.9865), the testing results were average</w:t>
      </w:r>
      <w:r>
        <w:t xml:space="preserve"> and </w:t>
      </w:r>
      <w:r w:rsidRPr="00895783">
        <w:t>not better than CNN1</w:t>
      </w:r>
      <w:r>
        <w:t xml:space="preserve">, </w:t>
      </w:r>
      <w:r w:rsidRPr="00895783">
        <w:t>CNN2</w:t>
      </w:r>
      <w:r>
        <w:t xml:space="preserve"> or CNN3</w:t>
      </w:r>
      <w:r w:rsidRPr="00895783">
        <w:t xml:space="preserve">. </w:t>
      </w:r>
    </w:p>
    <w:p w14:paraId="0E6C88B2" w14:textId="1AFBC495" w:rsidR="003C6338" w:rsidRPr="004D7CA6" w:rsidRDefault="009E12BB" w:rsidP="004D7CA6">
      <w:pPr>
        <w:pStyle w:val="Heading4"/>
      </w:pPr>
      <w:r>
        <w:t xml:space="preserve">CNN Summary and </w:t>
      </w:r>
      <w:r w:rsidR="003C6338" w:rsidRPr="004D7CA6">
        <w:t>Hyperparameter Tuning</w:t>
      </w:r>
    </w:p>
    <w:p w14:paraId="7E4D8FE1" w14:textId="50DBDE14" w:rsidR="003C6338" w:rsidRDefault="00261856" w:rsidP="00261856">
      <w:r w:rsidRPr="00853231">
        <w:t xml:space="preserve">To summarize, </w:t>
      </w:r>
      <w:r>
        <w:t>five</w:t>
      </w:r>
      <w:r w:rsidRPr="00853231">
        <w:t xml:space="preserve"> CNN models </w:t>
      </w:r>
      <w:r>
        <w:t xml:space="preserve">were </w:t>
      </w:r>
      <w:r w:rsidRPr="00853231">
        <w:t xml:space="preserve">built </w:t>
      </w:r>
      <w:r>
        <w:t>for</w:t>
      </w:r>
      <w:r w:rsidRPr="00853231">
        <w:t xml:space="preserve"> this project. They differ</w:t>
      </w:r>
      <w:r>
        <w:t>ed</w:t>
      </w:r>
      <w:r w:rsidRPr="00853231">
        <w:t xml:space="preserve"> in </w:t>
      </w:r>
      <w:r>
        <w:t xml:space="preserve">the </w:t>
      </w:r>
      <w:r w:rsidRPr="00853231">
        <w:t>number of convolution layers, use of batch normalization and number of neurons in the dense layer.</w:t>
      </w:r>
      <w:r w:rsidR="00180520">
        <w:t xml:space="preserve"> </w:t>
      </w:r>
      <w:r w:rsidR="003C6338" w:rsidRPr="00853231">
        <w:t xml:space="preserve">We performed hyper-parameter tuning with </w:t>
      </w:r>
      <w:r w:rsidR="004D7CA6">
        <w:t>our five</w:t>
      </w:r>
      <w:r w:rsidR="003C6338" w:rsidRPr="00853231">
        <w:t xml:space="preserve"> CNN models to find the one with highest accuracy.   </w:t>
      </w:r>
    </w:p>
    <w:p w14:paraId="5DBECE07" w14:textId="13B116AE" w:rsidR="00215607" w:rsidRDefault="00215607" w:rsidP="004D7CA6"/>
    <w:p w14:paraId="0BBFC18B" w14:textId="35206A86" w:rsidR="00215607" w:rsidRDefault="00215607" w:rsidP="004D7CA6"/>
    <w:p w14:paraId="37A35CE3" w14:textId="35CB4113" w:rsidR="00215607" w:rsidRDefault="00215607" w:rsidP="004D7CA6"/>
    <w:p w14:paraId="518C439A" w14:textId="77777777" w:rsidR="00215607" w:rsidRPr="00853231" w:rsidRDefault="00215607" w:rsidP="004D7CA6"/>
    <w:p w14:paraId="3497F66C" w14:textId="59C46946" w:rsidR="001B557C" w:rsidRDefault="0052513E" w:rsidP="00964CB6">
      <w:pPr>
        <w:pStyle w:val="Heading3"/>
        <w:ind w:firstLine="0"/>
      </w:pPr>
      <w:bookmarkStart w:id="34" w:name="_Toc68438118"/>
      <w:r w:rsidRPr="0052513E">
        <w:lastRenderedPageBreak/>
        <w:t>VGG16 Pretrained Model</w:t>
      </w:r>
      <w:bookmarkEnd w:id="34"/>
    </w:p>
    <w:p w14:paraId="3BF66DB3" w14:textId="3B2A4525" w:rsidR="00BE4657" w:rsidRPr="00BE4657" w:rsidRDefault="00215607" w:rsidP="00964CB6">
      <w:r>
        <w:rPr>
          <w:noProof/>
        </w:rPr>
        <w:drawing>
          <wp:anchor distT="0" distB="0" distL="114300" distR="114300" simplePos="0" relativeHeight="251660288" behindDoc="0" locked="0" layoutInCell="1" allowOverlap="1" wp14:anchorId="50AD5003" wp14:editId="634F4D93">
            <wp:simplePos x="0" y="0"/>
            <wp:positionH relativeFrom="margin">
              <wp:posOffset>171450</wp:posOffset>
            </wp:positionH>
            <wp:positionV relativeFrom="paragraph">
              <wp:posOffset>2232660</wp:posOffset>
            </wp:positionV>
            <wp:extent cx="5791200" cy="2204720"/>
            <wp:effectExtent l="0" t="0" r="0" b="508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91200" cy="2204720"/>
                    </a:xfrm>
                    <a:prstGeom prst="rect">
                      <a:avLst/>
                    </a:prstGeom>
                    <a:noFill/>
                    <a:ln>
                      <a:noFill/>
                    </a:ln>
                  </pic:spPr>
                </pic:pic>
              </a:graphicData>
            </a:graphic>
            <wp14:sizeRelH relativeFrom="page">
              <wp14:pctWidth>0</wp14:pctWidth>
            </wp14:sizeRelH>
            <wp14:sizeRelV relativeFrom="page">
              <wp14:pctHeight>0</wp14:pctHeight>
            </wp14:sizeRelV>
          </wp:anchor>
        </w:drawing>
      </w:r>
      <w:r w:rsidR="00BE4657" w:rsidRPr="00BE4657">
        <w:t>Th</w:t>
      </w:r>
      <w:r w:rsidR="004D7CA6">
        <w:t>e</w:t>
      </w:r>
      <w:r w:rsidR="004D7CA6" w:rsidRPr="004D7CA6">
        <w:t xml:space="preserve"> VGG16 Pretrained </w:t>
      </w:r>
      <w:r w:rsidR="00BE4657" w:rsidRPr="00BE4657">
        <w:t xml:space="preserve">model includes </w:t>
      </w:r>
      <w:r w:rsidR="004D7CA6">
        <w:t xml:space="preserve">a </w:t>
      </w:r>
      <w:r w:rsidR="00BE4657" w:rsidRPr="00BE4657">
        <w:t xml:space="preserve">pre-trained layer from </w:t>
      </w:r>
      <w:proofErr w:type="gramStart"/>
      <w:r w:rsidR="00BE4657" w:rsidRPr="00BE4657">
        <w:t>keras.applications</w:t>
      </w:r>
      <w:proofErr w:type="gramEnd"/>
      <w:r w:rsidR="00BE4657" w:rsidRPr="00BE4657">
        <w:t xml:space="preserve">.vgg16 with MAX pooling and weights obtained from IMAGENET training. </w:t>
      </w:r>
      <w:r w:rsidR="00B11BC2" w:rsidRPr="00BE4657">
        <w:t>Output of the pre-trained layer</w:t>
      </w:r>
      <w:r w:rsidR="00BE4657" w:rsidRPr="00BE4657">
        <w:t xml:space="preserve"> is processed by </w:t>
      </w:r>
      <w:r w:rsidR="00B11BC2">
        <w:t xml:space="preserve">a </w:t>
      </w:r>
      <w:r w:rsidR="00BE4657" w:rsidRPr="00BE4657">
        <w:t xml:space="preserve">trainable Dense layer with 10 nodes and RELU activation, and </w:t>
      </w:r>
      <w:r w:rsidR="00C33173">
        <w:t xml:space="preserve">a </w:t>
      </w:r>
      <w:r w:rsidR="00BE4657" w:rsidRPr="00BE4657">
        <w:t xml:space="preserve">final Dense layer with </w:t>
      </w:r>
      <w:proofErr w:type="spellStart"/>
      <w:r w:rsidR="00BE4657" w:rsidRPr="00BE4657">
        <w:t>softmax</w:t>
      </w:r>
      <w:proofErr w:type="spellEnd"/>
      <w:r w:rsidR="00BE4657" w:rsidRPr="00BE4657">
        <w:t xml:space="preserve"> activation. Only </w:t>
      </w:r>
      <w:r w:rsidR="008E26B7">
        <w:t xml:space="preserve">the </w:t>
      </w:r>
      <w:r w:rsidR="00BE4657" w:rsidRPr="00BE4657">
        <w:t>second and third Dense layers of the model are trainable resulting in 5</w:t>
      </w:r>
      <w:r w:rsidR="008E26B7">
        <w:t>,</w:t>
      </w:r>
      <w:r w:rsidR="00BE4657" w:rsidRPr="00BE4657">
        <w:t>152 trainable parameters, while the functional vgg16 layer has 14</w:t>
      </w:r>
      <w:r w:rsidR="008E26B7">
        <w:t>,</w:t>
      </w:r>
      <w:r w:rsidR="00BE4657" w:rsidRPr="00BE4657">
        <w:t>7</w:t>
      </w:r>
      <w:r w:rsidR="00D540ED">
        <w:t>1</w:t>
      </w:r>
      <w:r w:rsidR="00BE4657" w:rsidRPr="00BE4657">
        <w:t>9</w:t>
      </w:r>
      <w:r w:rsidR="00D540ED">
        <w:t>,</w:t>
      </w:r>
      <w:r w:rsidR="00BE4657" w:rsidRPr="00BE4657">
        <w:t>840 parameters that were pre-trained.</w:t>
      </w:r>
    </w:p>
    <w:p w14:paraId="5F078868" w14:textId="01CFB1FD" w:rsidR="005B06BB" w:rsidRPr="0052513E" w:rsidRDefault="005B06BB" w:rsidP="004D7CA6">
      <w:pPr>
        <w:ind w:firstLine="0"/>
        <w:rPr>
          <w:u w:val="single"/>
        </w:rPr>
      </w:pPr>
    </w:p>
    <w:p w14:paraId="4056501C" w14:textId="620598C8" w:rsidR="00B60B70" w:rsidRPr="00B60B70" w:rsidRDefault="004D7CA6" w:rsidP="00964CB6">
      <w:r>
        <w:t xml:space="preserve">The </w:t>
      </w:r>
      <w:r w:rsidR="00B60B70" w:rsidRPr="00B60B70">
        <w:t xml:space="preserve">VGG16 model </w:t>
      </w:r>
      <w:r>
        <w:t>had</w:t>
      </w:r>
      <w:r w:rsidR="00B60B70" w:rsidRPr="00B60B70">
        <w:t xml:space="preserve"> excellent validation accuracy (0.9968) and very good performance on the SDNET images. </w:t>
      </w:r>
      <w:r w:rsidR="00B60B70">
        <w:t>A</w:t>
      </w:r>
      <w:r w:rsidR="00B60B70" w:rsidRPr="00B60B70">
        <w:t xml:space="preserve">ccuracy on pavement images </w:t>
      </w:r>
      <w:r>
        <w:t>wa</w:t>
      </w:r>
      <w:r w:rsidR="00B60B70" w:rsidRPr="00B60B70">
        <w:t xml:space="preserve">s 0.8590, one of the highest among all constructed models. </w:t>
      </w:r>
    </w:p>
    <w:p w14:paraId="383F742E" w14:textId="5A8854CE" w:rsidR="00F3666F" w:rsidRDefault="00B11BC2" w:rsidP="004D7CA6">
      <w:pPr>
        <w:ind w:firstLine="0"/>
        <w:rPr>
          <w:u w:val="single"/>
        </w:rPr>
      </w:pPr>
      <w:r>
        <w:rPr>
          <w:noProof/>
        </w:rPr>
        <w:lastRenderedPageBreak/>
        <w:drawing>
          <wp:anchor distT="0" distB="0" distL="114300" distR="114300" simplePos="0" relativeHeight="251661312" behindDoc="0" locked="0" layoutInCell="1" allowOverlap="1" wp14:anchorId="656BB111" wp14:editId="683C004D">
            <wp:simplePos x="0" y="0"/>
            <wp:positionH relativeFrom="margin">
              <wp:posOffset>1457325</wp:posOffset>
            </wp:positionH>
            <wp:positionV relativeFrom="paragraph">
              <wp:posOffset>0</wp:posOffset>
            </wp:positionV>
            <wp:extent cx="2790825" cy="3300095"/>
            <wp:effectExtent l="0" t="0" r="0" b="9525"/>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0825" cy="3300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37F26" w14:textId="24C737BA" w:rsidR="0052513E" w:rsidRDefault="0052513E" w:rsidP="00964CB6">
      <w:pPr>
        <w:pStyle w:val="Heading3"/>
        <w:ind w:firstLine="0"/>
      </w:pPr>
      <w:bookmarkStart w:id="35" w:name="_Toc68438119"/>
      <w:r w:rsidRPr="0052513E">
        <w:t>Resnet50 pre-trained model</w:t>
      </w:r>
      <w:bookmarkEnd w:id="35"/>
    </w:p>
    <w:p w14:paraId="15D88CAE" w14:textId="4736F53B" w:rsidR="00D540ED" w:rsidRPr="00BB001D" w:rsidRDefault="00063CF2" w:rsidP="00BB001D">
      <w:r>
        <w:rPr>
          <w:noProof/>
        </w:rPr>
        <w:drawing>
          <wp:anchor distT="0" distB="0" distL="114300" distR="114300" simplePos="0" relativeHeight="251662336" behindDoc="0" locked="0" layoutInCell="1" allowOverlap="1" wp14:anchorId="6E7E88CD" wp14:editId="1AD29CDF">
            <wp:simplePos x="0" y="0"/>
            <wp:positionH relativeFrom="margin">
              <wp:align>center</wp:align>
            </wp:positionH>
            <wp:positionV relativeFrom="paragraph">
              <wp:posOffset>2235200</wp:posOffset>
            </wp:positionV>
            <wp:extent cx="5972175" cy="2273300"/>
            <wp:effectExtent l="0" t="0" r="9525" b="0"/>
            <wp:wrapTopAndBottom/>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72175"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sidR="004D7CA6">
        <w:t xml:space="preserve">The </w:t>
      </w:r>
      <w:r w:rsidR="004D7CA6" w:rsidRPr="004D7CA6">
        <w:t>Resnet50 pre-trained model</w:t>
      </w:r>
      <w:r w:rsidR="00F8299E" w:rsidRPr="00720081">
        <w:t xml:space="preserve"> includes </w:t>
      </w:r>
      <w:r w:rsidR="004D7CA6">
        <w:t xml:space="preserve">a </w:t>
      </w:r>
      <w:r w:rsidR="00F8299E" w:rsidRPr="00720081">
        <w:t xml:space="preserve">pre-trained layer from </w:t>
      </w:r>
      <w:proofErr w:type="gramStart"/>
      <w:r w:rsidR="00F8299E" w:rsidRPr="00720081">
        <w:t>keras.applications</w:t>
      </w:r>
      <w:proofErr w:type="gramEnd"/>
      <w:r w:rsidR="00F8299E" w:rsidRPr="00720081">
        <w:t xml:space="preserve">.resnet50 with MAX pooling and weights obtained from IMAGENET training. Output of the pre-trained layer is processed by </w:t>
      </w:r>
      <w:r w:rsidR="00720081">
        <w:t xml:space="preserve">a </w:t>
      </w:r>
      <w:r w:rsidR="00F8299E" w:rsidRPr="00720081">
        <w:t xml:space="preserve">trainable Dense layer with 10 nodes and RELU activation, and </w:t>
      </w:r>
      <w:r w:rsidR="00720081">
        <w:t>a</w:t>
      </w:r>
      <w:r w:rsidR="00F8299E" w:rsidRPr="00720081">
        <w:t xml:space="preserve"> final Dense layer with </w:t>
      </w:r>
      <w:proofErr w:type="spellStart"/>
      <w:r w:rsidR="00F8299E" w:rsidRPr="00720081">
        <w:t>softmax</w:t>
      </w:r>
      <w:proofErr w:type="spellEnd"/>
      <w:r w:rsidR="00F8299E" w:rsidRPr="00720081">
        <w:t xml:space="preserve"> activation. Only </w:t>
      </w:r>
      <w:r w:rsidR="00054212">
        <w:t xml:space="preserve">the </w:t>
      </w:r>
      <w:r w:rsidR="00F8299E" w:rsidRPr="00720081">
        <w:t xml:space="preserve">second and third Dense </w:t>
      </w:r>
      <w:r w:rsidR="00F8299E" w:rsidRPr="00720081">
        <w:lastRenderedPageBreak/>
        <w:t>layers of the model are trainable resulting in 20</w:t>
      </w:r>
      <w:r w:rsidR="00054212">
        <w:t>,</w:t>
      </w:r>
      <w:r w:rsidR="00F8299E" w:rsidRPr="00720081">
        <w:t>512 trainable parameters, while the functional resnet50 layer has 23</w:t>
      </w:r>
      <w:r w:rsidR="00054212">
        <w:t>,</w:t>
      </w:r>
      <w:r w:rsidR="00F8299E" w:rsidRPr="00720081">
        <w:t>608</w:t>
      </w:r>
      <w:r w:rsidR="00054212">
        <w:t>,</w:t>
      </w:r>
      <w:r w:rsidR="00F8299E" w:rsidRPr="00720081">
        <w:t xml:space="preserve">224 parameters that were pre-trained.   </w:t>
      </w:r>
    </w:p>
    <w:p w14:paraId="2BE24A6A" w14:textId="77777777" w:rsidR="002D18A8" w:rsidRPr="00720081" w:rsidRDefault="002D18A8" w:rsidP="00964CB6">
      <w:r w:rsidRPr="00720081">
        <w:t xml:space="preserve">ResNet50 model shows the highest validation accuracy (0.9985) and the best performance on the SDNET images. In all three SDNET categories, the ResNet50 model showed the highest accuracy making this model the best among pre-trained models. </w:t>
      </w:r>
    </w:p>
    <w:p w14:paraId="301C1A4C" w14:textId="4BB59156" w:rsidR="002D18A8" w:rsidRDefault="00720081" w:rsidP="00063CF2">
      <w:pPr>
        <w:ind w:firstLine="0"/>
        <w:rPr>
          <w:u w:val="single"/>
        </w:rPr>
      </w:pPr>
      <w:r>
        <w:rPr>
          <w:noProof/>
        </w:rPr>
        <w:drawing>
          <wp:anchor distT="0" distB="0" distL="114300" distR="114300" simplePos="0" relativeHeight="251663360" behindDoc="0" locked="0" layoutInCell="1" allowOverlap="1" wp14:anchorId="0F957E17" wp14:editId="73FFC678">
            <wp:simplePos x="0" y="0"/>
            <wp:positionH relativeFrom="margin">
              <wp:align>center</wp:align>
            </wp:positionH>
            <wp:positionV relativeFrom="paragraph">
              <wp:posOffset>0</wp:posOffset>
            </wp:positionV>
            <wp:extent cx="2886075" cy="3644900"/>
            <wp:effectExtent l="0" t="0" r="9525" b="0"/>
            <wp:wrapTopAndBottom/>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6075" cy="364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772861" w14:textId="6B30B923" w:rsidR="0052513E" w:rsidRDefault="00DA2FE8" w:rsidP="00964CB6">
      <w:pPr>
        <w:pStyle w:val="Heading3"/>
        <w:ind w:firstLine="0"/>
      </w:pPr>
      <w:bookmarkStart w:id="36" w:name="_Toc68438120"/>
      <w:r>
        <w:t>Other Pre-Trained</w:t>
      </w:r>
      <w:r w:rsidR="0052513E" w:rsidRPr="0052513E">
        <w:t xml:space="preserve"> Model</w:t>
      </w:r>
      <w:r>
        <w:t>s</w:t>
      </w:r>
      <w:bookmarkEnd w:id="36"/>
    </w:p>
    <w:p w14:paraId="57C11D0A" w14:textId="578C8571" w:rsidR="00054212" w:rsidRPr="00DA2FE8" w:rsidRDefault="00DA2FE8" w:rsidP="00964CB6">
      <w:r>
        <w:t xml:space="preserve">We also tried </w:t>
      </w:r>
      <w:r w:rsidR="0090354B">
        <w:t xml:space="preserve">modelling using </w:t>
      </w:r>
      <w:proofErr w:type="spellStart"/>
      <w:r>
        <w:t>Xception</w:t>
      </w:r>
      <w:proofErr w:type="spellEnd"/>
      <w:r>
        <w:t xml:space="preserve">, </w:t>
      </w:r>
      <w:r w:rsidR="00E63344">
        <w:t xml:space="preserve">InceptionV3, </w:t>
      </w:r>
      <w:proofErr w:type="spellStart"/>
      <w:r w:rsidR="00E63344">
        <w:t>NAS</w:t>
      </w:r>
      <w:r w:rsidR="00022661">
        <w:t>N</w:t>
      </w:r>
      <w:r w:rsidR="00E63344">
        <w:t>etLarge</w:t>
      </w:r>
      <w:proofErr w:type="spellEnd"/>
      <w:r w:rsidR="00E63344">
        <w:t xml:space="preserve"> and </w:t>
      </w:r>
      <w:proofErr w:type="spellStart"/>
      <w:r w:rsidR="00E63344">
        <w:t>DenseNet</w:t>
      </w:r>
      <w:proofErr w:type="spellEnd"/>
      <w:r w:rsidR="002200CA">
        <w:t xml:space="preserve">. These pre-trained models did not </w:t>
      </w:r>
      <w:r w:rsidR="00063CF2">
        <w:t>perform</w:t>
      </w:r>
      <w:r w:rsidR="002200CA">
        <w:t xml:space="preserve"> as well as ResNet50. </w:t>
      </w:r>
      <w:r w:rsidR="00791193">
        <w:t>Results of each of these models</w:t>
      </w:r>
      <w:r w:rsidR="00733DF1">
        <w:t xml:space="preserve"> and description of results</w:t>
      </w:r>
      <w:r w:rsidR="00791193">
        <w:t xml:space="preserve"> can be seen in Appendix 4. One interesting </w:t>
      </w:r>
      <w:r w:rsidR="00663401">
        <w:t xml:space="preserve">note is that </w:t>
      </w:r>
      <w:r w:rsidR="00022661">
        <w:t xml:space="preserve">while </w:t>
      </w:r>
      <w:proofErr w:type="spellStart"/>
      <w:r w:rsidR="00022661">
        <w:t>NASNetLarge</w:t>
      </w:r>
      <w:proofErr w:type="spellEnd"/>
      <w:r w:rsidR="001A13D6">
        <w:t xml:space="preserve"> is the most complex among all pre-trained models with </w:t>
      </w:r>
      <w:r w:rsidR="002808EF" w:rsidRPr="002808EF">
        <w:t>84</w:t>
      </w:r>
      <w:r w:rsidR="002808EF">
        <w:t>,</w:t>
      </w:r>
      <w:r w:rsidR="002808EF" w:rsidRPr="002808EF">
        <w:t>957</w:t>
      </w:r>
      <w:r w:rsidR="002808EF">
        <w:t>,</w:t>
      </w:r>
      <w:r w:rsidR="002808EF" w:rsidRPr="002808EF">
        <w:t>170</w:t>
      </w:r>
      <w:r w:rsidR="002808EF">
        <w:t xml:space="preserve"> parameters, it performed the worst</w:t>
      </w:r>
      <w:r w:rsidR="006B4739">
        <w:t>.</w:t>
      </w:r>
      <w:r w:rsidR="002808EF">
        <w:t xml:space="preserve"> </w:t>
      </w:r>
    </w:p>
    <w:p w14:paraId="09313F14" w14:textId="6DA69099" w:rsidR="00245783" w:rsidRDefault="009638C7" w:rsidP="00964CB6">
      <w:pPr>
        <w:pStyle w:val="Heading2"/>
        <w:ind w:firstLine="0"/>
      </w:pPr>
      <w:bookmarkStart w:id="37" w:name="_Toc68438121"/>
      <w:r>
        <w:lastRenderedPageBreak/>
        <w:t>Augmentation</w:t>
      </w:r>
      <w:r w:rsidR="004E0B88">
        <w:t xml:space="preserve"> of the Dataset</w:t>
      </w:r>
      <w:bookmarkEnd w:id="37"/>
      <w:r w:rsidR="00C87554">
        <w:t xml:space="preserve"> </w:t>
      </w:r>
    </w:p>
    <w:p w14:paraId="1BB2A5E3" w14:textId="3F44FEBB" w:rsidR="00895783" w:rsidRPr="00895783" w:rsidRDefault="00895783" w:rsidP="00964CB6">
      <w:r w:rsidRPr="00895783">
        <w:t>One potential challenge with ML deep-learning models is insufficient training data. Although 40</w:t>
      </w:r>
      <w:r w:rsidR="00BF719B">
        <w:t>,</w:t>
      </w:r>
      <w:r w:rsidRPr="00895783">
        <w:t>000 images</w:t>
      </w:r>
      <w:r w:rsidR="00976F26">
        <w:t xml:space="preserve"> </w:t>
      </w:r>
      <w:proofErr w:type="gramStart"/>
      <w:r w:rsidR="00976F26">
        <w:t>was</w:t>
      </w:r>
      <w:proofErr w:type="gramEnd"/>
      <w:r w:rsidR="00976F26">
        <w:t xml:space="preserve"> initially</w:t>
      </w:r>
      <w:r w:rsidRPr="00895783">
        <w:t xml:space="preserve"> </w:t>
      </w:r>
      <w:r w:rsidR="00976F26">
        <w:t>thought to be a sufficiently</w:t>
      </w:r>
      <w:r w:rsidRPr="00895783">
        <w:t xml:space="preserve"> large dataset, </w:t>
      </w:r>
      <w:r w:rsidR="00976F26">
        <w:t>we foun</w:t>
      </w:r>
      <w:r w:rsidR="00880B91">
        <w:t>d</w:t>
      </w:r>
      <w:r w:rsidR="00976F26">
        <w:t xml:space="preserve"> additional data was needed </w:t>
      </w:r>
      <w:r w:rsidRPr="00895783">
        <w:t xml:space="preserve">to </w:t>
      </w:r>
      <w:r w:rsidR="00976F26">
        <w:t xml:space="preserve">help the model better </w:t>
      </w:r>
      <w:r w:rsidRPr="00895783">
        <w:t>generalize</w:t>
      </w:r>
      <w:r w:rsidR="00976F26">
        <w:t>.</w:t>
      </w:r>
      <w:r w:rsidRPr="00895783">
        <w:t xml:space="preserve"> </w:t>
      </w:r>
      <w:r w:rsidR="00976F26">
        <w:t>We a</w:t>
      </w:r>
      <w:r w:rsidRPr="00895783">
        <w:t>ttempt</w:t>
      </w:r>
      <w:r w:rsidR="00976F26">
        <w:t>ed</w:t>
      </w:r>
      <w:r w:rsidRPr="00895783">
        <w:t xml:space="preserve"> to double the number of training images using </w:t>
      </w:r>
      <w:r w:rsidR="00976F26">
        <w:t>data a</w:t>
      </w:r>
      <w:r w:rsidRPr="00895783">
        <w:t>ugmentation. Three augmentation methods were used: 90-degree rotation, horizontal flip, and vertical flip. After the training set was doubled with augmented images,</w:t>
      </w:r>
      <w:r w:rsidR="00976F26">
        <w:t xml:space="preserve"> our</w:t>
      </w:r>
      <w:r w:rsidRPr="00895783">
        <w:t xml:space="preserve"> two best</w:t>
      </w:r>
      <w:r w:rsidR="00976F26">
        <w:t>-</w:t>
      </w:r>
      <w:r w:rsidRPr="00895783">
        <w:t xml:space="preserve">performing models were re-trained and re-tested on </w:t>
      </w:r>
      <w:r w:rsidR="00976F26">
        <w:t xml:space="preserve">the test </w:t>
      </w:r>
      <w:r w:rsidRPr="00895783">
        <w:t xml:space="preserve">SDNET images. </w:t>
      </w:r>
      <w:r w:rsidR="00976F26">
        <w:t>The n</w:t>
      </w:r>
      <w:r w:rsidRPr="00895783">
        <w:t>ew training set include</w:t>
      </w:r>
      <w:r w:rsidR="00976F26">
        <w:t>d</w:t>
      </w:r>
      <w:r w:rsidRPr="00895783">
        <w:t xml:space="preserve"> the original images plus </w:t>
      </w:r>
      <w:r w:rsidR="00BF719B">
        <w:t xml:space="preserve">the </w:t>
      </w:r>
      <w:r w:rsidRPr="00895783">
        <w:t xml:space="preserve">augmented </w:t>
      </w:r>
      <w:r w:rsidR="00BF719B">
        <w:t>set</w:t>
      </w:r>
      <w:r w:rsidR="00976F26">
        <w:t xml:space="preserve">, </w:t>
      </w:r>
      <w:r w:rsidRPr="00895783">
        <w:t>63</w:t>
      </w:r>
      <w:r w:rsidR="0025440A">
        <w:t>,</w:t>
      </w:r>
      <w:r w:rsidRPr="00895783">
        <w:t>996 images total.</w:t>
      </w:r>
    </w:p>
    <w:p w14:paraId="52B0BBE8" w14:textId="44032EE7" w:rsidR="00895783" w:rsidRPr="00895783" w:rsidRDefault="00895783" w:rsidP="00976F26">
      <w:pPr>
        <w:pStyle w:val="Heading4"/>
      </w:pPr>
      <w:r w:rsidRPr="00895783">
        <w:t>90 Degree Rotation</w:t>
      </w:r>
    </w:p>
    <w:p w14:paraId="61259536" w14:textId="6A24A6DB" w:rsidR="00895783" w:rsidRPr="00976F26" w:rsidRDefault="00895783" w:rsidP="00976F26">
      <w:pPr>
        <w:ind w:firstLine="0"/>
        <w:jc w:val="center"/>
        <w:rPr>
          <w:rStyle w:val="SubtleEmphasis"/>
        </w:rPr>
      </w:pPr>
      <w:r w:rsidRPr="00976F26">
        <w:rPr>
          <w:rStyle w:val="SubtleEmphasis"/>
        </w:rPr>
        <w:t xml:space="preserve">This augmentation rotates each image 90-degree </w:t>
      </w:r>
      <w:proofErr w:type="gramStart"/>
      <w:r w:rsidR="00EF7EB7" w:rsidRPr="00976F26">
        <w:rPr>
          <w:rStyle w:val="SubtleEmphasis"/>
        </w:rPr>
        <w:t>counter clockwise</w:t>
      </w:r>
      <w:proofErr w:type="gramEnd"/>
      <w:r w:rsidRPr="00976F26">
        <w:rPr>
          <w:rStyle w:val="SubtleEmphasis"/>
        </w:rPr>
        <w:t>.</w:t>
      </w:r>
    </w:p>
    <w:p w14:paraId="1B1A5EAA" w14:textId="4A572B5D" w:rsidR="00215607" w:rsidRDefault="00895783" w:rsidP="00976F26">
      <w:pPr>
        <w:ind w:firstLine="0"/>
        <w:rPr>
          <w:rFonts w:eastAsia="Times New Roman"/>
          <w:lang w:eastAsia="en-CA"/>
        </w:rPr>
      </w:pPr>
      <w:r>
        <w:rPr>
          <w:noProof/>
          <w:lang w:eastAsia="en-CA"/>
        </w:rPr>
        <w:drawing>
          <wp:anchor distT="0" distB="0" distL="114300" distR="114300" simplePos="0" relativeHeight="251664384" behindDoc="0" locked="0" layoutInCell="1" allowOverlap="1" wp14:anchorId="40AE4484" wp14:editId="70B62664">
            <wp:simplePos x="0" y="0"/>
            <wp:positionH relativeFrom="margin">
              <wp:align>center</wp:align>
            </wp:positionH>
            <wp:positionV relativeFrom="paragraph">
              <wp:posOffset>2540</wp:posOffset>
            </wp:positionV>
            <wp:extent cx="5943600" cy="828675"/>
            <wp:effectExtent l="0" t="0" r="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B00B9D" w14:textId="6D7A073A" w:rsidR="00215607" w:rsidRDefault="00895783" w:rsidP="00BB001D">
      <w:pPr>
        <w:ind w:firstLine="0"/>
        <w:rPr>
          <w:rFonts w:eastAsia="Times New Roman"/>
          <w:lang w:eastAsia="en-CA"/>
        </w:rPr>
      </w:pPr>
      <w:r>
        <w:rPr>
          <w:noProof/>
          <w:lang w:eastAsia="en-CA"/>
        </w:rPr>
        <w:drawing>
          <wp:anchor distT="0" distB="0" distL="114300" distR="114300" simplePos="0" relativeHeight="251665408" behindDoc="0" locked="0" layoutInCell="1" allowOverlap="1" wp14:anchorId="78874B60" wp14:editId="359D927F">
            <wp:simplePos x="0" y="0"/>
            <wp:positionH relativeFrom="margin">
              <wp:align>center</wp:align>
            </wp:positionH>
            <wp:positionV relativeFrom="paragraph">
              <wp:posOffset>2540</wp:posOffset>
            </wp:positionV>
            <wp:extent cx="5943600" cy="82867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741CE0" w14:textId="6A84B149" w:rsidR="00BB001D" w:rsidRDefault="00BB001D" w:rsidP="00BB001D">
      <w:pPr>
        <w:ind w:firstLine="0"/>
        <w:rPr>
          <w:rFonts w:eastAsia="Times New Roman"/>
          <w:lang w:eastAsia="en-CA"/>
        </w:rPr>
      </w:pPr>
    </w:p>
    <w:p w14:paraId="7F923DB8" w14:textId="2856B3E1" w:rsidR="00BB001D" w:rsidRDefault="00BB001D" w:rsidP="00BB001D">
      <w:pPr>
        <w:ind w:firstLine="0"/>
        <w:rPr>
          <w:rFonts w:eastAsia="Times New Roman"/>
          <w:lang w:eastAsia="en-CA"/>
        </w:rPr>
      </w:pPr>
    </w:p>
    <w:p w14:paraId="213F9848" w14:textId="1FC1B7F5" w:rsidR="00BB001D" w:rsidRDefault="00BB001D" w:rsidP="00BB001D">
      <w:pPr>
        <w:ind w:firstLine="0"/>
        <w:rPr>
          <w:rFonts w:eastAsia="Times New Roman"/>
          <w:lang w:eastAsia="en-CA"/>
        </w:rPr>
      </w:pPr>
    </w:p>
    <w:p w14:paraId="65BAF583" w14:textId="506995AE" w:rsidR="00BB001D" w:rsidRDefault="00BB001D" w:rsidP="00BB001D">
      <w:pPr>
        <w:ind w:firstLine="0"/>
        <w:rPr>
          <w:rFonts w:eastAsia="Times New Roman"/>
          <w:lang w:eastAsia="en-CA"/>
        </w:rPr>
      </w:pPr>
    </w:p>
    <w:p w14:paraId="7DA00E0C" w14:textId="77777777" w:rsidR="00BB001D" w:rsidRPr="00BB001D" w:rsidRDefault="00BB001D" w:rsidP="00BB001D">
      <w:pPr>
        <w:ind w:firstLine="0"/>
        <w:rPr>
          <w:rFonts w:eastAsia="Times New Roman"/>
          <w:lang w:eastAsia="en-CA"/>
        </w:rPr>
      </w:pPr>
    </w:p>
    <w:p w14:paraId="243F027E" w14:textId="363ADFFF" w:rsidR="00895783" w:rsidRPr="00895783" w:rsidRDefault="00895783" w:rsidP="00976F26">
      <w:pPr>
        <w:pStyle w:val="Heading4"/>
      </w:pPr>
      <w:r w:rsidRPr="00895783">
        <w:lastRenderedPageBreak/>
        <w:t>Horizontal Flip</w:t>
      </w:r>
    </w:p>
    <w:p w14:paraId="204F613C" w14:textId="77777777" w:rsidR="00895783" w:rsidRPr="00976F26" w:rsidRDefault="00895783" w:rsidP="00976F26">
      <w:pPr>
        <w:ind w:firstLine="0"/>
        <w:jc w:val="center"/>
        <w:rPr>
          <w:rStyle w:val="SubtleEmphasis"/>
        </w:rPr>
      </w:pPr>
      <w:r w:rsidRPr="00976F26">
        <w:rPr>
          <w:rStyle w:val="SubtleEmphasis"/>
        </w:rPr>
        <w:t xml:space="preserve">This augmentation creates a mirror version of the image with “mirror” being positioned horizontally. </w:t>
      </w:r>
    </w:p>
    <w:p w14:paraId="045F4BE3" w14:textId="169773AE" w:rsidR="00895783" w:rsidRDefault="00895783" w:rsidP="00976F26">
      <w:pPr>
        <w:ind w:firstLine="0"/>
        <w:rPr>
          <w:rFonts w:eastAsia="Times New Roman"/>
          <w:lang w:eastAsia="en-CA"/>
        </w:rPr>
      </w:pPr>
      <w:r>
        <w:rPr>
          <w:noProof/>
          <w:lang w:eastAsia="en-CA"/>
        </w:rPr>
        <w:drawing>
          <wp:anchor distT="0" distB="0" distL="114300" distR="114300" simplePos="0" relativeHeight="251666432" behindDoc="0" locked="0" layoutInCell="1" allowOverlap="1" wp14:anchorId="79639064" wp14:editId="5F881B28">
            <wp:simplePos x="0" y="0"/>
            <wp:positionH relativeFrom="margin">
              <wp:align>center</wp:align>
            </wp:positionH>
            <wp:positionV relativeFrom="paragraph">
              <wp:posOffset>-1905</wp:posOffset>
            </wp:positionV>
            <wp:extent cx="5943600" cy="7143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EF883" w14:textId="55FD3BF7" w:rsidR="00895783" w:rsidRDefault="00895783" w:rsidP="00976F26">
      <w:pPr>
        <w:ind w:firstLine="0"/>
        <w:rPr>
          <w:rFonts w:eastAsia="Times New Roman"/>
          <w:lang w:eastAsia="en-CA"/>
        </w:rPr>
      </w:pPr>
      <w:r>
        <w:rPr>
          <w:noProof/>
          <w:lang w:eastAsia="en-CA"/>
        </w:rPr>
        <w:drawing>
          <wp:anchor distT="0" distB="0" distL="114300" distR="114300" simplePos="0" relativeHeight="251667456" behindDoc="0" locked="0" layoutInCell="1" allowOverlap="1" wp14:anchorId="7BA74988" wp14:editId="77385B4D">
            <wp:simplePos x="0" y="0"/>
            <wp:positionH relativeFrom="margin">
              <wp:align>center</wp:align>
            </wp:positionH>
            <wp:positionV relativeFrom="paragraph">
              <wp:posOffset>2540</wp:posOffset>
            </wp:positionV>
            <wp:extent cx="5943600" cy="714375"/>
            <wp:effectExtent l="0" t="0" r="0"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8F3A49" w14:textId="2210EBDA" w:rsidR="00895783" w:rsidRPr="00895783" w:rsidRDefault="00895783" w:rsidP="00976F26">
      <w:pPr>
        <w:pStyle w:val="Heading4"/>
      </w:pPr>
      <w:r>
        <w:t>Vertical</w:t>
      </w:r>
      <w:r w:rsidRPr="00895783">
        <w:t xml:space="preserve"> Flip</w:t>
      </w:r>
    </w:p>
    <w:p w14:paraId="38988B34" w14:textId="77777777" w:rsidR="00895783" w:rsidRPr="00976F26" w:rsidRDefault="00895783" w:rsidP="00976F26">
      <w:pPr>
        <w:ind w:firstLine="0"/>
        <w:jc w:val="center"/>
        <w:rPr>
          <w:rStyle w:val="SubtleEmphasis"/>
        </w:rPr>
      </w:pPr>
      <w:r w:rsidRPr="00976F26">
        <w:rPr>
          <w:rStyle w:val="SubtleEmphasis"/>
        </w:rPr>
        <w:t xml:space="preserve">This augmentation creates a mirror version of the image with “mirror” being positioned vertically. </w:t>
      </w:r>
    </w:p>
    <w:p w14:paraId="4F212228" w14:textId="63985F62" w:rsidR="00895783" w:rsidRDefault="00895783" w:rsidP="00976F26">
      <w:pPr>
        <w:ind w:firstLine="0"/>
        <w:rPr>
          <w:rFonts w:eastAsia="Times New Roman"/>
          <w:lang w:eastAsia="en-CA"/>
        </w:rPr>
      </w:pPr>
      <w:r>
        <w:rPr>
          <w:noProof/>
          <w:lang w:eastAsia="en-CA"/>
        </w:rPr>
        <w:drawing>
          <wp:anchor distT="0" distB="0" distL="114300" distR="114300" simplePos="0" relativeHeight="251668480" behindDoc="0" locked="0" layoutInCell="1" allowOverlap="1" wp14:anchorId="5BBCD453" wp14:editId="724EDA39">
            <wp:simplePos x="0" y="0"/>
            <wp:positionH relativeFrom="margin">
              <wp:align>center</wp:align>
            </wp:positionH>
            <wp:positionV relativeFrom="paragraph">
              <wp:posOffset>-1270</wp:posOffset>
            </wp:positionV>
            <wp:extent cx="5943600" cy="7143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283152" w14:textId="05C50901" w:rsidR="00895783" w:rsidRDefault="00895783" w:rsidP="00976F26">
      <w:pPr>
        <w:ind w:firstLine="0"/>
        <w:rPr>
          <w:rFonts w:eastAsia="Times New Roman"/>
          <w:lang w:eastAsia="en-CA"/>
        </w:rPr>
      </w:pPr>
      <w:r>
        <w:rPr>
          <w:noProof/>
          <w:lang w:eastAsia="en-CA"/>
        </w:rPr>
        <w:drawing>
          <wp:anchor distT="0" distB="0" distL="114300" distR="114300" simplePos="0" relativeHeight="251669504" behindDoc="0" locked="0" layoutInCell="1" allowOverlap="1" wp14:anchorId="762A5FF9" wp14:editId="59AA6750">
            <wp:simplePos x="0" y="0"/>
            <wp:positionH relativeFrom="margin">
              <wp:align>center</wp:align>
            </wp:positionH>
            <wp:positionV relativeFrom="paragraph">
              <wp:posOffset>2540</wp:posOffset>
            </wp:positionV>
            <wp:extent cx="5943600" cy="71437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714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EEAF85" w14:textId="6CD21448" w:rsidR="00A03692" w:rsidRDefault="00493041" w:rsidP="00964CB6">
      <w:r>
        <w:t xml:space="preserve">The </w:t>
      </w:r>
      <w:r w:rsidR="00A00456" w:rsidRPr="00A00456">
        <w:t xml:space="preserve">ResNet50 model once again demonstrated superior performance after re-training using vertical flip augmented images. </w:t>
      </w:r>
      <w:r>
        <w:t>An</w:t>
      </w:r>
      <w:r w:rsidR="00A00456" w:rsidRPr="00A00456">
        <w:t xml:space="preserve"> average performance of 0.8472 was obtained, which is the best level of accuracy among all models. This suggests augmentation might be helpful to obtain good performance for </w:t>
      </w:r>
      <w:r>
        <w:t xml:space="preserve">the </w:t>
      </w:r>
      <w:r w:rsidR="00A00456" w:rsidRPr="00A00456">
        <w:t>ResNet50 model.</w:t>
      </w:r>
      <w:r w:rsidR="000121C3">
        <w:t xml:space="preserve"> </w:t>
      </w:r>
    </w:p>
    <w:p w14:paraId="496C18B3" w14:textId="73D0EA36" w:rsidR="00A00456" w:rsidRPr="00A00456" w:rsidRDefault="00A03692" w:rsidP="00964CB6">
      <w:r>
        <w:lastRenderedPageBreak/>
        <w:t>O</w:t>
      </w:r>
      <w:r w:rsidR="000121C3">
        <w:t xml:space="preserve">ther data augmentation techniques </w:t>
      </w:r>
      <w:r w:rsidR="00F95A70">
        <w:t xml:space="preserve">such as horizontal flip and 90-degree rotation </w:t>
      </w:r>
      <w:r w:rsidR="000121C3">
        <w:t xml:space="preserve">did not result in favorable results, in some cases our accuracy </w:t>
      </w:r>
      <w:r w:rsidR="00493041">
        <w:t>remained consistent and</w:t>
      </w:r>
      <w:r w:rsidR="000121C3">
        <w:t xml:space="preserve"> in </w:t>
      </w:r>
      <w:r w:rsidR="00493041">
        <w:t>others,</w:t>
      </w:r>
      <w:r w:rsidR="00F95A70">
        <w:t xml:space="preserve"> it</w:t>
      </w:r>
      <w:r w:rsidR="000121C3">
        <w:t xml:space="preserve"> deteriorated. </w:t>
      </w:r>
    </w:p>
    <w:p w14:paraId="52B5B65C" w14:textId="225DE43B" w:rsidR="00A50143" w:rsidRDefault="00E76F3C" w:rsidP="00964CB6">
      <w:pPr>
        <w:pStyle w:val="Heading2"/>
        <w:ind w:firstLine="0"/>
      </w:pPr>
      <w:bookmarkStart w:id="38" w:name="_Toc68438122"/>
      <w:r>
        <w:t>Summary of All Models and Key Conclusions</w:t>
      </w:r>
      <w:bookmarkEnd w:id="38"/>
    </w:p>
    <w:p w14:paraId="6DAA72B8" w14:textId="4529973A" w:rsidR="00936404" w:rsidRPr="000E5D3D" w:rsidRDefault="00936404" w:rsidP="00964CB6">
      <w:r w:rsidRPr="00E21D66">
        <w:t>The heat-map below shows performance of different models on SDNET images as well as</w:t>
      </w:r>
      <w:r w:rsidR="00493041">
        <w:t xml:space="preserve"> the</w:t>
      </w:r>
      <w:r w:rsidRPr="00E21D66">
        <w:t xml:space="preserve"> results of</w:t>
      </w:r>
      <w:r w:rsidR="00493041">
        <w:t xml:space="preserve"> our</w:t>
      </w:r>
      <w:r w:rsidRPr="00E21D66">
        <w:t xml:space="preserve"> augmentations.</w:t>
      </w:r>
    </w:p>
    <w:p w14:paraId="62454D4C" w14:textId="1AD8E8FD" w:rsidR="00A50541" w:rsidRDefault="00A50541" w:rsidP="00493041">
      <w:pPr>
        <w:ind w:firstLine="0"/>
        <w:rPr>
          <w:u w:val="single"/>
        </w:rPr>
      </w:pPr>
      <w:r>
        <w:rPr>
          <w:noProof/>
        </w:rPr>
        <w:drawing>
          <wp:anchor distT="0" distB="0" distL="114300" distR="114300" simplePos="0" relativeHeight="251670528" behindDoc="0" locked="0" layoutInCell="1" allowOverlap="1" wp14:anchorId="0E6EEE28" wp14:editId="19C425B3">
            <wp:simplePos x="0" y="0"/>
            <wp:positionH relativeFrom="margin">
              <wp:align>center</wp:align>
            </wp:positionH>
            <wp:positionV relativeFrom="paragraph">
              <wp:posOffset>0</wp:posOffset>
            </wp:positionV>
            <wp:extent cx="6734175" cy="3892550"/>
            <wp:effectExtent l="0" t="0" r="9525" b="0"/>
            <wp:wrapTopAndBottom/>
            <wp:docPr id="37" name="Picture 37"/>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734175" cy="3892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D49F9D" w14:textId="0493FE1A" w:rsidR="008543A2" w:rsidRPr="00E21D66" w:rsidRDefault="008543A2" w:rsidP="00964CB6">
      <w:r w:rsidRPr="00E21D66">
        <w:t xml:space="preserve">We found </w:t>
      </w:r>
      <w:r w:rsidR="00493041">
        <w:t xml:space="preserve">the </w:t>
      </w:r>
      <w:r w:rsidRPr="00E21D66">
        <w:t xml:space="preserve">ResNet50 model to have the best performance in comparison to all other models. The second most accurate model was VGG16, also a pre-trained model. ResNet50 showed superior performance when re-trained using augmented images, with the absolute best performance obtained after re-training on vertical flip augmented images. </w:t>
      </w:r>
    </w:p>
    <w:p w14:paraId="3CBD3F4B" w14:textId="30997B25" w:rsidR="008543A2" w:rsidRPr="00E21D66" w:rsidRDefault="00493041" w:rsidP="00964CB6">
      <w:r>
        <w:lastRenderedPageBreak/>
        <w:t xml:space="preserve">The </w:t>
      </w:r>
      <w:r w:rsidR="008543A2" w:rsidRPr="00E21D66">
        <w:t xml:space="preserve">SDNET dataset appears to have some mislabeled images, especially within </w:t>
      </w:r>
      <w:r>
        <w:t xml:space="preserve">the </w:t>
      </w:r>
      <w:r w:rsidR="008543A2" w:rsidRPr="00E21D66">
        <w:t xml:space="preserve">pavement set. The </w:t>
      </w:r>
      <w:r>
        <w:t>p</w:t>
      </w:r>
      <w:r w:rsidR="008543A2" w:rsidRPr="00E21D66">
        <w:t xml:space="preserve">avement images have </w:t>
      </w:r>
      <w:r>
        <w:t xml:space="preserve">a </w:t>
      </w:r>
      <w:r w:rsidR="008543A2" w:rsidRPr="00E21D66">
        <w:t xml:space="preserve">slightly different color scheme compared to decks and </w:t>
      </w:r>
      <w:r w:rsidR="00215607" w:rsidRPr="00E21D66">
        <w:t>walls and</w:t>
      </w:r>
      <w:r>
        <w:t xml:space="preserve"> are substantially</w:t>
      </w:r>
      <w:r w:rsidR="008543A2" w:rsidRPr="00E21D66">
        <w:t xml:space="preserve"> different from</w:t>
      </w:r>
      <w:r>
        <w:t xml:space="preserve"> the</w:t>
      </w:r>
      <w:r w:rsidR="008543A2" w:rsidRPr="00E21D66">
        <w:t xml:space="preserve"> 40</w:t>
      </w:r>
      <w:r w:rsidR="004846FE">
        <w:t>,</w:t>
      </w:r>
      <w:r w:rsidR="008543A2" w:rsidRPr="00E21D66">
        <w:t xml:space="preserve">000 </w:t>
      </w:r>
      <w:r>
        <w:t xml:space="preserve">training </w:t>
      </w:r>
      <w:r w:rsidR="008543A2" w:rsidRPr="00E21D66">
        <w:t xml:space="preserve">images.  </w:t>
      </w:r>
    </w:p>
    <w:p w14:paraId="0330E35C" w14:textId="7D1AA3EC" w:rsidR="001D3B22" w:rsidRDefault="00821488" w:rsidP="00964CB6">
      <w:pPr>
        <w:pStyle w:val="Heading2"/>
        <w:ind w:firstLine="0"/>
      </w:pPr>
      <w:bookmarkStart w:id="39" w:name="_Toc68438123"/>
      <w:r>
        <w:t>Determining the Size of the Crack</w:t>
      </w:r>
      <w:bookmarkEnd w:id="39"/>
    </w:p>
    <w:p w14:paraId="4F8AA221" w14:textId="147A9DBD" w:rsidR="00BA0509" w:rsidRPr="00C05D9B" w:rsidRDefault="00F22056" w:rsidP="00BA0509">
      <w:r>
        <w:t xml:space="preserve">It </w:t>
      </w:r>
      <w:r w:rsidR="00BA0509">
        <w:t>is additionally</w:t>
      </w:r>
      <w:r w:rsidR="00821488">
        <w:t xml:space="preserve"> valuable to </w:t>
      </w:r>
      <w:r w:rsidR="00BA0509">
        <w:t>determine</w:t>
      </w:r>
      <w:r w:rsidR="00821488">
        <w:t xml:space="preserve"> the size of the crack</w:t>
      </w:r>
      <w:r>
        <w:t xml:space="preserve"> </w:t>
      </w:r>
      <w:r w:rsidR="00BA0509">
        <w:t>as a measure of severity and urgency</w:t>
      </w:r>
      <w:r w:rsidR="00821488">
        <w:t xml:space="preserve">. </w:t>
      </w:r>
      <w:r w:rsidR="00E227A2" w:rsidRPr="00C05D9B">
        <w:t>A series of image transformations was used to calculate the size of the crack. These transformations are shown in the sequence below.</w:t>
      </w:r>
    </w:p>
    <w:p w14:paraId="79F5CD77" w14:textId="75D1CBEB" w:rsidR="00D32DE3" w:rsidRPr="00D32DE3" w:rsidRDefault="00C05D9B" w:rsidP="00BA0509">
      <w:r>
        <w:rPr>
          <w:noProof/>
        </w:rPr>
        <w:drawing>
          <wp:anchor distT="0" distB="0" distL="114300" distR="114300" simplePos="0" relativeHeight="251644928" behindDoc="0" locked="0" layoutInCell="1" allowOverlap="1" wp14:anchorId="6B534B14" wp14:editId="2C59384E">
            <wp:simplePos x="0" y="0"/>
            <wp:positionH relativeFrom="margin">
              <wp:align>center</wp:align>
            </wp:positionH>
            <wp:positionV relativeFrom="paragraph">
              <wp:posOffset>179705</wp:posOffset>
            </wp:positionV>
            <wp:extent cx="5943600" cy="964565"/>
            <wp:effectExtent l="0" t="0" r="0" b="6985"/>
            <wp:wrapTopAndBottom/>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964565"/>
                    </a:xfrm>
                    <a:prstGeom prst="rect">
                      <a:avLst/>
                    </a:prstGeom>
                    <a:noFill/>
                    <a:ln>
                      <a:noFill/>
                    </a:ln>
                  </pic:spPr>
                </pic:pic>
              </a:graphicData>
            </a:graphic>
            <wp14:sizeRelH relativeFrom="page">
              <wp14:pctWidth>0</wp14:pctWidth>
            </wp14:sizeRelH>
            <wp14:sizeRelV relativeFrom="page">
              <wp14:pctHeight>0</wp14:pctHeight>
            </wp14:sizeRelV>
          </wp:anchor>
        </w:drawing>
      </w:r>
      <w:r w:rsidR="00821488">
        <w:t xml:space="preserve">To compute </w:t>
      </w:r>
      <w:r w:rsidR="00D515C9">
        <w:t>this,</w:t>
      </w:r>
      <w:r w:rsidR="00821488">
        <w:t xml:space="preserve"> the original image</w:t>
      </w:r>
      <w:r w:rsidR="00156273">
        <w:t xml:space="preserve"> </w:t>
      </w:r>
      <w:r w:rsidR="00BA0509">
        <w:t>was</w:t>
      </w:r>
      <w:r w:rsidR="00D515C9">
        <w:t xml:space="preserve"> </w:t>
      </w:r>
      <w:r w:rsidR="00D32DE3" w:rsidRPr="00D32DE3">
        <w:t xml:space="preserve">converted </w:t>
      </w:r>
      <w:r w:rsidR="00BA0509">
        <w:t>to</w:t>
      </w:r>
      <w:r w:rsidR="00D32DE3" w:rsidRPr="00D32DE3">
        <w:t xml:space="preserve"> grayscale and then binarized. The transformations were made using </w:t>
      </w:r>
      <w:proofErr w:type="spellStart"/>
      <w:r w:rsidR="00D32DE3" w:rsidRPr="00D32DE3">
        <w:t>cvtColor</w:t>
      </w:r>
      <w:proofErr w:type="spellEnd"/>
      <w:r w:rsidR="00D32DE3" w:rsidRPr="00D32DE3">
        <w:t xml:space="preserve"> and threshold functions from </w:t>
      </w:r>
      <w:r w:rsidR="00BA0509">
        <w:t xml:space="preserve">the </w:t>
      </w:r>
      <w:r w:rsidR="00D32DE3" w:rsidRPr="00D32DE3">
        <w:t>cv2 library. The image was then blurred using</w:t>
      </w:r>
      <w:r w:rsidR="00BA0509">
        <w:t xml:space="preserve"> the</w:t>
      </w:r>
      <w:r w:rsidR="00D32DE3" w:rsidRPr="00D32DE3">
        <w:t xml:space="preserve"> </w:t>
      </w:r>
      <w:proofErr w:type="spellStart"/>
      <w:r w:rsidR="00D32DE3" w:rsidRPr="00D32DE3">
        <w:t>GaussianBlur</w:t>
      </w:r>
      <w:proofErr w:type="spellEnd"/>
      <w:r w:rsidR="00D32DE3" w:rsidRPr="00D32DE3">
        <w:t xml:space="preserve"> function (blur image) and detracted from gray image. The resulting image was processed to apply </w:t>
      </w:r>
      <w:r w:rsidR="00BA0509">
        <w:t xml:space="preserve">the </w:t>
      </w:r>
      <w:r w:rsidR="00D32DE3" w:rsidRPr="00D32DE3">
        <w:t xml:space="preserve">Sobel operator (combining Gaussian smoothing and differentiation), calculating hypotenuse, normalizing the </w:t>
      </w:r>
      <w:r w:rsidR="001A52E6" w:rsidRPr="00D32DE3">
        <w:t>image,</w:t>
      </w:r>
      <w:r w:rsidR="00D32DE3" w:rsidRPr="00D32DE3">
        <w:t xml:space="preserve"> and applying </w:t>
      </w:r>
      <w:r w:rsidR="00940912">
        <w:t xml:space="preserve">the </w:t>
      </w:r>
      <w:proofErr w:type="spellStart"/>
      <w:r w:rsidR="00D32DE3" w:rsidRPr="00D32DE3">
        <w:t>morphologyEx</w:t>
      </w:r>
      <w:proofErr w:type="spellEnd"/>
      <w:r w:rsidR="00D32DE3" w:rsidRPr="00D32DE3">
        <w:t xml:space="preserve"> function. This produces the image shown as </w:t>
      </w:r>
      <w:r w:rsidR="00BA0509">
        <w:t>the result above</w:t>
      </w:r>
      <w:r w:rsidR="00D32DE3" w:rsidRPr="00D32DE3">
        <w:t xml:space="preserve">. </w:t>
      </w:r>
    </w:p>
    <w:p w14:paraId="34F00E1C" w14:textId="7A27CC4C" w:rsidR="004938FB" w:rsidRDefault="00D32DE3" w:rsidP="000D1E41">
      <w:r w:rsidRPr="00D32DE3">
        <w:t xml:space="preserve">As a final step, Euclidean distances </w:t>
      </w:r>
      <w:r w:rsidR="00FD6B6A">
        <w:t>was</w:t>
      </w:r>
      <w:r w:rsidRPr="00D32DE3">
        <w:t xml:space="preserve"> </w:t>
      </w:r>
      <w:r w:rsidR="000D1E41" w:rsidRPr="00D32DE3">
        <w:t>calculated,</w:t>
      </w:r>
      <w:r w:rsidRPr="00D32DE3">
        <w:t xml:space="preserve"> and mean distance </w:t>
      </w:r>
      <w:r w:rsidR="00FD6B6A">
        <w:t xml:space="preserve">was </w:t>
      </w:r>
      <w:r w:rsidRPr="00D32DE3">
        <w:t xml:space="preserve">obtained. Mean distance when multiplied by image rows (227) is the estimated average width of the crack. It is displayed on the final image in pixels. </w:t>
      </w:r>
      <w:r w:rsidR="004938FB">
        <w:rPr>
          <w:lang w:eastAsia="en-CA"/>
        </w:rPr>
        <w:t xml:space="preserve">Knowing the actual size of the image (say 10 inches), the width of 26.5 pixels can be converted into inches as (10” × 26.5/227 = 1.17”). </w:t>
      </w:r>
    </w:p>
    <w:p w14:paraId="6731F58E" w14:textId="77777777" w:rsidR="00215607" w:rsidRDefault="00215607" w:rsidP="00964CB6">
      <w:pPr>
        <w:rPr>
          <w:lang w:eastAsia="en-CA"/>
        </w:rPr>
      </w:pPr>
    </w:p>
    <w:p w14:paraId="3AB73EF1" w14:textId="77777777" w:rsidR="00215607" w:rsidRDefault="00215607" w:rsidP="00964CB6">
      <w:pPr>
        <w:rPr>
          <w:lang w:eastAsia="en-CA"/>
        </w:rPr>
      </w:pPr>
    </w:p>
    <w:p w14:paraId="785A1DBD" w14:textId="02A623C7" w:rsidR="004938FB" w:rsidRDefault="004938FB" w:rsidP="00964CB6">
      <w:pPr>
        <w:rPr>
          <w:lang w:eastAsia="en-CA"/>
        </w:rPr>
      </w:pPr>
      <w:r>
        <w:rPr>
          <w:lang w:eastAsia="en-CA"/>
        </w:rPr>
        <w:lastRenderedPageBreak/>
        <w:t xml:space="preserve">Examples below show cracks </w:t>
      </w:r>
      <w:r w:rsidR="000D1E41">
        <w:rPr>
          <w:lang w:eastAsia="en-CA"/>
        </w:rPr>
        <w:t>of</w:t>
      </w:r>
      <w:r>
        <w:rPr>
          <w:lang w:eastAsia="en-CA"/>
        </w:rPr>
        <w:t xml:space="preserve"> different size</w:t>
      </w:r>
      <w:r w:rsidR="000D1E41">
        <w:rPr>
          <w:lang w:eastAsia="en-CA"/>
        </w:rPr>
        <w:t>s</w:t>
      </w:r>
      <w:r>
        <w:rPr>
          <w:lang w:eastAsia="en-CA"/>
        </w:rPr>
        <w:t xml:space="preserve"> as calculated by the described algorithm.  </w:t>
      </w:r>
    </w:p>
    <w:p w14:paraId="3BF84A35" w14:textId="6C358C51" w:rsidR="00B92A66" w:rsidRDefault="00B92A66" w:rsidP="000D1E41">
      <w:pPr>
        <w:ind w:firstLine="0"/>
        <w:rPr>
          <w:rFonts w:asciiTheme="majorHAnsi" w:eastAsia="Times New Roman" w:hAnsiTheme="majorHAnsi" w:cstheme="majorHAnsi"/>
          <w:color w:val="1D1C1D"/>
          <w:lang w:eastAsia="en-CA"/>
        </w:rPr>
      </w:pPr>
      <w:r>
        <w:rPr>
          <w:noProof/>
        </w:rPr>
        <w:drawing>
          <wp:anchor distT="0" distB="0" distL="114300" distR="114300" simplePos="0" relativeHeight="251671552" behindDoc="0" locked="0" layoutInCell="1" allowOverlap="1" wp14:anchorId="5D54FF8D" wp14:editId="032FAB28">
            <wp:simplePos x="0" y="0"/>
            <wp:positionH relativeFrom="margin">
              <wp:align>center</wp:align>
            </wp:positionH>
            <wp:positionV relativeFrom="paragraph">
              <wp:posOffset>1270</wp:posOffset>
            </wp:positionV>
            <wp:extent cx="5943600" cy="964565"/>
            <wp:effectExtent l="0" t="0" r="0" b="6985"/>
            <wp:wrapTopAndBottom/>
            <wp:docPr id="38" name="Picture 38"/>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964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689A0" w14:textId="558DA295" w:rsidR="004938FB" w:rsidRPr="00D32DE3" w:rsidRDefault="00E21D66" w:rsidP="00964CB6">
      <w:r>
        <w:rPr>
          <w:noProof/>
        </w:rPr>
        <w:drawing>
          <wp:anchor distT="0" distB="0" distL="114300" distR="114300" simplePos="0" relativeHeight="251672576" behindDoc="0" locked="0" layoutInCell="1" allowOverlap="1" wp14:anchorId="35A311C9" wp14:editId="0F8CD7B8">
            <wp:simplePos x="0" y="0"/>
            <wp:positionH relativeFrom="margin">
              <wp:align>center</wp:align>
            </wp:positionH>
            <wp:positionV relativeFrom="paragraph">
              <wp:posOffset>2540</wp:posOffset>
            </wp:positionV>
            <wp:extent cx="5943600" cy="964565"/>
            <wp:effectExtent l="0" t="0" r="0" b="6985"/>
            <wp:wrapTopAndBottom/>
            <wp:docPr id="39" name="Picture 39"/>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964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6C3E67" w14:textId="316C193A" w:rsidR="008E6012" w:rsidRPr="000D1E41" w:rsidRDefault="00E33513" w:rsidP="00964CB6">
      <w:pPr>
        <w:rPr>
          <w:rStyle w:val="SubtleEmphasis"/>
        </w:rPr>
      </w:pPr>
      <w:r w:rsidRPr="000D1E41">
        <w:rPr>
          <w:rStyle w:val="SubtleEmphasis"/>
        </w:rPr>
        <w:t>Note</w:t>
      </w:r>
      <w:r w:rsidR="000D1E41" w:rsidRPr="000D1E41">
        <w:rPr>
          <w:rStyle w:val="SubtleEmphasis"/>
        </w:rPr>
        <w:t>:</w:t>
      </w:r>
      <w:r w:rsidRPr="000D1E41">
        <w:rPr>
          <w:rStyle w:val="SubtleEmphasis"/>
        </w:rPr>
        <w:t xml:space="preserve"> this is a </w:t>
      </w:r>
      <w:r w:rsidR="00215607">
        <w:rPr>
          <w:rStyle w:val="SubtleEmphasis"/>
        </w:rPr>
        <w:t xml:space="preserve">proof of concept to </w:t>
      </w:r>
      <w:r w:rsidRPr="000D1E41">
        <w:rPr>
          <w:rStyle w:val="SubtleEmphasis"/>
        </w:rPr>
        <w:t>calculat</w:t>
      </w:r>
      <w:r w:rsidR="00215607">
        <w:rPr>
          <w:rStyle w:val="SubtleEmphasis"/>
        </w:rPr>
        <w:t>e</w:t>
      </w:r>
      <w:r w:rsidRPr="000D1E41">
        <w:rPr>
          <w:rStyle w:val="SubtleEmphasis"/>
        </w:rPr>
        <w:t xml:space="preserve"> the crack size. To obtain the true size of the crack, more investigation would be required to ensure the images are taken at the same height, same </w:t>
      </w:r>
      <w:r w:rsidR="004C11E5" w:rsidRPr="000D1E41">
        <w:rPr>
          <w:rStyle w:val="SubtleEmphasis"/>
        </w:rPr>
        <w:t xml:space="preserve">distance, and the same </w:t>
      </w:r>
      <w:r w:rsidR="00993B4F" w:rsidRPr="000D1E41">
        <w:rPr>
          <w:rStyle w:val="SubtleEmphasis"/>
        </w:rPr>
        <w:t xml:space="preserve">aspect ratio. </w:t>
      </w:r>
    </w:p>
    <w:p w14:paraId="7A4927AA" w14:textId="6B58D8FC" w:rsidR="00245783" w:rsidRDefault="00F377D0" w:rsidP="002538BB">
      <w:pPr>
        <w:pStyle w:val="Heading1"/>
      </w:pPr>
      <w:bookmarkStart w:id="40" w:name="_Toc68438124"/>
      <w:r>
        <w:t>Next Steps</w:t>
      </w:r>
      <w:bookmarkEnd w:id="40"/>
    </w:p>
    <w:p w14:paraId="288F561B" w14:textId="79CED08F" w:rsidR="00F84779" w:rsidRPr="00866B03" w:rsidRDefault="000D1E41" w:rsidP="00964CB6">
      <w:r>
        <w:t xml:space="preserve">The </w:t>
      </w:r>
      <w:r w:rsidR="00733DF1">
        <w:t>m</w:t>
      </w:r>
      <w:r w:rsidR="00733DF1" w:rsidRPr="00853231">
        <w:t>odel performance</w:t>
      </w:r>
      <w:r>
        <w:t xml:space="preserve"> for our</w:t>
      </w:r>
      <w:r w:rsidR="00733DF1" w:rsidRPr="00853231">
        <w:t xml:space="preserve"> SDNET</w:t>
      </w:r>
      <w:r>
        <w:t xml:space="preserve"> test</w:t>
      </w:r>
      <w:r w:rsidR="00733DF1" w:rsidRPr="00853231">
        <w:t xml:space="preserve"> images d</w:t>
      </w:r>
      <w:r>
        <w:t>id</w:t>
      </w:r>
      <w:r w:rsidR="00733DF1" w:rsidRPr="00853231">
        <w:t xml:space="preserve"> not reach the desired level of 9</w:t>
      </w:r>
      <w:r w:rsidR="00E36729">
        <w:t>5</w:t>
      </w:r>
      <w:r w:rsidR="00733DF1" w:rsidRPr="00853231">
        <w:t>%</w:t>
      </w:r>
      <w:r w:rsidR="003D0352">
        <w:t xml:space="preserve">, which is </w:t>
      </w:r>
      <w:r>
        <w:t>generally considered a requirement for obtaining</w:t>
      </w:r>
      <w:r w:rsidR="003D0352">
        <w:t xml:space="preserve"> funding</w:t>
      </w:r>
      <w:r w:rsidR="003060D2">
        <w:t xml:space="preserve"> and implementation</w:t>
      </w:r>
      <w:r w:rsidR="00E36729">
        <w:t>.</w:t>
      </w:r>
      <w:sdt>
        <w:sdtPr>
          <w:id w:val="1626190657"/>
          <w:citation/>
        </w:sdtPr>
        <w:sdtEndPr/>
        <w:sdtContent>
          <w:r w:rsidR="008C6E30">
            <w:fldChar w:fldCharType="begin"/>
          </w:r>
          <w:r w:rsidR="008C6E30">
            <w:instrText xml:space="preserve"> CITATION 8To19 \l 4105 </w:instrText>
          </w:r>
          <w:r w:rsidR="008C6E30">
            <w:fldChar w:fldCharType="separate"/>
          </w:r>
          <w:r w:rsidR="008C6E30">
            <w:rPr>
              <w:noProof/>
            </w:rPr>
            <w:t xml:space="preserve"> (8 Top-funded Facial Recognition Startups, 2019)</w:t>
          </w:r>
          <w:r w:rsidR="008C6E30">
            <w:fldChar w:fldCharType="end"/>
          </w:r>
        </w:sdtContent>
      </w:sdt>
      <w:r w:rsidR="003D0352">
        <w:t xml:space="preserve"> </w:t>
      </w:r>
      <w:r w:rsidR="00733DF1" w:rsidRPr="00853231">
        <w:t xml:space="preserve">This could be due to the quality of SDNET images, their variation from </w:t>
      </w:r>
      <w:proofErr w:type="spellStart"/>
      <w:r w:rsidR="00733DF1" w:rsidRPr="00853231">
        <w:t>concrete_data</w:t>
      </w:r>
      <w:proofErr w:type="spellEnd"/>
      <w:r w:rsidR="00733DF1" w:rsidRPr="00853231">
        <w:t xml:space="preserve"> images, or issues with SDNET images being mislabeled. Further assessment of the model is needed using real</w:t>
      </w:r>
      <w:r>
        <w:t xml:space="preserve"> industry production</w:t>
      </w:r>
      <w:r w:rsidR="00733DF1" w:rsidRPr="00853231">
        <w:t xml:space="preserve"> images. These images can be used to re-train the model to achieve optimal performance.</w:t>
      </w:r>
      <w:r w:rsidR="00733DF1">
        <w:t xml:space="preserve"> </w:t>
      </w:r>
      <w:r w:rsidR="00AD014B">
        <w:t xml:space="preserve">Additional business value </w:t>
      </w:r>
      <w:r w:rsidR="00EB3B65">
        <w:t xml:space="preserve">would be achieved by adding </w:t>
      </w:r>
      <w:r w:rsidR="00F84779">
        <w:t>recommendation logic</w:t>
      </w:r>
      <w:r w:rsidR="00EB3B65">
        <w:t xml:space="preserve"> to prioritize crack repair </w:t>
      </w:r>
      <w:r w:rsidR="00B22CD1">
        <w:t xml:space="preserve">based on urgency determined by comparing time series images of the crack location to </w:t>
      </w:r>
      <w:r w:rsidR="0013330B">
        <w:t xml:space="preserve">predict </w:t>
      </w:r>
      <w:r w:rsidR="0013330B" w:rsidRPr="0013330B">
        <w:t>both the path and the</w:t>
      </w:r>
      <w:r w:rsidR="0013330B">
        <w:t xml:space="preserve"> </w:t>
      </w:r>
      <w:r w:rsidR="004A3811">
        <w:t xml:space="preserve">rate </w:t>
      </w:r>
      <w:r w:rsidR="00E73E23">
        <w:t xml:space="preserve">of crack </w:t>
      </w:r>
      <w:r w:rsidR="0013330B">
        <w:t>growth.</w:t>
      </w:r>
      <w:r w:rsidR="000A3B0F">
        <w:t xml:space="preserve">  </w:t>
      </w:r>
      <w:r>
        <w:t>This</w:t>
      </w:r>
      <w:r w:rsidR="000A3B0F">
        <w:t xml:space="preserve"> data would then be </w:t>
      </w:r>
      <w:r w:rsidR="005F634E">
        <w:t xml:space="preserve">used to </w:t>
      </w:r>
      <w:r w:rsidR="00972A25">
        <w:t xml:space="preserve">assess and </w:t>
      </w:r>
      <w:r w:rsidR="0000288B">
        <w:lastRenderedPageBreak/>
        <w:t>prioritize</w:t>
      </w:r>
      <w:r w:rsidR="00476F70">
        <w:t xml:space="preserve"> crack</w:t>
      </w:r>
      <w:r w:rsidR="00972A25">
        <w:t xml:space="preserve"> repairs</w:t>
      </w:r>
      <w:r w:rsidR="0000288B">
        <w:t xml:space="preserve"> based on </w:t>
      </w:r>
      <w:r w:rsidR="00476F70">
        <w:t>input</w:t>
      </w:r>
      <w:r w:rsidR="0000288B">
        <w:t xml:space="preserve"> collected from </w:t>
      </w:r>
      <w:r w:rsidR="00531858">
        <w:t>subject matter experts</w:t>
      </w:r>
      <w:r w:rsidR="00476F70">
        <w:t>.</w:t>
      </w:r>
      <w:r w:rsidR="007F57DC">
        <w:t xml:space="preserve"> </w:t>
      </w:r>
      <w:r w:rsidR="005933A5">
        <w:t>Furthermore</w:t>
      </w:r>
      <w:r w:rsidR="005C04E5">
        <w:t xml:space="preserve">, we would also </w:t>
      </w:r>
      <w:r w:rsidR="00866B03">
        <w:t>like to</w:t>
      </w:r>
      <w:r w:rsidR="00A746C0">
        <w:t xml:space="preserve"> add </w:t>
      </w:r>
      <w:r w:rsidR="00866B03">
        <w:t>video to our dataset. Video captured by drones or dashcams can add to our model</w:t>
      </w:r>
      <w:r w:rsidR="002C1E71">
        <w:t xml:space="preserve"> and possibly increase accuracy. </w:t>
      </w:r>
      <w:r w:rsidR="00866B03">
        <w:t xml:space="preserve"> Finally, we would also want to </w:t>
      </w:r>
      <w:r w:rsidR="005933A5">
        <w:t>t</w:t>
      </w:r>
      <w:r w:rsidR="00FE118D">
        <w:t xml:space="preserve">est out our model on potholes </w:t>
      </w:r>
      <w:r w:rsidR="002C1E71">
        <w:t xml:space="preserve">which </w:t>
      </w:r>
      <w:r w:rsidR="00FE118D">
        <w:t>open</w:t>
      </w:r>
      <w:r>
        <w:t>s</w:t>
      </w:r>
      <w:r w:rsidR="00FE118D">
        <w:t xml:space="preserve"> new </w:t>
      </w:r>
      <w:r w:rsidR="00866B03">
        <w:t xml:space="preserve">business </w:t>
      </w:r>
      <w:r w:rsidR="00FE118D">
        <w:t xml:space="preserve">avenues </w:t>
      </w:r>
      <w:r>
        <w:t xml:space="preserve">for applications of our </w:t>
      </w:r>
      <w:r w:rsidR="00FE118D">
        <w:t xml:space="preserve">model. </w:t>
      </w:r>
      <w:r w:rsidR="00AE0181">
        <w:t xml:space="preserve"> </w:t>
      </w:r>
    </w:p>
    <w:p w14:paraId="095ABAF6" w14:textId="54A8513E" w:rsidR="00245783" w:rsidRDefault="00245783" w:rsidP="00964CB6">
      <w:pPr>
        <w:pStyle w:val="Heading2"/>
        <w:ind w:firstLine="0"/>
      </w:pPr>
      <w:bookmarkStart w:id="41" w:name="_Toc68438125"/>
      <w:r>
        <w:t>Implementation</w:t>
      </w:r>
      <w:bookmarkEnd w:id="41"/>
    </w:p>
    <w:p w14:paraId="3116CEFA" w14:textId="60BC3BAB" w:rsidR="00E17857" w:rsidRDefault="00195606" w:rsidP="00964CB6">
      <w:r>
        <w:t xml:space="preserve">To implement our model in </w:t>
      </w:r>
      <w:r w:rsidR="00A33501">
        <w:t>industry,</w:t>
      </w:r>
      <w:r>
        <w:t xml:space="preserve"> we recommend using a mobile phone, security camera or a drone to take pictures </w:t>
      </w:r>
      <w:r w:rsidR="0097240E">
        <w:t xml:space="preserve">or video </w:t>
      </w:r>
      <w:r>
        <w:t xml:space="preserve">of the site. </w:t>
      </w:r>
      <w:r w:rsidR="00775B67">
        <w:t xml:space="preserve"> </w:t>
      </w:r>
      <w:r w:rsidR="003E3D95">
        <w:t>To</w:t>
      </w:r>
      <w:r w:rsidR="003D44FD">
        <w:t xml:space="preserve"> automate the process as much as possible</w:t>
      </w:r>
      <w:r w:rsidR="00A33501">
        <w:t>,</w:t>
      </w:r>
      <w:r w:rsidR="003D44FD">
        <w:t xml:space="preserve"> a w</w:t>
      </w:r>
      <w:r w:rsidR="00775B67">
        <w:t xml:space="preserve">ireless </w:t>
      </w:r>
      <w:r w:rsidR="003D44FD">
        <w:t>link should transmit data to back</w:t>
      </w:r>
      <w:r w:rsidR="003E3D95">
        <w:t>-</w:t>
      </w:r>
      <w:r w:rsidR="003D44FD">
        <w:t>end servers in real-time</w:t>
      </w:r>
      <w:r w:rsidR="0032433B">
        <w:t xml:space="preserve"> using c</w:t>
      </w:r>
      <w:r w:rsidR="00E17857">
        <w:t xml:space="preserve">ompression techniques to reduce bandwidth. </w:t>
      </w:r>
      <w:r w:rsidR="003E3D95">
        <w:t xml:space="preserve"> </w:t>
      </w:r>
      <w:r w:rsidR="00252486">
        <w:t xml:space="preserve">If a mobile phone is preferred, a mobile app can be created with an option to store images locally for </w:t>
      </w:r>
      <w:r w:rsidR="00A71FD8">
        <w:t xml:space="preserve">later transfer to the server, or immediate delivery by calling web services to </w:t>
      </w:r>
      <w:r w:rsidR="00AA62FD">
        <w:t>send</w:t>
      </w:r>
      <w:r w:rsidR="00A71FD8">
        <w:t xml:space="preserve"> the data.</w:t>
      </w:r>
    </w:p>
    <w:p w14:paraId="3DCBF946" w14:textId="0C3F3CC0" w:rsidR="00AA62FD" w:rsidRDefault="00195606" w:rsidP="00964CB6">
      <w:r>
        <w:t>We will have to consider how our training data is stored</w:t>
      </w:r>
      <w:r w:rsidR="00AA62FD">
        <w:t xml:space="preserve"> and catalogued</w:t>
      </w:r>
      <w:r>
        <w:t xml:space="preserve">. Options such as </w:t>
      </w:r>
      <w:r w:rsidR="00A33501">
        <w:t>on-premises</w:t>
      </w:r>
      <w:r>
        <w:t xml:space="preserve"> or cloud storage can be considered. </w:t>
      </w:r>
      <w:r w:rsidR="007A2401">
        <w:t>Given the data is not sensitive</w:t>
      </w:r>
      <w:r w:rsidR="00A33501">
        <w:t>,</w:t>
      </w:r>
      <w:r w:rsidR="007A2401">
        <w:t xml:space="preserve"> we recommend using a </w:t>
      </w:r>
      <w:r>
        <w:t xml:space="preserve">cloud storage solution </w:t>
      </w:r>
      <w:r w:rsidR="007A2401">
        <w:t xml:space="preserve">such as </w:t>
      </w:r>
      <w:r>
        <w:t xml:space="preserve">Microsoft Azure, Amazon </w:t>
      </w:r>
      <w:r w:rsidR="005933A5">
        <w:t>AWS,</w:t>
      </w:r>
      <w:r>
        <w:t xml:space="preserve"> or Google Cloud</w:t>
      </w:r>
      <w:r w:rsidR="007A2401">
        <w:t xml:space="preserve">.  </w:t>
      </w:r>
      <w:r w:rsidR="00A33501">
        <w:t>C</w:t>
      </w:r>
      <w:r w:rsidR="007A2401">
        <w:t>loud storage provide</w:t>
      </w:r>
      <w:r w:rsidR="00A33501">
        <w:t>s</w:t>
      </w:r>
      <w:r w:rsidR="007A2401">
        <w:t xml:space="preserve"> an integrated ecosystem </w:t>
      </w:r>
      <w:r w:rsidR="00DC4741">
        <w:t xml:space="preserve">where data can be </w:t>
      </w:r>
      <w:r w:rsidR="00A1743A">
        <w:t>process</w:t>
      </w:r>
      <w:r w:rsidR="00DC4741">
        <w:t>ed</w:t>
      </w:r>
      <w:r w:rsidR="00A1743A">
        <w:t xml:space="preserve"> using custom built scripts to </w:t>
      </w:r>
      <w:r w:rsidR="00A31484">
        <w:t xml:space="preserve">extract </w:t>
      </w:r>
      <w:r w:rsidR="00A1743A">
        <w:t xml:space="preserve">meta-data, </w:t>
      </w:r>
      <w:r w:rsidR="00A31484">
        <w:t>structure</w:t>
      </w:r>
      <w:r w:rsidR="00A33501">
        <w:t xml:space="preserve"> data</w:t>
      </w:r>
      <w:r w:rsidR="00A31484">
        <w:t xml:space="preserve"> into a relational database</w:t>
      </w:r>
      <w:r w:rsidR="00271590">
        <w:t>,</w:t>
      </w:r>
      <w:r w:rsidR="00A31484">
        <w:t xml:space="preserve"> and </w:t>
      </w:r>
      <w:r w:rsidR="00DC4741">
        <w:t>run</w:t>
      </w:r>
      <w:r w:rsidR="00A31484">
        <w:t xml:space="preserve"> </w:t>
      </w:r>
      <w:r w:rsidR="00A33501">
        <w:t>the</w:t>
      </w:r>
      <w:r w:rsidR="00DC4741">
        <w:t xml:space="preserve"> </w:t>
      </w:r>
      <w:r w:rsidR="00A31484">
        <w:t xml:space="preserve">AI model using GPU or TPU for </w:t>
      </w:r>
      <w:r w:rsidR="00DC4741">
        <w:t>increase</w:t>
      </w:r>
      <w:r w:rsidR="00A33501">
        <w:t>d</w:t>
      </w:r>
      <w:r w:rsidR="00DC4741">
        <w:t xml:space="preserve"> compute power</w:t>
      </w:r>
      <w:r w:rsidR="00A31484">
        <w:t xml:space="preserve">.  Cloud computing </w:t>
      </w:r>
      <w:r w:rsidR="00616373">
        <w:t xml:space="preserve">also provides scalability of storage </w:t>
      </w:r>
      <w:r w:rsidR="00DC4741">
        <w:t>and</w:t>
      </w:r>
      <w:r w:rsidR="00616373">
        <w:t xml:space="preserve"> compute without having to manage </w:t>
      </w:r>
      <w:r w:rsidR="00DC4741">
        <w:t>on-premise</w:t>
      </w:r>
      <w:r w:rsidR="00A33501">
        <w:t>s</w:t>
      </w:r>
      <w:r w:rsidR="00616373">
        <w:t xml:space="preserve"> infrastructure.</w:t>
      </w:r>
    </w:p>
    <w:p w14:paraId="1105646A" w14:textId="421DE047" w:rsidR="00682EB2" w:rsidRDefault="00682EB2" w:rsidP="00964CB6">
      <w:r>
        <w:t xml:space="preserve">Environmental conditions should be factored into </w:t>
      </w:r>
      <w:r w:rsidR="00E17259">
        <w:t xml:space="preserve">model training and tuning </w:t>
      </w:r>
      <w:r w:rsidR="008F1BB3">
        <w:t xml:space="preserve">to </w:t>
      </w:r>
      <w:r w:rsidR="00E17259">
        <w:t>prevent environmental bias.</w:t>
      </w:r>
      <w:r w:rsidR="008F1BB3">
        <w:t xml:space="preserve"> Some </w:t>
      </w:r>
      <w:r w:rsidR="00A33501">
        <w:t>factors</w:t>
      </w:r>
      <w:r w:rsidR="008F1BB3">
        <w:t xml:space="preserve"> to consider are</w:t>
      </w:r>
      <w:r w:rsidR="00A33501">
        <w:t xml:space="preserve"> if</w:t>
      </w:r>
      <w:r w:rsidR="00CA4464">
        <w:t xml:space="preserve"> people</w:t>
      </w:r>
      <w:r w:rsidR="008F1BB3">
        <w:t xml:space="preserve">, animals, </w:t>
      </w:r>
      <w:proofErr w:type="gramStart"/>
      <w:r w:rsidR="008F1BB3">
        <w:t>insects</w:t>
      </w:r>
      <w:proofErr w:type="gramEnd"/>
      <w:r w:rsidR="00CA4464">
        <w:t xml:space="preserve"> or objects frequently </w:t>
      </w:r>
      <w:r>
        <w:t xml:space="preserve">obstruct </w:t>
      </w:r>
      <w:r w:rsidR="008F1BB3">
        <w:t xml:space="preserve">the </w:t>
      </w:r>
      <w:r>
        <w:t>surface</w:t>
      </w:r>
      <w:r w:rsidR="00A33501">
        <w:t>,</w:t>
      </w:r>
      <w:r>
        <w:t xml:space="preserve"> i</w:t>
      </w:r>
      <w:r w:rsidR="00A33501">
        <w:t>f</w:t>
      </w:r>
      <w:r>
        <w:t xml:space="preserve"> weather affect</w:t>
      </w:r>
      <w:r w:rsidR="00A33501">
        <w:t>s</w:t>
      </w:r>
      <w:r>
        <w:t xml:space="preserve"> image clarity</w:t>
      </w:r>
      <w:r w:rsidR="00A33501">
        <w:t>,</w:t>
      </w:r>
      <w:r>
        <w:t xml:space="preserve"> </w:t>
      </w:r>
      <w:r w:rsidR="00A33501">
        <w:t>the lighting conditions in which</w:t>
      </w:r>
      <w:r>
        <w:t xml:space="preserve"> </w:t>
      </w:r>
      <w:r>
        <w:lastRenderedPageBreak/>
        <w:t>images collected</w:t>
      </w:r>
      <w:r w:rsidR="00A33501">
        <w:t>,</w:t>
      </w:r>
      <w:r>
        <w:t xml:space="preserve"> </w:t>
      </w:r>
      <w:r w:rsidR="00A33501">
        <w:t>the impact of</w:t>
      </w:r>
      <w:r>
        <w:t xml:space="preserve"> shadows visible during certain times of the day</w:t>
      </w:r>
      <w:r w:rsidR="00A33501">
        <w:t>,</w:t>
      </w:r>
      <w:r>
        <w:t xml:space="preserve"> </w:t>
      </w:r>
      <w:r w:rsidR="00A33501">
        <w:t>and the</w:t>
      </w:r>
      <w:r w:rsidR="008F1BB3">
        <w:t xml:space="preserve"> different surface types visible</w:t>
      </w:r>
      <w:r>
        <w:t xml:space="preserve">.   </w:t>
      </w:r>
    </w:p>
    <w:p w14:paraId="164E82B0" w14:textId="6A2C7B9A" w:rsidR="00271590" w:rsidRDefault="00682EB2" w:rsidP="00964CB6">
      <w:r>
        <w:t>Each use-case for the model should</w:t>
      </w:r>
      <w:r w:rsidR="008F1BB3">
        <w:t xml:space="preserve"> be</w:t>
      </w:r>
      <w:r>
        <w:t xml:space="preserve"> </w:t>
      </w:r>
      <w:r w:rsidR="008F1BB3">
        <w:t xml:space="preserve">fully understood </w:t>
      </w:r>
      <w:r w:rsidR="0087273E">
        <w:t>for optimal configuration</w:t>
      </w:r>
      <w:r w:rsidR="00A33501">
        <w:t xml:space="preserve"> by</w:t>
      </w:r>
      <w:r w:rsidR="00EB1FB2">
        <w:t xml:space="preserve"> defin</w:t>
      </w:r>
      <w:r w:rsidR="00A33501">
        <w:t>ing</w:t>
      </w:r>
      <w:r w:rsidR="00EB1FB2">
        <w:t xml:space="preserve"> the a</w:t>
      </w:r>
      <w:r w:rsidR="000A206B">
        <w:t>cceptable accuracy thresholds</w:t>
      </w:r>
      <w:r w:rsidR="00EB1FB2">
        <w:t>, the compute power requirements, and the expected frequency of running the model</w:t>
      </w:r>
      <w:r w:rsidR="00195606">
        <w:t xml:space="preserve">. </w:t>
      </w:r>
      <w:r w:rsidR="005A0B8D">
        <w:t xml:space="preserve"> W</w:t>
      </w:r>
      <w:r w:rsidR="00195606">
        <w:t>e will need to investigate if the model provides real</w:t>
      </w:r>
      <w:r w:rsidR="00A33501">
        <w:t>-</w:t>
      </w:r>
      <w:r w:rsidR="00195606">
        <w:t xml:space="preserve">time recommendations or if a batch job </w:t>
      </w:r>
      <w:r w:rsidR="00A33501">
        <w:t>is sufficient</w:t>
      </w:r>
      <w:r w:rsidR="00195606">
        <w:t xml:space="preserve"> to retrieve </w:t>
      </w:r>
      <w:r w:rsidR="00A33501">
        <w:t>results</w:t>
      </w:r>
      <w:r w:rsidR="00195606">
        <w:t>. Depending on a client’s requirement</w:t>
      </w:r>
      <w:r w:rsidR="00A33501">
        <w:t>,</w:t>
      </w:r>
      <w:r w:rsidR="00195606">
        <w:t xml:space="preserve"> both can be considered with a higher price for real</w:t>
      </w:r>
      <w:r w:rsidR="00A33501">
        <w:t>-</w:t>
      </w:r>
      <w:r w:rsidR="00195606">
        <w:t xml:space="preserve">time retrievals. Finally, we will also need to continue improving upon our model and iterate </w:t>
      </w:r>
      <w:r w:rsidR="00A33501">
        <w:t xml:space="preserve">on </w:t>
      </w:r>
      <w:r w:rsidR="00195606">
        <w:t xml:space="preserve">it based on the performance of the model in production. </w:t>
      </w:r>
    </w:p>
    <w:p w14:paraId="0CE49D3E" w14:textId="79A4B3B3" w:rsidR="007F57DC" w:rsidRDefault="007F57DC" w:rsidP="00A33501">
      <w:r w:rsidRPr="00853231">
        <w:t xml:space="preserve">Implementing </w:t>
      </w:r>
      <w:r>
        <w:t xml:space="preserve">this </w:t>
      </w:r>
      <w:r w:rsidRPr="00853231">
        <w:t xml:space="preserve">model in </w:t>
      </w:r>
      <w:r w:rsidR="00A33501">
        <w:t>a</w:t>
      </w:r>
      <w:r w:rsidRPr="00853231">
        <w:t xml:space="preserve"> business environment will allow companies to be more efficient in concrete crack detection. </w:t>
      </w:r>
      <w:r w:rsidR="00A33501">
        <w:t>I</w:t>
      </w:r>
      <w:r w:rsidRPr="00853231">
        <w:t xml:space="preserve">nspections can be conducted </w:t>
      </w:r>
      <w:r w:rsidR="00A33501">
        <w:t>at greater frequency but at</w:t>
      </w:r>
      <w:r w:rsidRPr="00853231">
        <w:t xml:space="preserve"> less cost. This can lead to earlier detection of crack</w:t>
      </w:r>
      <w:r w:rsidR="00A33501">
        <w:t>s,</w:t>
      </w:r>
      <w:r w:rsidRPr="00853231">
        <w:t xml:space="preserve"> </w:t>
      </w:r>
      <w:r w:rsidR="00A33501">
        <w:t>reducing repair costs and</w:t>
      </w:r>
      <w:r w:rsidRPr="00853231">
        <w:t xml:space="preserve"> prev</w:t>
      </w:r>
      <w:r w:rsidR="00A33501">
        <w:t>enting</w:t>
      </w:r>
      <w:r w:rsidRPr="00853231">
        <w:t xml:space="preserve"> more costly repairs in the future</w:t>
      </w:r>
      <w:r w:rsidR="00A33501">
        <w:t>.</w:t>
      </w:r>
      <w:r w:rsidRPr="00853231">
        <w:t xml:space="preserve"> </w:t>
      </w:r>
      <w:r w:rsidR="00A33501">
        <w:t>Additionally, it may help</w:t>
      </w:r>
      <w:r w:rsidRPr="00853231">
        <w:t xml:space="preserve"> avoid</w:t>
      </w:r>
      <w:r w:rsidR="00A33501">
        <w:t xml:space="preserve"> irreparable</w:t>
      </w:r>
      <w:r w:rsidRPr="00853231">
        <w:t xml:space="preserve"> structural damage. When routine inspections of concrete surface</w:t>
      </w:r>
      <w:r w:rsidR="00A33501">
        <w:t>s</w:t>
      </w:r>
      <w:r w:rsidRPr="00853231">
        <w:t xml:space="preserve"> are used for infrastructure objects like bridges, tunnels, highways,</w:t>
      </w:r>
      <w:r w:rsidR="00A33501">
        <w:t xml:space="preserve"> and</w:t>
      </w:r>
      <w:r w:rsidRPr="00853231">
        <w:t xml:space="preserve"> tarmacs</w:t>
      </w:r>
      <w:r w:rsidR="00A33501">
        <w:t>,</w:t>
      </w:r>
      <w:r w:rsidRPr="00853231">
        <w:t xml:space="preserve"> </w:t>
      </w:r>
      <w:r w:rsidR="00A33501">
        <w:t>active monitoring</w:t>
      </w:r>
      <w:r w:rsidRPr="00853231">
        <w:t xml:space="preserve"> can prevent accidents and save lives. </w:t>
      </w:r>
    </w:p>
    <w:p w14:paraId="3D6DF672" w14:textId="10BB082F" w:rsidR="005C3D4B" w:rsidRDefault="001B557C" w:rsidP="002538BB">
      <w:pPr>
        <w:pStyle w:val="Heading1"/>
      </w:pPr>
      <w:bookmarkStart w:id="42" w:name="_Toc68438126"/>
      <w:r w:rsidRPr="001B557C">
        <w:t>Conclusion</w:t>
      </w:r>
      <w:bookmarkEnd w:id="42"/>
    </w:p>
    <w:p w14:paraId="3DE9190B" w14:textId="412C5F94" w:rsidR="00C5296B" w:rsidRPr="001B557C" w:rsidRDefault="00C5296B" w:rsidP="00A33501">
      <w:r w:rsidRPr="001B557C">
        <w:t xml:space="preserve">Having a high-accuracy ML-based algorithm as a low-cost preventative maintenance tool will have significant benefits, especially when paired with drone technology. Our solution can be implemented by construction companies, engineers, </w:t>
      </w:r>
      <w:r w:rsidR="00A33501">
        <w:t xml:space="preserve">and </w:t>
      </w:r>
      <w:r w:rsidRPr="001B557C">
        <w:t xml:space="preserve">city infrastructure surveyors to examine industrial and road concrete to find cracks. Pairing </w:t>
      </w:r>
      <w:r w:rsidR="00A33501">
        <w:t xml:space="preserve">our </w:t>
      </w:r>
      <w:r w:rsidRPr="001B557C">
        <w:t xml:space="preserve">solution with drones will increase </w:t>
      </w:r>
      <w:r w:rsidR="00A33501">
        <w:t>monitoring</w:t>
      </w:r>
      <w:r w:rsidRPr="001B557C">
        <w:t xml:space="preserve"> in hard-to-reach places and situations where manual inspections are not feasible. Phone-based application</w:t>
      </w:r>
      <w:r w:rsidR="00A33501">
        <w:t>s</w:t>
      </w:r>
      <w:r w:rsidRPr="001B557C">
        <w:t xml:space="preserve"> can also be created to increase the use among less</w:t>
      </w:r>
      <w:r w:rsidR="00A33501">
        <w:t>-</w:t>
      </w:r>
      <w:r w:rsidRPr="001B557C">
        <w:t xml:space="preserve">trained </w:t>
      </w:r>
      <w:r w:rsidRPr="001B557C">
        <w:lastRenderedPageBreak/>
        <w:t xml:space="preserve">inspectors.   Additionally, it </w:t>
      </w:r>
      <w:r w:rsidR="00A33501">
        <w:t>presents opportunities for use</w:t>
      </w:r>
      <w:r w:rsidRPr="001B557C">
        <w:t xml:space="preserve"> in developing countries, where construction requirements are lax, </w:t>
      </w:r>
      <w:r w:rsidR="00497FEC">
        <w:t xml:space="preserve">labour expertise is limited, </w:t>
      </w:r>
      <w:r w:rsidRPr="001B557C">
        <w:t xml:space="preserve">and civil construction failures are frequent. </w:t>
      </w:r>
      <w:sdt>
        <w:sdtPr>
          <w:id w:val="31388250"/>
          <w:citation/>
        </w:sdtPr>
        <w:sdtEndPr/>
        <w:sdtContent>
          <w:r w:rsidR="00876C10">
            <w:fldChar w:fldCharType="begin"/>
          </w:r>
          <w:r w:rsidR="00876C10">
            <w:instrText xml:space="preserve"> CITATION Fer18 \l 4105 </w:instrText>
          </w:r>
          <w:r w:rsidR="00876C10">
            <w:fldChar w:fldCharType="separate"/>
          </w:r>
          <w:r w:rsidR="00876C10">
            <w:rPr>
              <w:noProof/>
            </w:rPr>
            <w:t xml:space="preserve"> (Fernandez R. H., 2018)</w:t>
          </w:r>
          <w:r w:rsidR="00876C10">
            <w:fldChar w:fldCharType="end"/>
          </w:r>
        </w:sdtContent>
      </w:sdt>
      <w:sdt>
        <w:sdtPr>
          <w:id w:val="-51237111"/>
          <w:citation/>
        </w:sdtPr>
        <w:sdtContent>
          <w:r w:rsidR="00567337">
            <w:fldChar w:fldCharType="begin"/>
          </w:r>
          <w:r w:rsidR="00567337">
            <w:instrText xml:space="preserve"> CITATION Ker13 \l 4105 </w:instrText>
          </w:r>
          <w:r w:rsidR="00567337">
            <w:fldChar w:fldCharType="separate"/>
          </w:r>
          <w:r w:rsidR="00567337">
            <w:rPr>
              <w:noProof/>
            </w:rPr>
            <w:t xml:space="preserve"> (Ker Than, 2013)</w:t>
          </w:r>
          <w:r w:rsidR="00567337">
            <w:fldChar w:fldCharType="end"/>
          </w:r>
        </w:sdtContent>
      </w:sdt>
    </w:p>
    <w:p w14:paraId="2B4D86F4" w14:textId="77777777" w:rsidR="00274D79" w:rsidRDefault="00274D79" w:rsidP="00964CB6">
      <w:pPr>
        <w:rPr>
          <w:sz w:val="36"/>
          <w:szCs w:val="36"/>
        </w:rPr>
      </w:pPr>
      <w:r>
        <w:br w:type="page"/>
      </w:r>
    </w:p>
    <w:p w14:paraId="0B83CFCD" w14:textId="5BDC3E43" w:rsidR="004E0B88" w:rsidRPr="003D719E" w:rsidRDefault="004E0B88" w:rsidP="00964CB6">
      <w:pPr>
        <w:pStyle w:val="Heading1"/>
      </w:pPr>
      <w:bookmarkStart w:id="43" w:name="_Toc68438127"/>
      <w:r w:rsidRPr="003D719E">
        <w:lastRenderedPageBreak/>
        <w:t>APPENDIX</w:t>
      </w:r>
      <w:bookmarkEnd w:id="43"/>
    </w:p>
    <w:p w14:paraId="4E75936F" w14:textId="0411E1E7" w:rsidR="002712C8" w:rsidRPr="002712C8" w:rsidRDefault="00E6207E" w:rsidP="00964CB6">
      <w:pPr>
        <w:pStyle w:val="ListParagraph"/>
        <w:numPr>
          <w:ilvl w:val="0"/>
          <w:numId w:val="4"/>
        </w:numPr>
      </w:pPr>
      <w:r w:rsidRPr="002712C8">
        <w:t xml:space="preserve">GITHUB: </w:t>
      </w:r>
      <w:hyperlink r:id="rId38" w:history="1">
        <w:r w:rsidRPr="002712C8">
          <w:t>https://github.com/taha-shafique/mmai894</w:t>
        </w:r>
      </w:hyperlink>
    </w:p>
    <w:p w14:paraId="17570203" w14:textId="77777777" w:rsidR="00E6207E" w:rsidRPr="00E6207E" w:rsidRDefault="00E6207E" w:rsidP="00964CB6">
      <w:pPr>
        <w:pStyle w:val="ListParagraph"/>
        <w:rPr>
          <w:lang w:val="en-US"/>
        </w:rPr>
      </w:pPr>
    </w:p>
    <w:p w14:paraId="431B71EE" w14:textId="2E4FC829" w:rsidR="00E6207E" w:rsidRPr="00E6207E" w:rsidRDefault="00E6207E" w:rsidP="00964CB6">
      <w:pPr>
        <w:pStyle w:val="ListParagraph"/>
        <w:numPr>
          <w:ilvl w:val="0"/>
          <w:numId w:val="4"/>
        </w:numPr>
        <w:rPr>
          <w:rFonts w:asciiTheme="majorHAnsi" w:eastAsia="Times New Roman" w:hAnsiTheme="majorHAnsi" w:cstheme="majorHAnsi"/>
          <w:color w:val="000000"/>
          <w:sz w:val="21"/>
          <w:szCs w:val="21"/>
          <w:lang w:val="en-US"/>
        </w:rPr>
      </w:pPr>
      <w:r w:rsidRPr="005933A5">
        <w:t xml:space="preserve">Both datasets are hosted on a public website (created specifically for this project): </w:t>
      </w:r>
      <w:hyperlink r:id="rId39" w:history="1">
        <w:r w:rsidRPr="00E6207E">
          <w:rPr>
            <w:rStyle w:val="Hyperlink"/>
            <w:rFonts w:asciiTheme="majorHAnsi" w:eastAsia="Times New Roman" w:hAnsiTheme="majorHAnsi" w:cstheme="majorHAnsi"/>
            <w:sz w:val="21"/>
            <w:szCs w:val="21"/>
            <w:lang w:val="en-US"/>
          </w:rPr>
          <w:t>https://www.josephambrose.com/concrete_data.zip</w:t>
        </w:r>
      </w:hyperlink>
      <w:r w:rsidRPr="00E6207E">
        <w:rPr>
          <w:rFonts w:asciiTheme="majorHAnsi" w:eastAsia="Times New Roman" w:hAnsiTheme="majorHAnsi" w:cstheme="majorHAnsi"/>
          <w:color w:val="000000"/>
          <w:sz w:val="21"/>
          <w:szCs w:val="21"/>
          <w:lang w:val="en-US"/>
        </w:rPr>
        <w:t xml:space="preserve">, </w:t>
      </w:r>
    </w:p>
    <w:p w14:paraId="0EEEA16A" w14:textId="049DC6FF" w:rsidR="00E6207E" w:rsidRPr="00E6207E" w:rsidRDefault="00664C70" w:rsidP="00964CB6">
      <w:pPr>
        <w:pStyle w:val="ListParagraph"/>
        <w:rPr>
          <w:rFonts w:asciiTheme="majorHAnsi" w:eastAsia="Times New Roman" w:hAnsiTheme="majorHAnsi" w:cstheme="majorHAnsi"/>
          <w:color w:val="000000"/>
          <w:sz w:val="21"/>
          <w:szCs w:val="21"/>
          <w:lang w:val="en-US"/>
        </w:rPr>
      </w:pPr>
      <w:hyperlink r:id="rId40" w:history="1">
        <w:r w:rsidR="00E6207E" w:rsidRPr="00C73B53">
          <w:rPr>
            <w:rStyle w:val="Hyperlink"/>
            <w:rFonts w:asciiTheme="majorHAnsi" w:eastAsia="Times New Roman" w:hAnsiTheme="majorHAnsi" w:cstheme="majorHAnsi"/>
            <w:sz w:val="21"/>
            <w:szCs w:val="21"/>
            <w:lang w:val="en-US"/>
          </w:rPr>
          <w:t>https://www.josephambrose.com/SDNET.zip</w:t>
        </w:r>
      </w:hyperlink>
      <w:r w:rsidR="00E6207E" w:rsidRPr="00E6207E">
        <w:rPr>
          <w:rFonts w:asciiTheme="majorHAnsi" w:eastAsia="Times New Roman" w:hAnsiTheme="majorHAnsi" w:cstheme="majorHAnsi"/>
          <w:color w:val="000000"/>
          <w:sz w:val="21"/>
          <w:szCs w:val="21"/>
          <w:lang w:val="en-US"/>
        </w:rPr>
        <w:t xml:space="preserve"> </w:t>
      </w:r>
    </w:p>
    <w:p w14:paraId="08E5DA01" w14:textId="7FF4F4CB" w:rsidR="00E6207E" w:rsidRDefault="00E6207E" w:rsidP="00964CB6">
      <w:pPr>
        <w:pStyle w:val="ListParagraph"/>
      </w:pPr>
    </w:p>
    <w:p w14:paraId="7360096D" w14:textId="6A1B3594" w:rsidR="00E6207E" w:rsidRPr="00E6207E" w:rsidRDefault="003D719E" w:rsidP="00964CB6">
      <w:pPr>
        <w:pStyle w:val="ListParagraph"/>
        <w:numPr>
          <w:ilvl w:val="0"/>
          <w:numId w:val="4"/>
        </w:numPr>
      </w:pPr>
      <w:r>
        <w:t>Figure 1 – CNN 3 Architecture</w:t>
      </w:r>
    </w:p>
    <w:p w14:paraId="2F0706A1" w14:textId="5E2A9AE1" w:rsidR="005A64EC" w:rsidRDefault="0044223A" w:rsidP="00964CB6">
      <w:r>
        <w:rPr>
          <w:noProof/>
        </w:rPr>
        <w:drawing>
          <wp:inline distT="0" distB="0" distL="0" distR="0" wp14:anchorId="23848202" wp14:editId="38391578">
            <wp:extent cx="5362575" cy="4476750"/>
            <wp:effectExtent l="0" t="0" r="9525" b="0"/>
            <wp:docPr id="17" name="Picture 17"/>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62575" cy="4476750"/>
                    </a:xfrm>
                    <a:prstGeom prst="rect">
                      <a:avLst/>
                    </a:prstGeom>
                    <a:noFill/>
                    <a:ln>
                      <a:noFill/>
                    </a:ln>
                  </pic:spPr>
                </pic:pic>
              </a:graphicData>
            </a:graphic>
          </wp:inline>
        </w:drawing>
      </w:r>
    </w:p>
    <w:p w14:paraId="6EEDD196" w14:textId="0B999154" w:rsidR="004E0B88" w:rsidRDefault="005A64EC" w:rsidP="00964CB6">
      <w:pPr>
        <w:pStyle w:val="Caption"/>
      </w:pPr>
      <w:r>
        <w:t xml:space="preserve">Figure </w:t>
      </w:r>
      <w:r w:rsidR="00664C70">
        <w:fldChar w:fldCharType="begin"/>
      </w:r>
      <w:r w:rsidR="00664C70">
        <w:instrText xml:space="preserve"> SEQ Figure \* ARABIC </w:instrText>
      </w:r>
      <w:r w:rsidR="00664C70">
        <w:fldChar w:fldCharType="separate"/>
      </w:r>
      <w:r>
        <w:t>1</w:t>
      </w:r>
      <w:r w:rsidR="00664C70">
        <w:fldChar w:fldCharType="end"/>
      </w:r>
      <w:r>
        <w:t xml:space="preserve"> - CNN 3 </w:t>
      </w:r>
      <w:r w:rsidR="0044223A">
        <w:t xml:space="preserve">Architecture </w:t>
      </w:r>
      <w:r w:rsidR="0044223A" w:rsidRPr="0044223A">
        <w:t xml:space="preserve">visualized using ANN visualizer. </w:t>
      </w:r>
      <w:r w:rsidR="0044223A">
        <w:t xml:space="preserve"> </w:t>
      </w:r>
    </w:p>
    <w:p w14:paraId="179F5212" w14:textId="77777777" w:rsidR="006A4FAB" w:rsidRDefault="006A4FAB" w:rsidP="00876C10">
      <w:pPr>
        <w:ind w:firstLine="0"/>
      </w:pPr>
    </w:p>
    <w:p w14:paraId="777CCBE3" w14:textId="5FA6A9EB" w:rsidR="00AE0181" w:rsidRDefault="00EC6343" w:rsidP="00964CB6">
      <w:pPr>
        <w:pStyle w:val="ListParagraph"/>
        <w:numPr>
          <w:ilvl w:val="0"/>
          <w:numId w:val="4"/>
        </w:numPr>
      </w:pPr>
      <w:r>
        <w:lastRenderedPageBreak/>
        <w:t>Other Pre-Trained Modelling results</w:t>
      </w:r>
    </w:p>
    <w:p w14:paraId="17D18918" w14:textId="02FF8C2E" w:rsidR="00EC6343" w:rsidRDefault="007917B1" w:rsidP="00964CB6">
      <w:r w:rsidRPr="00791193">
        <w:t>XCEPTION</w:t>
      </w:r>
    </w:p>
    <w:p w14:paraId="20B16E32" w14:textId="66F166C8" w:rsidR="007F57DC" w:rsidRPr="00853231" w:rsidRDefault="007F57DC" w:rsidP="00964CB6">
      <w:r w:rsidRPr="00853231">
        <w:t xml:space="preserve">This model includes pre-trained layer from </w:t>
      </w:r>
      <w:proofErr w:type="spellStart"/>
      <w:proofErr w:type="gramStart"/>
      <w:r w:rsidRPr="00853231">
        <w:t>keras.applications</w:t>
      </w:r>
      <w:proofErr w:type="gramEnd"/>
      <w:r w:rsidRPr="00853231">
        <w:t>.xception</w:t>
      </w:r>
      <w:proofErr w:type="spellEnd"/>
      <w:r w:rsidRPr="00853231">
        <w:t xml:space="preserve"> with MAX pooling and weights obtained from IMAGENET training. </w:t>
      </w:r>
      <w:proofErr w:type="gramStart"/>
      <w:r w:rsidRPr="00853231">
        <w:t>Output of the pre-trained layer,</w:t>
      </w:r>
      <w:proofErr w:type="gramEnd"/>
      <w:r w:rsidRPr="00853231">
        <w:t xml:space="preserve"> is processed by trainable Dense layer with 10 nodes and RELU activation, and then final Dense layer with </w:t>
      </w:r>
      <w:proofErr w:type="spellStart"/>
      <w:r w:rsidRPr="00853231">
        <w:t>softmax</w:t>
      </w:r>
      <w:proofErr w:type="spellEnd"/>
      <w:r w:rsidRPr="00853231">
        <w:t xml:space="preserve"> activation. Only second and third Dense layers of the model are trainable resulting in 20512 trainable parameters, while the functional </w:t>
      </w:r>
      <w:proofErr w:type="spellStart"/>
      <w:r w:rsidRPr="00853231">
        <w:t>Xception</w:t>
      </w:r>
      <w:proofErr w:type="spellEnd"/>
      <w:r w:rsidRPr="00853231">
        <w:t xml:space="preserve"> layer has 20881992 parameters that were pre-trained.   </w:t>
      </w:r>
    </w:p>
    <w:p w14:paraId="410FB171" w14:textId="0EB8D3B0" w:rsidR="007917B1" w:rsidRDefault="005A7ABD" w:rsidP="00964CB6">
      <w:r>
        <w:rPr>
          <w:noProof/>
        </w:rPr>
        <w:drawing>
          <wp:inline distT="0" distB="0" distL="0" distR="0" wp14:anchorId="6FE9CAB5" wp14:editId="6ADA0232">
            <wp:extent cx="5457825" cy="1581150"/>
            <wp:effectExtent l="0" t="0" r="9525"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57825" cy="1581150"/>
                    </a:xfrm>
                    <a:prstGeom prst="rect">
                      <a:avLst/>
                    </a:prstGeom>
                    <a:noFill/>
                    <a:ln>
                      <a:noFill/>
                    </a:ln>
                  </pic:spPr>
                </pic:pic>
              </a:graphicData>
            </a:graphic>
          </wp:inline>
        </w:drawing>
      </w:r>
    </w:p>
    <w:p w14:paraId="16284B17" w14:textId="77777777" w:rsidR="007F57DC" w:rsidRPr="00853231" w:rsidRDefault="007F57DC" w:rsidP="00964CB6">
      <w:r w:rsidRPr="00853231">
        <w:t>Although the model demonstrated good validation accuracy (0.9850) the performance on SDNET images was average. Pavements and walls images had accuracy of about 0.75 with this model.</w:t>
      </w:r>
    </w:p>
    <w:p w14:paraId="639DD0F7" w14:textId="77777777" w:rsidR="007F57DC" w:rsidRDefault="007F57DC" w:rsidP="00964CB6"/>
    <w:p w14:paraId="147494E6" w14:textId="62A7AA18" w:rsidR="00F81FDE" w:rsidRDefault="00F81FDE" w:rsidP="00964CB6">
      <w:r>
        <w:rPr>
          <w:noProof/>
        </w:rPr>
        <w:lastRenderedPageBreak/>
        <w:drawing>
          <wp:inline distT="0" distB="0" distL="0" distR="0" wp14:anchorId="3597B2B8" wp14:editId="7335830C">
            <wp:extent cx="2638425" cy="2228850"/>
            <wp:effectExtent l="0" t="0" r="9525" b="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38425" cy="2228850"/>
                    </a:xfrm>
                    <a:prstGeom prst="rect">
                      <a:avLst/>
                    </a:prstGeom>
                    <a:noFill/>
                    <a:ln>
                      <a:noFill/>
                    </a:ln>
                  </pic:spPr>
                </pic:pic>
              </a:graphicData>
            </a:graphic>
          </wp:inline>
        </w:drawing>
      </w:r>
    </w:p>
    <w:p w14:paraId="553536BB" w14:textId="75817FDE" w:rsidR="00F53DAD" w:rsidRDefault="00F53DAD" w:rsidP="00964CB6"/>
    <w:p w14:paraId="72FC7ED5" w14:textId="48931FB7" w:rsidR="00F53DAD" w:rsidRDefault="00F53DAD" w:rsidP="00964CB6">
      <w:r w:rsidRPr="00791193">
        <w:t>InceptionV3</w:t>
      </w:r>
    </w:p>
    <w:p w14:paraId="786D13B9" w14:textId="77777777" w:rsidR="007F57DC" w:rsidRPr="00853231" w:rsidRDefault="007F57DC" w:rsidP="00964CB6">
      <w:r w:rsidRPr="00853231">
        <w:t xml:space="preserve">This model includes pre-trained layer from </w:t>
      </w:r>
      <w:proofErr w:type="gramStart"/>
      <w:r w:rsidRPr="00853231">
        <w:t>keras.applications</w:t>
      </w:r>
      <w:proofErr w:type="gramEnd"/>
      <w:r w:rsidRPr="00853231">
        <w:t xml:space="preserve">.InceptionV3 with MAX pooling and weights obtained from IMAGENET training. </w:t>
      </w:r>
      <w:proofErr w:type="gramStart"/>
      <w:r w:rsidRPr="00853231">
        <w:t>Output of the pre-trained layer,</w:t>
      </w:r>
      <w:proofErr w:type="gramEnd"/>
      <w:r w:rsidRPr="00853231">
        <w:t xml:space="preserve"> is processes by trainable Dense layer with 10 nodes and RELU activation, and then final Dense layer with </w:t>
      </w:r>
      <w:proofErr w:type="spellStart"/>
      <w:r w:rsidRPr="00853231">
        <w:t>softmax</w:t>
      </w:r>
      <w:proofErr w:type="spellEnd"/>
      <w:r w:rsidRPr="00853231">
        <w:t xml:space="preserve"> activation. Only second and third Dense layers of the model are trainable resulting in 20512 trainable parameters, while the functional Inception_v3 layer has 21802784 parameters that were pre-trained.   </w:t>
      </w:r>
    </w:p>
    <w:p w14:paraId="4F348A85" w14:textId="77777777" w:rsidR="007F57DC" w:rsidRPr="00791193" w:rsidRDefault="007F57DC" w:rsidP="00964CB6"/>
    <w:p w14:paraId="1C638AE9" w14:textId="45920C6D" w:rsidR="00355614" w:rsidRDefault="00355614" w:rsidP="00964CB6">
      <w:r>
        <w:rPr>
          <w:noProof/>
        </w:rPr>
        <w:drawing>
          <wp:inline distT="0" distB="0" distL="0" distR="0" wp14:anchorId="13BC454B" wp14:editId="239D21DF">
            <wp:extent cx="5076825" cy="1419225"/>
            <wp:effectExtent l="0" t="0" r="9525" b="9525"/>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76825" cy="1419225"/>
                    </a:xfrm>
                    <a:prstGeom prst="rect">
                      <a:avLst/>
                    </a:prstGeom>
                    <a:noFill/>
                    <a:ln>
                      <a:noFill/>
                    </a:ln>
                  </pic:spPr>
                </pic:pic>
              </a:graphicData>
            </a:graphic>
          </wp:inline>
        </w:drawing>
      </w:r>
    </w:p>
    <w:p w14:paraId="42BCE1B4" w14:textId="77777777" w:rsidR="007F57DC" w:rsidRPr="00853231" w:rsidRDefault="007F57DC" w:rsidP="00964CB6">
      <w:r w:rsidRPr="00853231">
        <w:lastRenderedPageBreak/>
        <w:t xml:space="preserve">Model has good validation accuracy (0.9865) comparable to </w:t>
      </w:r>
      <w:proofErr w:type="spellStart"/>
      <w:r w:rsidRPr="00853231">
        <w:t>Xception</w:t>
      </w:r>
      <w:proofErr w:type="spellEnd"/>
      <w:r w:rsidRPr="00853231">
        <w:t xml:space="preserve"> model, but also suffered from poor performance on SDNET dataset, in particular walls (performance on walls images was 0.6742).</w:t>
      </w:r>
    </w:p>
    <w:p w14:paraId="0EF38944" w14:textId="77777777" w:rsidR="007F57DC" w:rsidRDefault="007F57DC" w:rsidP="00964CB6"/>
    <w:p w14:paraId="153F54A5" w14:textId="2C5BFB1E" w:rsidR="007F57DC" w:rsidRDefault="008D404B" w:rsidP="00964CB6">
      <w:r>
        <w:rPr>
          <w:noProof/>
        </w:rPr>
        <w:drawing>
          <wp:inline distT="0" distB="0" distL="0" distR="0" wp14:anchorId="560CEA46" wp14:editId="7F5EE645">
            <wp:extent cx="2867025" cy="2286000"/>
            <wp:effectExtent l="0" t="0" r="9525"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025" cy="2286000"/>
                    </a:xfrm>
                    <a:prstGeom prst="rect">
                      <a:avLst/>
                    </a:prstGeom>
                    <a:noFill/>
                    <a:ln>
                      <a:noFill/>
                    </a:ln>
                  </pic:spPr>
                </pic:pic>
              </a:graphicData>
            </a:graphic>
          </wp:inline>
        </w:drawing>
      </w:r>
    </w:p>
    <w:p w14:paraId="023906FD" w14:textId="399EEC9F" w:rsidR="008D404B" w:rsidRDefault="00861615" w:rsidP="00964CB6">
      <w:proofErr w:type="spellStart"/>
      <w:r w:rsidRPr="00791193">
        <w:t>NASNetLarge</w:t>
      </w:r>
      <w:proofErr w:type="spellEnd"/>
    </w:p>
    <w:p w14:paraId="350EC51B" w14:textId="77777777" w:rsidR="007F57DC" w:rsidRPr="00853231" w:rsidRDefault="007F57DC" w:rsidP="00964CB6">
      <w:r w:rsidRPr="00853231">
        <w:t xml:space="preserve">This model includes pre-trained layer from </w:t>
      </w:r>
      <w:proofErr w:type="spellStart"/>
      <w:proofErr w:type="gramStart"/>
      <w:r w:rsidRPr="00853231">
        <w:t>keras.applications</w:t>
      </w:r>
      <w:proofErr w:type="gramEnd"/>
      <w:r w:rsidRPr="00853231">
        <w:t>.NASNetLarge</w:t>
      </w:r>
      <w:proofErr w:type="spellEnd"/>
      <w:r w:rsidRPr="00853231">
        <w:t xml:space="preserve"> with MAX pooling and weights obtained from IMAGENET training. </w:t>
      </w:r>
      <w:proofErr w:type="gramStart"/>
      <w:r w:rsidRPr="00853231">
        <w:t>Output of the pre-trained layer,</w:t>
      </w:r>
      <w:proofErr w:type="gramEnd"/>
      <w:r w:rsidRPr="00853231">
        <w:t xml:space="preserve"> is processed by trainable Dense layer with 10 nodes and RELU activation, and then final Dense layer with </w:t>
      </w:r>
      <w:proofErr w:type="spellStart"/>
      <w:r w:rsidRPr="00853231">
        <w:t>softmax</w:t>
      </w:r>
      <w:proofErr w:type="spellEnd"/>
      <w:r w:rsidRPr="00853231">
        <w:t xml:space="preserve"> activation. Only second and third Dense layers of the model are trainable resulting in 40352 trainable parameters. The functional </w:t>
      </w:r>
      <w:proofErr w:type="spellStart"/>
      <w:r w:rsidRPr="00853231">
        <w:t>NASNet</w:t>
      </w:r>
      <w:proofErr w:type="spellEnd"/>
      <w:r w:rsidRPr="00853231">
        <w:t xml:space="preserve"> layer is the most complex among all pre-trained models with 84957170 parameters that were pre-calculated.</w:t>
      </w:r>
    </w:p>
    <w:p w14:paraId="20E86FD2" w14:textId="77777777" w:rsidR="007F57DC" w:rsidRPr="00791193" w:rsidRDefault="007F57DC" w:rsidP="00964CB6"/>
    <w:p w14:paraId="5A9275C5" w14:textId="0C247D73" w:rsidR="00861615" w:rsidRDefault="0042331E" w:rsidP="00964CB6">
      <w:r>
        <w:rPr>
          <w:noProof/>
        </w:rPr>
        <w:lastRenderedPageBreak/>
        <w:drawing>
          <wp:inline distT="0" distB="0" distL="0" distR="0" wp14:anchorId="3225D644" wp14:editId="269D7D88">
            <wp:extent cx="5700713" cy="1676400"/>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07631" cy="1678434"/>
                    </a:xfrm>
                    <a:prstGeom prst="rect">
                      <a:avLst/>
                    </a:prstGeom>
                    <a:noFill/>
                    <a:ln>
                      <a:noFill/>
                    </a:ln>
                  </pic:spPr>
                </pic:pic>
              </a:graphicData>
            </a:graphic>
          </wp:inline>
        </w:drawing>
      </w:r>
    </w:p>
    <w:p w14:paraId="77671F51" w14:textId="77777777" w:rsidR="007F57DC" w:rsidRPr="00853231" w:rsidRDefault="007F57DC" w:rsidP="00964CB6">
      <w:r w:rsidRPr="00853231">
        <w:t xml:space="preserve">Despite being the most complex (largest) pre-trained model, </w:t>
      </w:r>
      <w:proofErr w:type="spellStart"/>
      <w:r w:rsidRPr="00853231">
        <w:t>NASNet</w:t>
      </w:r>
      <w:proofErr w:type="spellEnd"/>
      <w:r w:rsidRPr="00853231">
        <w:t xml:space="preserve"> model did not show good accuracy processing SDNET images. In particular, model had low accuracy on pavements and walls, the worst accuracy among all pre-trained models. </w:t>
      </w:r>
    </w:p>
    <w:p w14:paraId="6EED5687" w14:textId="77777777" w:rsidR="007F57DC" w:rsidRDefault="007F57DC" w:rsidP="00964CB6"/>
    <w:p w14:paraId="2ED5C1A3" w14:textId="2FAC8DBA" w:rsidR="007F57DC" w:rsidRDefault="0053739F" w:rsidP="00964CB6">
      <w:r>
        <w:rPr>
          <w:noProof/>
        </w:rPr>
        <w:drawing>
          <wp:inline distT="0" distB="0" distL="0" distR="0" wp14:anchorId="6F3849EC" wp14:editId="363D06BD">
            <wp:extent cx="2990850" cy="2447925"/>
            <wp:effectExtent l="0" t="0" r="0" b="9525"/>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90850" cy="2447925"/>
                    </a:xfrm>
                    <a:prstGeom prst="rect">
                      <a:avLst/>
                    </a:prstGeom>
                    <a:noFill/>
                    <a:ln>
                      <a:noFill/>
                    </a:ln>
                  </pic:spPr>
                </pic:pic>
              </a:graphicData>
            </a:graphic>
          </wp:inline>
        </w:drawing>
      </w:r>
    </w:p>
    <w:p w14:paraId="0E5F2DCC" w14:textId="59724D80" w:rsidR="0053739F" w:rsidRDefault="0053739F" w:rsidP="00964CB6">
      <w:proofErr w:type="spellStart"/>
      <w:r w:rsidRPr="00791193">
        <w:t>DenseNet</w:t>
      </w:r>
      <w:proofErr w:type="spellEnd"/>
    </w:p>
    <w:p w14:paraId="4A2E947C" w14:textId="2F76CE19" w:rsidR="007F57DC" w:rsidRDefault="007F57DC" w:rsidP="00964CB6">
      <w:r w:rsidRPr="00853231">
        <w:t xml:space="preserve">This model includes pre-trained layer from </w:t>
      </w:r>
      <w:proofErr w:type="gramStart"/>
      <w:r w:rsidRPr="00853231">
        <w:t>keras.applications</w:t>
      </w:r>
      <w:proofErr w:type="gramEnd"/>
      <w:r w:rsidRPr="00853231">
        <w:t>.DenseNet201 with MAX pooling and weights obtained</w:t>
      </w:r>
      <w:r>
        <w:rPr>
          <w:rFonts w:asciiTheme="majorHAnsi" w:hAnsiTheme="majorHAnsi" w:cstheme="majorHAnsi"/>
          <w:sz w:val="20"/>
          <w:szCs w:val="20"/>
        </w:rPr>
        <w:t xml:space="preserve"> </w:t>
      </w:r>
      <w:r w:rsidRPr="00853231">
        <w:t xml:space="preserve">from IMAGENET training. </w:t>
      </w:r>
      <w:proofErr w:type="gramStart"/>
      <w:r w:rsidRPr="00853231">
        <w:t>Output of the pre-trained layer,</w:t>
      </w:r>
      <w:proofErr w:type="gramEnd"/>
      <w:r w:rsidRPr="00853231">
        <w:t xml:space="preserve"> is processed by trainable Dense layer with 10 nodes and RELU activation, and then final Dense layer with </w:t>
      </w:r>
      <w:proofErr w:type="spellStart"/>
      <w:r w:rsidRPr="00853231">
        <w:t>softmax</w:t>
      </w:r>
      <w:proofErr w:type="spellEnd"/>
      <w:r w:rsidRPr="00853231">
        <w:t xml:space="preserve"> activation. Only second and third Dense layers of the model are trainable </w:t>
      </w:r>
      <w:r w:rsidRPr="00853231">
        <w:lastRenderedPageBreak/>
        <w:t>resulting in 19232 trainable parameters, while the functional densenet201 layer has 18341216 pre-determined parameters.</w:t>
      </w:r>
    </w:p>
    <w:p w14:paraId="584A2F8A" w14:textId="474F59A3" w:rsidR="0053739F" w:rsidRDefault="002767EA" w:rsidP="00964CB6">
      <w:r>
        <w:rPr>
          <w:noProof/>
        </w:rPr>
        <w:drawing>
          <wp:inline distT="0" distB="0" distL="0" distR="0" wp14:anchorId="2FBC1060" wp14:editId="7E606CAE">
            <wp:extent cx="6200775" cy="1724025"/>
            <wp:effectExtent l="0" t="0" r="9525" b="9525"/>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00775" cy="1724025"/>
                    </a:xfrm>
                    <a:prstGeom prst="rect">
                      <a:avLst/>
                    </a:prstGeom>
                    <a:noFill/>
                    <a:ln>
                      <a:noFill/>
                    </a:ln>
                  </pic:spPr>
                </pic:pic>
              </a:graphicData>
            </a:graphic>
          </wp:inline>
        </w:drawing>
      </w:r>
    </w:p>
    <w:p w14:paraId="304DA2E9" w14:textId="1471FFD2" w:rsidR="007F57DC" w:rsidRPr="00853231" w:rsidRDefault="007F57DC" w:rsidP="00964CB6">
      <w:r w:rsidRPr="00853231">
        <w:t xml:space="preserve">Training the model achieved high validation accuracy (0.9979), however the model was average in ability to detect cracks on SDNET images. Its overall performance was similar to </w:t>
      </w:r>
      <w:proofErr w:type="spellStart"/>
      <w:r w:rsidRPr="00853231">
        <w:t>Xception</w:t>
      </w:r>
      <w:proofErr w:type="spellEnd"/>
      <w:r w:rsidRPr="00853231">
        <w:t xml:space="preserve"> model. </w:t>
      </w:r>
    </w:p>
    <w:p w14:paraId="2D04A15F" w14:textId="780343D1" w:rsidR="00791193" w:rsidRDefault="00791193" w:rsidP="00964CB6">
      <w:r>
        <w:rPr>
          <w:noProof/>
        </w:rPr>
        <w:drawing>
          <wp:inline distT="0" distB="0" distL="0" distR="0" wp14:anchorId="5983CF2D" wp14:editId="5EDB0C41">
            <wp:extent cx="3552825" cy="2362200"/>
            <wp:effectExtent l="0" t="0" r="9525" b="0"/>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52825" cy="2362200"/>
                    </a:xfrm>
                    <a:prstGeom prst="rect">
                      <a:avLst/>
                    </a:prstGeom>
                    <a:noFill/>
                    <a:ln>
                      <a:noFill/>
                    </a:ln>
                  </pic:spPr>
                </pic:pic>
              </a:graphicData>
            </a:graphic>
          </wp:inline>
        </w:drawing>
      </w:r>
    </w:p>
    <w:p w14:paraId="4D5ECDCC" w14:textId="1C57C11F" w:rsidR="007A38F3" w:rsidRDefault="007A38F3" w:rsidP="00964CB6"/>
    <w:p w14:paraId="7EF796E8" w14:textId="684B570B" w:rsidR="007F57DC" w:rsidRDefault="00E21D66" w:rsidP="00964CB6">
      <w:pPr>
        <w:pStyle w:val="ListParagraph"/>
        <w:numPr>
          <w:ilvl w:val="0"/>
          <w:numId w:val="4"/>
        </w:numPr>
      </w:pPr>
      <w:r>
        <w:rPr>
          <w:noProof/>
        </w:rPr>
        <w:lastRenderedPageBreak/>
        <w:drawing>
          <wp:anchor distT="0" distB="0" distL="114300" distR="114300" simplePos="0" relativeHeight="251643904" behindDoc="0" locked="0" layoutInCell="1" allowOverlap="1" wp14:anchorId="38B6C64F" wp14:editId="47AEF69C">
            <wp:simplePos x="0" y="0"/>
            <wp:positionH relativeFrom="column">
              <wp:posOffset>-476250</wp:posOffset>
            </wp:positionH>
            <wp:positionV relativeFrom="paragraph">
              <wp:posOffset>476250</wp:posOffset>
            </wp:positionV>
            <wp:extent cx="7134225" cy="3114675"/>
            <wp:effectExtent l="0" t="0" r="9525" b="9525"/>
            <wp:wrapSquare wrapText="bothSides"/>
            <wp:docPr id="40" name="Picture 40"/>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134225" cy="31146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able of All Models with </w:t>
      </w:r>
      <w:r w:rsidR="00FE1812">
        <w:t>Accuracy F1 Score</w:t>
      </w:r>
    </w:p>
    <w:p w14:paraId="2D573955" w14:textId="063F40C8" w:rsidR="007F57DC" w:rsidRPr="007F57DC" w:rsidRDefault="007F57DC" w:rsidP="00964CB6"/>
    <w:p w14:paraId="43A4F666" w14:textId="548C2B37" w:rsidR="007F57DC" w:rsidRDefault="007F57DC" w:rsidP="00964CB6"/>
    <w:p w14:paraId="2062AEA8" w14:textId="04D31610" w:rsidR="00261578" w:rsidRDefault="00261578" w:rsidP="00964CB6"/>
    <w:p w14:paraId="31020BAD" w14:textId="3686B79A" w:rsidR="00261578" w:rsidRDefault="00261578" w:rsidP="00964CB6"/>
    <w:p w14:paraId="693E5AEC" w14:textId="1832F09F" w:rsidR="00261578" w:rsidRDefault="00261578" w:rsidP="00964CB6"/>
    <w:p w14:paraId="7545B1EA" w14:textId="0DC75A04" w:rsidR="00261578" w:rsidRDefault="00261578" w:rsidP="00964CB6"/>
    <w:p w14:paraId="33D5169B" w14:textId="10D11945" w:rsidR="00261578" w:rsidRDefault="00261578" w:rsidP="00964CB6"/>
    <w:p w14:paraId="40C32131" w14:textId="18DD2653" w:rsidR="00261578" w:rsidRDefault="00261578" w:rsidP="00964CB6"/>
    <w:p w14:paraId="7714099A" w14:textId="56C155C6" w:rsidR="00261578" w:rsidRDefault="00261578" w:rsidP="00964CB6"/>
    <w:p w14:paraId="52047E72" w14:textId="1173BC60" w:rsidR="00261578" w:rsidRDefault="00261578" w:rsidP="00964CB6"/>
    <w:p w14:paraId="200E6400" w14:textId="631F2585" w:rsidR="00261578" w:rsidRDefault="00261578" w:rsidP="00964CB6"/>
    <w:p w14:paraId="3CEF5122" w14:textId="77777777" w:rsidR="00261578" w:rsidRPr="007F57DC" w:rsidRDefault="00261578" w:rsidP="00964CB6"/>
    <w:p w14:paraId="0FB3B898" w14:textId="7E130A41" w:rsidR="007F57DC" w:rsidRDefault="00B87D52" w:rsidP="00964CB6">
      <w:pPr>
        <w:pStyle w:val="ListParagraph"/>
        <w:numPr>
          <w:ilvl w:val="0"/>
          <w:numId w:val="4"/>
        </w:numPr>
      </w:pPr>
      <w:r>
        <w:lastRenderedPageBreak/>
        <w:t>Group Participation</w:t>
      </w:r>
    </w:p>
    <w:p w14:paraId="18DC4F54" w14:textId="01C0DDDB" w:rsidR="0040509C" w:rsidRDefault="00237FBD" w:rsidP="00261578">
      <w:r>
        <w:t xml:space="preserve">All members contributed </w:t>
      </w:r>
      <w:proofErr w:type="gramStart"/>
      <w:r>
        <w:t>in</w:t>
      </w:r>
      <w:proofErr w:type="gramEnd"/>
      <w:r>
        <w:t xml:space="preserve"> the development of the code and paper, but were put in designated teams.</w:t>
      </w:r>
      <w:r w:rsidR="00261578">
        <w:t xml:space="preserve"> </w:t>
      </w:r>
      <w:hyperlink r:id="rId50" w:history="1">
        <w:r w:rsidR="00261578" w:rsidRPr="00D36567">
          <w:rPr>
            <w:rStyle w:val="Hyperlink"/>
          </w:rPr>
          <w:t>https://github.com/taha-shafique/mmai894</w:t>
        </w:r>
      </w:hyperlink>
    </w:p>
    <w:tbl>
      <w:tblPr>
        <w:tblStyle w:val="PlainTable1"/>
        <w:tblW w:w="0" w:type="auto"/>
        <w:tblLook w:val="04A0" w:firstRow="1" w:lastRow="0" w:firstColumn="1" w:lastColumn="0" w:noHBand="0" w:noVBand="1"/>
      </w:tblPr>
      <w:tblGrid>
        <w:gridCol w:w="2206"/>
        <w:gridCol w:w="3743"/>
      </w:tblGrid>
      <w:tr w:rsidR="00FF4F43" w14:paraId="5774A880" w14:textId="77777777" w:rsidTr="0087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shd w:val="clear" w:color="auto" w:fill="FFFF00"/>
          </w:tcPr>
          <w:p w14:paraId="3224CF38" w14:textId="4553F7C4" w:rsidR="00FF4F43" w:rsidRPr="00833707" w:rsidRDefault="00FF4F43" w:rsidP="00964CB6">
            <w:r>
              <w:t>Contribution</w:t>
            </w:r>
          </w:p>
        </w:tc>
        <w:tc>
          <w:tcPr>
            <w:tcW w:w="3743" w:type="dxa"/>
            <w:shd w:val="clear" w:color="auto" w:fill="FFFF00"/>
          </w:tcPr>
          <w:p w14:paraId="291BD244" w14:textId="4E266606" w:rsidR="00FF4F43" w:rsidRPr="00833707" w:rsidRDefault="00FF4F43" w:rsidP="00964CB6">
            <w:pPr>
              <w:cnfStyle w:val="100000000000" w:firstRow="1" w:lastRow="0" w:firstColumn="0" w:lastColumn="0" w:oddVBand="0" w:evenVBand="0" w:oddHBand="0" w:evenHBand="0" w:firstRowFirstColumn="0" w:firstRowLastColumn="0" w:lastRowFirstColumn="0" w:lastRowLastColumn="0"/>
            </w:pPr>
            <w:r w:rsidRPr="00833707">
              <w:t>Group Member</w:t>
            </w:r>
          </w:p>
        </w:tc>
      </w:tr>
      <w:tr w:rsidR="00FF4F43" w14:paraId="457F2F18" w14:textId="77777777" w:rsidTr="0087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0471F9B0" w14:textId="6E3F6267" w:rsidR="00FF4F43" w:rsidRDefault="00FF4F43" w:rsidP="00261578">
            <w:pPr>
              <w:ind w:firstLine="0"/>
            </w:pPr>
            <w:r>
              <w:t xml:space="preserve">First </w:t>
            </w:r>
            <w:r w:rsidR="00237FBD">
              <w:t>Lead</w:t>
            </w:r>
          </w:p>
        </w:tc>
        <w:tc>
          <w:tcPr>
            <w:tcW w:w="3743" w:type="dxa"/>
          </w:tcPr>
          <w:p w14:paraId="190C278F" w14:textId="50BD2CF1" w:rsidR="00FF4F43" w:rsidRDefault="00FF4F43" w:rsidP="00964CB6">
            <w:pPr>
              <w:cnfStyle w:val="000000100000" w:firstRow="0" w:lastRow="0" w:firstColumn="0" w:lastColumn="0" w:oddVBand="0" w:evenVBand="0" w:oddHBand="1" w:evenHBand="0" w:firstRowFirstColumn="0" w:firstRowLastColumn="0" w:lastRowFirstColumn="0" w:lastRowLastColumn="0"/>
            </w:pPr>
            <w:r>
              <w:t>Taha Shafique</w:t>
            </w:r>
          </w:p>
        </w:tc>
      </w:tr>
      <w:tr w:rsidR="00FF4F43" w14:paraId="4B1E448C" w14:textId="77777777" w:rsidTr="008752AE">
        <w:tc>
          <w:tcPr>
            <w:cnfStyle w:val="001000000000" w:firstRow="0" w:lastRow="0" w:firstColumn="1" w:lastColumn="0" w:oddVBand="0" w:evenVBand="0" w:oddHBand="0" w:evenHBand="0" w:firstRowFirstColumn="0" w:firstRowLastColumn="0" w:lastRowFirstColumn="0" w:lastRowLastColumn="0"/>
            <w:tcW w:w="2206" w:type="dxa"/>
          </w:tcPr>
          <w:p w14:paraId="458FEA56" w14:textId="2797560C" w:rsidR="00FF4F43" w:rsidRDefault="00FF4F43" w:rsidP="00261578">
            <w:pPr>
              <w:ind w:firstLine="0"/>
            </w:pPr>
            <w:r>
              <w:t>Second</w:t>
            </w:r>
            <w:r w:rsidR="00237FBD">
              <w:t xml:space="preserve"> Lead</w:t>
            </w:r>
          </w:p>
        </w:tc>
        <w:tc>
          <w:tcPr>
            <w:tcW w:w="3743" w:type="dxa"/>
          </w:tcPr>
          <w:p w14:paraId="3B3E8E67" w14:textId="53036D96" w:rsidR="00FF4F43" w:rsidRDefault="00FF4F43" w:rsidP="00964CB6">
            <w:pPr>
              <w:cnfStyle w:val="000000000000" w:firstRow="0" w:lastRow="0" w:firstColumn="0" w:lastColumn="0" w:oddVBand="0" w:evenVBand="0" w:oddHBand="0" w:evenHBand="0" w:firstRowFirstColumn="0" w:firstRowLastColumn="0" w:lastRowFirstColumn="0" w:lastRowLastColumn="0"/>
            </w:pPr>
            <w:r>
              <w:t>Anuj Singh</w:t>
            </w:r>
          </w:p>
        </w:tc>
      </w:tr>
      <w:tr w:rsidR="00FF4F43" w14:paraId="6065C152" w14:textId="77777777" w:rsidTr="0087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17509D56" w14:textId="59AB8CC1" w:rsidR="00FF4F43" w:rsidRDefault="00FF4F43" w:rsidP="00261578">
            <w:pPr>
              <w:ind w:firstLine="0"/>
            </w:pPr>
            <w:r>
              <w:t>Modelling Team</w:t>
            </w:r>
          </w:p>
        </w:tc>
        <w:tc>
          <w:tcPr>
            <w:tcW w:w="3743" w:type="dxa"/>
          </w:tcPr>
          <w:p w14:paraId="0C367ADD" w14:textId="77777777" w:rsidR="00FF4F43" w:rsidRDefault="00FF4F43" w:rsidP="00964CB6">
            <w:pPr>
              <w:cnfStyle w:val="000000100000" w:firstRow="0" w:lastRow="0" w:firstColumn="0" w:lastColumn="0" w:oddVBand="0" w:evenVBand="0" w:oddHBand="1" w:evenHBand="0" w:firstRowFirstColumn="0" w:firstRowLastColumn="0" w:lastRowFirstColumn="0" w:lastRowLastColumn="0"/>
            </w:pPr>
            <w:r>
              <w:t>Joseph Ambrose</w:t>
            </w:r>
          </w:p>
          <w:p w14:paraId="31712DB6" w14:textId="6EAA40B9" w:rsidR="00FF4F43" w:rsidRDefault="00FF4F43" w:rsidP="00C7446F">
            <w:pPr>
              <w:cnfStyle w:val="000000100000" w:firstRow="0" w:lastRow="0" w:firstColumn="0" w:lastColumn="0" w:oddVBand="0" w:evenVBand="0" w:oddHBand="1" w:evenHBand="0" w:firstRowFirstColumn="0" w:firstRowLastColumn="0" w:lastRowFirstColumn="0" w:lastRowLastColumn="0"/>
            </w:pPr>
            <w:r>
              <w:t>Thomas Ludwig</w:t>
            </w:r>
          </w:p>
        </w:tc>
      </w:tr>
      <w:tr w:rsidR="00FF4F43" w14:paraId="39C06CE0" w14:textId="77777777" w:rsidTr="008752AE">
        <w:tc>
          <w:tcPr>
            <w:cnfStyle w:val="001000000000" w:firstRow="0" w:lastRow="0" w:firstColumn="1" w:lastColumn="0" w:oddVBand="0" w:evenVBand="0" w:oddHBand="0" w:evenHBand="0" w:firstRowFirstColumn="0" w:firstRowLastColumn="0" w:lastRowFirstColumn="0" w:lastRowLastColumn="0"/>
            <w:tcW w:w="2206" w:type="dxa"/>
          </w:tcPr>
          <w:p w14:paraId="1CD7D6F8" w14:textId="1F1575B4" w:rsidR="00FF4F43" w:rsidRDefault="00FF4F43" w:rsidP="00261578">
            <w:pPr>
              <w:ind w:firstLine="0"/>
            </w:pPr>
            <w:r>
              <w:t>Research Team</w:t>
            </w:r>
          </w:p>
        </w:tc>
        <w:tc>
          <w:tcPr>
            <w:tcW w:w="3743" w:type="dxa"/>
          </w:tcPr>
          <w:p w14:paraId="14336E89" w14:textId="77777777" w:rsidR="00FF4F43" w:rsidRDefault="00FF4F43" w:rsidP="00964CB6">
            <w:pPr>
              <w:cnfStyle w:val="000000000000" w:firstRow="0" w:lastRow="0" w:firstColumn="0" w:lastColumn="0" w:oddVBand="0" w:evenVBand="0" w:oddHBand="0" w:evenHBand="0" w:firstRowFirstColumn="0" w:firstRowLastColumn="0" w:lastRowFirstColumn="0" w:lastRowLastColumn="0"/>
            </w:pPr>
            <w:r>
              <w:t>Jichen Song</w:t>
            </w:r>
          </w:p>
          <w:p w14:paraId="3AB654C9" w14:textId="520A8803" w:rsidR="00237FBD" w:rsidRDefault="00237FBD" w:rsidP="00964CB6">
            <w:pPr>
              <w:cnfStyle w:val="000000000000" w:firstRow="0" w:lastRow="0" w:firstColumn="0" w:lastColumn="0" w:oddVBand="0" w:evenVBand="0" w:oddHBand="0" w:evenHBand="0" w:firstRowFirstColumn="0" w:firstRowLastColumn="0" w:lastRowFirstColumn="0" w:lastRowLastColumn="0"/>
            </w:pPr>
            <w:r>
              <w:t>Hamid Ba</w:t>
            </w:r>
            <w:r w:rsidR="00D50805">
              <w:t>z</w:t>
            </w:r>
            <w:r>
              <w:t xml:space="preserve"> Moh</w:t>
            </w:r>
            <w:r w:rsidR="00D50805">
              <w:t>ammadi</w:t>
            </w:r>
          </w:p>
        </w:tc>
      </w:tr>
      <w:tr w:rsidR="00FF4F43" w14:paraId="4DFB27AB" w14:textId="77777777" w:rsidTr="0087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08929DA9" w14:textId="0587CE14" w:rsidR="00FF4F43" w:rsidRDefault="00FF4F43" w:rsidP="00261578">
            <w:pPr>
              <w:ind w:firstLine="0"/>
            </w:pPr>
            <w:r>
              <w:t>Paper Team</w:t>
            </w:r>
          </w:p>
        </w:tc>
        <w:tc>
          <w:tcPr>
            <w:tcW w:w="3743" w:type="dxa"/>
          </w:tcPr>
          <w:p w14:paraId="276682CF" w14:textId="77777777" w:rsidR="00FF4F43" w:rsidRDefault="00FF4F43" w:rsidP="00964CB6">
            <w:pPr>
              <w:cnfStyle w:val="000000100000" w:firstRow="0" w:lastRow="0" w:firstColumn="0" w:lastColumn="0" w:oddVBand="0" w:evenVBand="0" w:oddHBand="1" w:evenHBand="0" w:firstRowFirstColumn="0" w:firstRowLastColumn="0" w:lastRowFirstColumn="0" w:lastRowLastColumn="0"/>
            </w:pPr>
            <w:r>
              <w:t>Kelly McConvey</w:t>
            </w:r>
          </w:p>
          <w:p w14:paraId="261D8D71" w14:textId="41CE84A6" w:rsidR="004C77B5" w:rsidRDefault="004C77B5" w:rsidP="00964CB6">
            <w:pPr>
              <w:cnfStyle w:val="000000100000" w:firstRow="0" w:lastRow="0" w:firstColumn="0" w:lastColumn="0" w:oddVBand="0" w:evenVBand="0" w:oddHBand="1" w:evenHBand="0" w:firstRowFirstColumn="0" w:firstRowLastColumn="0" w:lastRowFirstColumn="0" w:lastRowLastColumn="0"/>
            </w:pPr>
            <w:r>
              <w:t>Selina Wang</w:t>
            </w:r>
          </w:p>
        </w:tc>
      </w:tr>
    </w:tbl>
    <w:p w14:paraId="11AF9728" w14:textId="77777777" w:rsidR="00B87D52" w:rsidRPr="007F57DC" w:rsidRDefault="00B87D52" w:rsidP="00964CB6"/>
    <w:p w14:paraId="313E1476" w14:textId="35A3CDFB" w:rsidR="00D50805" w:rsidRDefault="00D50805" w:rsidP="00964CB6"/>
    <w:p w14:paraId="6821EB3A" w14:textId="7849F020" w:rsidR="00D50805" w:rsidRDefault="00D50805" w:rsidP="00964CB6"/>
    <w:p w14:paraId="478DF695" w14:textId="2C398ED1" w:rsidR="00D50805" w:rsidRDefault="00D50805" w:rsidP="00964CB6"/>
    <w:p w14:paraId="479DA2A6" w14:textId="77777777" w:rsidR="00282BB2" w:rsidRPr="007F57DC" w:rsidRDefault="00282BB2" w:rsidP="00964CB6"/>
    <w:p w14:paraId="2145CB88" w14:textId="77777777" w:rsidR="002538BB" w:rsidRDefault="002538BB">
      <w:pPr>
        <w:spacing w:after="160" w:line="259" w:lineRule="auto"/>
        <w:ind w:firstLine="0"/>
      </w:pPr>
      <w:r>
        <w:br w:type="page"/>
      </w:r>
    </w:p>
    <w:p w14:paraId="6A8E8CB9" w14:textId="63391E21" w:rsidR="007F57DC" w:rsidRPr="00853231" w:rsidRDefault="0045756C" w:rsidP="002538BB">
      <w:pPr>
        <w:pStyle w:val="Heading1"/>
        <w:ind w:firstLine="0"/>
      </w:pPr>
      <w:bookmarkStart w:id="44" w:name="_Toc68438128"/>
      <w:r>
        <w:lastRenderedPageBreak/>
        <w:t>Resources Used</w:t>
      </w:r>
      <w:bookmarkEnd w:id="44"/>
    </w:p>
    <w:p w14:paraId="4E10FD19" w14:textId="77777777" w:rsidR="00733DF1" w:rsidRDefault="00733DF1" w:rsidP="00964CB6">
      <w:pPr>
        <w:pStyle w:val="ListParagraph"/>
        <w:numPr>
          <w:ilvl w:val="0"/>
          <w:numId w:val="6"/>
        </w:numPr>
      </w:pPr>
      <w:r w:rsidRPr="00853231">
        <w:t>Deep Learning (MIT Press) - </w:t>
      </w:r>
      <w:hyperlink r:id="rId51" w:tgtFrame="_blank" w:history="1">
        <w:r w:rsidRPr="00853231">
          <w:t>Ian Goodfellow</w:t>
        </w:r>
      </w:hyperlink>
      <w:r w:rsidRPr="00853231">
        <w:t>, </w:t>
      </w:r>
      <w:proofErr w:type="spellStart"/>
      <w:r>
        <w:fldChar w:fldCharType="begin"/>
      </w:r>
      <w:r>
        <w:instrText xml:space="preserve"> HYPERLINK "https://play.google.com/store/books/author?id=Yoshua+Bengio" \t "_blank" </w:instrText>
      </w:r>
      <w:r>
        <w:fldChar w:fldCharType="separate"/>
      </w:r>
      <w:r w:rsidRPr="00853231">
        <w:t>Yoshua</w:t>
      </w:r>
      <w:proofErr w:type="spellEnd"/>
      <w:r w:rsidRPr="00853231">
        <w:t xml:space="preserve"> </w:t>
      </w:r>
      <w:proofErr w:type="spellStart"/>
      <w:r w:rsidRPr="00853231">
        <w:t>Bengio</w:t>
      </w:r>
      <w:proofErr w:type="spellEnd"/>
      <w:r>
        <w:fldChar w:fldCharType="end"/>
      </w:r>
      <w:r w:rsidRPr="00853231">
        <w:t>, </w:t>
      </w:r>
      <w:hyperlink r:id="rId52" w:tgtFrame="_blank" w:history="1">
        <w:r w:rsidRPr="00853231">
          <w:t>Aaron Courville</w:t>
        </w:r>
      </w:hyperlink>
    </w:p>
    <w:p w14:paraId="24595A9B" w14:textId="77777777" w:rsidR="00733DF1" w:rsidRPr="00853231" w:rsidRDefault="00733DF1" w:rsidP="00964CB6">
      <w:pPr>
        <w:pStyle w:val="ListParagraph"/>
        <w:numPr>
          <w:ilvl w:val="0"/>
          <w:numId w:val="6"/>
        </w:numPr>
      </w:pPr>
      <w:r w:rsidRPr="00853231">
        <w:t xml:space="preserve">Deep Learning with Python - by Francois </w:t>
      </w:r>
      <w:proofErr w:type="spellStart"/>
      <w:r w:rsidRPr="00853231">
        <w:t>Cholle</w:t>
      </w:r>
      <w:proofErr w:type="spellEnd"/>
    </w:p>
    <w:p w14:paraId="412BDD5A" w14:textId="77777777" w:rsidR="00733DF1" w:rsidRPr="00853231" w:rsidRDefault="00733DF1" w:rsidP="00964CB6">
      <w:pPr>
        <w:pStyle w:val="ListParagraph"/>
        <w:numPr>
          <w:ilvl w:val="0"/>
          <w:numId w:val="6"/>
        </w:numPr>
      </w:pPr>
      <w:r w:rsidRPr="00853231">
        <w:t xml:space="preserve">The Elements of Statistical Learning - Jerome H. Friedman, Robert </w:t>
      </w:r>
      <w:proofErr w:type="spellStart"/>
      <w:r w:rsidRPr="00853231">
        <w:t>Tibshirani</w:t>
      </w:r>
      <w:proofErr w:type="spellEnd"/>
      <w:r w:rsidRPr="00853231">
        <w:t>, and Trevor Hastie</w:t>
      </w:r>
    </w:p>
    <w:p w14:paraId="5EB8CA90" w14:textId="77777777" w:rsidR="00733DF1" w:rsidRPr="00853231" w:rsidRDefault="00733DF1" w:rsidP="00964CB6">
      <w:pPr>
        <w:pStyle w:val="ListParagraph"/>
        <w:numPr>
          <w:ilvl w:val="0"/>
          <w:numId w:val="6"/>
        </w:numPr>
      </w:pPr>
      <w:r w:rsidRPr="00853231">
        <w:t xml:space="preserve">Deep Learning class lecture notes - </w:t>
      </w:r>
      <w:proofErr w:type="spellStart"/>
      <w:r w:rsidRPr="00853231">
        <w:t>Prof.Ofer</w:t>
      </w:r>
      <w:proofErr w:type="spellEnd"/>
      <w:r w:rsidRPr="00853231">
        <w:t xml:space="preserve"> Shai</w:t>
      </w:r>
    </w:p>
    <w:p w14:paraId="783F2D9D" w14:textId="77777777" w:rsidR="00733DF1" w:rsidRPr="00853231" w:rsidRDefault="00664C70" w:rsidP="00964CB6">
      <w:pPr>
        <w:pStyle w:val="ListParagraph"/>
        <w:numPr>
          <w:ilvl w:val="0"/>
          <w:numId w:val="6"/>
        </w:numPr>
      </w:pPr>
      <w:hyperlink r:id="rId53" w:history="1">
        <w:r w:rsidR="00733DF1" w:rsidRPr="00853231">
          <w:t>https://keras.io/</w:t>
        </w:r>
      </w:hyperlink>
    </w:p>
    <w:p w14:paraId="6FEC97E5" w14:textId="77777777" w:rsidR="00733DF1" w:rsidRPr="00853231" w:rsidRDefault="00664C70" w:rsidP="00964CB6">
      <w:pPr>
        <w:pStyle w:val="ListParagraph"/>
        <w:numPr>
          <w:ilvl w:val="0"/>
          <w:numId w:val="6"/>
        </w:numPr>
      </w:pPr>
      <w:hyperlink r:id="rId54" w:history="1">
        <w:r w:rsidR="00733DF1" w:rsidRPr="00853231">
          <w:t>https://opencv.org/</w:t>
        </w:r>
      </w:hyperlink>
    </w:p>
    <w:p w14:paraId="4A1B5FD1" w14:textId="77777777" w:rsidR="00733DF1" w:rsidRPr="00853231" w:rsidRDefault="00664C70" w:rsidP="00964CB6">
      <w:pPr>
        <w:pStyle w:val="ListParagraph"/>
        <w:numPr>
          <w:ilvl w:val="0"/>
          <w:numId w:val="6"/>
        </w:numPr>
      </w:pPr>
      <w:hyperlink r:id="rId55" w:history="1">
        <w:r w:rsidR="00733DF1" w:rsidRPr="00853231">
          <w:t>https://en.wikipedia.org/wiki/Sobel_operator</w:t>
        </w:r>
      </w:hyperlink>
    </w:p>
    <w:p w14:paraId="7FA635CD" w14:textId="52E4634B" w:rsidR="007F57DC" w:rsidRDefault="00664C70" w:rsidP="00964CB6">
      <w:pPr>
        <w:pStyle w:val="ListParagraph"/>
        <w:numPr>
          <w:ilvl w:val="0"/>
          <w:numId w:val="6"/>
        </w:numPr>
      </w:pPr>
      <w:hyperlink r:id="rId56" w:history="1">
        <w:r w:rsidR="00733DF1" w:rsidRPr="00853231">
          <w:t>https://en.wikipedia.org/wiki/Gaussian_blur</w:t>
        </w:r>
      </w:hyperlink>
    </w:p>
    <w:p w14:paraId="1EC20924" w14:textId="1D6F2652" w:rsidR="0045756C" w:rsidRDefault="00F86BFE" w:rsidP="00964CB6">
      <w:pPr>
        <w:pStyle w:val="ListParagraph"/>
        <w:numPr>
          <w:ilvl w:val="0"/>
          <w:numId w:val="6"/>
        </w:numPr>
      </w:pPr>
      <w:r w:rsidRPr="00C154D8">
        <w:t>www.stackoverflow.com</w:t>
      </w:r>
    </w:p>
    <w:p w14:paraId="008FF461" w14:textId="4F1A2D9A" w:rsidR="00DF3E43" w:rsidRPr="007F57DC" w:rsidRDefault="00DF3E43" w:rsidP="00964CB6">
      <w:pPr>
        <w:pStyle w:val="ListParagraph"/>
        <w:numPr>
          <w:ilvl w:val="0"/>
          <w:numId w:val="6"/>
        </w:numPr>
      </w:pPr>
      <w:r>
        <w:t>www.sci</w:t>
      </w:r>
      <w:r w:rsidR="00F86BFE">
        <w:t>kit-</w:t>
      </w:r>
      <w:r>
        <w:t>learn.org</w:t>
      </w:r>
    </w:p>
    <w:p w14:paraId="5F8EAFD9" w14:textId="126E2585" w:rsidR="007F57DC" w:rsidRDefault="007F57DC" w:rsidP="00964CB6"/>
    <w:p w14:paraId="26A21F3B" w14:textId="3494F1F3" w:rsidR="00DA55C5" w:rsidRDefault="00DA55C5" w:rsidP="00964CB6"/>
    <w:p w14:paraId="5112D71C" w14:textId="5AD33339" w:rsidR="00DA55C5" w:rsidRDefault="00DA55C5" w:rsidP="00964CB6"/>
    <w:p w14:paraId="7360FAAE" w14:textId="6A7DD168" w:rsidR="00DA55C5" w:rsidRDefault="00DA55C5" w:rsidP="00964CB6"/>
    <w:p w14:paraId="77D767B5" w14:textId="1DB27E4C" w:rsidR="00DA55C5" w:rsidRDefault="00DA55C5" w:rsidP="00964CB6"/>
    <w:p w14:paraId="63A3E0AE" w14:textId="20EF6075" w:rsidR="00DA55C5" w:rsidRDefault="00DA55C5" w:rsidP="00964CB6"/>
    <w:p w14:paraId="1A543BE7" w14:textId="2C8AC6C4" w:rsidR="00DA55C5" w:rsidRDefault="00DA55C5" w:rsidP="00964CB6"/>
    <w:p w14:paraId="62F8095E" w14:textId="608C55E1" w:rsidR="00DA55C5" w:rsidRDefault="00DA55C5" w:rsidP="00964CB6"/>
    <w:p w14:paraId="02C786D0" w14:textId="77777777" w:rsidR="00DA55C5" w:rsidRPr="007F57DC" w:rsidRDefault="00DA55C5" w:rsidP="00964CB6"/>
    <w:p w14:paraId="48D31DB5" w14:textId="7B62A558" w:rsidR="00876C10" w:rsidRDefault="00DA55C5" w:rsidP="00876C10">
      <w:pPr>
        <w:pStyle w:val="Heading1"/>
        <w:ind w:firstLine="0"/>
      </w:pPr>
      <w:bookmarkStart w:id="45" w:name="_Toc68438129"/>
      <w:r>
        <w:lastRenderedPageBreak/>
        <w:t>References</w:t>
      </w:r>
      <w:r w:rsidR="00876C10">
        <w:t xml:space="preserve"> Used</w:t>
      </w:r>
      <w:bookmarkEnd w:id="45"/>
    </w:p>
    <w:p w14:paraId="741B9709" w14:textId="6966B53E" w:rsidR="006E61D5" w:rsidRPr="006E61D5" w:rsidRDefault="00C23663" w:rsidP="006E61D5">
      <w:pPr>
        <w:pStyle w:val="ListParagraph"/>
        <w:numPr>
          <w:ilvl w:val="0"/>
          <w:numId w:val="7"/>
        </w:numPr>
      </w:pPr>
      <w:r>
        <w:rPr>
          <w:rFonts w:ascii="Arial" w:hAnsi="Arial" w:cs="Arial"/>
          <w:color w:val="252525"/>
          <w:shd w:val="clear" w:color="auto" w:fill="FFFFFF"/>
        </w:rPr>
        <w:t>Fernandez, Raul H. Figueroa (2018): Strategies to Reduce the Risk of Building Collapse in Developing Countries. Carnegie Mellon University. Thesis. https://doi.org/10.1184/R1/6723218.v1 </w:t>
      </w:r>
    </w:p>
    <w:p w14:paraId="1D02D991" w14:textId="33C863A0" w:rsidR="00FB6FDA" w:rsidRDefault="006E61D5" w:rsidP="006A5E43">
      <w:pPr>
        <w:pStyle w:val="ListParagraph"/>
        <w:numPr>
          <w:ilvl w:val="0"/>
          <w:numId w:val="7"/>
        </w:numPr>
      </w:pPr>
      <w:r>
        <w:t>Ker Than (2013): Bangladesh Building Collapse Due to Shoddy Construction</w:t>
      </w:r>
    </w:p>
    <w:p w14:paraId="29A2CEA3" w14:textId="62CDECE6" w:rsidR="000D09F9" w:rsidRDefault="000D09F9" w:rsidP="000D09F9">
      <w:pPr>
        <w:pStyle w:val="ListParagraph"/>
        <w:ind w:left="1080" w:firstLine="0"/>
      </w:pPr>
      <w:r>
        <w:t>National Geographic News</w:t>
      </w:r>
    </w:p>
    <w:p w14:paraId="11062B38" w14:textId="0C082496" w:rsidR="000D09F9" w:rsidRPr="007F57DC" w:rsidRDefault="000D09F9" w:rsidP="000D09F9">
      <w:pPr>
        <w:pStyle w:val="ListParagraph"/>
        <w:ind w:left="1080" w:firstLine="0"/>
      </w:pPr>
      <w:hyperlink r:id="rId57" w:history="1">
        <w:r>
          <w:rPr>
            <w:rStyle w:val="Hyperlink"/>
          </w:rPr>
          <w:t>Bangladesh Building Collapse Due to Shoddy Construction (nationalgeographic.com)</w:t>
        </w:r>
      </w:hyperlink>
    </w:p>
    <w:p w14:paraId="5A142749" w14:textId="601A819B" w:rsidR="00226450" w:rsidRDefault="00C23663" w:rsidP="00544010">
      <w:pPr>
        <w:pStyle w:val="ListParagraph"/>
        <w:numPr>
          <w:ilvl w:val="0"/>
          <w:numId w:val="7"/>
        </w:numPr>
      </w:pPr>
      <w:proofErr w:type="spellStart"/>
      <w:r w:rsidRPr="00C23663">
        <w:t>Özgenel</w:t>
      </w:r>
      <w:proofErr w:type="spellEnd"/>
      <w:r w:rsidRPr="00C23663">
        <w:t xml:space="preserve">, </w:t>
      </w:r>
      <w:proofErr w:type="spellStart"/>
      <w:r w:rsidRPr="00C23663">
        <w:t>Çağlar</w:t>
      </w:r>
      <w:proofErr w:type="spellEnd"/>
      <w:r w:rsidRPr="00C23663">
        <w:t xml:space="preserve"> </w:t>
      </w:r>
      <w:proofErr w:type="spellStart"/>
      <w:r w:rsidRPr="00C23663">
        <w:t>Fırat</w:t>
      </w:r>
      <w:proofErr w:type="spellEnd"/>
      <w:r w:rsidRPr="00C23663">
        <w:t xml:space="preserve"> (2019), “Concrete Crack Images for Classification”, Mendeley Data, V2, </w:t>
      </w:r>
      <w:proofErr w:type="spellStart"/>
      <w:r w:rsidRPr="00C23663">
        <w:t>doi</w:t>
      </w:r>
      <w:proofErr w:type="spellEnd"/>
      <w:r w:rsidRPr="00C23663">
        <w:t>: 10.17632/5y9wdsg2zt.2</w:t>
      </w:r>
    </w:p>
    <w:p w14:paraId="48EBA838" w14:textId="2D2954EF" w:rsidR="00C23663" w:rsidRDefault="00DE5640" w:rsidP="00226450">
      <w:pPr>
        <w:pStyle w:val="ListParagraph"/>
        <w:numPr>
          <w:ilvl w:val="0"/>
          <w:numId w:val="7"/>
        </w:numPr>
      </w:pPr>
      <w:r w:rsidRPr="00226450">
        <w:t xml:space="preserve">Maguire, M., </w:t>
      </w:r>
      <w:proofErr w:type="spellStart"/>
      <w:r w:rsidRPr="00226450">
        <w:t>Dorafshan</w:t>
      </w:r>
      <w:proofErr w:type="spellEnd"/>
      <w:r w:rsidRPr="00226450">
        <w:t xml:space="preserve">, S., &amp; Thomas, R. J. (2018). SDNET2018: A concrete crack image dataset for machine learning applications. Utah State University. </w:t>
      </w:r>
      <w:hyperlink r:id="rId58" w:history="1">
        <w:r w:rsidR="008227D2" w:rsidRPr="00D36567">
          <w:rPr>
            <w:rStyle w:val="Hyperlink"/>
          </w:rPr>
          <w:t>https://doi.org/10.15142/T3TD19</w:t>
        </w:r>
      </w:hyperlink>
    </w:p>
    <w:p w14:paraId="5DD75D4B" w14:textId="77777777" w:rsidR="0046011A" w:rsidRDefault="001734B2" w:rsidP="0046011A">
      <w:pPr>
        <w:pStyle w:val="ListParagraph"/>
        <w:numPr>
          <w:ilvl w:val="0"/>
          <w:numId w:val="7"/>
        </w:numPr>
      </w:pPr>
      <w:proofErr w:type="spellStart"/>
      <w:r>
        <w:t>Giatech</w:t>
      </w:r>
      <w:proofErr w:type="spellEnd"/>
      <w:r>
        <w:t xml:space="preserve"> Scientific Inc: </w:t>
      </w:r>
      <w:r w:rsidR="006223DE">
        <w:t>Evaluating Cracking in Concrete</w:t>
      </w:r>
      <w:r w:rsidR="0046011A">
        <w:t xml:space="preserve"> Procedures</w:t>
      </w:r>
    </w:p>
    <w:p w14:paraId="6C5213BC" w14:textId="29D796AE" w:rsidR="008227D2" w:rsidRPr="007F57DC" w:rsidRDefault="00664C70" w:rsidP="0046011A">
      <w:pPr>
        <w:pStyle w:val="ListParagraph"/>
        <w:ind w:left="1080" w:firstLine="0"/>
      </w:pPr>
      <w:hyperlink r:id="rId59" w:history="1">
        <w:r w:rsidR="0046011A">
          <w:rPr>
            <w:rStyle w:val="Hyperlink"/>
          </w:rPr>
          <w:t xml:space="preserve">Evaluating Cracking in Concrete: Procedures | </w:t>
        </w:r>
        <w:proofErr w:type="spellStart"/>
        <w:r w:rsidR="0046011A">
          <w:rPr>
            <w:rStyle w:val="Hyperlink"/>
          </w:rPr>
          <w:t>Giatec</w:t>
        </w:r>
        <w:proofErr w:type="spellEnd"/>
        <w:r w:rsidR="0046011A">
          <w:rPr>
            <w:rStyle w:val="Hyperlink"/>
          </w:rPr>
          <w:t xml:space="preserve"> Scientific Inc.</w:t>
        </w:r>
      </w:hyperlink>
      <w:r w:rsidR="006223DE">
        <w:t xml:space="preserve"> </w:t>
      </w:r>
    </w:p>
    <w:p w14:paraId="5FAC94DA" w14:textId="7AD7541F" w:rsidR="007F57DC" w:rsidRPr="007F57DC" w:rsidRDefault="007F57DC" w:rsidP="00964CB6"/>
    <w:p w14:paraId="36C5DA78" w14:textId="5F5AF5AC" w:rsidR="007F57DC" w:rsidRPr="007F57DC" w:rsidRDefault="007F57DC" w:rsidP="00964CB6"/>
    <w:p w14:paraId="3F8FBDA6" w14:textId="77777777" w:rsidR="007F57DC" w:rsidRPr="007F57DC" w:rsidRDefault="007F57DC" w:rsidP="00964CB6"/>
    <w:sectPr w:rsidR="007F57DC" w:rsidRPr="007F57DC" w:rsidSect="00853231">
      <w:footerReference w:type="default" r:id="rId60"/>
      <w:pgSz w:w="12240" w:h="15840"/>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053A8" w14:textId="77777777" w:rsidR="00855B8E" w:rsidRDefault="00855B8E" w:rsidP="00964CB6">
      <w:r>
        <w:separator/>
      </w:r>
    </w:p>
    <w:p w14:paraId="52763CB5" w14:textId="77777777" w:rsidR="00855B8E" w:rsidRDefault="00855B8E" w:rsidP="00964CB6"/>
  </w:endnote>
  <w:endnote w:type="continuationSeparator" w:id="0">
    <w:p w14:paraId="33531A51" w14:textId="77777777" w:rsidR="00855B8E" w:rsidRDefault="00855B8E" w:rsidP="00964CB6">
      <w:r>
        <w:continuationSeparator/>
      </w:r>
    </w:p>
    <w:p w14:paraId="1625611B" w14:textId="77777777" w:rsidR="00855B8E" w:rsidRDefault="00855B8E" w:rsidP="00964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7077522"/>
      <w:docPartObj>
        <w:docPartGallery w:val="Page Numbers (Bottom of Page)"/>
        <w:docPartUnique/>
      </w:docPartObj>
    </w:sdtPr>
    <w:sdtEndPr>
      <w:rPr>
        <w:noProof/>
      </w:rPr>
    </w:sdtEndPr>
    <w:sdtContent>
      <w:p w14:paraId="642B703A" w14:textId="6CE50755" w:rsidR="004D7CA6" w:rsidRDefault="004D7CA6" w:rsidP="00964CB6">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1212F" w14:textId="77777777" w:rsidR="00855B8E" w:rsidRDefault="00855B8E" w:rsidP="00964CB6">
      <w:r>
        <w:separator/>
      </w:r>
    </w:p>
    <w:p w14:paraId="33F2C511" w14:textId="77777777" w:rsidR="00855B8E" w:rsidRDefault="00855B8E" w:rsidP="00964CB6"/>
  </w:footnote>
  <w:footnote w:type="continuationSeparator" w:id="0">
    <w:p w14:paraId="38026FB2" w14:textId="77777777" w:rsidR="00855B8E" w:rsidRDefault="00855B8E" w:rsidP="00964CB6">
      <w:r>
        <w:continuationSeparator/>
      </w:r>
    </w:p>
    <w:p w14:paraId="5083D71B" w14:textId="77777777" w:rsidR="00855B8E" w:rsidRDefault="00855B8E" w:rsidP="00964CB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6F02"/>
    <w:multiLevelType w:val="hybridMultilevel"/>
    <w:tmpl w:val="CC5690EA"/>
    <w:lvl w:ilvl="0" w:tplc="0F42D1EC">
      <w:start w:val="1"/>
      <w:numFmt w:val="decimal"/>
      <w:lvlText w:val="%1."/>
      <w:lvlJc w:val="left"/>
      <w:pPr>
        <w:ind w:left="720" w:hanging="360"/>
      </w:pPr>
      <w:rPr>
        <w:rFonts w:ascii="Arial" w:hAnsi="Arial" w:cs="Arial" w:hint="default"/>
        <w:color w:val="1D1C1D"/>
        <w:sz w:val="2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9562996"/>
    <w:multiLevelType w:val="hybridMultilevel"/>
    <w:tmpl w:val="A336F47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7C025C"/>
    <w:multiLevelType w:val="hybridMultilevel"/>
    <w:tmpl w:val="BC7439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51B459E"/>
    <w:multiLevelType w:val="multilevel"/>
    <w:tmpl w:val="0BC86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121796"/>
    <w:multiLevelType w:val="hybridMultilevel"/>
    <w:tmpl w:val="AEA46E70"/>
    <w:lvl w:ilvl="0" w:tplc="58FE788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54DF36C3"/>
    <w:multiLevelType w:val="multilevel"/>
    <w:tmpl w:val="1FD82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FB71BB"/>
    <w:multiLevelType w:val="hybridMultilevel"/>
    <w:tmpl w:val="CAE67C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557C"/>
    <w:rsid w:val="0000288B"/>
    <w:rsid w:val="000121C3"/>
    <w:rsid w:val="00022661"/>
    <w:rsid w:val="000248F5"/>
    <w:rsid w:val="0004716A"/>
    <w:rsid w:val="00054212"/>
    <w:rsid w:val="00063CF2"/>
    <w:rsid w:val="00086183"/>
    <w:rsid w:val="000A206B"/>
    <w:rsid w:val="000A3B0F"/>
    <w:rsid w:val="000A4456"/>
    <w:rsid w:val="000D09F9"/>
    <w:rsid w:val="000D181F"/>
    <w:rsid w:val="000D1E41"/>
    <w:rsid w:val="000D6C36"/>
    <w:rsid w:val="000E5D3D"/>
    <w:rsid w:val="000F5B55"/>
    <w:rsid w:val="000F6EA5"/>
    <w:rsid w:val="00103623"/>
    <w:rsid w:val="0013330B"/>
    <w:rsid w:val="00147CCE"/>
    <w:rsid w:val="00147D25"/>
    <w:rsid w:val="0015091B"/>
    <w:rsid w:val="00156273"/>
    <w:rsid w:val="001676E4"/>
    <w:rsid w:val="001734B2"/>
    <w:rsid w:val="00180520"/>
    <w:rsid w:val="00195606"/>
    <w:rsid w:val="001A13D6"/>
    <w:rsid w:val="001A52E6"/>
    <w:rsid w:val="001B1C84"/>
    <w:rsid w:val="001B557C"/>
    <w:rsid w:val="001D3B22"/>
    <w:rsid w:val="001D6E16"/>
    <w:rsid w:val="001E3DF5"/>
    <w:rsid w:val="00210361"/>
    <w:rsid w:val="00215607"/>
    <w:rsid w:val="002200CA"/>
    <w:rsid w:val="00226450"/>
    <w:rsid w:val="00230480"/>
    <w:rsid w:val="00233A57"/>
    <w:rsid w:val="00235361"/>
    <w:rsid w:val="00235958"/>
    <w:rsid w:val="00237FBD"/>
    <w:rsid w:val="00245783"/>
    <w:rsid w:val="00252486"/>
    <w:rsid w:val="002538BB"/>
    <w:rsid w:val="0025440A"/>
    <w:rsid w:val="00261578"/>
    <w:rsid w:val="00261856"/>
    <w:rsid w:val="00263D0D"/>
    <w:rsid w:val="002647FB"/>
    <w:rsid w:val="002677B2"/>
    <w:rsid w:val="002712C8"/>
    <w:rsid w:val="00271590"/>
    <w:rsid w:val="0027432F"/>
    <w:rsid w:val="00274D79"/>
    <w:rsid w:val="002767EA"/>
    <w:rsid w:val="002808EF"/>
    <w:rsid w:val="00282BB2"/>
    <w:rsid w:val="00287466"/>
    <w:rsid w:val="002C12E9"/>
    <w:rsid w:val="002C1E71"/>
    <w:rsid w:val="002D18A8"/>
    <w:rsid w:val="002E74A4"/>
    <w:rsid w:val="003060D2"/>
    <w:rsid w:val="0030624C"/>
    <w:rsid w:val="0032433B"/>
    <w:rsid w:val="00324C11"/>
    <w:rsid w:val="0034788E"/>
    <w:rsid w:val="00351D13"/>
    <w:rsid w:val="00355614"/>
    <w:rsid w:val="00357596"/>
    <w:rsid w:val="003729A4"/>
    <w:rsid w:val="003807A5"/>
    <w:rsid w:val="00394F61"/>
    <w:rsid w:val="003C6338"/>
    <w:rsid w:val="003D0352"/>
    <w:rsid w:val="003D2C3B"/>
    <w:rsid w:val="003D44AD"/>
    <w:rsid w:val="003D44FD"/>
    <w:rsid w:val="003D719E"/>
    <w:rsid w:val="003E2A31"/>
    <w:rsid w:val="003E3D95"/>
    <w:rsid w:val="003E3E39"/>
    <w:rsid w:val="0040509C"/>
    <w:rsid w:val="00406C2E"/>
    <w:rsid w:val="0041167F"/>
    <w:rsid w:val="004229A2"/>
    <w:rsid w:val="0042331E"/>
    <w:rsid w:val="004248E6"/>
    <w:rsid w:val="00425526"/>
    <w:rsid w:val="004310C6"/>
    <w:rsid w:val="00441186"/>
    <w:rsid w:val="0044223A"/>
    <w:rsid w:val="0045756C"/>
    <w:rsid w:val="0046011A"/>
    <w:rsid w:val="00470EAE"/>
    <w:rsid w:val="00476F70"/>
    <w:rsid w:val="004846FE"/>
    <w:rsid w:val="00491F59"/>
    <w:rsid w:val="00493041"/>
    <w:rsid w:val="004938FB"/>
    <w:rsid w:val="00497FEC"/>
    <w:rsid w:val="004A3811"/>
    <w:rsid w:val="004A7CFA"/>
    <w:rsid w:val="004B57F9"/>
    <w:rsid w:val="004C11E5"/>
    <w:rsid w:val="004C77B5"/>
    <w:rsid w:val="004D5218"/>
    <w:rsid w:val="004D7CA6"/>
    <w:rsid w:val="004E0B88"/>
    <w:rsid w:val="004E6403"/>
    <w:rsid w:val="004F69F9"/>
    <w:rsid w:val="004F7404"/>
    <w:rsid w:val="005031A5"/>
    <w:rsid w:val="0052513E"/>
    <w:rsid w:val="0052623A"/>
    <w:rsid w:val="0053156F"/>
    <w:rsid w:val="00531858"/>
    <w:rsid w:val="0053333E"/>
    <w:rsid w:val="0053739F"/>
    <w:rsid w:val="0053754C"/>
    <w:rsid w:val="00544010"/>
    <w:rsid w:val="005468B4"/>
    <w:rsid w:val="00567337"/>
    <w:rsid w:val="0058443A"/>
    <w:rsid w:val="005933A5"/>
    <w:rsid w:val="00593732"/>
    <w:rsid w:val="00597610"/>
    <w:rsid w:val="005A0B8D"/>
    <w:rsid w:val="005A64EC"/>
    <w:rsid w:val="005A7ABD"/>
    <w:rsid w:val="005B06BB"/>
    <w:rsid w:val="005C04E5"/>
    <w:rsid w:val="005C3D4B"/>
    <w:rsid w:val="005C5944"/>
    <w:rsid w:val="005C7D6E"/>
    <w:rsid w:val="005F634E"/>
    <w:rsid w:val="00607A36"/>
    <w:rsid w:val="006160A2"/>
    <w:rsid w:val="006161F4"/>
    <w:rsid w:val="00616373"/>
    <w:rsid w:val="006223DE"/>
    <w:rsid w:val="00627C91"/>
    <w:rsid w:val="006324BA"/>
    <w:rsid w:val="00642535"/>
    <w:rsid w:val="00663401"/>
    <w:rsid w:val="00676A41"/>
    <w:rsid w:val="00676CD5"/>
    <w:rsid w:val="00682EB2"/>
    <w:rsid w:val="0068380D"/>
    <w:rsid w:val="0068730F"/>
    <w:rsid w:val="00697CDA"/>
    <w:rsid w:val="006A4FAB"/>
    <w:rsid w:val="006A5E43"/>
    <w:rsid w:val="006B4739"/>
    <w:rsid w:val="006E61D5"/>
    <w:rsid w:val="006F1EA8"/>
    <w:rsid w:val="007076DF"/>
    <w:rsid w:val="00720081"/>
    <w:rsid w:val="00733DF1"/>
    <w:rsid w:val="007346AD"/>
    <w:rsid w:val="007355BF"/>
    <w:rsid w:val="00737F2F"/>
    <w:rsid w:val="00762BB3"/>
    <w:rsid w:val="00775B67"/>
    <w:rsid w:val="00791193"/>
    <w:rsid w:val="007917B1"/>
    <w:rsid w:val="007A2401"/>
    <w:rsid w:val="007A38F3"/>
    <w:rsid w:val="007A7A8E"/>
    <w:rsid w:val="007D192D"/>
    <w:rsid w:val="007F0B8F"/>
    <w:rsid w:val="007F57DC"/>
    <w:rsid w:val="00805E2B"/>
    <w:rsid w:val="00821488"/>
    <w:rsid w:val="008227D2"/>
    <w:rsid w:val="00833707"/>
    <w:rsid w:val="00853231"/>
    <w:rsid w:val="00853F6A"/>
    <w:rsid w:val="008543A2"/>
    <w:rsid w:val="00855B8E"/>
    <w:rsid w:val="00861615"/>
    <w:rsid w:val="00866B03"/>
    <w:rsid w:val="00871FE0"/>
    <w:rsid w:val="0087273E"/>
    <w:rsid w:val="0087424C"/>
    <w:rsid w:val="008752AE"/>
    <w:rsid w:val="00876C10"/>
    <w:rsid w:val="00880B91"/>
    <w:rsid w:val="00895783"/>
    <w:rsid w:val="00895FBB"/>
    <w:rsid w:val="008A12D2"/>
    <w:rsid w:val="008B0A19"/>
    <w:rsid w:val="008B0B54"/>
    <w:rsid w:val="008C4224"/>
    <w:rsid w:val="008C4661"/>
    <w:rsid w:val="008C6E30"/>
    <w:rsid w:val="008D1874"/>
    <w:rsid w:val="008D404B"/>
    <w:rsid w:val="008E26B7"/>
    <w:rsid w:val="008E6012"/>
    <w:rsid w:val="008F1BB3"/>
    <w:rsid w:val="0090354B"/>
    <w:rsid w:val="0092490E"/>
    <w:rsid w:val="00936404"/>
    <w:rsid w:val="00940912"/>
    <w:rsid w:val="009577E9"/>
    <w:rsid w:val="009638C7"/>
    <w:rsid w:val="00964CB6"/>
    <w:rsid w:val="0097240E"/>
    <w:rsid w:val="00972A25"/>
    <w:rsid w:val="00976F26"/>
    <w:rsid w:val="00993B4F"/>
    <w:rsid w:val="009A4F13"/>
    <w:rsid w:val="009A7B94"/>
    <w:rsid w:val="009C4262"/>
    <w:rsid w:val="009C46B3"/>
    <w:rsid w:val="009D6CB0"/>
    <w:rsid w:val="009E12BB"/>
    <w:rsid w:val="009E5FAF"/>
    <w:rsid w:val="00A00456"/>
    <w:rsid w:val="00A01193"/>
    <w:rsid w:val="00A029A4"/>
    <w:rsid w:val="00A03692"/>
    <w:rsid w:val="00A050CD"/>
    <w:rsid w:val="00A1078E"/>
    <w:rsid w:val="00A1743A"/>
    <w:rsid w:val="00A20778"/>
    <w:rsid w:val="00A31484"/>
    <w:rsid w:val="00A32CAA"/>
    <w:rsid w:val="00A33501"/>
    <w:rsid w:val="00A4034B"/>
    <w:rsid w:val="00A50143"/>
    <w:rsid w:val="00A50541"/>
    <w:rsid w:val="00A71FD8"/>
    <w:rsid w:val="00A746C0"/>
    <w:rsid w:val="00A809C0"/>
    <w:rsid w:val="00AA5EA4"/>
    <w:rsid w:val="00AA62FD"/>
    <w:rsid w:val="00AA63B1"/>
    <w:rsid w:val="00AC6372"/>
    <w:rsid w:val="00AD014B"/>
    <w:rsid w:val="00AD1E7B"/>
    <w:rsid w:val="00AD2331"/>
    <w:rsid w:val="00AE0181"/>
    <w:rsid w:val="00AE6132"/>
    <w:rsid w:val="00AE64CF"/>
    <w:rsid w:val="00AF2B15"/>
    <w:rsid w:val="00AF3FBA"/>
    <w:rsid w:val="00B00E8B"/>
    <w:rsid w:val="00B11BC2"/>
    <w:rsid w:val="00B22CD1"/>
    <w:rsid w:val="00B37B09"/>
    <w:rsid w:val="00B477C1"/>
    <w:rsid w:val="00B60B70"/>
    <w:rsid w:val="00B62D20"/>
    <w:rsid w:val="00B70894"/>
    <w:rsid w:val="00B865BC"/>
    <w:rsid w:val="00B87D52"/>
    <w:rsid w:val="00B92A66"/>
    <w:rsid w:val="00BA0509"/>
    <w:rsid w:val="00BB001D"/>
    <w:rsid w:val="00BB0B5F"/>
    <w:rsid w:val="00BD19CB"/>
    <w:rsid w:val="00BD38BE"/>
    <w:rsid w:val="00BE285A"/>
    <w:rsid w:val="00BE4657"/>
    <w:rsid w:val="00BE55DD"/>
    <w:rsid w:val="00BF719B"/>
    <w:rsid w:val="00C05D9B"/>
    <w:rsid w:val="00C11286"/>
    <w:rsid w:val="00C14DA3"/>
    <w:rsid w:val="00C154D8"/>
    <w:rsid w:val="00C23663"/>
    <w:rsid w:val="00C24914"/>
    <w:rsid w:val="00C31900"/>
    <w:rsid w:val="00C32581"/>
    <w:rsid w:val="00C33173"/>
    <w:rsid w:val="00C413C6"/>
    <w:rsid w:val="00C42FA0"/>
    <w:rsid w:val="00C47CE5"/>
    <w:rsid w:val="00C50C3B"/>
    <w:rsid w:val="00C5296B"/>
    <w:rsid w:val="00C54917"/>
    <w:rsid w:val="00C554A5"/>
    <w:rsid w:val="00C6374C"/>
    <w:rsid w:val="00C7446F"/>
    <w:rsid w:val="00C839CD"/>
    <w:rsid w:val="00C87554"/>
    <w:rsid w:val="00C94B66"/>
    <w:rsid w:val="00CA4464"/>
    <w:rsid w:val="00CB3F1E"/>
    <w:rsid w:val="00CC7A28"/>
    <w:rsid w:val="00CE5BDC"/>
    <w:rsid w:val="00CF5567"/>
    <w:rsid w:val="00D04775"/>
    <w:rsid w:val="00D307CC"/>
    <w:rsid w:val="00D32BDA"/>
    <w:rsid w:val="00D32DE3"/>
    <w:rsid w:val="00D50805"/>
    <w:rsid w:val="00D515C9"/>
    <w:rsid w:val="00D540ED"/>
    <w:rsid w:val="00DA2FE8"/>
    <w:rsid w:val="00DA55C5"/>
    <w:rsid w:val="00DC4741"/>
    <w:rsid w:val="00DD0988"/>
    <w:rsid w:val="00DE5640"/>
    <w:rsid w:val="00DF3E43"/>
    <w:rsid w:val="00E047FE"/>
    <w:rsid w:val="00E12401"/>
    <w:rsid w:val="00E17259"/>
    <w:rsid w:val="00E17857"/>
    <w:rsid w:val="00E21D66"/>
    <w:rsid w:val="00E227A2"/>
    <w:rsid w:val="00E33513"/>
    <w:rsid w:val="00E36729"/>
    <w:rsid w:val="00E36D7F"/>
    <w:rsid w:val="00E617C4"/>
    <w:rsid w:val="00E6207E"/>
    <w:rsid w:val="00E63344"/>
    <w:rsid w:val="00E73E23"/>
    <w:rsid w:val="00E76F3C"/>
    <w:rsid w:val="00E87354"/>
    <w:rsid w:val="00EB1FB2"/>
    <w:rsid w:val="00EB3B65"/>
    <w:rsid w:val="00EC049C"/>
    <w:rsid w:val="00EC58EB"/>
    <w:rsid w:val="00EC6343"/>
    <w:rsid w:val="00EF4F27"/>
    <w:rsid w:val="00EF7EB7"/>
    <w:rsid w:val="00F22056"/>
    <w:rsid w:val="00F3666F"/>
    <w:rsid w:val="00F377D0"/>
    <w:rsid w:val="00F44DF1"/>
    <w:rsid w:val="00F53799"/>
    <w:rsid w:val="00F53DAD"/>
    <w:rsid w:val="00F55971"/>
    <w:rsid w:val="00F75540"/>
    <w:rsid w:val="00F81FDE"/>
    <w:rsid w:val="00F8299E"/>
    <w:rsid w:val="00F84779"/>
    <w:rsid w:val="00F8636F"/>
    <w:rsid w:val="00F86BFE"/>
    <w:rsid w:val="00F95A70"/>
    <w:rsid w:val="00FB3691"/>
    <w:rsid w:val="00FB611E"/>
    <w:rsid w:val="00FB6FDA"/>
    <w:rsid w:val="00FC5198"/>
    <w:rsid w:val="00FD2389"/>
    <w:rsid w:val="00FD6B6A"/>
    <w:rsid w:val="00FE036F"/>
    <w:rsid w:val="00FE08EA"/>
    <w:rsid w:val="00FE118D"/>
    <w:rsid w:val="00FE1812"/>
    <w:rsid w:val="00FE5CDC"/>
    <w:rsid w:val="00FF051E"/>
    <w:rsid w:val="00FF4F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2EED8"/>
  <w15:chartTrackingRefBased/>
  <w15:docId w15:val="{ADB5C9C2-BEB4-4A7A-A933-0957C7174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B6"/>
    <w:pPr>
      <w:spacing w:after="0" w:line="480" w:lineRule="auto"/>
      <w:ind w:firstLine="720"/>
    </w:pPr>
    <w:rPr>
      <w:rFonts w:cstheme="minorHAnsi"/>
      <w:sz w:val="24"/>
      <w:szCs w:val="24"/>
    </w:rPr>
  </w:style>
  <w:style w:type="paragraph" w:styleId="Heading1">
    <w:name w:val="heading 1"/>
    <w:basedOn w:val="Normal"/>
    <w:next w:val="Normal"/>
    <w:link w:val="Heading1Char"/>
    <w:uiPriority w:val="9"/>
    <w:qFormat/>
    <w:rsid w:val="00274D79"/>
    <w:pPr>
      <w:jc w:val="center"/>
      <w:outlineLvl w:val="0"/>
    </w:pPr>
    <w:rPr>
      <w:sz w:val="36"/>
      <w:szCs w:val="36"/>
    </w:rPr>
  </w:style>
  <w:style w:type="paragraph" w:styleId="Heading2">
    <w:name w:val="heading 2"/>
    <w:basedOn w:val="Normal"/>
    <w:next w:val="Normal"/>
    <w:link w:val="Heading2Char"/>
    <w:uiPriority w:val="9"/>
    <w:unhideWhenUsed/>
    <w:qFormat/>
    <w:rsid w:val="00274D79"/>
    <w:pPr>
      <w:outlineLvl w:val="1"/>
    </w:pPr>
    <w:rPr>
      <w:b/>
      <w:bCs/>
      <w:u w:val="single"/>
    </w:rPr>
  </w:style>
  <w:style w:type="paragraph" w:styleId="Heading3">
    <w:name w:val="heading 3"/>
    <w:basedOn w:val="Normal"/>
    <w:next w:val="Normal"/>
    <w:link w:val="Heading3Char"/>
    <w:uiPriority w:val="9"/>
    <w:unhideWhenUsed/>
    <w:qFormat/>
    <w:rsid w:val="00274D79"/>
    <w:pPr>
      <w:jc w:val="both"/>
      <w:outlineLvl w:val="2"/>
    </w:pPr>
    <w:rPr>
      <w:u w:val="single"/>
    </w:rPr>
  </w:style>
  <w:style w:type="paragraph" w:styleId="Heading4">
    <w:name w:val="heading 4"/>
    <w:basedOn w:val="Heading3"/>
    <w:next w:val="Normal"/>
    <w:link w:val="Heading4Char"/>
    <w:uiPriority w:val="9"/>
    <w:unhideWhenUsed/>
    <w:qFormat/>
    <w:rsid w:val="004D7CA6"/>
    <w:pPr>
      <w:ind w:firstLine="567"/>
      <w:outlineLvl w:val="3"/>
    </w:pPr>
    <w:rPr>
      <w:b/>
      <w:bCs/>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57C"/>
    <w:pPr>
      <w:ind w:left="720"/>
      <w:contextualSpacing/>
    </w:pPr>
  </w:style>
  <w:style w:type="paragraph" w:styleId="Header">
    <w:name w:val="header"/>
    <w:basedOn w:val="Normal"/>
    <w:link w:val="HeaderChar"/>
    <w:uiPriority w:val="99"/>
    <w:unhideWhenUsed/>
    <w:rsid w:val="001B557C"/>
    <w:pPr>
      <w:tabs>
        <w:tab w:val="center" w:pos="4680"/>
        <w:tab w:val="right" w:pos="9360"/>
      </w:tabs>
      <w:spacing w:line="240" w:lineRule="auto"/>
    </w:pPr>
  </w:style>
  <w:style w:type="character" w:customStyle="1" w:styleId="HeaderChar">
    <w:name w:val="Header Char"/>
    <w:basedOn w:val="DefaultParagraphFont"/>
    <w:link w:val="Header"/>
    <w:uiPriority w:val="99"/>
    <w:rsid w:val="001B557C"/>
  </w:style>
  <w:style w:type="paragraph" w:styleId="Footer">
    <w:name w:val="footer"/>
    <w:basedOn w:val="Normal"/>
    <w:link w:val="FooterChar"/>
    <w:uiPriority w:val="99"/>
    <w:unhideWhenUsed/>
    <w:rsid w:val="001B557C"/>
    <w:pPr>
      <w:tabs>
        <w:tab w:val="center" w:pos="4680"/>
        <w:tab w:val="right" w:pos="9360"/>
      </w:tabs>
      <w:spacing w:line="240" w:lineRule="auto"/>
    </w:pPr>
  </w:style>
  <w:style w:type="character" w:customStyle="1" w:styleId="FooterChar">
    <w:name w:val="Footer Char"/>
    <w:basedOn w:val="DefaultParagraphFont"/>
    <w:link w:val="Footer"/>
    <w:uiPriority w:val="99"/>
    <w:rsid w:val="001B557C"/>
  </w:style>
  <w:style w:type="character" w:styleId="Hyperlink">
    <w:name w:val="Hyperlink"/>
    <w:basedOn w:val="DefaultParagraphFont"/>
    <w:uiPriority w:val="99"/>
    <w:unhideWhenUsed/>
    <w:rsid w:val="001B557C"/>
    <w:rPr>
      <w:color w:val="0563C1" w:themeColor="hyperlink"/>
      <w:u w:val="single"/>
    </w:rPr>
  </w:style>
  <w:style w:type="character" w:styleId="UnresolvedMention">
    <w:name w:val="Unresolved Mention"/>
    <w:basedOn w:val="DefaultParagraphFont"/>
    <w:uiPriority w:val="99"/>
    <w:semiHidden/>
    <w:unhideWhenUsed/>
    <w:rsid w:val="00E047FE"/>
    <w:rPr>
      <w:color w:val="605E5C"/>
      <w:shd w:val="clear" w:color="auto" w:fill="E1DFDD"/>
    </w:rPr>
  </w:style>
  <w:style w:type="table" w:styleId="TableGrid">
    <w:name w:val="Table Grid"/>
    <w:basedOn w:val="TableNormal"/>
    <w:uiPriority w:val="39"/>
    <w:rsid w:val="0058443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A64EC"/>
    <w:pPr>
      <w:spacing w:after="200" w:line="240" w:lineRule="auto"/>
    </w:pPr>
    <w:rPr>
      <w:i/>
      <w:iCs/>
      <w:color w:val="44546A" w:themeColor="text2"/>
      <w:sz w:val="18"/>
      <w:szCs w:val="18"/>
    </w:rPr>
  </w:style>
  <w:style w:type="paragraph" w:styleId="NoSpacing">
    <w:name w:val="No Spacing"/>
    <w:link w:val="NoSpacingChar"/>
    <w:uiPriority w:val="1"/>
    <w:qFormat/>
    <w:rsid w:val="001676E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76E4"/>
    <w:rPr>
      <w:rFonts w:eastAsiaTheme="minorEastAsia"/>
      <w:lang w:val="en-US"/>
    </w:rPr>
  </w:style>
  <w:style w:type="paragraph" w:styleId="NormalWeb">
    <w:name w:val="Normal (Web)"/>
    <w:basedOn w:val="Normal"/>
    <w:uiPriority w:val="99"/>
    <w:semiHidden/>
    <w:unhideWhenUsed/>
    <w:rsid w:val="00642535"/>
    <w:pPr>
      <w:spacing w:before="100" w:beforeAutospacing="1" w:after="100" w:afterAutospacing="1" w:line="240" w:lineRule="auto"/>
    </w:pPr>
    <w:rPr>
      <w:rFonts w:ascii="Times New Roman" w:eastAsia="Times New Roman" w:hAnsi="Times New Roman" w:cs="Times New Roman"/>
      <w:lang w:eastAsia="en-CA"/>
    </w:rPr>
  </w:style>
  <w:style w:type="paragraph" w:styleId="Revision">
    <w:name w:val="Revision"/>
    <w:hidden/>
    <w:uiPriority w:val="99"/>
    <w:semiHidden/>
    <w:rsid w:val="00AD014B"/>
    <w:pPr>
      <w:spacing w:after="0" w:line="240" w:lineRule="auto"/>
    </w:pPr>
  </w:style>
  <w:style w:type="paragraph" w:customStyle="1" w:styleId="Compact">
    <w:name w:val="Compact"/>
    <w:basedOn w:val="BodyText"/>
    <w:qFormat/>
    <w:rsid w:val="003C6338"/>
    <w:pPr>
      <w:spacing w:before="36" w:after="36" w:line="240" w:lineRule="auto"/>
    </w:pPr>
    <w:rPr>
      <w:lang w:val="en-US"/>
    </w:rPr>
  </w:style>
  <w:style w:type="paragraph" w:styleId="BodyText">
    <w:name w:val="Body Text"/>
    <w:basedOn w:val="Normal"/>
    <w:link w:val="BodyTextChar"/>
    <w:uiPriority w:val="99"/>
    <w:semiHidden/>
    <w:unhideWhenUsed/>
    <w:rsid w:val="003C6338"/>
    <w:pPr>
      <w:spacing w:after="120"/>
    </w:pPr>
  </w:style>
  <w:style w:type="character" w:customStyle="1" w:styleId="BodyTextChar">
    <w:name w:val="Body Text Char"/>
    <w:basedOn w:val="DefaultParagraphFont"/>
    <w:link w:val="BodyText"/>
    <w:uiPriority w:val="99"/>
    <w:semiHidden/>
    <w:rsid w:val="003C6338"/>
  </w:style>
  <w:style w:type="table" w:styleId="PlainTable1">
    <w:name w:val="Plain Table 1"/>
    <w:basedOn w:val="TableNormal"/>
    <w:uiPriority w:val="41"/>
    <w:rsid w:val="008337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154D8"/>
    <w:rPr>
      <w:sz w:val="16"/>
      <w:szCs w:val="16"/>
    </w:rPr>
  </w:style>
  <w:style w:type="paragraph" w:styleId="CommentText">
    <w:name w:val="annotation text"/>
    <w:basedOn w:val="Normal"/>
    <w:link w:val="CommentTextChar"/>
    <w:uiPriority w:val="99"/>
    <w:unhideWhenUsed/>
    <w:rsid w:val="00C154D8"/>
    <w:pPr>
      <w:spacing w:line="240" w:lineRule="auto"/>
    </w:pPr>
    <w:rPr>
      <w:sz w:val="20"/>
      <w:szCs w:val="20"/>
    </w:rPr>
  </w:style>
  <w:style w:type="character" w:customStyle="1" w:styleId="CommentTextChar">
    <w:name w:val="Comment Text Char"/>
    <w:basedOn w:val="DefaultParagraphFont"/>
    <w:link w:val="CommentText"/>
    <w:uiPriority w:val="99"/>
    <w:rsid w:val="00C154D8"/>
    <w:rPr>
      <w:sz w:val="20"/>
      <w:szCs w:val="20"/>
    </w:rPr>
  </w:style>
  <w:style w:type="paragraph" w:styleId="CommentSubject">
    <w:name w:val="annotation subject"/>
    <w:basedOn w:val="CommentText"/>
    <w:next w:val="CommentText"/>
    <w:link w:val="CommentSubjectChar"/>
    <w:uiPriority w:val="99"/>
    <w:semiHidden/>
    <w:unhideWhenUsed/>
    <w:rsid w:val="00C154D8"/>
    <w:rPr>
      <w:b/>
      <w:bCs/>
    </w:rPr>
  </w:style>
  <w:style w:type="character" w:customStyle="1" w:styleId="CommentSubjectChar">
    <w:name w:val="Comment Subject Char"/>
    <w:basedOn w:val="CommentTextChar"/>
    <w:link w:val="CommentSubject"/>
    <w:uiPriority w:val="99"/>
    <w:semiHidden/>
    <w:rsid w:val="00C154D8"/>
    <w:rPr>
      <w:b/>
      <w:bCs/>
      <w:sz w:val="20"/>
      <w:szCs w:val="20"/>
    </w:rPr>
  </w:style>
  <w:style w:type="character" w:customStyle="1" w:styleId="Heading1Char">
    <w:name w:val="Heading 1 Char"/>
    <w:basedOn w:val="DefaultParagraphFont"/>
    <w:link w:val="Heading1"/>
    <w:uiPriority w:val="9"/>
    <w:rsid w:val="00274D79"/>
    <w:rPr>
      <w:rFonts w:cstheme="minorHAnsi"/>
      <w:sz w:val="36"/>
      <w:szCs w:val="36"/>
    </w:rPr>
  </w:style>
  <w:style w:type="character" w:customStyle="1" w:styleId="Heading2Char">
    <w:name w:val="Heading 2 Char"/>
    <w:basedOn w:val="DefaultParagraphFont"/>
    <w:link w:val="Heading2"/>
    <w:uiPriority w:val="9"/>
    <w:rsid w:val="00274D79"/>
    <w:rPr>
      <w:rFonts w:cstheme="minorHAnsi"/>
      <w:b/>
      <w:bCs/>
      <w:sz w:val="24"/>
      <w:szCs w:val="24"/>
      <w:u w:val="single"/>
    </w:rPr>
  </w:style>
  <w:style w:type="character" w:customStyle="1" w:styleId="Heading3Char">
    <w:name w:val="Heading 3 Char"/>
    <w:basedOn w:val="DefaultParagraphFont"/>
    <w:link w:val="Heading3"/>
    <w:uiPriority w:val="9"/>
    <w:rsid w:val="00274D79"/>
    <w:rPr>
      <w:rFonts w:cstheme="minorHAnsi"/>
      <w:sz w:val="24"/>
      <w:szCs w:val="24"/>
      <w:u w:val="single"/>
    </w:rPr>
  </w:style>
  <w:style w:type="character" w:styleId="SubtleEmphasis">
    <w:name w:val="Subtle Emphasis"/>
    <w:basedOn w:val="DefaultParagraphFont"/>
    <w:uiPriority w:val="19"/>
    <w:qFormat/>
    <w:rsid w:val="00964CB6"/>
    <w:rPr>
      <w:i/>
      <w:iCs/>
      <w:color w:val="404040" w:themeColor="text1" w:themeTint="BF"/>
    </w:rPr>
  </w:style>
  <w:style w:type="character" w:customStyle="1" w:styleId="Heading4Char">
    <w:name w:val="Heading 4 Char"/>
    <w:basedOn w:val="DefaultParagraphFont"/>
    <w:link w:val="Heading4"/>
    <w:uiPriority w:val="9"/>
    <w:rsid w:val="004D7CA6"/>
    <w:rPr>
      <w:rFonts w:cstheme="minorHAnsi"/>
      <w:b/>
      <w:bCs/>
      <w:sz w:val="24"/>
      <w:szCs w:val="24"/>
    </w:rPr>
  </w:style>
  <w:style w:type="paragraph" w:styleId="TOCHeading">
    <w:name w:val="TOC Heading"/>
    <w:basedOn w:val="Heading1"/>
    <w:next w:val="Normal"/>
    <w:uiPriority w:val="39"/>
    <w:unhideWhenUsed/>
    <w:qFormat/>
    <w:rsid w:val="002538BB"/>
    <w:pPr>
      <w:keepNext/>
      <w:keepLines/>
      <w:spacing w:before="240" w:line="259" w:lineRule="auto"/>
      <w:ind w:firstLine="0"/>
      <w:jc w:val="left"/>
      <w:outlineLvl w:val="9"/>
    </w:pPr>
    <w:rPr>
      <w:rFonts w:asciiTheme="majorHAnsi" w:eastAsiaTheme="majorEastAsia" w:hAnsiTheme="majorHAnsi" w:cstheme="majorBidi"/>
      <w:color w:val="2F5496" w:themeColor="accent1" w:themeShade="BF"/>
      <w:sz w:val="32"/>
      <w:szCs w:val="32"/>
      <w:lang w:val="en-US"/>
    </w:rPr>
  </w:style>
  <w:style w:type="paragraph" w:styleId="TOC1">
    <w:name w:val="toc 1"/>
    <w:basedOn w:val="Normal"/>
    <w:next w:val="Normal"/>
    <w:autoRedefine/>
    <w:uiPriority w:val="39"/>
    <w:unhideWhenUsed/>
    <w:rsid w:val="002538BB"/>
    <w:pPr>
      <w:tabs>
        <w:tab w:val="right" w:leader="dot" w:pos="9350"/>
      </w:tabs>
      <w:spacing w:after="100" w:line="240" w:lineRule="auto"/>
    </w:pPr>
  </w:style>
  <w:style w:type="paragraph" w:styleId="TOC2">
    <w:name w:val="toc 2"/>
    <w:basedOn w:val="Normal"/>
    <w:next w:val="Normal"/>
    <w:autoRedefine/>
    <w:uiPriority w:val="39"/>
    <w:unhideWhenUsed/>
    <w:rsid w:val="002538BB"/>
    <w:pPr>
      <w:tabs>
        <w:tab w:val="right" w:leader="dot" w:pos="9350"/>
      </w:tabs>
      <w:spacing w:after="100" w:line="240" w:lineRule="auto"/>
      <w:ind w:left="240"/>
    </w:pPr>
  </w:style>
  <w:style w:type="paragraph" w:styleId="TOC3">
    <w:name w:val="toc 3"/>
    <w:basedOn w:val="Normal"/>
    <w:next w:val="Normal"/>
    <w:autoRedefine/>
    <w:uiPriority w:val="39"/>
    <w:unhideWhenUsed/>
    <w:rsid w:val="002538B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0458">
      <w:bodyDiv w:val="1"/>
      <w:marLeft w:val="0"/>
      <w:marRight w:val="0"/>
      <w:marTop w:val="0"/>
      <w:marBottom w:val="0"/>
      <w:divBdr>
        <w:top w:val="none" w:sz="0" w:space="0" w:color="auto"/>
        <w:left w:val="none" w:sz="0" w:space="0" w:color="auto"/>
        <w:bottom w:val="none" w:sz="0" w:space="0" w:color="auto"/>
        <w:right w:val="none" w:sz="0" w:space="0" w:color="auto"/>
      </w:divBdr>
    </w:div>
    <w:div w:id="26567138">
      <w:bodyDiv w:val="1"/>
      <w:marLeft w:val="0"/>
      <w:marRight w:val="0"/>
      <w:marTop w:val="0"/>
      <w:marBottom w:val="0"/>
      <w:divBdr>
        <w:top w:val="none" w:sz="0" w:space="0" w:color="auto"/>
        <w:left w:val="none" w:sz="0" w:space="0" w:color="auto"/>
        <w:bottom w:val="none" w:sz="0" w:space="0" w:color="auto"/>
        <w:right w:val="none" w:sz="0" w:space="0" w:color="auto"/>
      </w:divBdr>
    </w:div>
    <w:div w:id="80950443">
      <w:bodyDiv w:val="1"/>
      <w:marLeft w:val="0"/>
      <w:marRight w:val="0"/>
      <w:marTop w:val="0"/>
      <w:marBottom w:val="0"/>
      <w:divBdr>
        <w:top w:val="none" w:sz="0" w:space="0" w:color="auto"/>
        <w:left w:val="none" w:sz="0" w:space="0" w:color="auto"/>
        <w:bottom w:val="none" w:sz="0" w:space="0" w:color="auto"/>
        <w:right w:val="none" w:sz="0" w:space="0" w:color="auto"/>
      </w:divBdr>
    </w:div>
    <w:div w:id="93746668">
      <w:bodyDiv w:val="1"/>
      <w:marLeft w:val="0"/>
      <w:marRight w:val="0"/>
      <w:marTop w:val="0"/>
      <w:marBottom w:val="0"/>
      <w:divBdr>
        <w:top w:val="none" w:sz="0" w:space="0" w:color="auto"/>
        <w:left w:val="none" w:sz="0" w:space="0" w:color="auto"/>
        <w:bottom w:val="none" w:sz="0" w:space="0" w:color="auto"/>
        <w:right w:val="none" w:sz="0" w:space="0" w:color="auto"/>
      </w:divBdr>
    </w:div>
    <w:div w:id="173305367">
      <w:bodyDiv w:val="1"/>
      <w:marLeft w:val="0"/>
      <w:marRight w:val="0"/>
      <w:marTop w:val="0"/>
      <w:marBottom w:val="0"/>
      <w:divBdr>
        <w:top w:val="none" w:sz="0" w:space="0" w:color="auto"/>
        <w:left w:val="none" w:sz="0" w:space="0" w:color="auto"/>
        <w:bottom w:val="none" w:sz="0" w:space="0" w:color="auto"/>
        <w:right w:val="none" w:sz="0" w:space="0" w:color="auto"/>
      </w:divBdr>
    </w:div>
    <w:div w:id="217477134">
      <w:bodyDiv w:val="1"/>
      <w:marLeft w:val="0"/>
      <w:marRight w:val="0"/>
      <w:marTop w:val="0"/>
      <w:marBottom w:val="0"/>
      <w:divBdr>
        <w:top w:val="none" w:sz="0" w:space="0" w:color="auto"/>
        <w:left w:val="none" w:sz="0" w:space="0" w:color="auto"/>
        <w:bottom w:val="none" w:sz="0" w:space="0" w:color="auto"/>
        <w:right w:val="none" w:sz="0" w:space="0" w:color="auto"/>
      </w:divBdr>
    </w:div>
    <w:div w:id="278729743">
      <w:bodyDiv w:val="1"/>
      <w:marLeft w:val="0"/>
      <w:marRight w:val="0"/>
      <w:marTop w:val="0"/>
      <w:marBottom w:val="0"/>
      <w:divBdr>
        <w:top w:val="none" w:sz="0" w:space="0" w:color="auto"/>
        <w:left w:val="none" w:sz="0" w:space="0" w:color="auto"/>
        <w:bottom w:val="none" w:sz="0" w:space="0" w:color="auto"/>
        <w:right w:val="none" w:sz="0" w:space="0" w:color="auto"/>
      </w:divBdr>
    </w:div>
    <w:div w:id="310527111">
      <w:bodyDiv w:val="1"/>
      <w:marLeft w:val="0"/>
      <w:marRight w:val="0"/>
      <w:marTop w:val="0"/>
      <w:marBottom w:val="0"/>
      <w:divBdr>
        <w:top w:val="none" w:sz="0" w:space="0" w:color="auto"/>
        <w:left w:val="none" w:sz="0" w:space="0" w:color="auto"/>
        <w:bottom w:val="none" w:sz="0" w:space="0" w:color="auto"/>
        <w:right w:val="none" w:sz="0" w:space="0" w:color="auto"/>
      </w:divBdr>
    </w:div>
    <w:div w:id="324015136">
      <w:bodyDiv w:val="1"/>
      <w:marLeft w:val="0"/>
      <w:marRight w:val="0"/>
      <w:marTop w:val="0"/>
      <w:marBottom w:val="0"/>
      <w:divBdr>
        <w:top w:val="none" w:sz="0" w:space="0" w:color="auto"/>
        <w:left w:val="none" w:sz="0" w:space="0" w:color="auto"/>
        <w:bottom w:val="none" w:sz="0" w:space="0" w:color="auto"/>
        <w:right w:val="none" w:sz="0" w:space="0" w:color="auto"/>
      </w:divBdr>
    </w:div>
    <w:div w:id="350030089">
      <w:bodyDiv w:val="1"/>
      <w:marLeft w:val="0"/>
      <w:marRight w:val="0"/>
      <w:marTop w:val="0"/>
      <w:marBottom w:val="0"/>
      <w:divBdr>
        <w:top w:val="none" w:sz="0" w:space="0" w:color="auto"/>
        <w:left w:val="none" w:sz="0" w:space="0" w:color="auto"/>
        <w:bottom w:val="none" w:sz="0" w:space="0" w:color="auto"/>
        <w:right w:val="none" w:sz="0" w:space="0" w:color="auto"/>
      </w:divBdr>
    </w:div>
    <w:div w:id="363750028">
      <w:bodyDiv w:val="1"/>
      <w:marLeft w:val="0"/>
      <w:marRight w:val="0"/>
      <w:marTop w:val="0"/>
      <w:marBottom w:val="0"/>
      <w:divBdr>
        <w:top w:val="none" w:sz="0" w:space="0" w:color="auto"/>
        <w:left w:val="none" w:sz="0" w:space="0" w:color="auto"/>
        <w:bottom w:val="none" w:sz="0" w:space="0" w:color="auto"/>
        <w:right w:val="none" w:sz="0" w:space="0" w:color="auto"/>
      </w:divBdr>
    </w:div>
    <w:div w:id="375395160">
      <w:bodyDiv w:val="1"/>
      <w:marLeft w:val="0"/>
      <w:marRight w:val="0"/>
      <w:marTop w:val="0"/>
      <w:marBottom w:val="0"/>
      <w:divBdr>
        <w:top w:val="none" w:sz="0" w:space="0" w:color="auto"/>
        <w:left w:val="none" w:sz="0" w:space="0" w:color="auto"/>
        <w:bottom w:val="none" w:sz="0" w:space="0" w:color="auto"/>
        <w:right w:val="none" w:sz="0" w:space="0" w:color="auto"/>
      </w:divBdr>
    </w:div>
    <w:div w:id="377554146">
      <w:bodyDiv w:val="1"/>
      <w:marLeft w:val="0"/>
      <w:marRight w:val="0"/>
      <w:marTop w:val="0"/>
      <w:marBottom w:val="0"/>
      <w:divBdr>
        <w:top w:val="none" w:sz="0" w:space="0" w:color="auto"/>
        <w:left w:val="none" w:sz="0" w:space="0" w:color="auto"/>
        <w:bottom w:val="none" w:sz="0" w:space="0" w:color="auto"/>
        <w:right w:val="none" w:sz="0" w:space="0" w:color="auto"/>
      </w:divBdr>
    </w:div>
    <w:div w:id="384184651">
      <w:bodyDiv w:val="1"/>
      <w:marLeft w:val="0"/>
      <w:marRight w:val="0"/>
      <w:marTop w:val="0"/>
      <w:marBottom w:val="0"/>
      <w:divBdr>
        <w:top w:val="none" w:sz="0" w:space="0" w:color="auto"/>
        <w:left w:val="none" w:sz="0" w:space="0" w:color="auto"/>
        <w:bottom w:val="none" w:sz="0" w:space="0" w:color="auto"/>
        <w:right w:val="none" w:sz="0" w:space="0" w:color="auto"/>
      </w:divBdr>
    </w:div>
    <w:div w:id="405538193">
      <w:bodyDiv w:val="1"/>
      <w:marLeft w:val="0"/>
      <w:marRight w:val="0"/>
      <w:marTop w:val="0"/>
      <w:marBottom w:val="0"/>
      <w:divBdr>
        <w:top w:val="none" w:sz="0" w:space="0" w:color="auto"/>
        <w:left w:val="none" w:sz="0" w:space="0" w:color="auto"/>
        <w:bottom w:val="none" w:sz="0" w:space="0" w:color="auto"/>
        <w:right w:val="none" w:sz="0" w:space="0" w:color="auto"/>
      </w:divBdr>
    </w:div>
    <w:div w:id="462618914">
      <w:bodyDiv w:val="1"/>
      <w:marLeft w:val="0"/>
      <w:marRight w:val="0"/>
      <w:marTop w:val="0"/>
      <w:marBottom w:val="0"/>
      <w:divBdr>
        <w:top w:val="none" w:sz="0" w:space="0" w:color="auto"/>
        <w:left w:val="none" w:sz="0" w:space="0" w:color="auto"/>
        <w:bottom w:val="none" w:sz="0" w:space="0" w:color="auto"/>
        <w:right w:val="none" w:sz="0" w:space="0" w:color="auto"/>
      </w:divBdr>
    </w:div>
    <w:div w:id="531768842">
      <w:bodyDiv w:val="1"/>
      <w:marLeft w:val="0"/>
      <w:marRight w:val="0"/>
      <w:marTop w:val="0"/>
      <w:marBottom w:val="0"/>
      <w:divBdr>
        <w:top w:val="none" w:sz="0" w:space="0" w:color="auto"/>
        <w:left w:val="none" w:sz="0" w:space="0" w:color="auto"/>
        <w:bottom w:val="none" w:sz="0" w:space="0" w:color="auto"/>
        <w:right w:val="none" w:sz="0" w:space="0" w:color="auto"/>
      </w:divBdr>
    </w:div>
    <w:div w:id="551233291">
      <w:bodyDiv w:val="1"/>
      <w:marLeft w:val="0"/>
      <w:marRight w:val="0"/>
      <w:marTop w:val="0"/>
      <w:marBottom w:val="0"/>
      <w:divBdr>
        <w:top w:val="none" w:sz="0" w:space="0" w:color="auto"/>
        <w:left w:val="none" w:sz="0" w:space="0" w:color="auto"/>
        <w:bottom w:val="none" w:sz="0" w:space="0" w:color="auto"/>
        <w:right w:val="none" w:sz="0" w:space="0" w:color="auto"/>
      </w:divBdr>
    </w:div>
    <w:div w:id="558856755">
      <w:bodyDiv w:val="1"/>
      <w:marLeft w:val="0"/>
      <w:marRight w:val="0"/>
      <w:marTop w:val="0"/>
      <w:marBottom w:val="0"/>
      <w:divBdr>
        <w:top w:val="none" w:sz="0" w:space="0" w:color="auto"/>
        <w:left w:val="none" w:sz="0" w:space="0" w:color="auto"/>
        <w:bottom w:val="none" w:sz="0" w:space="0" w:color="auto"/>
        <w:right w:val="none" w:sz="0" w:space="0" w:color="auto"/>
      </w:divBdr>
    </w:div>
    <w:div w:id="604583189">
      <w:bodyDiv w:val="1"/>
      <w:marLeft w:val="0"/>
      <w:marRight w:val="0"/>
      <w:marTop w:val="0"/>
      <w:marBottom w:val="0"/>
      <w:divBdr>
        <w:top w:val="none" w:sz="0" w:space="0" w:color="auto"/>
        <w:left w:val="none" w:sz="0" w:space="0" w:color="auto"/>
        <w:bottom w:val="none" w:sz="0" w:space="0" w:color="auto"/>
        <w:right w:val="none" w:sz="0" w:space="0" w:color="auto"/>
      </w:divBdr>
    </w:div>
    <w:div w:id="661783204">
      <w:bodyDiv w:val="1"/>
      <w:marLeft w:val="0"/>
      <w:marRight w:val="0"/>
      <w:marTop w:val="0"/>
      <w:marBottom w:val="0"/>
      <w:divBdr>
        <w:top w:val="none" w:sz="0" w:space="0" w:color="auto"/>
        <w:left w:val="none" w:sz="0" w:space="0" w:color="auto"/>
        <w:bottom w:val="none" w:sz="0" w:space="0" w:color="auto"/>
        <w:right w:val="none" w:sz="0" w:space="0" w:color="auto"/>
      </w:divBdr>
    </w:div>
    <w:div w:id="685136582">
      <w:bodyDiv w:val="1"/>
      <w:marLeft w:val="0"/>
      <w:marRight w:val="0"/>
      <w:marTop w:val="0"/>
      <w:marBottom w:val="0"/>
      <w:divBdr>
        <w:top w:val="none" w:sz="0" w:space="0" w:color="auto"/>
        <w:left w:val="none" w:sz="0" w:space="0" w:color="auto"/>
        <w:bottom w:val="none" w:sz="0" w:space="0" w:color="auto"/>
        <w:right w:val="none" w:sz="0" w:space="0" w:color="auto"/>
      </w:divBdr>
    </w:div>
    <w:div w:id="722027917">
      <w:bodyDiv w:val="1"/>
      <w:marLeft w:val="0"/>
      <w:marRight w:val="0"/>
      <w:marTop w:val="0"/>
      <w:marBottom w:val="0"/>
      <w:divBdr>
        <w:top w:val="none" w:sz="0" w:space="0" w:color="auto"/>
        <w:left w:val="none" w:sz="0" w:space="0" w:color="auto"/>
        <w:bottom w:val="none" w:sz="0" w:space="0" w:color="auto"/>
        <w:right w:val="none" w:sz="0" w:space="0" w:color="auto"/>
      </w:divBdr>
    </w:div>
    <w:div w:id="762386118">
      <w:bodyDiv w:val="1"/>
      <w:marLeft w:val="0"/>
      <w:marRight w:val="0"/>
      <w:marTop w:val="0"/>
      <w:marBottom w:val="0"/>
      <w:divBdr>
        <w:top w:val="none" w:sz="0" w:space="0" w:color="auto"/>
        <w:left w:val="none" w:sz="0" w:space="0" w:color="auto"/>
        <w:bottom w:val="none" w:sz="0" w:space="0" w:color="auto"/>
        <w:right w:val="none" w:sz="0" w:space="0" w:color="auto"/>
      </w:divBdr>
    </w:div>
    <w:div w:id="774056773">
      <w:bodyDiv w:val="1"/>
      <w:marLeft w:val="0"/>
      <w:marRight w:val="0"/>
      <w:marTop w:val="0"/>
      <w:marBottom w:val="0"/>
      <w:divBdr>
        <w:top w:val="none" w:sz="0" w:space="0" w:color="auto"/>
        <w:left w:val="none" w:sz="0" w:space="0" w:color="auto"/>
        <w:bottom w:val="none" w:sz="0" w:space="0" w:color="auto"/>
        <w:right w:val="none" w:sz="0" w:space="0" w:color="auto"/>
      </w:divBdr>
    </w:div>
    <w:div w:id="790515066">
      <w:bodyDiv w:val="1"/>
      <w:marLeft w:val="0"/>
      <w:marRight w:val="0"/>
      <w:marTop w:val="0"/>
      <w:marBottom w:val="0"/>
      <w:divBdr>
        <w:top w:val="none" w:sz="0" w:space="0" w:color="auto"/>
        <w:left w:val="none" w:sz="0" w:space="0" w:color="auto"/>
        <w:bottom w:val="none" w:sz="0" w:space="0" w:color="auto"/>
        <w:right w:val="none" w:sz="0" w:space="0" w:color="auto"/>
      </w:divBdr>
    </w:div>
    <w:div w:id="837693457">
      <w:bodyDiv w:val="1"/>
      <w:marLeft w:val="0"/>
      <w:marRight w:val="0"/>
      <w:marTop w:val="0"/>
      <w:marBottom w:val="0"/>
      <w:divBdr>
        <w:top w:val="none" w:sz="0" w:space="0" w:color="auto"/>
        <w:left w:val="none" w:sz="0" w:space="0" w:color="auto"/>
        <w:bottom w:val="none" w:sz="0" w:space="0" w:color="auto"/>
        <w:right w:val="none" w:sz="0" w:space="0" w:color="auto"/>
      </w:divBdr>
    </w:div>
    <w:div w:id="860050646">
      <w:bodyDiv w:val="1"/>
      <w:marLeft w:val="0"/>
      <w:marRight w:val="0"/>
      <w:marTop w:val="0"/>
      <w:marBottom w:val="0"/>
      <w:divBdr>
        <w:top w:val="none" w:sz="0" w:space="0" w:color="auto"/>
        <w:left w:val="none" w:sz="0" w:space="0" w:color="auto"/>
        <w:bottom w:val="none" w:sz="0" w:space="0" w:color="auto"/>
        <w:right w:val="none" w:sz="0" w:space="0" w:color="auto"/>
      </w:divBdr>
    </w:div>
    <w:div w:id="864565259">
      <w:bodyDiv w:val="1"/>
      <w:marLeft w:val="0"/>
      <w:marRight w:val="0"/>
      <w:marTop w:val="0"/>
      <w:marBottom w:val="0"/>
      <w:divBdr>
        <w:top w:val="none" w:sz="0" w:space="0" w:color="auto"/>
        <w:left w:val="none" w:sz="0" w:space="0" w:color="auto"/>
        <w:bottom w:val="none" w:sz="0" w:space="0" w:color="auto"/>
        <w:right w:val="none" w:sz="0" w:space="0" w:color="auto"/>
      </w:divBdr>
    </w:div>
    <w:div w:id="878512204">
      <w:bodyDiv w:val="1"/>
      <w:marLeft w:val="0"/>
      <w:marRight w:val="0"/>
      <w:marTop w:val="0"/>
      <w:marBottom w:val="0"/>
      <w:divBdr>
        <w:top w:val="none" w:sz="0" w:space="0" w:color="auto"/>
        <w:left w:val="none" w:sz="0" w:space="0" w:color="auto"/>
        <w:bottom w:val="none" w:sz="0" w:space="0" w:color="auto"/>
        <w:right w:val="none" w:sz="0" w:space="0" w:color="auto"/>
      </w:divBdr>
    </w:div>
    <w:div w:id="890919585">
      <w:bodyDiv w:val="1"/>
      <w:marLeft w:val="0"/>
      <w:marRight w:val="0"/>
      <w:marTop w:val="0"/>
      <w:marBottom w:val="0"/>
      <w:divBdr>
        <w:top w:val="none" w:sz="0" w:space="0" w:color="auto"/>
        <w:left w:val="none" w:sz="0" w:space="0" w:color="auto"/>
        <w:bottom w:val="none" w:sz="0" w:space="0" w:color="auto"/>
        <w:right w:val="none" w:sz="0" w:space="0" w:color="auto"/>
      </w:divBdr>
    </w:div>
    <w:div w:id="920602062">
      <w:bodyDiv w:val="1"/>
      <w:marLeft w:val="0"/>
      <w:marRight w:val="0"/>
      <w:marTop w:val="0"/>
      <w:marBottom w:val="0"/>
      <w:divBdr>
        <w:top w:val="none" w:sz="0" w:space="0" w:color="auto"/>
        <w:left w:val="none" w:sz="0" w:space="0" w:color="auto"/>
        <w:bottom w:val="none" w:sz="0" w:space="0" w:color="auto"/>
        <w:right w:val="none" w:sz="0" w:space="0" w:color="auto"/>
      </w:divBdr>
    </w:div>
    <w:div w:id="926767500">
      <w:bodyDiv w:val="1"/>
      <w:marLeft w:val="0"/>
      <w:marRight w:val="0"/>
      <w:marTop w:val="0"/>
      <w:marBottom w:val="0"/>
      <w:divBdr>
        <w:top w:val="none" w:sz="0" w:space="0" w:color="auto"/>
        <w:left w:val="none" w:sz="0" w:space="0" w:color="auto"/>
        <w:bottom w:val="none" w:sz="0" w:space="0" w:color="auto"/>
        <w:right w:val="none" w:sz="0" w:space="0" w:color="auto"/>
      </w:divBdr>
    </w:div>
    <w:div w:id="983244036">
      <w:bodyDiv w:val="1"/>
      <w:marLeft w:val="0"/>
      <w:marRight w:val="0"/>
      <w:marTop w:val="0"/>
      <w:marBottom w:val="0"/>
      <w:divBdr>
        <w:top w:val="none" w:sz="0" w:space="0" w:color="auto"/>
        <w:left w:val="none" w:sz="0" w:space="0" w:color="auto"/>
        <w:bottom w:val="none" w:sz="0" w:space="0" w:color="auto"/>
        <w:right w:val="none" w:sz="0" w:space="0" w:color="auto"/>
      </w:divBdr>
    </w:div>
    <w:div w:id="1058286118">
      <w:bodyDiv w:val="1"/>
      <w:marLeft w:val="0"/>
      <w:marRight w:val="0"/>
      <w:marTop w:val="0"/>
      <w:marBottom w:val="0"/>
      <w:divBdr>
        <w:top w:val="none" w:sz="0" w:space="0" w:color="auto"/>
        <w:left w:val="none" w:sz="0" w:space="0" w:color="auto"/>
        <w:bottom w:val="none" w:sz="0" w:space="0" w:color="auto"/>
        <w:right w:val="none" w:sz="0" w:space="0" w:color="auto"/>
      </w:divBdr>
    </w:div>
    <w:div w:id="1078014873">
      <w:bodyDiv w:val="1"/>
      <w:marLeft w:val="0"/>
      <w:marRight w:val="0"/>
      <w:marTop w:val="0"/>
      <w:marBottom w:val="0"/>
      <w:divBdr>
        <w:top w:val="none" w:sz="0" w:space="0" w:color="auto"/>
        <w:left w:val="none" w:sz="0" w:space="0" w:color="auto"/>
        <w:bottom w:val="none" w:sz="0" w:space="0" w:color="auto"/>
        <w:right w:val="none" w:sz="0" w:space="0" w:color="auto"/>
      </w:divBdr>
    </w:div>
    <w:div w:id="1124546325">
      <w:bodyDiv w:val="1"/>
      <w:marLeft w:val="0"/>
      <w:marRight w:val="0"/>
      <w:marTop w:val="0"/>
      <w:marBottom w:val="0"/>
      <w:divBdr>
        <w:top w:val="none" w:sz="0" w:space="0" w:color="auto"/>
        <w:left w:val="none" w:sz="0" w:space="0" w:color="auto"/>
        <w:bottom w:val="none" w:sz="0" w:space="0" w:color="auto"/>
        <w:right w:val="none" w:sz="0" w:space="0" w:color="auto"/>
      </w:divBdr>
    </w:div>
    <w:div w:id="1147164900">
      <w:bodyDiv w:val="1"/>
      <w:marLeft w:val="0"/>
      <w:marRight w:val="0"/>
      <w:marTop w:val="0"/>
      <w:marBottom w:val="0"/>
      <w:divBdr>
        <w:top w:val="none" w:sz="0" w:space="0" w:color="auto"/>
        <w:left w:val="none" w:sz="0" w:space="0" w:color="auto"/>
        <w:bottom w:val="none" w:sz="0" w:space="0" w:color="auto"/>
        <w:right w:val="none" w:sz="0" w:space="0" w:color="auto"/>
      </w:divBdr>
    </w:div>
    <w:div w:id="1164977239">
      <w:bodyDiv w:val="1"/>
      <w:marLeft w:val="0"/>
      <w:marRight w:val="0"/>
      <w:marTop w:val="0"/>
      <w:marBottom w:val="0"/>
      <w:divBdr>
        <w:top w:val="none" w:sz="0" w:space="0" w:color="auto"/>
        <w:left w:val="none" w:sz="0" w:space="0" w:color="auto"/>
        <w:bottom w:val="none" w:sz="0" w:space="0" w:color="auto"/>
        <w:right w:val="none" w:sz="0" w:space="0" w:color="auto"/>
      </w:divBdr>
    </w:div>
    <w:div w:id="1189762269">
      <w:bodyDiv w:val="1"/>
      <w:marLeft w:val="0"/>
      <w:marRight w:val="0"/>
      <w:marTop w:val="0"/>
      <w:marBottom w:val="0"/>
      <w:divBdr>
        <w:top w:val="none" w:sz="0" w:space="0" w:color="auto"/>
        <w:left w:val="none" w:sz="0" w:space="0" w:color="auto"/>
        <w:bottom w:val="none" w:sz="0" w:space="0" w:color="auto"/>
        <w:right w:val="none" w:sz="0" w:space="0" w:color="auto"/>
      </w:divBdr>
    </w:div>
    <w:div w:id="1213925944">
      <w:bodyDiv w:val="1"/>
      <w:marLeft w:val="0"/>
      <w:marRight w:val="0"/>
      <w:marTop w:val="0"/>
      <w:marBottom w:val="0"/>
      <w:divBdr>
        <w:top w:val="none" w:sz="0" w:space="0" w:color="auto"/>
        <w:left w:val="none" w:sz="0" w:space="0" w:color="auto"/>
        <w:bottom w:val="none" w:sz="0" w:space="0" w:color="auto"/>
        <w:right w:val="none" w:sz="0" w:space="0" w:color="auto"/>
      </w:divBdr>
    </w:div>
    <w:div w:id="1221399485">
      <w:bodyDiv w:val="1"/>
      <w:marLeft w:val="0"/>
      <w:marRight w:val="0"/>
      <w:marTop w:val="0"/>
      <w:marBottom w:val="0"/>
      <w:divBdr>
        <w:top w:val="none" w:sz="0" w:space="0" w:color="auto"/>
        <w:left w:val="none" w:sz="0" w:space="0" w:color="auto"/>
        <w:bottom w:val="none" w:sz="0" w:space="0" w:color="auto"/>
        <w:right w:val="none" w:sz="0" w:space="0" w:color="auto"/>
      </w:divBdr>
    </w:div>
    <w:div w:id="1252200734">
      <w:bodyDiv w:val="1"/>
      <w:marLeft w:val="0"/>
      <w:marRight w:val="0"/>
      <w:marTop w:val="0"/>
      <w:marBottom w:val="0"/>
      <w:divBdr>
        <w:top w:val="none" w:sz="0" w:space="0" w:color="auto"/>
        <w:left w:val="none" w:sz="0" w:space="0" w:color="auto"/>
        <w:bottom w:val="none" w:sz="0" w:space="0" w:color="auto"/>
        <w:right w:val="none" w:sz="0" w:space="0" w:color="auto"/>
      </w:divBdr>
    </w:div>
    <w:div w:id="1269967017">
      <w:bodyDiv w:val="1"/>
      <w:marLeft w:val="0"/>
      <w:marRight w:val="0"/>
      <w:marTop w:val="0"/>
      <w:marBottom w:val="0"/>
      <w:divBdr>
        <w:top w:val="none" w:sz="0" w:space="0" w:color="auto"/>
        <w:left w:val="none" w:sz="0" w:space="0" w:color="auto"/>
        <w:bottom w:val="none" w:sz="0" w:space="0" w:color="auto"/>
        <w:right w:val="none" w:sz="0" w:space="0" w:color="auto"/>
      </w:divBdr>
    </w:div>
    <w:div w:id="1307902500">
      <w:bodyDiv w:val="1"/>
      <w:marLeft w:val="0"/>
      <w:marRight w:val="0"/>
      <w:marTop w:val="0"/>
      <w:marBottom w:val="0"/>
      <w:divBdr>
        <w:top w:val="none" w:sz="0" w:space="0" w:color="auto"/>
        <w:left w:val="none" w:sz="0" w:space="0" w:color="auto"/>
        <w:bottom w:val="none" w:sz="0" w:space="0" w:color="auto"/>
        <w:right w:val="none" w:sz="0" w:space="0" w:color="auto"/>
      </w:divBdr>
    </w:div>
    <w:div w:id="1315647456">
      <w:bodyDiv w:val="1"/>
      <w:marLeft w:val="0"/>
      <w:marRight w:val="0"/>
      <w:marTop w:val="0"/>
      <w:marBottom w:val="0"/>
      <w:divBdr>
        <w:top w:val="none" w:sz="0" w:space="0" w:color="auto"/>
        <w:left w:val="none" w:sz="0" w:space="0" w:color="auto"/>
        <w:bottom w:val="none" w:sz="0" w:space="0" w:color="auto"/>
        <w:right w:val="none" w:sz="0" w:space="0" w:color="auto"/>
      </w:divBdr>
    </w:div>
    <w:div w:id="1339307385">
      <w:bodyDiv w:val="1"/>
      <w:marLeft w:val="0"/>
      <w:marRight w:val="0"/>
      <w:marTop w:val="0"/>
      <w:marBottom w:val="0"/>
      <w:divBdr>
        <w:top w:val="none" w:sz="0" w:space="0" w:color="auto"/>
        <w:left w:val="none" w:sz="0" w:space="0" w:color="auto"/>
        <w:bottom w:val="none" w:sz="0" w:space="0" w:color="auto"/>
        <w:right w:val="none" w:sz="0" w:space="0" w:color="auto"/>
      </w:divBdr>
    </w:div>
    <w:div w:id="1352337979">
      <w:bodyDiv w:val="1"/>
      <w:marLeft w:val="0"/>
      <w:marRight w:val="0"/>
      <w:marTop w:val="0"/>
      <w:marBottom w:val="0"/>
      <w:divBdr>
        <w:top w:val="none" w:sz="0" w:space="0" w:color="auto"/>
        <w:left w:val="none" w:sz="0" w:space="0" w:color="auto"/>
        <w:bottom w:val="none" w:sz="0" w:space="0" w:color="auto"/>
        <w:right w:val="none" w:sz="0" w:space="0" w:color="auto"/>
      </w:divBdr>
    </w:div>
    <w:div w:id="1395738930">
      <w:bodyDiv w:val="1"/>
      <w:marLeft w:val="0"/>
      <w:marRight w:val="0"/>
      <w:marTop w:val="0"/>
      <w:marBottom w:val="0"/>
      <w:divBdr>
        <w:top w:val="none" w:sz="0" w:space="0" w:color="auto"/>
        <w:left w:val="none" w:sz="0" w:space="0" w:color="auto"/>
        <w:bottom w:val="none" w:sz="0" w:space="0" w:color="auto"/>
        <w:right w:val="none" w:sz="0" w:space="0" w:color="auto"/>
      </w:divBdr>
    </w:div>
    <w:div w:id="1413969217">
      <w:bodyDiv w:val="1"/>
      <w:marLeft w:val="0"/>
      <w:marRight w:val="0"/>
      <w:marTop w:val="0"/>
      <w:marBottom w:val="0"/>
      <w:divBdr>
        <w:top w:val="none" w:sz="0" w:space="0" w:color="auto"/>
        <w:left w:val="none" w:sz="0" w:space="0" w:color="auto"/>
        <w:bottom w:val="none" w:sz="0" w:space="0" w:color="auto"/>
        <w:right w:val="none" w:sz="0" w:space="0" w:color="auto"/>
      </w:divBdr>
    </w:div>
    <w:div w:id="1432894634">
      <w:bodyDiv w:val="1"/>
      <w:marLeft w:val="0"/>
      <w:marRight w:val="0"/>
      <w:marTop w:val="0"/>
      <w:marBottom w:val="0"/>
      <w:divBdr>
        <w:top w:val="none" w:sz="0" w:space="0" w:color="auto"/>
        <w:left w:val="none" w:sz="0" w:space="0" w:color="auto"/>
        <w:bottom w:val="none" w:sz="0" w:space="0" w:color="auto"/>
        <w:right w:val="none" w:sz="0" w:space="0" w:color="auto"/>
      </w:divBdr>
    </w:div>
    <w:div w:id="1451514190">
      <w:bodyDiv w:val="1"/>
      <w:marLeft w:val="0"/>
      <w:marRight w:val="0"/>
      <w:marTop w:val="0"/>
      <w:marBottom w:val="0"/>
      <w:divBdr>
        <w:top w:val="none" w:sz="0" w:space="0" w:color="auto"/>
        <w:left w:val="none" w:sz="0" w:space="0" w:color="auto"/>
        <w:bottom w:val="none" w:sz="0" w:space="0" w:color="auto"/>
        <w:right w:val="none" w:sz="0" w:space="0" w:color="auto"/>
      </w:divBdr>
    </w:div>
    <w:div w:id="1501236595">
      <w:bodyDiv w:val="1"/>
      <w:marLeft w:val="0"/>
      <w:marRight w:val="0"/>
      <w:marTop w:val="0"/>
      <w:marBottom w:val="0"/>
      <w:divBdr>
        <w:top w:val="none" w:sz="0" w:space="0" w:color="auto"/>
        <w:left w:val="none" w:sz="0" w:space="0" w:color="auto"/>
        <w:bottom w:val="none" w:sz="0" w:space="0" w:color="auto"/>
        <w:right w:val="none" w:sz="0" w:space="0" w:color="auto"/>
      </w:divBdr>
    </w:div>
    <w:div w:id="1545481834">
      <w:bodyDiv w:val="1"/>
      <w:marLeft w:val="0"/>
      <w:marRight w:val="0"/>
      <w:marTop w:val="0"/>
      <w:marBottom w:val="0"/>
      <w:divBdr>
        <w:top w:val="none" w:sz="0" w:space="0" w:color="auto"/>
        <w:left w:val="none" w:sz="0" w:space="0" w:color="auto"/>
        <w:bottom w:val="none" w:sz="0" w:space="0" w:color="auto"/>
        <w:right w:val="none" w:sz="0" w:space="0" w:color="auto"/>
      </w:divBdr>
    </w:div>
    <w:div w:id="1549419249">
      <w:bodyDiv w:val="1"/>
      <w:marLeft w:val="0"/>
      <w:marRight w:val="0"/>
      <w:marTop w:val="0"/>
      <w:marBottom w:val="0"/>
      <w:divBdr>
        <w:top w:val="none" w:sz="0" w:space="0" w:color="auto"/>
        <w:left w:val="none" w:sz="0" w:space="0" w:color="auto"/>
        <w:bottom w:val="none" w:sz="0" w:space="0" w:color="auto"/>
        <w:right w:val="none" w:sz="0" w:space="0" w:color="auto"/>
      </w:divBdr>
    </w:div>
    <w:div w:id="1557429255">
      <w:bodyDiv w:val="1"/>
      <w:marLeft w:val="0"/>
      <w:marRight w:val="0"/>
      <w:marTop w:val="0"/>
      <w:marBottom w:val="0"/>
      <w:divBdr>
        <w:top w:val="none" w:sz="0" w:space="0" w:color="auto"/>
        <w:left w:val="none" w:sz="0" w:space="0" w:color="auto"/>
        <w:bottom w:val="none" w:sz="0" w:space="0" w:color="auto"/>
        <w:right w:val="none" w:sz="0" w:space="0" w:color="auto"/>
      </w:divBdr>
    </w:div>
    <w:div w:id="1601838546">
      <w:bodyDiv w:val="1"/>
      <w:marLeft w:val="0"/>
      <w:marRight w:val="0"/>
      <w:marTop w:val="0"/>
      <w:marBottom w:val="0"/>
      <w:divBdr>
        <w:top w:val="none" w:sz="0" w:space="0" w:color="auto"/>
        <w:left w:val="none" w:sz="0" w:space="0" w:color="auto"/>
        <w:bottom w:val="none" w:sz="0" w:space="0" w:color="auto"/>
        <w:right w:val="none" w:sz="0" w:space="0" w:color="auto"/>
      </w:divBdr>
    </w:div>
    <w:div w:id="1614747314">
      <w:bodyDiv w:val="1"/>
      <w:marLeft w:val="0"/>
      <w:marRight w:val="0"/>
      <w:marTop w:val="0"/>
      <w:marBottom w:val="0"/>
      <w:divBdr>
        <w:top w:val="none" w:sz="0" w:space="0" w:color="auto"/>
        <w:left w:val="none" w:sz="0" w:space="0" w:color="auto"/>
        <w:bottom w:val="none" w:sz="0" w:space="0" w:color="auto"/>
        <w:right w:val="none" w:sz="0" w:space="0" w:color="auto"/>
      </w:divBdr>
    </w:div>
    <w:div w:id="1616718355">
      <w:bodyDiv w:val="1"/>
      <w:marLeft w:val="0"/>
      <w:marRight w:val="0"/>
      <w:marTop w:val="0"/>
      <w:marBottom w:val="0"/>
      <w:divBdr>
        <w:top w:val="none" w:sz="0" w:space="0" w:color="auto"/>
        <w:left w:val="none" w:sz="0" w:space="0" w:color="auto"/>
        <w:bottom w:val="none" w:sz="0" w:space="0" w:color="auto"/>
        <w:right w:val="none" w:sz="0" w:space="0" w:color="auto"/>
      </w:divBdr>
    </w:div>
    <w:div w:id="1625429750">
      <w:bodyDiv w:val="1"/>
      <w:marLeft w:val="0"/>
      <w:marRight w:val="0"/>
      <w:marTop w:val="0"/>
      <w:marBottom w:val="0"/>
      <w:divBdr>
        <w:top w:val="none" w:sz="0" w:space="0" w:color="auto"/>
        <w:left w:val="none" w:sz="0" w:space="0" w:color="auto"/>
        <w:bottom w:val="none" w:sz="0" w:space="0" w:color="auto"/>
        <w:right w:val="none" w:sz="0" w:space="0" w:color="auto"/>
      </w:divBdr>
    </w:div>
    <w:div w:id="1648625627">
      <w:bodyDiv w:val="1"/>
      <w:marLeft w:val="0"/>
      <w:marRight w:val="0"/>
      <w:marTop w:val="0"/>
      <w:marBottom w:val="0"/>
      <w:divBdr>
        <w:top w:val="none" w:sz="0" w:space="0" w:color="auto"/>
        <w:left w:val="none" w:sz="0" w:space="0" w:color="auto"/>
        <w:bottom w:val="none" w:sz="0" w:space="0" w:color="auto"/>
        <w:right w:val="none" w:sz="0" w:space="0" w:color="auto"/>
      </w:divBdr>
    </w:div>
    <w:div w:id="1657294510">
      <w:bodyDiv w:val="1"/>
      <w:marLeft w:val="0"/>
      <w:marRight w:val="0"/>
      <w:marTop w:val="0"/>
      <w:marBottom w:val="0"/>
      <w:divBdr>
        <w:top w:val="none" w:sz="0" w:space="0" w:color="auto"/>
        <w:left w:val="none" w:sz="0" w:space="0" w:color="auto"/>
        <w:bottom w:val="none" w:sz="0" w:space="0" w:color="auto"/>
        <w:right w:val="none" w:sz="0" w:space="0" w:color="auto"/>
      </w:divBdr>
    </w:div>
    <w:div w:id="1673604127">
      <w:bodyDiv w:val="1"/>
      <w:marLeft w:val="0"/>
      <w:marRight w:val="0"/>
      <w:marTop w:val="0"/>
      <w:marBottom w:val="0"/>
      <w:divBdr>
        <w:top w:val="none" w:sz="0" w:space="0" w:color="auto"/>
        <w:left w:val="none" w:sz="0" w:space="0" w:color="auto"/>
        <w:bottom w:val="none" w:sz="0" w:space="0" w:color="auto"/>
        <w:right w:val="none" w:sz="0" w:space="0" w:color="auto"/>
      </w:divBdr>
    </w:div>
    <w:div w:id="1701201017">
      <w:bodyDiv w:val="1"/>
      <w:marLeft w:val="0"/>
      <w:marRight w:val="0"/>
      <w:marTop w:val="0"/>
      <w:marBottom w:val="0"/>
      <w:divBdr>
        <w:top w:val="none" w:sz="0" w:space="0" w:color="auto"/>
        <w:left w:val="none" w:sz="0" w:space="0" w:color="auto"/>
        <w:bottom w:val="none" w:sz="0" w:space="0" w:color="auto"/>
        <w:right w:val="none" w:sz="0" w:space="0" w:color="auto"/>
      </w:divBdr>
    </w:div>
    <w:div w:id="1776485850">
      <w:bodyDiv w:val="1"/>
      <w:marLeft w:val="0"/>
      <w:marRight w:val="0"/>
      <w:marTop w:val="0"/>
      <w:marBottom w:val="0"/>
      <w:divBdr>
        <w:top w:val="none" w:sz="0" w:space="0" w:color="auto"/>
        <w:left w:val="none" w:sz="0" w:space="0" w:color="auto"/>
        <w:bottom w:val="none" w:sz="0" w:space="0" w:color="auto"/>
        <w:right w:val="none" w:sz="0" w:space="0" w:color="auto"/>
      </w:divBdr>
    </w:div>
    <w:div w:id="1778132959">
      <w:bodyDiv w:val="1"/>
      <w:marLeft w:val="0"/>
      <w:marRight w:val="0"/>
      <w:marTop w:val="0"/>
      <w:marBottom w:val="0"/>
      <w:divBdr>
        <w:top w:val="none" w:sz="0" w:space="0" w:color="auto"/>
        <w:left w:val="none" w:sz="0" w:space="0" w:color="auto"/>
        <w:bottom w:val="none" w:sz="0" w:space="0" w:color="auto"/>
        <w:right w:val="none" w:sz="0" w:space="0" w:color="auto"/>
      </w:divBdr>
    </w:div>
    <w:div w:id="1789472088">
      <w:bodyDiv w:val="1"/>
      <w:marLeft w:val="0"/>
      <w:marRight w:val="0"/>
      <w:marTop w:val="0"/>
      <w:marBottom w:val="0"/>
      <w:divBdr>
        <w:top w:val="none" w:sz="0" w:space="0" w:color="auto"/>
        <w:left w:val="none" w:sz="0" w:space="0" w:color="auto"/>
        <w:bottom w:val="none" w:sz="0" w:space="0" w:color="auto"/>
        <w:right w:val="none" w:sz="0" w:space="0" w:color="auto"/>
      </w:divBdr>
    </w:div>
    <w:div w:id="1814330194">
      <w:bodyDiv w:val="1"/>
      <w:marLeft w:val="0"/>
      <w:marRight w:val="0"/>
      <w:marTop w:val="0"/>
      <w:marBottom w:val="0"/>
      <w:divBdr>
        <w:top w:val="none" w:sz="0" w:space="0" w:color="auto"/>
        <w:left w:val="none" w:sz="0" w:space="0" w:color="auto"/>
        <w:bottom w:val="none" w:sz="0" w:space="0" w:color="auto"/>
        <w:right w:val="none" w:sz="0" w:space="0" w:color="auto"/>
      </w:divBdr>
    </w:div>
    <w:div w:id="1897619458">
      <w:bodyDiv w:val="1"/>
      <w:marLeft w:val="0"/>
      <w:marRight w:val="0"/>
      <w:marTop w:val="0"/>
      <w:marBottom w:val="0"/>
      <w:divBdr>
        <w:top w:val="none" w:sz="0" w:space="0" w:color="auto"/>
        <w:left w:val="none" w:sz="0" w:space="0" w:color="auto"/>
        <w:bottom w:val="none" w:sz="0" w:space="0" w:color="auto"/>
        <w:right w:val="none" w:sz="0" w:space="0" w:color="auto"/>
      </w:divBdr>
      <w:divsChild>
        <w:div w:id="127674801">
          <w:marLeft w:val="0"/>
          <w:marRight w:val="0"/>
          <w:marTop w:val="0"/>
          <w:marBottom w:val="0"/>
          <w:divBdr>
            <w:top w:val="none" w:sz="0" w:space="0" w:color="auto"/>
            <w:left w:val="none" w:sz="0" w:space="0" w:color="auto"/>
            <w:bottom w:val="none" w:sz="0" w:space="0" w:color="auto"/>
            <w:right w:val="none" w:sz="0" w:space="0" w:color="auto"/>
          </w:divBdr>
          <w:divsChild>
            <w:div w:id="352266390">
              <w:marLeft w:val="0"/>
              <w:marRight w:val="0"/>
              <w:marTop w:val="0"/>
              <w:marBottom w:val="0"/>
              <w:divBdr>
                <w:top w:val="none" w:sz="0" w:space="0" w:color="auto"/>
                <w:left w:val="none" w:sz="0" w:space="0" w:color="auto"/>
                <w:bottom w:val="none" w:sz="0" w:space="0" w:color="auto"/>
                <w:right w:val="none" w:sz="0" w:space="0" w:color="auto"/>
              </w:divBdr>
            </w:div>
            <w:div w:id="443496817">
              <w:marLeft w:val="0"/>
              <w:marRight w:val="0"/>
              <w:marTop w:val="0"/>
              <w:marBottom w:val="0"/>
              <w:divBdr>
                <w:top w:val="none" w:sz="0" w:space="0" w:color="auto"/>
                <w:left w:val="none" w:sz="0" w:space="0" w:color="auto"/>
                <w:bottom w:val="none" w:sz="0" w:space="0" w:color="auto"/>
                <w:right w:val="none" w:sz="0" w:space="0" w:color="auto"/>
              </w:divBdr>
            </w:div>
            <w:div w:id="1092242879">
              <w:marLeft w:val="0"/>
              <w:marRight w:val="0"/>
              <w:marTop w:val="0"/>
              <w:marBottom w:val="0"/>
              <w:divBdr>
                <w:top w:val="none" w:sz="0" w:space="0" w:color="auto"/>
                <w:left w:val="none" w:sz="0" w:space="0" w:color="auto"/>
                <w:bottom w:val="none" w:sz="0" w:space="0" w:color="auto"/>
                <w:right w:val="none" w:sz="0" w:space="0" w:color="auto"/>
              </w:divBdr>
            </w:div>
            <w:div w:id="1173447415">
              <w:marLeft w:val="0"/>
              <w:marRight w:val="0"/>
              <w:marTop w:val="0"/>
              <w:marBottom w:val="0"/>
              <w:divBdr>
                <w:top w:val="none" w:sz="0" w:space="0" w:color="auto"/>
                <w:left w:val="none" w:sz="0" w:space="0" w:color="auto"/>
                <w:bottom w:val="none" w:sz="0" w:space="0" w:color="auto"/>
                <w:right w:val="none" w:sz="0" w:space="0" w:color="auto"/>
              </w:divBdr>
            </w:div>
            <w:div w:id="908808140">
              <w:marLeft w:val="0"/>
              <w:marRight w:val="0"/>
              <w:marTop w:val="0"/>
              <w:marBottom w:val="0"/>
              <w:divBdr>
                <w:top w:val="none" w:sz="0" w:space="0" w:color="auto"/>
                <w:left w:val="none" w:sz="0" w:space="0" w:color="auto"/>
                <w:bottom w:val="none" w:sz="0" w:space="0" w:color="auto"/>
                <w:right w:val="none" w:sz="0" w:space="0" w:color="auto"/>
              </w:divBdr>
            </w:div>
            <w:div w:id="1538271696">
              <w:marLeft w:val="0"/>
              <w:marRight w:val="0"/>
              <w:marTop w:val="0"/>
              <w:marBottom w:val="0"/>
              <w:divBdr>
                <w:top w:val="none" w:sz="0" w:space="0" w:color="auto"/>
                <w:left w:val="none" w:sz="0" w:space="0" w:color="auto"/>
                <w:bottom w:val="none" w:sz="0" w:space="0" w:color="auto"/>
                <w:right w:val="none" w:sz="0" w:space="0" w:color="auto"/>
              </w:divBdr>
            </w:div>
            <w:div w:id="375007573">
              <w:marLeft w:val="0"/>
              <w:marRight w:val="0"/>
              <w:marTop w:val="0"/>
              <w:marBottom w:val="0"/>
              <w:divBdr>
                <w:top w:val="none" w:sz="0" w:space="0" w:color="auto"/>
                <w:left w:val="none" w:sz="0" w:space="0" w:color="auto"/>
                <w:bottom w:val="none" w:sz="0" w:space="0" w:color="auto"/>
                <w:right w:val="none" w:sz="0" w:space="0" w:color="auto"/>
              </w:divBdr>
            </w:div>
            <w:div w:id="1069958547">
              <w:marLeft w:val="0"/>
              <w:marRight w:val="0"/>
              <w:marTop w:val="0"/>
              <w:marBottom w:val="0"/>
              <w:divBdr>
                <w:top w:val="none" w:sz="0" w:space="0" w:color="auto"/>
                <w:left w:val="none" w:sz="0" w:space="0" w:color="auto"/>
                <w:bottom w:val="none" w:sz="0" w:space="0" w:color="auto"/>
                <w:right w:val="none" w:sz="0" w:space="0" w:color="auto"/>
              </w:divBdr>
            </w:div>
            <w:div w:id="1086415447">
              <w:marLeft w:val="0"/>
              <w:marRight w:val="0"/>
              <w:marTop w:val="0"/>
              <w:marBottom w:val="0"/>
              <w:divBdr>
                <w:top w:val="none" w:sz="0" w:space="0" w:color="auto"/>
                <w:left w:val="none" w:sz="0" w:space="0" w:color="auto"/>
                <w:bottom w:val="none" w:sz="0" w:space="0" w:color="auto"/>
                <w:right w:val="none" w:sz="0" w:space="0" w:color="auto"/>
              </w:divBdr>
            </w:div>
            <w:div w:id="1454061766">
              <w:marLeft w:val="0"/>
              <w:marRight w:val="0"/>
              <w:marTop w:val="0"/>
              <w:marBottom w:val="0"/>
              <w:divBdr>
                <w:top w:val="none" w:sz="0" w:space="0" w:color="auto"/>
                <w:left w:val="none" w:sz="0" w:space="0" w:color="auto"/>
                <w:bottom w:val="none" w:sz="0" w:space="0" w:color="auto"/>
                <w:right w:val="none" w:sz="0" w:space="0" w:color="auto"/>
              </w:divBdr>
            </w:div>
            <w:div w:id="557204006">
              <w:marLeft w:val="0"/>
              <w:marRight w:val="0"/>
              <w:marTop w:val="0"/>
              <w:marBottom w:val="0"/>
              <w:divBdr>
                <w:top w:val="none" w:sz="0" w:space="0" w:color="auto"/>
                <w:left w:val="none" w:sz="0" w:space="0" w:color="auto"/>
                <w:bottom w:val="none" w:sz="0" w:space="0" w:color="auto"/>
                <w:right w:val="none" w:sz="0" w:space="0" w:color="auto"/>
              </w:divBdr>
            </w:div>
            <w:div w:id="1181048462">
              <w:marLeft w:val="0"/>
              <w:marRight w:val="0"/>
              <w:marTop w:val="0"/>
              <w:marBottom w:val="0"/>
              <w:divBdr>
                <w:top w:val="none" w:sz="0" w:space="0" w:color="auto"/>
                <w:left w:val="none" w:sz="0" w:space="0" w:color="auto"/>
                <w:bottom w:val="none" w:sz="0" w:space="0" w:color="auto"/>
                <w:right w:val="none" w:sz="0" w:space="0" w:color="auto"/>
              </w:divBdr>
            </w:div>
            <w:div w:id="462894735">
              <w:marLeft w:val="0"/>
              <w:marRight w:val="0"/>
              <w:marTop w:val="0"/>
              <w:marBottom w:val="0"/>
              <w:divBdr>
                <w:top w:val="none" w:sz="0" w:space="0" w:color="auto"/>
                <w:left w:val="none" w:sz="0" w:space="0" w:color="auto"/>
                <w:bottom w:val="none" w:sz="0" w:space="0" w:color="auto"/>
                <w:right w:val="none" w:sz="0" w:space="0" w:color="auto"/>
              </w:divBdr>
            </w:div>
            <w:div w:id="892156697">
              <w:marLeft w:val="0"/>
              <w:marRight w:val="0"/>
              <w:marTop w:val="0"/>
              <w:marBottom w:val="0"/>
              <w:divBdr>
                <w:top w:val="none" w:sz="0" w:space="0" w:color="auto"/>
                <w:left w:val="none" w:sz="0" w:space="0" w:color="auto"/>
                <w:bottom w:val="none" w:sz="0" w:space="0" w:color="auto"/>
                <w:right w:val="none" w:sz="0" w:space="0" w:color="auto"/>
              </w:divBdr>
            </w:div>
            <w:div w:id="908226444">
              <w:marLeft w:val="0"/>
              <w:marRight w:val="0"/>
              <w:marTop w:val="0"/>
              <w:marBottom w:val="0"/>
              <w:divBdr>
                <w:top w:val="none" w:sz="0" w:space="0" w:color="auto"/>
                <w:left w:val="none" w:sz="0" w:space="0" w:color="auto"/>
                <w:bottom w:val="none" w:sz="0" w:space="0" w:color="auto"/>
                <w:right w:val="none" w:sz="0" w:space="0" w:color="auto"/>
              </w:divBdr>
            </w:div>
            <w:div w:id="1919553537">
              <w:marLeft w:val="0"/>
              <w:marRight w:val="0"/>
              <w:marTop w:val="0"/>
              <w:marBottom w:val="0"/>
              <w:divBdr>
                <w:top w:val="none" w:sz="0" w:space="0" w:color="auto"/>
                <w:left w:val="none" w:sz="0" w:space="0" w:color="auto"/>
                <w:bottom w:val="none" w:sz="0" w:space="0" w:color="auto"/>
                <w:right w:val="none" w:sz="0" w:space="0" w:color="auto"/>
              </w:divBdr>
            </w:div>
            <w:div w:id="257953196">
              <w:marLeft w:val="0"/>
              <w:marRight w:val="0"/>
              <w:marTop w:val="0"/>
              <w:marBottom w:val="0"/>
              <w:divBdr>
                <w:top w:val="none" w:sz="0" w:space="0" w:color="auto"/>
                <w:left w:val="none" w:sz="0" w:space="0" w:color="auto"/>
                <w:bottom w:val="none" w:sz="0" w:space="0" w:color="auto"/>
                <w:right w:val="none" w:sz="0" w:space="0" w:color="auto"/>
              </w:divBdr>
            </w:div>
            <w:div w:id="309480891">
              <w:marLeft w:val="0"/>
              <w:marRight w:val="0"/>
              <w:marTop w:val="0"/>
              <w:marBottom w:val="0"/>
              <w:divBdr>
                <w:top w:val="none" w:sz="0" w:space="0" w:color="auto"/>
                <w:left w:val="none" w:sz="0" w:space="0" w:color="auto"/>
                <w:bottom w:val="none" w:sz="0" w:space="0" w:color="auto"/>
                <w:right w:val="none" w:sz="0" w:space="0" w:color="auto"/>
              </w:divBdr>
            </w:div>
            <w:div w:id="778528078">
              <w:marLeft w:val="0"/>
              <w:marRight w:val="0"/>
              <w:marTop w:val="0"/>
              <w:marBottom w:val="0"/>
              <w:divBdr>
                <w:top w:val="none" w:sz="0" w:space="0" w:color="auto"/>
                <w:left w:val="none" w:sz="0" w:space="0" w:color="auto"/>
                <w:bottom w:val="none" w:sz="0" w:space="0" w:color="auto"/>
                <w:right w:val="none" w:sz="0" w:space="0" w:color="auto"/>
              </w:divBdr>
            </w:div>
            <w:div w:id="53939845">
              <w:marLeft w:val="0"/>
              <w:marRight w:val="0"/>
              <w:marTop w:val="0"/>
              <w:marBottom w:val="0"/>
              <w:divBdr>
                <w:top w:val="none" w:sz="0" w:space="0" w:color="auto"/>
                <w:left w:val="none" w:sz="0" w:space="0" w:color="auto"/>
                <w:bottom w:val="none" w:sz="0" w:space="0" w:color="auto"/>
                <w:right w:val="none" w:sz="0" w:space="0" w:color="auto"/>
              </w:divBdr>
            </w:div>
            <w:div w:id="494955667">
              <w:marLeft w:val="0"/>
              <w:marRight w:val="0"/>
              <w:marTop w:val="0"/>
              <w:marBottom w:val="0"/>
              <w:divBdr>
                <w:top w:val="none" w:sz="0" w:space="0" w:color="auto"/>
                <w:left w:val="none" w:sz="0" w:space="0" w:color="auto"/>
                <w:bottom w:val="none" w:sz="0" w:space="0" w:color="auto"/>
                <w:right w:val="none" w:sz="0" w:space="0" w:color="auto"/>
              </w:divBdr>
            </w:div>
            <w:div w:id="1621692158">
              <w:marLeft w:val="0"/>
              <w:marRight w:val="0"/>
              <w:marTop w:val="0"/>
              <w:marBottom w:val="0"/>
              <w:divBdr>
                <w:top w:val="none" w:sz="0" w:space="0" w:color="auto"/>
                <w:left w:val="none" w:sz="0" w:space="0" w:color="auto"/>
                <w:bottom w:val="none" w:sz="0" w:space="0" w:color="auto"/>
                <w:right w:val="none" w:sz="0" w:space="0" w:color="auto"/>
              </w:divBdr>
            </w:div>
            <w:div w:id="1029334270">
              <w:marLeft w:val="0"/>
              <w:marRight w:val="0"/>
              <w:marTop w:val="0"/>
              <w:marBottom w:val="0"/>
              <w:divBdr>
                <w:top w:val="none" w:sz="0" w:space="0" w:color="auto"/>
                <w:left w:val="none" w:sz="0" w:space="0" w:color="auto"/>
                <w:bottom w:val="none" w:sz="0" w:space="0" w:color="auto"/>
                <w:right w:val="none" w:sz="0" w:space="0" w:color="auto"/>
              </w:divBdr>
            </w:div>
            <w:div w:id="274601897">
              <w:marLeft w:val="0"/>
              <w:marRight w:val="0"/>
              <w:marTop w:val="0"/>
              <w:marBottom w:val="0"/>
              <w:divBdr>
                <w:top w:val="none" w:sz="0" w:space="0" w:color="auto"/>
                <w:left w:val="none" w:sz="0" w:space="0" w:color="auto"/>
                <w:bottom w:val="none" w:sz="0" w:space="0" w:color="auto"/>
                <w:right w:val="none" w:sz="0" w:space="0" w:color="auto"/>
              </w:divBdr>
            </w:div>
            <w:div w:id="1206258687">
              <w:marLeft w:val="0"/>
              <w:marRight w:val="0"/>
              <w:marTop w:val="0"/>
              <w:marBottom w:val="0"/>
              <w:divBdr>
                <w:top w:val="none" w:sz="0" w:space="0" w:color="auto"/>
                <w:left w:val="none" w:sz="0" w:space="0" w:color="auto"/>
                <w:bottom w:val="none" w:sz="0" w:space="0" w:color="auto"/>
                <w:right w:val="none" w:sz="0" w:space="0" w:color="auto"/>
              </w:divBdr>
            </w:div>
            <w:div w:id="1125122138">
              <w:marLeft w:val="0"/>
              <w:marRight w:val="0"/>
              <w:marTop w:val="0"/>
              <w:marBottom w:val="0"/>
              <w:divBdr>
                <w:top w:val="none" w:sz="0" w:space="0" w:color="auto"/>
                <w:left w:val="none" w:sz="0" w:space="0" w:color="auto"/>
                <w:bottom w:val="none" w:sz="0" w:space="0" w:color="auto"/>
                <w:right w:val="none" w:sz="0" w:space="0" w:color="auto"/>
              </w:divBdr>
            </w:div>
            <w:div w:id="36703210">
              <w:marLeft w:val="0"/>
              <w:marRight w:val="0"/>
              <w:marTop w:val="0"/>
              <w:marBottom w:val="0"/>
              <w:divBdr>
                <w:top w:val="none" w:sz="0" w:space="0" w:color="auto"/>
                <w:left w:val="none" w:sz="0" w:space="0" w:color="auto"/>
                <w:bottom w:val="none" w:sz="0" w:space="0" w:color="auto"/>
                <w:right w:val="none" w:sz="0" w:space="0" w:color="auto"/>
              </w:divBdr>
            </w:div>
            <w:div w:id="247426703">
              <w:marLeft w:val="0"/>
              <w:marRight w:val="0"/>
              <w:marTop w:val="0"/>
              <w:marBottom w:val="0"/>
              <w:divBdr>
                <w:top w:val="none" w:sz="0" w:space="0" w:color="auto"/>
                <w:left w:val="none" w:sz="0" w:space="0" w:color="auto"/>
                <w:bottom w:val="none" w:sz="0" w:space="0" w:color="auto"/>
                <w:right w:val="none" w:sz="0" w:space="0" w:color="auto"/>
              </w:divBdr>
            </w:div>
            <w:div w:id="432091673">
              <w:marLeft w:val="0"/>
              <w:marRight w:val="0"/>
              <w:marTop w:val="0"/>
              <w:marBottom w:val="0"/>
              <w:divBdr>
                <w:top w:val="none" w:sz="0" w:space="0" w:color="auto"/>
                <w:left w:val="none" w:sz="0" w:space="0" w:color="auto"/>
                <w:bottom w:val="none" w:sz="0" w:space="0" w:color="auto"/>
                <w:right w:val="none" w:sz="0" w:space="0" w:color="auto"/>
              </w:divBdr>
            </w:div>
            <w:div w:id="51194973">
              <w:marLeft w:val="0"/>
              <w:marRight w:val="0"/>
              <w:marTop w:val="0"/>
              <w:marBottom w:val="0"/>
              <w:divBdr>
                <w:top w:val="none" w:sz="0" w:space="0" w:color="auto"/>
                <w:left w:val="none" w:sz="0" w:space="0" w:color="auto"/>
                <w:bottom w:val="none" w:sz="0" w:space="0" w:color="auto"/>
                <w:right w:val="none" w:sz="0" w:space="0" w:color="auto"/>
              </w:divBdr>
            </w:div>
            <w:div w:id="112795488">
              <w:marLeft w:val="0"/>
              <w:marRight w:val="0"/>
              <w:marTop w:val="0"/>
              <w:marBottom w:val="0"/>
              <w:divBdr>
                <w:top w:val="none" w:sz="0" w:space="0" w:color="auto"/>
                <w:left w:val="none" w:sz="0" w:space="0" w:color="auto"/>
                <w:bottom w:val="none" w:sz="0" w:space="0" w:color="auto"/>
                <w:right w:val="none" w:sz="0" w:space="0" w:color="auto"/>
              </w:divBdr>
            </w:div>
            <w:div w:id="974480631">
              <w:marLeft w:val="0"/>
              <w:marRight w:val="0"/>
              <w:marTop w:val="0"/>
              <w:marBottom w:val="0"/>
              <w:divBdr>
                <w:top w:val="none" w:sz="0" w:space="0" w:color="auto"/>
                <w:left w:val="none" w:sz="0" w:space="0" w:color="auto"/>
                <w:bottom w:val="none" w:sz="0" w:space="0" w:color="auto"/>
                <w:right w:val="none" w:sz="0" w:space="0" w:color="auto"/>
              </w:divBdr>
            </w:div>
            <w:div w:id="1915386806">
              <w:marLeft w:val="0"/>
              <w:marRight w:val="0"/>
              <w:marTop w:val="0"/>
              <w:marBottom w:val="0"/>
              <w:divBdr>
                <w:top w:val="none" w:sz="0" w:space="0" w:color="auto"/>
                <w:left w:val="none" w:sz="0" w:space="0" w:color="auto"/>
                <w:bottom w:val="none" w:sz="0" w:space="0" w:color="auto"/>
                <w:right w:val="none" w:sz="0" w:space="0" w:color="auto"/>
              </w:divBdr>
            </w:div>
            <w:div w:id="507645464">
              <w:marLeft w:val="0"/>
              <w:marRight w:val="0"/>
              <w:marTop w:val="0"/>
              <w:marBottom w:val="0"/>
              <w:divBdr>
                <w:top w:val="none" w:sz="0" w:space="0" w:color="auto"/>
                <w:left w:val="none" w:sz="0" w:space="0" w:color="auto"/>
                <w:bottom w:val="none" w:sz="0" w:space="0" w:color="auto"/>
                <w:right w:val="none" w:sz="0" w:space="0" w:color="auto"/>
              </w:divBdr>
            </w:div>
            <w:div w:id="980500262">
              <w:marLeft w:val="0"/>
              <w:marRight w:val="0"/>
              <w:marTop w:val="0"/>
              <w:marBottom w:val="0"/>
              <w:divBdr>
                <w:top w:val="none" w:sz="0" w:space="0" w:color="auto"/>
                <w:left w:val="none" w:sz="0" w:space="0" w:color="auto"/>
                <w:bottom w:val="none" w:sz="0" w:space="0" w:color="auto"/>
                <w:right w:val="none" w:sz="0" w:space="0" w:color="auto"/>
              </w:divBdr>
            </w:div>
            <w:div w:id="1103185855">
              <w:marLeft w:val="0"/>
              <w:marRight w:val="0"/>
              <w:marTop w:val="0"/>
              <w:marBottom w:val="0"/>
              <w:divBdr>
                <w:top w:val="none" w:sz="0" w:space="0" w:color="auto"/>
                <w:left w:val="none" w:sz="0" w:space="0" w:color="auto"/>
                <w:bottom w:val="none" w:sz="0" w:space="0" w:color="auto"/>
                <w:right w:val="none" w:sz="0" w:space="0" w:color="auto"/>
              </w:divBdr>
            </w:div>
            <w:div w:id="11761429">
              <w:marLeft w:val="0"/>
              <w:marRight w:val="0"/>
              <w:marTop w:val="0"/>
              <w:marBottom w:val="0"/>
              <w:divBdr>
                <w:top w:val="none" w:sz="0" w:space="0" w:color="auto"/>
                <w:left w:val="none" w:sz="0" w:space="0" w:color="auto"/>
                <w:bottom w:val="none" w:sz="0" w:space="0" w:color="auto"/>
                <w:right w:val="none" w:sz="0" w:space="0" w:color="auto"/>
              </w:divBdr>
            </w:div>
            <w:div w:id="2052459005">
              <w:marLeft w:val="0"/>
              <w:marRight w:val="0"/>
              <w:marTop w:val="0"/>
              <w:marBottom w:val="0"/>
              <w:divBdr>
                <w:top w:val="none" w:sz="0" w:space="0" w:color="auto"/>
                <w:left w:val="none" w:sz="0" w:space="0" w:color="auto"/>
                <w:bottom w:val="none" w:sz="0" w:space="0" w:color="auto"/>
                <w:right w:val="none" w:sz="0" w:space="0" w:color="auto"/>
              </w:divBdr>
            </w:div>
            <w:div w:id="1034619188">
              <w:marLeft w:val="0"/>
              <w:marRight w:val="0"/>
              <w:marTop w:val="0"/>
              <w:marBottom w:val="0"/>
              <w:divBdr>
                <w:top w:val="none" w:sz="0" w:space="0" w:color="auto"/>
                <w:left w:val="none" w:sz="0" w:space="0" w:color="auto"/>
                <w:bottom w:val="none" w:sz="0" w:space="0" w:color="auto"/>
                <w:right w:val="none" w:sz="0" w:space="0" w:color="auto"/>
              </w:divBdr>
            </w:div>
            <w:div w:id="658659519">
              <w:marLeft w:val="0"/>
              <w:marRight w:val="0"/>
              <w:marTop w:val="0"/>
              <w:marBottom w:val="0"/>
              <w:divBdr>
                <w:top w:val="none" w:sz="0" w:space="0" w:color="auto"/>
                <w:left w:val="none" w:sz="0" w:space="0" w:color="auto"/>
                <w:bottom w:val="none" w:sz="0" w:space="0" w:color="auto"/>
                <w:right w:val="none" w:sz="0" w:space="0" w:color="auto"/>
              </w:divBdr>
            </w:div>
            <w:div w:id="926308504">
              <w:marLeft w:val="0"/>
              <w:marRight w:val="0"/>
              <w:marTop w:val="0"/>
              <w:marBottom w:val="0"/>
              <w:divBdr>
                <w:top w:val="none" w:sz="0" w:space="0" w:color="auto"/>
                <w:left w:val="none" w:sz="0" w:space="0" w:color="auto"/>
                <w:bottom w:val="none" w:sz="0" w:space="0" w:color="auto"/>
                <w:right w:val="none" w:sz="0" w:space="0" w:color="auto"/>
              </w:divBdr>
            </w:div>
            <w:div w:id="1685133884">
              <w:marLeft w:val="0"/>
              <w:marRight w:val="0"/>
              <w:marTop w:val="0"/>
              <w:marBottom w:val="0"/>
              <w:divBdr>
                <w:top w:val="none" w:sz="0" w:space="0" w:color="auto"/>
                <w:left w:val="none" w:sz="0" w:space="0" w:color="auto"/>
                <w:bottom w:val="none" w:sz="0" w:space="0" w:color="auto"/>
                <w:right w:val="none" w:sz="0" w:space="0" w:color="auto"/>
              </w:divBdr>
            </w:div>
          </w:divsChild>
        </w:div>
        <w:div w:id="131144021">
          <w:marLeft w:val="0"/>
          <w:marRight w:val="0"/>
          <w:marTop w:val="0"/>
          <w:marBottom w:val="0"/>
          <w:divBdr>
            <w:top w:val="none" w:sz="0" w:space="0" w:color="auto"/>
            <w:left w:val="none" w:sz="0" w:space="0" w:color="auto"/>
            <w:bottom w:val="none" w:sz="0" w:space="0" w:color="auto"/>
            <w:right w:val="none" w:sz="0" w:space="0" w:color="auto"/>
          </w:divBdr>
          <w:divsChild>
            <w:div w:id="196502889">
              <w:marLeft w:val="0"/>
              <w:marRight w:val="0"/>
              <w:marTop w:val="0"/>
              <w:marBottom w:val="0"/>
              <w:divBdr>
                <w:top w:val="none" w:sz="0" w:space="0" w:color="auto"/>
                <w:left w:val="none" w:sz="0" w:space="0" w:color="auto"/>
                <w:bottom w:val="none" w:sz="0" w:space="0" w:color="auto"/>
                <w:right w:val="none" w:sz="0" w:space="0" w:color="auto"/>
              </w:divBdr>
            </w:div>
            <w:div w:id="337925129">
              <w:marLeft w:val="0"/>
              <w:marRight w:val="0"/>
              <w:marTop w:val="0"/>
              <w:marBottom w:val="0"/>
              <w:divBdr>
                <w:top w:val="none" w:sz="0" w:space="0" w:color="auto"/>
                <w:left w:val="none" w:sz="0" w:space="0" w:color="auto"/>
                <w:bottom w:val="none" w:sz="0" w:space="0" w:color="auto"/>
                <w:right w:val="none" w:sz="0" w:space="0" w:color="auto"/>
              </w:divBdr>
            </w:div>
            <w:div w:id="227349295">
              <w:marLeft w:val="0"/>
              <w:marRight w:val="0"/>
              <w:marTop w:val="0"/>
              <w:marBottom w:val="0"/>
              <w:divBdr>
                <w:top w:val="none" w:sz="0" w:space="0" w:color="auto"/>
                <w:left w:val="none" w:sz="0" w:space="0" w:color="auto"/>
                <w:bottom w:val="none" w:sz="0" w:space="0" w:color="auto"/>
                <w:right w:val="none" w:sz="0" w:space="0" w:color="auto"/>
              </w:divBdr>
            </w:div>
            <w:div w:id="209002260">
              <w:marLeft w:val="0"/>
              <w:marRight w:val="0"/>
              <w:marTop w:val="0"/>
              <w:marBottom w:val="0"/>
              <w:divBdr>
                <w:top w:val="none" w:sz="0" w:space="0" w:color="auto"/>
                <w:left w:val="none" w:sz="0" w:space="0" w:color="auto"/>
                <w:bottom w:val="none" w:sz="0" w:space="0" w:color="auto"/>
                <w:right w:val="none" w:sz="0" w:space="0" w:color="auto"/>
              </w:divBdr>
            </w:div>
            <w:div w:id="1301575691">
              <w:marLeft w:val="0"/>
              <w:marRight w:val="0"/>
              <w:marTop w:val="0"/>
              <w:marBottom w:val="0"/>
              <w:divBdr>
                <w:top w:val="none" w:sz="0" w:space="0" w:color="auto"/>
                <w:left w:val="none" w:sz="0" w:space="0" w:color="auto"/>
                <w:bottom w:val="none" w:sz="0" w:space="0" w:color="auto"/>
                <w:right w:val="none" w:sz="0" w:space="0" w:color="auto"/>
              </w:divBdr>
            </w:div>
            <w:div w:id="16279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85047">
      <w:bodyDiv w:val="1"/>
      <w:marLeft w:val="0"/>
      <w:marRight w:val="0"/>
      <w:marTop w:val="0"/>
      <w:marBottom w:val="0"/>
      <w:divBdr>
        <w:top w:val="none" w:sz="0" w:space="0" w:color="auto"/>
        <w:left w:val="none" w:sz="0" w:space="0" w:color="auto"/>
        <w:bottom w:val="none" w:sz="0" w:space="0" w:color="auto"/>
        <w:right w:val="none" w:sz="0" w:space="0" w:color="auto"/>
      </w:divBdr>
    </w:div>
    <w:div w:id="1908808526">
      <w:bodyDiv w:val="1"/>
      <w:marLeft w:val="0"/>
      <w:marRight w:val="0"/>
      <w:marTop w:val="0"/>
      <w:marBottom w:val="0"/>
      <w:divBdr>
        <w:top w:val="none" w:sz="0" w:space="0" w:color="auto"/>
        <w:left w:val="none" w:sz="0" w:space="0" w:color="auto"/>
        <w:bottom w:val="none" w:sz="0" w:space="0" w:color="auto"/>
        <w:right w:val="none" w:sz="0" w:space="0" w:color="auto"/>
      </w:divBdr>
    </w:div>
    <w:div w:id="1927568403">
      <w:bodyDiv w:val="1"/>
      <w:marLeft w:val="0"/>
      <w:marRight w:val="0"/>
      <w:marTop w:val="0"/>
      <w:marBottom w:val="0"/>
      <w:divBdr>
        <w:top w:val="none" w:sz="0" w:space="0" w:color="auto"/>
        <w:left w:val="none" w:sz="0" w:space="0" w:color="auto"/>
        <w:bottom w:val="none" w:sz="0" w:space="0" w:color="auto"/>
        <w:right w:val="none" w:sz="0" w:space="0" w:color="auto"/>
      </w:divBdr>
    </w:div>
    <w:div w:id="1954820907">
      <w:bodyDiv w:val="1"/>
      <w:marLeft w:val="0"/>
      <w:marRight w:val="0"/>
      <w:marTop w:val="0"/>
      <w:marBottom w:val="0"/>
      <w:divBdr>
        <w:top w:val="none" w:sz="0" w:space="0" w:color="auto"/>
        <w:left w:val="none" w:sz="0" w:space="0" w:color="auto"/>
        <w:bottom w:val="none" w:sz="0" w:space="0" w:color="auto"/>
        <w:right w:val="none" w:sz="0" w:space="0" w:color="auto"/>
      </w:divBdr>
    </w:div>
    <w:div w:id="2094814459">
      <w:bodyDiv w:val="1"/>
      <w:marLeft w:val="0"/>
      <w:marRight w:val="0"/>
      <w:marTop w:val="0"/>
      <w:marBottom w:val="0"/>
      <w:divBdr>
        <w:top w:val="none" w:sz="0" w:space="0" w:color="auto"/>
        <w:left w:val="none" w:sz="0" w:space="0" w:color="auto"/>
        <w:bottom w:val="none" w:sz="0" w:space="0" w:color="auto"/>
        <w:right w:val="none" w:sz="0" w:space="0" w:color="auto"/>
      </w:divBdr>
    </w:div>
    <w:div w:id="2131394305">
      <w:bodyDiv w:val="1"/>
      <w:marLeft w:val="0"/>
      <w:marRight w:val="0"/>
      <w:marTop w:val="0"/>
      <w:marBottom w:val="0"/>
      <w:divBdr>
        <w:top w:val="none" w:sz="0" w:space="0" w:color="auto"/>
        <w:left w:val="none" w:sz="0" w:space="0" w:color="auto"/>
        <w:bottom w:val="none" w:sz="0" w:space="0" w:color="auto"/>
        <w:right w:val="none" w:sz="0" w:space="0" w:color="auto"/>
      </w:divBdr>
    </w:div>
    <w:div w:id="2136676366">
      <w:bodyDiv w:val="1"/>
      <w:marLeft w:val="0"/>
      <w:marRight w:val="0"/>
      <w:marTop w:val="0"/>
      <w:marBottom w:val="0"/>
      <w:divBdr>
        <w:top w:val="none" w:sz="0" w:space="0" w:color="auto"/>
        <w:left w:val="none" w:sz="0" w:space="0" w:color="auto"/>
        <w:bottom w:val="none" w:sz="0" w:space="0" w:color="auto"/>
        <w:right w:val="none" w:sz="0" w:space="0" w:color="auto"/>
      </w:divBdr>
    </w:div>
    <w:div w:id="2147166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josephambrose.com/concrete_data.zip"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github.com/taha-shafique/mmai894" TargetMode="External"/><Relationship Id="rId55" Type="http://schemas.openxmlformats.org/officeDocument/2006/relationships/hyperlink" Target="https://en.wikipedia.org/wiki/Sobel_operato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josephambrose.com/SDNET.zip" TargetMode="External"/><Relationship Id="rId45" Type="http://schemas.openxmlformats.org/officeDocument/2006/relationships/image" Target="media/image34.png"/><Relationship Id="rId53" Type="http://schemas.openxmlformats.org/officeDocument/2006/relationships/hyperlink" Target="https://keras.io/" TargetMode="External"/><Relationship Id="rId58" Type="http://schemas.openxmlformats.org/officeDocument/2006/relationships/hyperlink" Target="https://doi.org/10.15142/T3TD19"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en.wikipedia.org/wiki/Gaussian_blur" TargetMode="External"/><Relationship Id="rId8" Type="http://schemas.openxmlformats.org/officeDocument/2006/relationships/hyperlink" Target="https://data.mendeley.com/datasets/5y9wdsg2zt/2" TargetMode="External"/><Relationship Id="rId51" Type="http://schemas.openxmlformats.org/officeDocument/2006/relationships/hyperlink" Target="https://play.google.com/store/books/author?id=Ian+Goodfellow"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github.com/taha-shafique/mmai894" TargetMode="External"/><Relationship Id="rId46" Type="http://schemas.openxmlformats.org/officeDocument/2006/relationships/image" Target="media/image35.png"/><Relationship Id="rId59" Type="http://schemas.openxmlformats.org/officeDocument/2006/relationships/hyperlink" Target="https://www.giatecscientific.com/education/cracking-in-concrete-procedures/" TargetMode="External"/><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hyperlink" Target="https://opencv.or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8.png"/><Relationship Id="rId57" Type="http://schemas.openxmlformats.org/officeDocument/2006/relationships/hyperlink" Target="https://www.nationalgeographic.com/history/article/130425-bangladesh-dhaka-building-collapse-world"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3.png"/><Relationship Id="rId52" Type="http://schemas.openxmlformats.org/officeDocument/2006/relationships/hyperlink" Target="https://play.google.com/store/books/author?id=Aaron+Courville"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r</b:Tag>
    <b:SourceType>JournalArticle</b:SourceType>
    <b:Guid>{3D70895E-0A89-4799-9AF7-866E70B9230E}</b:Guid>
    <b:Author>
      <b:Author>
        <b:NameList>
          <b:Person>
            <b:Last>Fernandez</b:Last>
            <b:First>Raul</b:First>
            <b:Middle>H. Figueroa (2018): Strategies to Reduce the Risk of Building Collapse in Developing Countries. Carnegie Mellon University. Thesis. https://doi.org/10.1184/R1/6723218.v1</b:Middle>
          </b:Person>
        </b:NameList>
      </b:Author>
    </b:Author>
    <b:RefOrder>7</b:RefOrder>
  </b:Source>
  <b:Source>
    <b:Tag>Fer18</b:Tag>
    <b:SourceType>JournalArticle</b:SourceType>
    <b:Guid>{F17A470A-DD1D-4907-A38E-0E431CB3243A}</b:Guid>
    <b:Author>
      <b:Author>
        <b:NameList>
          <b:Person>
            <b:Last>Fernandez</b:Last>
            <b:First>Raul</b:First>
            <b:Middle>H. Figueroa (2018):</b:Middle>
          </b:Person>
        </b:NameList>
      </b:Author>
    </b:Author>
    <b:Title>Strategies to Reduce the Risk of Building Collapse in Developing Countries</b:Title>
    <b:Year>2018</b:Year>
    <b:RefOrder>1</b:RefOrder>
  </b:Source>
  <b:Source>
    <b:Tag>Çağ19</b:Tag>
    <b:SourceType>InternetSite</b:SourceType>
    <b:Guid>{7A6250C4-94E9-4EEF-A260-62DE5735CAEC}</b:Guid>
    <b:Author>
      <b:Author>
        <b:NameList>
          <b:Person>
            <b:Last>Özgenel</b:Last>
            <b:First>Çağlar</b:First>
            <b:Middle>Fırat</b:Middle>
          </b:Person>
        </b:NameList>
      </b:Author>
    </b:Author>
    <b:Title>Concrete Crack Images for Classification</b:Title>
    <b:InternetSiteTitle>Concrete Crack Images for Classification</b:InternetSiteTitle>
    <b:Year>2019</b:Year>
    <b:Month>07</b:Month>
    <b:Day>23</b:Day>
    <b:URL>https://data.mendeley.com/datasets/5y9wdsg2zt/2</b:URL>
    <b:RefOrder>4</b:RefOrder>
  </b:Source>
  <b:Source>
    <b:Tag>Mag18</b:Tag>
    <b:SourceType>InternetSite</b:SourceType>
    <b:Guid>{8F0AE569-3583-4389-A7BB-87EA6BD46A13}</b:Guid>
    <b:Author>
      <b:Author>
        <b:NameList>
          <b:Person>
            <b:Last>Maguire</b:Last>
            <b:First>M.,</b:First>
            <b:Middle>Dorafshan, S., &amp; Thomas, R. J. (2018).</b:Middle>
          </b:Person>
        </b:NameList>
      </b:Author>
    </b:Author>
    <b:Title>SDNET2018: A concrete crack image dataset for machine learning applications</b:Title>
    <b:InternetSiteTitle>SDNET2018: A concrete crack image dataset for machine learning applications</b:InternetSiteTitle>
    <b:Year>2018</b:Year>
    <b:URL>https://digitalcommons.usu.edu/all_datasets/48/</b:URL>
    <b:RefOrder>5</b:RefOrder>
  </b:Source>
  <b:Source>
    <b:Tag>8To19</b:Tag>
    <b:SourceType>InternetSite</b:SourceType>
    <b:Guid>{53F8AF45-1422-44DB-A18A-009626961B13}</b:Guid>
    <b:Title>8 Top-funded Facial Recognition Startups</b:Title>
    <b:InternetSiteTitle>8 Top-funded Facial Recognition Startups</b:InternetSiteTitle>
    <b:Year>2019</b:Year>
    <b:Month>09</b:Month>
    <b:Day>08</b:Day>
    <b:URL>https://www.nanalyze.com/2018/09/top-funded-facial-recognition-startups/</b:URL>
    <b:RefOrder>6</b:RefOrder>
  </b:Source>
  <b:Source>
    <b:Tag>Six</b:Tag>
    <b:SourceType>InternetSite</b:SourceType>
    <b:Guid>{FEF5A8DA-8F82-4F02-BCC2-A9014985611C}</b:Guid>
    <b:Title>Evaluating Cracking in Concrete: Procedures</b:Title>
    <b:URL>https://www.giatecscientific.com/education/cracking-in-concrete-procedures/</b:URL>
    <b:Author>
      <b:Author>
        <b:NameList>
          <b:Person>
            <b:Last>SCIENTIFIC</b:Last>
            <b:First>GIATEC</b:First>
          </b:Person>
        </b:NameList>
      </b:Author>
    </b:Author>
    <b:Year>2019</b:Year>
    <b:Month>08</b:Month>
    <b:Day>17</b:Day>
    <b:RefOrder>3</b:RefOrder>
  </b:Source>
  <b:Source>
    <b:Tag>Ker13</b:Tag>
    <b:SourceType>InternetSite</b:SourceType>
    <b:Guid>{33162AC4-B0BD-46DF-8D21-D90735521B14}</b:Guid>
    <b:Author>
      <b:Author>
        <b:Corporate>Ker Than</b:Corporate>
      </b:Author>
    </b:Author>
    <b:Title>Bangladesh Building Collapse Due to Shoddy Construction</b:Title>
    <b:InternetSiteTitle>National Geographic</b:InternetSiteTitle>
    <b:Year>2013</b:Year>
    <b:Month>04</b:Month>
    <b:Day>26</b:Day>
    <b:URL>https://www.nationalgeographic.com/history/article/130425-bangladesh-dhaka-building-collapse-world</b:URL>
    <b:RefOrder>2</b:RefOrder>
  </b:Source>
</b:Sources>
</file>

<file path=customXml/itemProps1.xml><?xml version="1.0" encoding="utf-8"?>
<ds:datastoreItem xmlns:ds="http://schemas.openxmlformats.org/officeDocument/2006/customXml" ds:itemID="{20D9A6EA-D7C9-4891-9ADF-F258B9AAE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5217</Words>
  <Characters>2973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Crack Detection Project</vt:lpstr>
    </vt:vector>
  </TitlesOfParts>
  <Company/>
  <LinksUpToDate>false</LinksUpToDate>
  <CharactersWithSpaces>3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ck Detection Project</dc:title>
  <dc:subject>MMAI 894</dc:subject>
  <dc:creator>Anuj Singh</dc:creator>
  <cp:keywords/>
  <dc:description/>
  <cp:lastModifiedBy>Anuj singh</cp:lastModifiedBy>
  <cp:revision>2</cp:revision>
  <dcterms:created xsi:type="dcterms:W3CDTF">2021-04-04T19:31:00Z</dcterms:created>
  <dcterms:modified xsi:type="dcterms:W3CDTF">2021-04-04T19:31:00Z</dcterms:modified>
</cp:coreProperties>
</file>